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C228C" w14:textId="77777777" w:rsidR="008D5636" w:rsidRPr="00042E33" w:rsidRDefault="008D5636" w:rsidP="00042E33">
      <w:r w:rsidRPr="00042E33">
        <w:t>WHERE SALARY LIKE '200%'</w:t>
      </w:r>
      <w:r w:rsidRPr="00042E33">
        <w:tab/>
        <w:t>Finds any values that start with 200</w:t>
      </w:r>
    </w:p>
    <w:p w14:paraId="54263A29" w14:textId="77777777" w:rsidR="008D5636" w:rsidRPr="00042E33" w:rsidRDefault="008D5636" w:rsidP="00042E33">
      <w:r w:rsidRPr="00042E33">
        <w:t>WHERE SALARY LIKE '%200%'</w:t>
      </w:r>
      <w:r w:rsidRPr="00042E33">
        <w:tab/>
        <w:t>Finds any values that have 200 in any position</w:t>
      </w:r>
    </w:p>
    <w:p w14:paraId="599226E9" w14:textId="77777777" w:rsidR="008D5636" w:rsidRPr="00042E33" w:rsidRDefault="008D5636" w:rsidP="00042E33">
      <w:r w:rsidRPr="00042E33">
        <w:t>WHERE SALARY LIKE '_00%'</w:t>
      </w:r>
      <w:r w:rsidRPr="00042E33">
        <w:tab/>
        <w:t>Finds any values that have 00 in the second and third positions</w:t>
      </w:r>
    </w:p>
    <w:p w14:paraId="56EBA7B0" w14:textId="77777777" w:rsidR="008D5636" w:rsidRPr="00042E33" w:rsidRDefault="008D5636" w:rsidP="00042E33">
      <w:r w:rsidRPr="00042E33">
        <w:t>WHERE SALARY LIKE '2_%_%'</w:t>
      </w:r>
      <w:r w:rsidRPr="00042E33">
        <w:tab/>
        <w:t>Finds any values that start with 2 and are at least 3 characters in length</w:t>
      </w:r>
    </w:p>
    <w:p w14:paraId="298CEC1F" w14:textId="77777777" w:rsidR="008D5636" w:rsidRPr="00042E33" w:rsidRDefault="008D5636" w:rsidP="00042E33">
      <w:r w:rsidRPr="00042E33">
        <w:t>WHERE SALARY LIKE '%2'</w:t>
      </w:r>
      <w:r w:rsidRPr="00042E33">
        <w:tab/>
        <w:t>Finds any values that end with 2</w:t>
      </w:r>
    </w:p>
    <w:p w14:paraId="1E4B2B4B" w14:textId="77777777" w:rsidR="008D5636" w:rsidRPr="00042E33" w:rsidRDefault="008D5636" w:rsidP="00042E33">
      <w:r w:rsidRPr="00042E33">
        <w:t>WHERE SALARY LIKE '_2%3'</w:t>
      </w:r>
      <w:r w:rsidRPr="00042E33">
        <w:tab/>
        <w:t>Finds any values that have a 2 in the second position and end with a 3</w:t>
      </w:r>
    </w:p>
    <w:p w14:paraId="44C8A168" w14:textId="77777777" w:rsidR="008D5636" w:rsidRPr="00042E33" w:rsidRDefault="008D5636" w:rsidP="00042E33">
      <w:r w:rsidRPr="00042E33">
        <w:t>WHERE SALARY LIKE '2___3'</w:t>
      </w:r>
      <w:r w:rsidRPr="00042E33">
        <w:tab/>
        <w:t>Finds any values in a five-digit number that start with 2 and end with 3</w:t>
      </w:r>
    </w:p>
    <w:p w14:paraId="37C14222" w14:textId="77777777" w:rsidR="00042E33" w:rsidRPr="00042E33" w:rsidRDefault="00042E33" w:rsidP="00042E33"/>
    <w:p w14:paraId="6A599852" w14:textId="6B3051DB" w:rsidR="008D5636" w:rsidRPr="00042E33" w:rsidRDefault="008D5636" w:rsidP="00042E33">
      <w:r w:rsidRPr="00042E33">
        <w:t>ALTER COMMANDS-</w:t>
      </w:r>
    </w:p>
    <w:p w14:paraId="0A358212" w14:textId="77777777" w:rsidR="008D5636" w:rsidRPr="00042E33" w:rsidRDefault="008D5636" w:rsidP="00042E33">
      <w:r w:rsidRPr="00042E33">
        <w:t xml:space="preserve">ALTER TABLE </w:t>
      </w:r>
      <w:proofErr w:type="spellStart"/>
      <w:r w:rsidRPr="00042E33">
        <w:t>table_name</w:t>
      </w:r>
      <w:proofErr w:type="spellEnd"/>
      <w:r w:rsidRPr="00042E33">
        <w:t xml:space="preserve"> ADD </w:t>
      </w:r>
      <w:proofErr w:type="spellStart"/>
      <w:r w:rsidRPr="00042E33">
        <w:t>column_name</w:t>
      </w:r>
      <w:proofErr w:type="spellEnd"/>
      <w:r w:rsidRPr="00042E33">
        <w:t xml:space="preserve"> datatype;</w:t>
      </w:r>
    </w:p>
    <w:p w14:paraId="41CB9ED1" w14:textId="77777777" w:rsidR="008D5636" w:rsidRPr="00042E33" w:rsidRDefault="008D5636" w:rsidP="00042E33">
      <w:r w:rsidRPr="00042E33">
        <w:t xml:space="preserve">ALTER TABLE </w:t>
      </w:r>
      <w:proofErr w:type="spellStart"/>
      <w:r w:rsidRPr="00042E33">
        <w:t>table_name</w:t>
      </w:r>
      <w:proofErr w:type="spellEnd"/>
      <w:r w:rsidRPr="00042E33">
        <w:t xml:space="preserve"> DROP COLUMN </w:t>
      </w:r>
      <w:proofErr w:type="spellStart"/>
      <w:r w:rsidRPr="00042E33">
        <w:t>column_name</w:t>
      </w:r>
      <w:proofErr w:type="spellEnd"/>
      <w:r w:rsidRPr="00042E33">
        <w:t>;</w:t>
      </w:r>
    </w:p>
    <w:p w14:paraId="3B988D32" w14:textId="77777777" w:rsidR="008D5636" w:rsidRPr="00042E33" w:rsidRDefault="008D5636" w:rsidP="00042E33">
      <w:r w:rsidRPr="00042E33">
        <w:t xml:space="preserve">ALTER TABLE </w:t>
      </w:r>
      <w:proofErr w:type="spellStart"/>
      <w:r w:rsidRPr="00042E33">
        <w:t>table_name</w:t>
      </w:r>
      <w:proofErr w:type="spellEnd"/>
      <w:r w:rsidRPr="00042E33">
        <w:t xml:space="preserve"> MODIFY COLUMN </w:t>
      </w:r>
      <w:proofErr w:type="spellStart"/>
      <w:r w:rsidRPr="00042E33">
        <w:t>column_name</w:t>
      </w:r>
      <w:proofErr w:type="spellEnd"/>
      <w:r w:rsidRPr="00042E33">
        <w:t xml:space="preserve"> datatype;</w:t>
      </w:r>
    </w:p>
    <w:p w14:paraId="666D85C3" w14:textId="77777777" w:rsidR="008D5636" w:rsidRPr="00042E33" w:rsidRDefault="008D5636" w:rsidP="00042E33">
      <w:r w:rsidRPr="00042E33">
        <w:t xml:space="preserve">ALTER TABLE </w:t>
      </w:r>
      <w:proofErr w:type="spellStart"/>
      <w:r w:rsidRPr="00042E33">
        <w:t>table_name</w:t>
      </w:r>
      <w:proofErr w:type="spellEnd"/>
      <w:r w:rsidRPr="00042E33">
        <w:t xml:space="preserve"> MODIFY </w:t>
      </w:r>
      <w:proofErr w:type="spellStart"/>
      <w:r w:rsidRPr="00042E33">
        <w:t>column_name</w:t>
      </w:r>
      <w:proofErr w:type="spellEnd"/>
      <w:r w:rsidRPr="00042E33">
        <w:t xml:space="preserve"> datatype NOT NULL;</w:t>
      </w:r>
    </w:p>
    <w:p w14:paraId="12B17870" w14:textId="77777777" w:rsidR="008D5636" w:rsidRPr="00042E33" w:rsidRDefault="008D5636" w:rsidP="00042E33">
      <w:r w:rsidRPr="00042E33">
        <w:t xml:space="preserve">alter table employee alter column </w:t>
      </w:r>
      <w:proofErr w:type="spellStart"/>
      <w:r w:rsidRPr="00042E33">
        <w:t>Joining_date</w:t>
      </w:r>
      <w:proofErr w:type="spellEnd"/>
      <w:r w:rsidRPr="00042E33">
        <w:t xml:space="preserve"> date </w:t>
      </w:r>
    </w:p>
    <w:p w14:paraId="3D66180F" w14:textId="77777777" w:rsidR="008D5636" w:rsidRPr="00042E33" w:rsidRDefault="008D5636" w:rsidP="00042E33">
      <w:r w:rsidRPr="00042E33">
        <w:t>alter table classics drop type</w:t>
      </w:r>
    </w:p>
    <w:p w14:paraId="10B5DA35" w14:textId="77777777" w:rsidR="008D5636" w:rsidRPr="00042E33" w:rsidRDefault="008D5636" w:rsidP="00042E33">
      <w:r w:rsidRPr="00042E33">
        <w:t>alter table classics rename to classy</w:t>
      </w:r>
    </w:p>
    <w:p w14:paraId="2B80E62B" w14:textId="77777777" w:rsidR="008D5636" w:rsidRPr="00042E33" w:rsidRDefault="008D5636" w:rsidP="00042E33">
      <w:r w:rsidRPr="00042E33">
        <w:t xml:space="preserve">Alter table </w:t>
      </w:r>
      <w:proofErr w:type="spellStart"/>
      <w:r w:rsidRPr="00042E33">
        <w:t>PersonalDetails</w:t>
      </w:r>
      <w:proofErr w:type="spellEnd"/>
      <w:r w:rsidRPr="00042E33">
        <w:t xml:space="preserve"> ADD Primary Key (</w:t>
      </w:r>
      <w:proofErr w:type="spellStart"/>
      <w:r w:rsidRPr="00042E33">
        <w:t>AutoId</w:t>
      </w:r>
      <w:proofErr w:type="spellEnd"/>
      <w:r w:rsidRPr="00042E33">
        <w:t>)</w:t>
      </w:r>
    </w:p>
    <w:p w14:paraId="0B0ABAF8" w14:textId="77777777" w:rsidR="008D5636" w:rsidRPr="00042E33" w:rsidRDefault="008D5636" w:rsidP="00042E33">
      <w:r w:rsidRPr="00042E33">
        <w:t xml:space="preserve">Alter table </w:t>
      </w:r>
      <w:proofErr w:type="spellStart"/>
      <w:r w:rsidRPr="00042E33">
        <w:t>PersonalDetails</w:t>
      </w:r>
      <w:proofErr w:type="spellEnd"/>
      <w:r w:rsidRPr="00042E33">
        <w:t xml:space="preserve"> Add </w:t>
      </w:r>
      <w:proofErr w:type="spellStart"/>
      <w:r w:rsidRPr="00042E33">
        <w:t>AutoId</w:t>
      </w:r>
      <w:proofErr w:type="spellEnd"/>
      <w:r w:rsidRPr="00042E33">
        <w:t xml:space="preserve"> int NOT NULL IDENTITY (1, 1) Primary key</w:t>
      </w:r>
    </w:p>
    <w:p w14:paraId="198229AB" w14:textId="35B36A2D" w:rsidR="006C701C" w:rsidRPr="00042E33" w:rsidRDefault="006C701C" w:rsidP="00042E33"/>
    <w:p w14:paraId="2D1CF7BB" w14:textId="77777777" w:rsidR="008D5636" w:rsidRPr="00042E33" w:rsidRDefault="008D5636" w:rsidP="00042E33">
      <w:r w:rsidRPr="00042E33">
        <w:t>//multiple records at once</w:t>
      </w:r>
    </w:p>
    <w:p w14:paraId="4B589CF2" w14:textId="77777777" w:rsidR="008D5636" w:rsidRPr="00042E33" w:rsidRDefault="008D5636" w:rsidP="00042E33">
      <w:r w:rsidRPr="00042E33">
        <w:t xml:space="preserve">INSERT INTO </w:t>
      </w:r>
      <w:proofErr w:type="spellStart"/>
      <w:r w:rsidRPr="00042E33">
        <w:t>MyDetails</w:t>
      </w:r>
      <w:proofErr w:type="spellEnd"/>
      <w:r w:rsidRPr="00042E33">
        <w:t xml:space="preserve"> (</w:t>
      </w:r>
      <w:proofErr w:type="spellStart"/>
      <w:r w:rsidRPr="00042E33">
        <w:t>FullName</w:t>
      </w:r>
      <w:proofErr w:type="spellEnd"/>
      <w:r w:rsidRPr="00042E33">
        <w:t>, City)</w:t>
      </w:r>
    </w:p>
    <w:p w14:paraId="2189CBDA" w14:textId="77777777" w:rsidR="008D5636" w:rsidRPr="00042E33" w:rsidRDefault="008D5636" w:rsidP="00042E33">
      <w:r w:rsidRPr="00042E33">
        <w:t>VALUES</w:t>
      </w:r>
    </w:p>
    <w:p w14:paraId="3E5E3F2A" w14:textId="77777777" w:rsidR="008D5636" w:rsidRPr="00042E33" w:rsidRDefault="008D5636" w:rsidP="00042E33">
      <w:r w:rsidRPr="00042E33">
        <w:t>('Ram', 'Mumbai'</w:t>
      </w:r>
      <w:proofErr w:type="gramStart"/>
      <w:r w:rsidRPr="00042E33">
        <w:t>) ,</w:t>
      </w:r>
      <w:proofErr w:type="gramEnd"/>
    </w:p>
    <w:p w14:paraId="40AA0759" w14:textId="77777777" w:rsidR="008D5636" w:rsidRPr="00042E33" w:rsidRDefault="008D5636" w:rsidP="00042E33">
      <w:r w:rsidRPr="00042E33">
        <w:t>('</w:t>
      </w:r>
      <w:proofErr w:type="spellStart"/>
      <w:r w:rsidRPr="00042E33">
        <w:t>Shyam</w:t>
      </w:r>
      <w:proofErr w:type="spellEnd"/>
      <w:r w:rsidRPr="00042E33">
        <w:t>', 'Chennai'</w:t>
      </w:r>
      <w:proofErr w:type="gramStart"/>
      <w:r w:rsidRPr="00042E33">
        <w:t>) ,</w:t>
      </w:r>
      <w:proofErr w:type="gramEnd"/>
    </w:p>
    <w:p w14:paraId="55E8BA0C" w14:textId="77777777" w:rsidR="008D5636" w:rsidRPr="00042E33" w:rsidRDefault="008D5636" w:rsidP="00042E33">
      <w:r w:rsidRPr="00042E33">
        <w:t>('Mohan', 'Delhi')</w:t>
      </w:r>
    </w:p>
    <w:p w14:paraId="5C363A98" w14:textId="77777777" w:rsidR="008D5636" w:rsidRPr="00042E33" w:rsidRDefault="008D5636" w:rsidP="00042E33"/>
    <w:p w14:paraId="2772CA10" w14:textId="77777777" w:rsidR="008D5636" w:rsidRPr="00042E33" w:rsidRDefault="008D5636" w:rsidP="00042E33">
      <w:r w:rsidRPr="00042E33">
        <w:t xml:space="preserve">USE </w:t>
      </w:r>
      <w:proofErr w:type="spellStart"/>
      <w:proofErr w:type="gramStart"/>
      <w:r w:rsidRPr="00042E33">
        <w:t>SqlHowTo</w:t>
      </w:r>
      <w:proofErr w:type="spellEnd"/>
      <w:r w:rsidRPr="00042E33">
        <w:t xml:space="preserve">  /</w:t>
      </w:r>
      <w:proofErr w:type="gramEnd"/>
      <w:r w:rsidRPr="00042E33">
        <w:t>/select database</w:t>
      </w:r>
    </w:p>
    <w:p w14:paraId="79BE906A" w14:textId="77777777" w:rsidR="008D5636" w:rsidRPr="00042E33" w:rsidRDefault="008D5636" w:rsidP="00042E33"/>
    <w:p w14:paraId="1EB73316" w14:textId="77777777" w:rsidR="008D5636" w:rsidRPr="00042E33" w:rsidRDefault="008D5636" w:rsidP="00042E33">
      <w:r w:rsidRPr="00042E33">
        <w:t xml:space="preserve">SELECT * FROM </w:t>
      </w:r>
      <w:proofErr w:type="spellStart"/>
      <w:r w:rsidRPr="00042E33">
        <w:t>PersonalDetails</w:t>
      </w:r>
      <w:proofErr w:type="spellEnd"/>
      <w:r w:rsidRPr="00042E33">
        <w:t xml:space="preserve"> WHERE Age &lt;&gt; 30 //&lt;&gt; is same </w:t>
      </w:r>
      <w:proofErr w:type="gramStart"/>
      <w:r w:rsidRPr="00042E33">
        <w:t>as !</w:t>
      </w:r>
      <w:proofErr w:type="gramEnd"/>
      <w:r w:rsidRPr="00042E33">
        <w:t>=</w:t>
      </w:r>
    </w:p>
    <w:p w14:paraId="752FA124" w14:textId="77777777" w:rsidR="008D5636" w:rsidRPr="00042E33" w:rsidRDefault="008D5636" w:rsidP="00042E33"/>
    <w:p w14:paraId="3F45CD3A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NEWID(</w:t>
      </w:r>
      <w:proofErr w:type="gramEnd"/>
      <w:r w:rsidRPr="00042E33">
        <w:t>)  //To get a random unique value in SQL Server, we use NEWID function.</w:t>
      </w:r>
    </w:p>
    <w:p w14:paraId="73DEFA51" w14:textId="77777777" w:rsidR="008D5636" w:rsidRPr="00042E33" w:rsidRDefault="008D5636" w:rsidP="00042E33"/>
    <w:p w14:paraId="4C35E3DF" w14:textId="77777777" w:rsidR="008D5636" w:rsidRPr="00042E33" w:rsidRDefault="008D5636" w:rsidP="00042E33">
      <w:r w:rsidRPr="00042E33">
        <w:t>to retrieve random records</w:t>
      </w:r>
    </w:p>
    <w:p w14:paraId="4A73B1F6" w14:textId="77777777" w:rsidR="008D5636" w:rsidRPr="00042E33" w:rsidRDefault="008D5636" w:rsidP="00042E33">
      <w:r w:rsidRPr="00042E33">
        <w:t xml:space="preserve">SELECT TOP 2 * FROM </w:t>
      </w:r>
      <w:proofErr w:type="spellStart"/>
      <w:r w:rsidRPr="00042E33">
        <w:t>PersonalDetails</w:t>
      </w:r>
      <w:proofErr w:type="spellEnd"/>
      <w:r w:rsidRPr="00042E33">
        <w:t xml:space="preserve"> ORDER BY </w:t>
      </w:r>
      <w:proofErr w:type="gramStart"/>
      <w:r w:rsidRPr="00042E33">
        <w:t>NEWID(</w:t>
      </w:r>
      <w:proofErr w:type="gramEnd"/>
      <w:r w:rsidRPr="00042E33">
        <w:t>)</w:t>
      </w:r>
    </w:p>
    <w:p w14:paraId="537EFCF0" w14:textId="77777777" w:rsidR="008D5636" w:rsidRPr="00042E33" w:rsidRDefault="008D5636" w:rsidP="00042E33"/>
    <w:p w14:paraId="49BA6378" w14:textId="77777777" w:rsidR="008D5636" w:rsidRPr="00042E33" w:rsidRDefault="008D5636" w:rsidP="00042E33">
      <w:r w:rsidRPr="00042E33">
        <w:t>//Knowing SQL Server version in SQL Server</w:t>
      </w:r>
    </w:p>
    <w:p w14:paraId="0E86DC19" w14:textId="77777777" w:rsidR="008D5636" w:rsidRPr="00042E33" w:rsidRDefault="008D5636" w:rsidP="00042E33">
      <w:r w:rsidRPr="00042E33">
        <w:t>SELECT @@SERVERNAME, @@VERSION</w:t>
      </w:r>
    </w:p>
    <w:p w14:paraId="66B654F7" w14:textId="77777777" w:rsidR="008D5636" w:rsidRPr="00042E33" w:rsidRDefault="008D5636" w:rsidP="00042E33">
      <w:r w:rsidRPr="00042E33">
        <w:t>SELECT @@MAX_CONNECTIONS</w:t>
      </w:r>
    </w:p>
    <w:p w14:paraId="7BE6762C" w14:textId="77777777" w:rsidR="008D5636" w:rsidRPr="00042E33" w:rsidRDefault="008D5636" w:rsidP="00042E33">
      <w:r w:rsidRPr="00042E33">
        <w:t>SELECT @@TEXTSIZE</w:t>
      </w:r>
    </w:p>
    <w:p w14:paraId="53506C25" w14:textId="77777777" w:rsidR="008D5636" w:rsidRPr="00042E33" w:rsidRDefault="008D5636" w:rsidP="00042E33"/>
    <w:p w14:paraId="4F51B283" w14:textId="77777777" w:rsidR="008D5636" w:rsidRPr="00042E33" w:rsidRDefault="008D5636" w:rsidP="00042E33">
      <w:r w:rsidRPr="00042E33">
        <w:t xml:space="preserve">SELECT FirstName + </w:t>
      </w:r>
      <w:proofErr w:type="gramStart"/>
      <w:r w:rsidRPr="00042E33">
        <w:t>SPACE(</w:t>
      </w:r>
      <w:proofErr w:type="gramEnd"/>
      <w:r w:rsidRPr="00042E33">
        <w:t xml:space="preserve">1) + </w:t>
      </w:r>
      <w:proofErr w:type="spellStart"/>
      <w:r w:rsidRPr="00042E33">
        <w:t>LastName</w:t>
      </w:r>
      <w:proofErr w:type="spellEnd"/>
      <w:r w:rsidRPr="00042E33">
        <w:t xml:space="preserve">  FROM </w:t>
      </w:r>
      <w:proofErr w:type="spellStart"/>
      <w:r w:rsidRPr="00042E33">
        <w:t>PersonalDetails</w:t>
      </w:r>
      <w:proofErr w:type="spellEnd"/>
      <w:r w:rsidRPr="00042E33">
        <w:t xml:space="preserve"> //give space b/w two columns values</w:t>
      </w:r>
    </w:p>
    <w:p w14:paraId="0C3A3B16" w14:textId="77777777" w:rsidR="008D5636" w:rsidRPr="00042E33" w:rsidRDefault="008D5636" w:rsidP="00042E33"/>
    <w:p w14:paraId="30F97942" w14:textId="77777777" w:rsidR="008D5636" w:rsidRPr="00042E33" w:rsidRDefault="008D5636" w:rsidP="00042E33">
      <w:r w:rsidRPr="00042E33">
        <w:t>concatenating more than one function</w:t>
      </w:r>
    </w:p>
    <w:p w14:paraId="6DADB0A4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CONCAT(</w:t>
      </w:r>
      <w:proofErr w:type="gramEnd"/>
    </w:p>
    <w:p w14:paraId="3B5E7159" w14:textId="77777777" w:rsidR="008D5636" w:rsidRPr="00042E33" w:rsidRDefault="008D5636" w:rsidP="00042E33">
      <w:r w:rsidRPr="00042E33">
        <w:t xml:space="preserve">                           FirstName,</w:t>
      </w:r>
    </w:p>
    <w:p w14:paraId="312F4138" w14:textId="77777777" w:rsidR="008D5636" w:rsidRPr="00042E33" w:rsidRDefault="008D5636" w:rsidP="00042E33">
      <w:r w:rsidRPr="00042E33">
        <w:t xml:space="preserve">                           </w:t>
      </w:r>
      <w:proofErr w:type="gramStart"/>
      <w:r w:rsidRPr="00042E33">
        <w:t>SPACE(</w:t>
      </w:r>
      <w:proofErr w:type="gramEnd"/>
      <w:r w:rsidRPr="00042E33">
        <w:t>1),</w:t>
      </w:r>
    </w:p>
    <w:p w14:paraId="7CE5CBAB" w14:textId="77777777" w:rsidR="008D5636" w:rsidRPr="00042E33" w:rsidRDefault="008D5636" w:rsidP="00042E33">
      <w:r w:rsidRPr="00042E33">
        <w:t xml:space="preserve">                           </w:t>
      </w:r>
      <w:proofErr w:type="spellStart"/>
      <w:r w:rsidRPr="00042E33">
        <w:t>LastName</w:t>
      </w:r>
      <w:proofErr w:type="spellEnd"/>
      <w:r w:rsidRPr="00042E33">
        <w:t>,</w:t>
      </w:r>
    </w:p>
    <w:p w14:paraId="16C36685" w14:textId="77777777" w:rsidR="008D5636" w:rsidRPr="00042E33" w:rsidRDefault="008D5636" w:rsidP="00042E33">
      <w:r w:rsidRPr="00042E33">
        <w:t xml:space="preserve">                           </w:t>
      </w:r>
      <w:proofErr w:type="gramStart"/>
      <w:r w:rsidRPr="00042E33">
        <w:t>SPACE(</w:t>
      </w:r>
      <w:proofErr w:type="gramEnd"/>
      <w:r w:rsidRPr="00042E33">
        <w:t>1),</w:t>
      </w:r>
    </w:p>
    <w:p w14:paraId="6140B87B" w14:textId="77777777" w:rsidR="008D5636" w:rsidRPr="00042E33" w:rsidRDefault="008D5636" w:rsidP="00042E33">
      <w:r w:rsidRPr="00042E33">
        <w:t xml:space="preserve">                           Age,</w:t>
      </w:r>
    </w:p>
    <w:p w14:paraId="0AF2416B" w14:textId="77777777" w:rsidR="008D5636" w:rsidRPr="00042E33" w:rsidRDefault="008D5636" w:rsidP="00042E33">
      <w:r w:rsidRPr="00042E33">
        <w:t xml:space="preserve">                           </w:t>
      </w:r>
      <w:proofErr w:type="gramStart"/>
      <w:r w:rsidRPr="00042E33">
        <w:t>space(</w:t>
      </w:r>
      <w:proofErr w:type="gramEnd"/>
      <w:r w:rsidRPr="00042E33">
        <w:t>2),</w:t>
      </w:r>
    </w:p>
    <w:p w14:paraId="0AC46D95" w14:textId="77777777" w:rsidR="008D5636" w:rsidRPr="00042E33" w:rsidRDefault="008D5636" w:rsidP="00042E33">
      <w:r w:rsidRPr="00042E33">
        <w:t xml:space="preserve">                           Active</w:t>
      </w:r>
    </w:p>
    <w:p w14:paraId="2CAC9A16" w14:textId="77777777" w:rsidR="008D5636" w:rsidRPr="00042E33" w:rsidRDefault="008D5636" w:rsidP="00042E33">
      <w:r w:rsidRPr="00042E33">
        <w:t xml:space="preserve">                           )</w:t>
      </w:r>
    </w:p>
    <w:p w14:paraId="74A0173B" w14:textId="77777777" w:rsidR="008D5636" w:rsidRPr="00042E33" w:rsidRDefault="008D5636" w:rsidP="00042E33">
      <w:proofErr w:type="spellStart"/>
      <w:r w:rsidRPr="00042E33">
        <w:t>FROm</w:t>
      </w:r>
      <w:proofErr w:type="spellEnd"/>
      <w:r w:rsidRPr="00042E33">
        <w:t xml:space="preserve"> </w:t>
      </w:r>
      <w:proofErr w:type="spellStart"/>
      <w:r w:rsidRPr="00042E33">
        <w:t>PersonalDetails</w:t>
      </w:r>
      <w:proofErr w:type="spellEnd"/>
    </w:p>
    <w:p w14:paraId="3CA81916" w14:textId="77777777" w:rsidR="008D5636" w:rsidRPr="00042E33" w:rsidRDefault="008D5636" w:rsidP="00042E33"/>
    <w:p w14:paraId="17D73524" w14:textId="77777777" w:rsidR="008D5636" w:rsidRPr="00042E33" w:rsidRDefault="008D5636" w:rsidP="00042E33"/>
    <w:p w14:paraId="361E58E1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SYSDATETIME(</w:t>
      </w:r>
      <w:proofErr w:type="gramEnd"/>
      <w:r w:rsidRPr="00042E33">
        <w:t>)</w:t>
      </w:r>
    </w:p>
    <w:p w14:paraId="45448F6C" w14:textId="77777777" w:rsidR="008D5636" w:rsidRPr="00042E33" w:rsidRDefault="008D5636" w:rsidP="00042E33"/>
    <w:p w14:paraId="723EFA59" w14:textId="77777777" w:rsidR="008D5636" w:rsidRPr="00042E33" w:rsidRDefault="008D5636" w:rsidP="00042E33">
      <w:r w:rsidRPr="00042E33">
        <w:t xml:space="preserve">SELECT </w:t>
      </w:r>
    </w:p>
    <w:p w14:paraId="7517198C" w14:textId="77777777" w:rsidR="008D5636" w:rsidRPr="00042E33" w:rsidRDefault="008D5636" w:rsidP="00042E33">
      <w:r w:rsidRPr="00042E33">
        <w:t>DAY(</w:t>
      </w:r>
      <w:proofErr w:type="gramStart"/>
      <w:r w:rsidRPr="00042E33">
        <w:t>GETDATE(</w:t>
      </w:r>
      <w:proofErr w:type="gramEnd"/>
      <w:r w:rsidRPr="00042E33">
        <w:t>)) as Day,</w:t>
      </w:r>
    </w:p>
    <w:p w14:paraId="123BFB62" w14:textId="77777777" w:rsidR="008D5636" w:rsidRPr="00042E33" w:rsidRDefault="008D5636" w:rsidP="00042E33">
      <w:r w:rsidRPr="00042E33">
        <w:t>MONTH(</w:t>
      </w:r>
      <w:proofErr w:type="gramStart"/>
      <w:r w:rsidRPr="00042E33">
        <w:t>GETDATE(</w:t>
      </w:r>
      <w:proofErr w:type="gramEnd"/>
      <w:r w:rsidRPr="00042E33">
        <w:t>)) as Month,</w:t>
      </w:r>
    </w:p>
    <w:p w14:paraId="2227AB41" w14:textId="77777777" w:rsidR="008D5636" w:rsidRPr="00042E33" w:rsidRDefault="008D5636" w:rsidP="00042E33">
      <w:r w:rsidRPr="00042E33">
        <w:lastRenderedPageBreak/>
        <w:t>YEAR(</w:t>
      </w:r>
      <w:proofErr w:type="gramStart"/>
      <w:r w:rsidRPr="00042E33">
        <w:t>GETDATE(</w:t>
      </w:r>
      <w:proofErr w:type="gramEnd"/>
      <w:r w:rsidRPr="00042E33">
        <w:t>)) As Year</w:t>
      </w:r>
    </w:p>
    <w:p w14:paraId="66E1AF7B" w14:textId="77777777" w:rsidR="008D5636" w:rsidRPr="00042E33" w:rsidRDefault="008D5636" w:rsidP="00042E33"/>
    <w:p w14:paraId="7B15FDD6" w14:textId="77777777" w:rsidR="008D5636" w:rsidRPr="00042E33" w:rsidRDefault="008D5636" w:rsidP="00042E33">
      <w:r w:rsidRPr="00042E33">
        <w:t>SELECT</w:t>
      </w:r>
    </w:p>
    <w:p w14:paraId="15B7FA20" w14:textId="77777777" w:rsidR="008D5636" w:rsidRPr="00042E33" w:rsidRDefault="008D5636" w:rsidP="00042E33">
      <w:proofErr w:type="gramStart"/>
      <w:r w:rsidRPr="00042E33">
        <w:t>DATENAME(</w:t>
      </w:r>
      <w:proofErr w:type="gramEnd"/>
      <w:r w:rsidRPr="00042E33">
        <w:t xml:space="preserve">WEEKDAY, GETDATE()) as </w:t>
      </w:r>
      <w:proofErr w:type="spellStart"/>
      <w:r w:rsidRPr="00042E33">
        <w:t>DayName</w:t>
      </w:r>
      <w:proofErr w:type="spellEnd"/>
      <w:r w:rsidRPr="00042E33">
        <w:t>,</w:t>
      </w:r>
    </w:p>
    <w:p w14:paraId="4E034902" w14:textId="77777777" w:rsidR="008D5636" w:rsidRPr="00042E33" w:rsidRDefault="008D5636" w:rsidP="00042E33">
      <w:proofErr w:type="gramStart"/>
      <w:r w:rsidRPr="00042E33">
        <w:t>DATEPART(</w:t>
      </w:r>
      <w:proofErr w:type="gramEnd"/>
      <w:r w:rsidRPr="00042E33">
        <w:t xml:space="preserve">WEEKDAY, GETDATE()) as </w:t>
      </w:r>
      <w:proofErr w:type="spellStart"/>
      <w:r w:rsidRPr="00042E33">
        <w:t>DayOfTheWeek</w:t>
      </w:r>
      <w:proofErr w:type="spellEnd"/>
      <w:r w:rsidRPr="00042E33">
        <w:t>,</w:t>
      </w:r>
    </w:p>
    <w:p w14:paraId="6F14B215" w14:textId="77777777" w:rsidR="008D5636" w:rsidRPr="00042E33" w:rsidRDefault="008D5636" w:rsidP="00042E33">
      <w:proofErr w:type="gramStart"/>
      <w:r w:rsidRPr="00042E33">
        <w:t>DATENAME(</w:t>
      </w:r>
      <w:proofErr w:type="gramEnd"/>
      <w:r w:rsidRPr="00042E33">
        <w:t xml:space="preserve">MONTH, GETDATE()) As </w:t>
      </w:r>
      <w:proofErr w:type="spellStart"/>
      <w:r w:rsidRPr="00042E33">
        <w:t>MonthName</w:t>
      </w:r>
      <w:proofErr w:type="spellEnd"/>
    </w:p>
    <w:p w14:paraId="0800C01A" w14:textId="77777777" w:rsidR="008D5636" w:rsidRPr="00042E33" w:rsidRDefault="008D5636" w:rsidP="00042E33"/>
    <w:p w14:paraId="1FD64B49" w14:textId="77777777" w:rsidR="008D5636" w:rsidRPr="00042E33" w:rsidRDefault="008D5636" w:rsidP="00042E33">
      <w:r w:rsidRPr="00042E33">
        <w:t>check for valid date</w:t>
      </w:r>
    </w:p>
    <w:p w14:paraId="7B12FEF1" w14:textId="77777777" w:rsidR="008D5636" w:rsidRPr="00042E33" w:rsidRDefault="008D5636" w:rsidP="00042E33">
      <w:r w:rsidRPr="00042E33">
        <w:t>SELECT</w:t>
      </w:r>
    </w:p>
    <w:p w14:paraId="22CB5212" w14:textId="77777777" w:rsidR="008D5636" w:rsidRPr="00042E33" w:rsidRDefault="008D5636" w:rsidP="00042E33">
      <w:proofErr w:type="gramStart"/>
      <w:r w:rsidRPr="00042E33">
        <w:t>ISDATE(</w:t>
      </w:r>
      <w:proofErr w:type="gramEnd"/>
      <w:r w:rsidRPr="00042E33">
        <w:t xml:space="preserve">'15/16/2015') </w:t>
      </w:r>
      <w:proofErr w:type="spellStart"/>
      <w:r w:rsidRPr="00042E33">
        <w:t>InValidDate</w:t>
      </w:r>
      <w:proofErr w:type="spellEnd"/>
      <w:r w:rsidRPr="00042E33">
        <w:t>,</w:t>
      </w:r>
    </w:p>
    <w:p w14:paraId="6D185361" w14:textId="77777777" w:rsidR="008D5636" w:rsidRPr="00042E33" w:rsidRDefault="008D5636" w:rsidP="00042E33">
      <w:r w:rsidRPr="00042E33">
        <w:t>ISDATE(</w:t>
      </w:r>
      <w:proofErr w:type="gramStart"/>
      <w:r w:rsidRPr="00042E33">
        <w:t>GETDATE(</w:t>
      </w:r>
      <w:proofErr w:type="gramEnd"/>
      <w:r w:rsidRPr="00042E33">
        <w:t xml:space="preserve">)) </w:t>
      </w:r>
      <w:proofErr w:type="spellStart"/>
      <w:r w:rsidRPr="00042E33">
        <w:t>ValidDate</w:t>
      </w:r>
      <w:proofErr w:type="spellEnd"/>
    </w:p>
    <w:p w14:paraId="59439E15" w14:textId="77777777" w:rsidR="008D5636" w:rsidRPr="00042E33" w:rsidRDefault="008D5636" w:rsidP="00042E33"/>
    <w:p w14:paraId="1214708F" w14:textId="77777777" w:rsidR="008D5636" w:rsidRPr="00042E33" w:rsidRDefault="008D5636" w:rsidP="00042E33">
      <w:r w:rsidRPr="00042E33">
        <w:t>To get the difference between two dates, we can use DATEDIFF function.</w:t>
      </w:r>
    </w:p>
    <w:p w14:paraId="352EEB20" w14:textId="77777777" w:rsidR="008D5636" w:rsidRPr="00042E33" w:rsidRDefault="008D5636" w:rsidP="00042E33">
      <w:r w:rsidRPr="00042E33">
        <w:t>SELECT</w:t>
      </w:r>
    </w:p>
    <w:p w14:paraId="63FF07E9" w14:textId="77777777" w:rsidR="008D5636" w:rsidRPr="00042E33" w:rsidRDefault="008D5636" w:rsidP="00042E33">
      <w:proofErr w:type="gramStart"/>
      <w:r w:rsidRPr="00042E33">
        <w:t>DATEDIFF(</w:t>
      </w:r>
      <w:proofErr w:type="gramEnd"/>
      <w:r w:rsidRPr="00042E33">
        <w:t xml:space="preserve">YY, '01/24/1977', GETDATE()) </w:t>
      </w:r>
      <w:proofErr w:type="spellStart"/>
      <w:r w:rsidRPr="00042E33">
        <w:t>AgeInYears</w:t>
      </w:r>
      <w:proofErr w:type="spellEnd"/>
      <w:r w:rsidRPr="00042E33">
        <w:t>,</w:t>
      </w:r>
    </w:p>
    <w:p w14:paraId="49DF54F4" w14:textId="77777777" w:rsidR="008D5636" w:rsidRPr="00042E33" w:rsidRDefault="008D5636" w:rsidP="00042E33">
      <w:proofErr w:type="gramStart"/>
      <w:r w:rsidRPr="00042E33">
        <w:t>DATEDIFF(</w:t>
      </w:r>
      <w:proofErr w:type="gramEnd"/>
      <w:r w:rsidRPr="00042E33">
        <w:t xml:space="preserve">MM, '01/24/1977', GETDATE()) </w:t>
      </w:r>
      <w:proofErr w:type="spellStart"/>
      <w:r w:rsidRPr="00042E33">
        <w:t>AgeInMonths</w:t>
      </w:r>
      <w:proofErr w:type="spellEnd"/>
      <w:r w:rsidRPr="00042E33">
        <w:t>,</w:t>
      </w:r>
    </w:p>
    <w:p w14:paraId="17CAF048" w14:textId="77777777" w:rsidR="008D5636" w:rsidRPr="00042E33" w:rsidRDefault="008D5636" w:rsidP="00042E33">
      <w:proofErr w:type="gramStart"/>
      <w:r w:rsidRPr="00042E33">
        <w:t>DATEDIFF(</w:t>
      </w:r>
      <w:proofErr w:type="gramEnd"/>
      <w:r w:rsidRPr="00042E33">
        <w:t xml:space="preserve">DD, '01/24/1977', GETDATE()) </w:t>
      </w:r>
      <w:proofErr w:type="spellStart"/>
      <w:r w:rsidRPr="00042E33">
        <w:t>AgeInDays</w:t>
      </w:r>
      <w:proofErr w:type="spellEnd"/>
    </w:p>
    <w:p w14:paraId="5F70B340" w14:textId="77777777" w:rsidR="008D5636" w:rsidRPr="00042E33" w:rsidRDefault="008D5636" w:rsidP="00042E33">
      <w:r w:rsidRPr="00042E33">
        <w:t>-----------</w:t>
      </w:r>
    </w:p>
    <w:p w14:paraId="019987D4" w14:textId="77777777" w:rsidR="008D5636" w:rsidRPr="00042E33" w:rsidRDefault="008D5636" w:rsidP="00042E33">
      <w:r w:rsidRPr="00042E33">
        <w:t>To convert a column value from one data type to another, we use CONVERT function.</w:t>
      </w:r>
    </w:p>
    <w:p w14:paraId="79FC80DE" w14:textId="77777777" w:rsidR="008D5636" w:rsidRPr="00042E33" w:rsidRDefault="008D5636" w:rsidP="00042E33">
      <w:r w:rsidRPr="00042E33">
        <w:t>SELECT</w:t>
      </w:r>
    </w:p>
    <w:p w14:paraId="66E8AEF9" w14:textId="77777777" w:rsidR="008D5636" w:rsidRPr="00042E33" w:rsidRDefault="008D5636" w:rsidP="00042E33">
      <w:r w:rsidRPr="00042E33">
        <w:t xml:space="preserve">       Convert(</w:t>
      </w:r>
      <w:proofErr w:type="gramStart"/>
      <w:r w:rsidRPr="00042E33">
        <w:t>varchar(</w:t>
      </w:r>
      <w:proofErr w:type="gramEnd"/>
      <w:r w:rsidRPr="00042E33">
        <w:t xml:space="preserve">20), GETDATE()) </w:t>
      </w:r>
      <w:proofErr w:type="spellStart"/>
      <w:r w:rsidRPr="00042E33">
        <w:t>DefaultFormat</w:t>
      </w:r>
      <w:proofErr w:type="spellEnd"/>
      <w:r w:rsidRPr="00042E33">
        <w:t>,</w:t>
      </w:r>
    </w:p>
    <w:p w14:paraId="078D623F" w14:textId="77777777" w:rsidR="008D5636" w:rsidRPr="00042E33" w:rsidRDefault="008D5636" w:rsidP="00042E33">
      <w:r w:rsidRPr="00042E33">
        <w:t xml:space="preserve">       Convert(</w:t>
      </w:r>
      <w:proofErr w:type="gramStart"/>
      <w:r w:rsidRPr="00042E33">
        <w:t>varchar(</w:t>
      </w:r>
      <w:proofErr w:type="gramEnd"/>
      <w:r w:rsidRPr="00042E33">
        <w:t>20), GETDATE(), 101) DDMMYYYY,</w:t>
      </w:r>
    </w:p>
    <w:p w14:paraId="55FED1EB" w14:textId="77777777" w:rsidR="008D5636" w:rsidRPr="00042E33" w:rsidRDefault="008D5636" w:rsidP="00042E33">
      <w:r w:rsidRPr="00042E33">
        <w:t xml:space="preserve">       Convert(</w:t>
      </w:r>
      <w:proofErr w:type="gramStart"/>
      <w:r w:rsidRPr="00042E33">
        <w:t>varchar(</w:t>
      </w:r>
      <w:proofErr w:type="gramEnd"/>
      <w:r w:rsidRPr="00042E33">
        <w:t>20), GETDATE(), 102) YYYYMMDD,</w:t>
      </w:r>
    </w:p>
    <w:p w14:paraId="2BC805B4" w14:textId="77777777" w:rsidR="008D5636" w:rsidRPr="00042E33" w:rsidRDefault="008D5636" w:rsidP="00042E33">
      <w:r w:rsidRPr="00042E33">
        <w:t xml:space="preserve">       Convert(</w:t>
      </w:r>
      <w:proofErr w:type="gramStart"/>
      <w:r w:rsidRPr="00042E33">
        <w:t>varchar(</w:t>
      </w:r>
      <w:proofErr w:type="gramEnd"/>
      <w:r w:rsidRPr="00042E33">
        <w:t>20), GETDATE(), 103) DDMMYYYY,</w:t>
      </w:r>
    </w:p>
    <w:p w14:paraId="338FA25C" w14:textId="77777777" w:rsidR="008D5636" w:rsidRPr="00042E33" w:rsidRDefault="008D5636" w:rsidP="00042E33">
      <w:r w:rsidRPr="00042E33">
        <w:t xml:space="preserve">       Convert(</w:t>
      </w:r>
      <w:proofErr w:type="gramStart"/>
      <w:r w:rsidRPr="00042E33">
        <w:t>varchar(</w:t>
      </w:r>
      <w:proofErr w:type="gramEnd"/>
      <w:r w:rsidRPr="00042E33">
        <w:t xml:space="preserve">20), GETDATE(), 104) </w:t>
      </w:r>
    </w:p>
    <w:p w14:paraId="28546057" w14:textId="77777777" w:rsidR="008D5636" w:rsidRPr="00042E33" w:rsidRDefault="008D5636" w:rsidP="00042E33"/>
    <w:p w14:paraId="4800B6EE" w14:textId="77777777" w:rsidR="008D5636" w:rsidRPr="00042E33" w:rsidRDefault="008D5636" w:rsidP="00042E33">
      <w:r w:rsidRPr="00042E33">
        <w:t xml:space="preserve">SELECT </w:t>
      </w:r>
    </w:p>
    <w:p w14:paraId="5E76B3AF" w14:textId="77777777" w:rsidR="008D5636" w:rsidRPr="00042E33" w:rsidRDefault="008D5636" w:rsidP="00042E33">
      <w:r w:rsidRPr="00042E33">
        <w:t xml:space="preserve">          Convert(</w:t>
      </w:r>
      <w:proofErr w:type="gramStart"/>
      <w:r w:rsidRPr="00042E33">
        <w:t>varchar(</w:t>
      </w:r>
      <w:proofErr w:type="gramEnd"/>
      <w:r w:rsidRPr="00042E33">
        <w:t>20), GETDATE(), 105),</w:t>
      </w:r>
    </w:p>
    <w:p w14:paraId="0AD817A5" w14:textId="77777777" w:rsidR="008D5636" w:rsidRPr="00042E33" w:rsidRDefault="008D5636" w:rsidP="00042E33">
      <w:r w:rsidRPr="00042E33">
        <w:t xml:space="preserve">          Convert(</w:t>
      </w:r>
      <w:proofErr w:type="gramStart"/>
      <w:r w:rsidRPr="00042E33">
        <w:t>varchar(</w:t>
      </w:r>
      <w:proofErr w:type="gramEnd"/>
      <w:r w:rsidRPr="00042E33">
        <w:t>20), GETDATE(), 106),</w:t>
      </w:r>
    </w:p>
    <w:p w14:paraId="1F0FCAF8" w14:textId="77777777" w:rsidR="008D5636" w:rsidRPr="00042E33" w:rsidRDefault="008D5636" w:rsidP="00042E33">
      <w:r w:rsidRPr="00042E33">
        <w:t xml:space="preserve">          Convert(</w:t>
      </w:r>
      <w:proofErr w:type="gramStart"/>
      <w:r w:rsidRPr="00042E33">
        <w:t>varchar(</w:t>
      </w:r>
      <w:proofErr w:type="gramEnd"/>
      <w:r w:rsidRPr="00042E33">
        <w:t>20), GETDATE(), 107)</w:t>
      </w:r>
    </w:p>
    <w:p w14:paraId="3BEA3E25" w14:textId="77777777" w:rsidR="008D5636" w:rsidRPr="00042E33" w:rsidRDefault="008D5636" w:rsidP="00042E33"/>
    <w:p w14:paraId="245EF82C" w14:textId="77777777" w:rsidR="008D5636" w:rsidRPr="00042E33" w:rsidRDefault="008D5636" w:rsidP="00042E33">
      <w:r w:rsidRPr="00042E33">
        <w:lastRenderedPageBreak/>
        <w:t xml:space="preserve">SELECT    </w:t>
      </w:r>
    </w:p>
    <w:p w14:paraId="6A636495" w14:textId="77777777" w:rsidR="008D5636" w:rsidRPr="00042E33" w:rsidRDefault="008D5636" w:rsidP="00042E33">
      <w:r w:rsidRPr="00042E33">
        <w:t xml:space="preserve">          Convert(</w:t>
      </w:r>
      <w:proofErr w:type="gramStart"/>
      <w:r w:rsidRPr="00042E33">
        <w:t>varchar(</w:t>
      </w:r>
      <w:proofErr w:type="gramEnd"/>
      <w:r w:rsidRPr="00042E33">
        <w:t>20), GETDATE(), 108),</w:t>
      </w:r>
    </w:p>
    <w:p w14:paraId="0216959A" w14:textId="77777777" w:rsidR="008D5636" w:rsidRPr="00042E33" w:rsidRDefault="008D5636" w:rsidP="00042E33">
      <w:r w:rsidRPr="00042E33">
        <w:t xml:space="preserve">          Convert(</w:t>
      </w:r>
      <w:proofErr w:type="gramStart"/>
      <w:r w:rsidRPr="00042E33">
        <w:t>varchar(</w:t>
      </w:r>
      <w:proofErr w:type="gramEnd"/>
      <w:r w:rsidRPr="00042E33">
        <w:t>20), GETDATE(), 109),</w:t>
      </w:r>
    </w:p>
    <w:p w14:paraId="3775F6E2" w14:textId="77777777" w:rsidR="008D5636" w:rsidRPr="00042E33" w:rsidRDefault="008D5636" w:rsidP="00042E33">
      <w:r w:rsidRPr="00042E33">
        <w:t xml:space="preserve">          Convert(</w:t>
      </w:r>
      <w:proofErr w:type="gramStart"/>
      <w:r w:rsidRPr="00042E33">
        <w:t>varchar(</w:t>
      </w:r>
      <w:proofErr w:type="gramEnd"/>
      <w:r w:rsidRPr="00042E33">
        <w:t>20), GETDATE(), 110)</w:t>
      </w:r>
    </w:p>
    <w:p w14:paraId="438D0FF3" w14:textId="77777777" w:rsidR="008D5636" w:rsidRPr="00042E33" w:rsidRDefault="008D5636" w:rsidP="00042E33"/>
    <w:p w14:paraId="15A9B193" w14:textId="77777777" w:rsidR="008D5636" w:rsidRPr="00042E33" w:rsidRDefault="008D5636" w:rsidP="00042E33">
      <w:r w:rsidRPr="00042E33">
        <w:t>SELECT Convert(</w:t>
      </w:r>
      <w:proofErr w:type="gramStart"/>
      <w:r w:rsidRPr="00042E33">
        <w:t>varchar(</w:t>
      </w:r>
      <w:proofErr w:type="gramEnd"/>
      <w:r w:rsidRPr="00042E33">
        <w:t>20), GETDATE(), 111),</w:t>
      </w:r>
    </w:p>
    <w:p w14:paraId="2A0E1524" w14:textId="77777777" w:rsidR="008D5636" w:rsidRPr="00042E33" w:rsidRDefault="008D5636" w:rsidP="00042E33">
      <w:r w:rsidRPr="00042E33">
        <w:t xml:space="preserve">             Convert(</w:t>
      </w:r>
      <w:proofErr w:type="gramStart"/>
      <w:r w:rsidRPr="00042E33">
        <w:t>varchar(</w:t>
      </w:r>
      <w:proofErr w:type="gramEnd"/>
      <w:r w:rsidRPr="00042E33">
        <w:t>20), GETDATE(), 112),</w:t>
      </w:r>
    </w:p>
    <w:p w14:paraId="794DDD84" w14:textId="77777777" w:rsidR="008D5636" w:rsidRPr="00042E33" w:rsidRDefault="008D5636" w:rsidP="00042E33">
      <w:r w:rsidRPr="00042E33">
        <w:t xml:space="preserve">             Convert(</w:t>
      </w:r>
      <w:proofErr w:type="gramStart"/>
      <w:r w:rsidRPr="00042E33">
        <w:t>varchar(</w:t>
      </w:r>
      <w:proofErr w:type="gramEnd"/>
      <w:r w:rsidRPr="00042E33">
        <w:t>20), GETDATE(), 113),</w:t>
      </w:r>
    </w:p>
    <w:p w14:paraId="3B38102F" w14:textId="77777777" w:rsidR="008D5636" w:rsidRPr="00042E33" w:rsidRDefault="008D5636" w:rsidP="00042E33">
      <w:r w:rsidRPr="00042E33">
        <w:t xml:space="preserve">             Convert(</w:t>
      </w:r>
      <w:proofErr w:type="gramStart"/>
      <w:r w:rsidRPr="00042E33">
        <w:t>varchar(</w:t>
      </w:r>
      <w:proofErr w:type="gramEnd"/>
      <w:r w:rsidRPr="00042E33">
        <w:t>20), GETDATE(), 114)</w:t>
      </w:r>
    </w:p>
    <w:p w14:paraId="70D19F08" w14:textId="77777777" w:rsidR="008D5636" w:rsidRPr="00042E33" w:rsidRDefault="008D5636" w:rsidP="00042E33"/>
    <w:p w14:paraId="34CEEC72" w14:textId="77777777" w:rsidR="008D5636" w:rsidRPr="00042E33" w:rsidRDefault="008D5636" w:rsidP="00042E33">
      <w:r w:rsidRPr="00042E33">
        <w:t xml:space="preserve">SELECT * FROM </w:t>
      </w:r>
      <w:proofErr w:type="spellStart"/>
      <w:r w:rsidRPr="00042E33">
        <w:t>PersonalDetails</w:t>
      </w:r>
      <w:proofErr w:type="spellEnd"/>
      <w:r w:rsidRPr="00042E33">
        <w:t xml:space="preserve"> FOR XML RAW //To retrieve data in XML format from SQL Server database, we can use FOR XML &lt;options&gt; clause.  raw/auto</w:t>
      </w:r>
    </w:p>
    <w:p w14:paraId="4CC2680F" w14:textId="77777777" w:rsidR="00042E33" w:rsidRPr="00042E33" w:rsidRDefault="00042E33" w:rsidP="00042E33"/>
    <w:p w14:paraId="3174D8B5" w14:textId="0C12EAB2" w:rsidR="008D5636" w:rsidRPr="00042E33" w:rsidRDefault="008D5636" w:rsidP="00042E33">
      <w:r w:rsidRPr="00042E33">
        <w:t xml:space="preserve">select name from city where population&gt;120000 and </w:t>
      </w:r>
      <w:proofErr w:type="spellStart"/>
      <w:r w:rsidRPr="00042E33">
        <w:t>countrycode</w:t>
      </w:r>
      <w:proofErr w:type="spellEnd"/>
      <w:r w:rsidRPr="00042E33">
        <w:t>='</w:t>
      </w:r>
      <w:proofErr w:type="spellStart"/>
      <w:r w:rsidRPr="00042E33">
        <w:t>usa</w:t>
      </w:r>
      <w:proofErr w:type="spellEnd"/>
      <w:r w:rsidRPr="00042E33">
        <w:t>'</w:t>
      </w:r>
    </w:p>
    <w:p w14:paraId="6AAA53C5" w14:textId="77777777" w:rsidR="008D5636" w:rsidRPr="00042E33" w:rsidRDefault="008D5636" w:rsidP="00042E33">
      <w:r w:rsidRPr="00042E33">
        <w:t>select distinct city from station where STATION.ID%2=0</w:t>
      </w:r>
    </w:p>
    <w:p w14:paraId="117EDC81" w14:textId="77777777" w:rsidR="00042E33" w:rsidRPr="00042E33" w:rsidRDefault="00042E33" w:rsidP="00042E33"/>
    <w:p w14:paraId="342D90D9" w14:textId="591EE688" w:rsidR="008D5636" w:rsidRPr="00042E33" w:rsidRDefault="008D5636" w:rsidP="00042E33">
      <w:r w:rsidRPr="00042E33">
        <w:t>SELECT name, population FROM world WHERE name IN ('Brazil', 'Russia', 'India', 'China');</w:t>
      </w:r>
    </w:p>
    <w:p w14:paraId="42A5603D" w14:textId="77777777" w:rsidR="00042E33" w:rsidRPr="00042E33" w:rsidRDefault="00042E33" w:rsidP="00042E33"/>
    <w:p w14:paraId="3EB1B500" w14:textId="4ADE0652" w:rsidR="008D5636" w:rsidRPr="00042E33" w:rsidRDefault="008D5636" w:rsidP="00042E33">
      <w:r w:rsidRPr="00042E33">
        <w:t>Exercise-</w:t>
      </w:r>
    </w:p>
    <w:p w14:paraId="4D58A5BC" w14:textId="42A729F7" w:rsidR="008D5636" w:rsidRPr="00042E33" w:rsidRDefault="008D5636" w:rsidP="00042E33">
      <w:r w:rsidRPr="00042E33">
        <w:t xml:space="preserve">SQL Queries for Freshers </w:t>
      </w:r>
    </w:p>
    <w:p w14:paraId="5CDB011A" w14:textId="77777777" w:rsidR="008D5636" w:rsidRPr="00042E33" w:rsidRDefault="008D5636" w:rsidP="00042E33">
      <w:r w:rsidRPr="00042E33">
        <w:t xml:space="preserve">Table </w:t>
      </w:r>
      <w:proofErr w:type="gramStart"/>
      <w:r w:rsidRPr="00042E33">
        <w:t>Name :</w:t>
      </w:r>
      <w:proofErr w:type="gramEnd"/>
      <w:r w:rsidRPr="00042E33">
        <w:t xml:space="preserve"> Employee</w:t>
      </w:r>
    </w:p>
    <w:p w14:paraId="58C61A2F" w14:textId="77777777" w:rsidR="008D5636" w:rsidRPr="00042E33" w:rsidRDefault="008D5636" w:rsidP="00042E33">
      <w:r w:rsidRPr="00042E33">
        <w:t>1,</w:t>
      </w:r>
    </w:p>
    <w:p w14:paraId="42E771D0" w14:textId="77777777" w:rsidR="008D5636" w:rsidRPr="00042E33" w:rsidRDefault="008D5636" w:rsidP="00042E33">
      <w:proofErr w:type="spellStart"/>
      <w:r w:rsidRPr="00042E33">
        <w:t>Employee_id</w:t>
      </w:r>
      <w:proofErr w:type="spellEnd"/>
      <w:r w:rsidRPr="00042E33">
        <w:tab/>
      </w:r>
      <w:proofErr w:type="spellStart"/>
      <w:r w:rsidRPr="00042E33">
        <w:t>First_name</w:t>
      </w:r>
      <w:proofErr w:type="spellEnd"/>
      <w:r w:rsidRPr="00042E33">
        <w:tab/>
      </w:r>
      <w:proofErr w:type="spellStart"/>
      <w:r w:rsidRPr="00042E33">
        <w:t>Last_name</w:t>
      </w:r>
      <w:proofErr w:type="spellEnd"/>
      <w:r w:rsidRPr="00042E33">
        <w:tab/>
        <w:t>Salary</w:t>
      </w:r>
      <w:r w:rsidRPr="00042E33">
        <w:tab/>
      </w:r>
      <w:r w:rsidRPr="00042E33">
        <w:tab/>
      </w:r>
      <w:proofErr w:type="spellStart"/>
      <w:r w:rsidRPr="00042E33">
        <w:t>Joining_date</w:t>
      </w:r>
      <w:proofErr w:type="spellEnd"/>
      <w:r w:rsidRPr="00042E33">
        <w:tab/>
      </w:r>
      <w:r w:rsidRPr="00042E33">
        <w:tab/>
        <w:t>Department</w:t>
      </w:r>
    </w:p>
    <w:p w14:paraId="44061240" w14:textId="77777777" w:rsidR="008D5636" w:rsidRPr="00042E33" w:rsidRDefault="008D5636" w:rsidP="00042E33">
      <w:r w:rsidRPr="00042E33">
        <w:t xml:space="preserve">1 </w:t>
      </w:r>
      <w:r w:rsidRPr="00042E33">
        <w:tab/>
      </w:r>
      <w:r w:rsidRPr="00042E33">
        <w:tab/>
        <w:t xml:space="preserve">John </w:t>
      </w:r>
      <w:r w:rsidRPr="00042E33">
        <w:tab/>
      </w:r>
      <w:r w:rsidRPr="00042E33">
        <w:tab/>
        <w:t xml:space="preserve">Abraham </w:t>
      </w:r>
      <w:r w:rsidRPr="00042E33">
        <w:tab/>
        <w:t xml:space="preserve">1000000 </w:t>
      </w:r>
      <w:r w:rsidRPr="00042E33">
        <w:tab/>
        <w:t xml:space="preserve">01-JAN-13 12.00.00 AM </w:t>
      </w:r>
      <w:r w:rsidRPr="00042E33">
        <w:tab/>
        <w:t>Banking</w:t>
      </w:r>
    </w:p>
    <w:p w14:paraId="37F70B59" w14:textId="77777777" w:rsidR="008D5636" w:rsidRPr="00042E33" w:rsidRDefault="008D5636" w:rsidP="00042E33">
      <w:r w:rsidRPr="00042E33">
        <w:t xml:space="preserve">2 </w:t>
      </w:r>
      <w:r w:rsidRPr="00042E33">
        <w:tab/>
      </w:r>
      <w:r w:rsidRPr="00042E33">
        <w:tab/>
        <w:t xml:space="preserve">Michael </w:t>
      </w:r>
      <w:r w:rsidRPr="00042E33">
        <w:tab/>
        <w:t xml:space="preserve">Clarke </w:t>
      </w:r>
      <w:r w:rsidRPr="00042E33">
        <w:tab/>
      </w:r>
      <w:r w:rsidRPr="00042E33">
        <w:tab/>
        <w:t xml:space="preserve">800000 </w:t>
      </w:r>
      <w:r w:rsidRPr="00042E33">
        <w:tab/>
      </w:r>
      <w:r w:rsidRPr="00042E33">
        <w:tab/>
        <w:t xml:space="preserve">01-JAN-13 12.00.00 AM </w:t>
      </w:r>
      <w:r w:rsidRPr="00042E33">
        <w:tab/>
        <w:t>Insurance</w:t>
      </w:r>
    </w:p>
    <w:p w14:paraId="1B7B36F7" w14:textId="77777777" w:rsidR="008D5636" w:rsidRPr="00042E33" w:rsidRDefault="008D5636" w:rsidP="00042E33">
      <w:r w:rsidRPr="00042E33">
        <w:t xml:space="preserve">3 </w:t>
      </w:r>
      <w:r w:rsidRPr="00042E33">
        <w:tab/>
      </w:r>
      <w:r w:rsidRPr="00042E33">
        <w:tab/>
        <w:t xml:space="preserve">Roy </w:t>
      </w:r>
      <w:r w:rsidRPr="00042E33">
        <w:tab/>
      </w:r>
      <w:r w:rsidRPr="00042E33">
        <w:tab/>
        <w:t xml:space="preserve">Thomas </w:t>
      </w:r>
      <w:r w:rsidRPr="00042E33">
        <w:tab/>
      </w:r>
      <w:r w:rsidRPr="00042E33">
        <w:tab/>
        <w:t xml:space="preserve">700000 </w:t>
      </w:r>
      <w:r w:rsidRPr="00042E33">
        <w:tab/>
      </w:r>
      <w:r w:rsidRPr="00042E33">
        <w:tab/>
        <w:t xml:space="preserve">01-FEB-13 12.00.00 AM </w:t>
      </w:r>
      <w:r w:rsidRPr="00042E33">
        <w:tab/>
        <w:t>Banking</w:t>
      </w:r>
    </w:p>
    <w:p w14:paraId="60F86F34" w14:textId="77777777" w:rsidR="008D5636" w:rsidRPr="00042E33" w:rsidRDefault="008D5636" w:rsidP="00042E33">
      <w:r w:rsidRPr="00042E33">
        <w:t xml:space="preserve">4 </w:t>
      </w:r>
      <w:r w:rsidRPr="00042E33">
        <w:tab/>
      </w:r>
      <w:r w:rsidRPr="00042E33">
        <w:tab/>
        <w:t xml:space="preserve">Tom </w:t>
      </w:r>
      <w:r w:rsidRPr="00042E33">
        <w:tab/>
      </w:r>
      <w:r w:rsidRPr="00042E33">
        <w:tab/>
        <w:t xml:space="preserve">Jose </w:t>
      </w:r>
      <w:r w:rsidRPr="00042E33">
        <w:tab/>
      </w:r>
      <w:r w:rsidRPr="00042E33">
        <w:tab/>
        <w:t xml:space="preserve">600000 </w:t>
      </w:r>
      <w:r w:rsidRPr="00042E33">
        <w:tab/>
      </w:r>
      <w:r w:rsidRPr="00042E33">
        <w:tab/>
        <w:t xml:space="preserve">01-FEB-13 12.00.00 AM </w:t>
      </w:r>
      <w:r w:rsidRPr="00042E33">
        <w:tab/>
        <w:t>Insurance</w:t>
      </w:r>
    </w:p>
    <w:p w14:paraId="35CF170D" w14:textId="77777777" w:rsidR="008D5636" w:rsidRPr="00042E33" w:rsidRDefault="008D5636" w:rsidP="00042E33">
      <w:r w:rsidRPr="00042E33">
        <w:t xml:space="preserve">5 </w:t>
      </w:r>
      <w:r w:rsidRPr="00042E33">
        <w:tab/>
      </w:r>
      <w:r w:rsidRPr="00042E33">
        <w:tab/>
        <w:t xml:space="preserve">Jerry </w:t>
      </w:r>
      <w:r w:rsidRPr="00042E33">
        <w:tab/>
      </w:r>
      <w:r w:rsidRPr="00042E33">
        <w:tab/>
        <w:t xml:space="preserve">Pinto </w:t>
      </w:r>
      <w:r w:rsidRPr="00042E33">
        <w:tab/>
      </w:r>
      <w:r w:rsidRPr="00042E33">
        <w:tab/>
        <w:t xml:space="preserve">650000 </w:t>
      </w:r>
      <w:r w:rsidRPr="00042E33">
        <w:tab/>
      </w:r>
      <w:r w:rsidRPr="00042E33">
        <w:tab/>
        <w:t xml:space="preserve">01-FEB-13 12.00.00 AM </w:t>
      </w:r>
      <w:r w:rsidRPr="00042E33">
        <w:tab/>
        <w:t>Insurance</w:t>
      </w:r>
    </w:p>
    <w:p w14:paraId="64B41C8C" w14:textId="77777777" w:rsidR="008D5636" w:rsidRPr="00042E33" w:rsidRDefault="008D5636" w:rsidP="00042E33">
      <w:r w:rsidRPr="00042E33">
        <w:t xml:space="preserve">6 </w:t>
      </w:r>
      <w:r w:rsidRPr="00042E33">
        <w:tab/>
      </w:r>
      <w:r w:rsidRPr="00042E33">
        <w:tab/>
        <w:t xml:space="preserve">Philip </w:t>
      </w:r>
      <w:r w:rsidRPr="00042E33">
        <w:tab/>
      </w:r>
      <w:r w:rsidRPr="00042E33">
        <w:tab/>
        <w:t xml:space="preserve">Mathew </w:t>
      </w:r>
      <w:r w:rsidRPr="00042E33">
        <w:tab/>
      </w:r>
      <w:r w:rsidRPr="00042E33">
        <w:tab/>
        <w:t xml:space="preserve">750000 </w:t>
      </w:r>
      <w:r w:rsidRPr="00042E33">
        <w:tab/>
      </w:r>
      <w:r w:rsidRPr="00042E33">
        <w:tab/>
        <w:t xml:space="preserve">01-JAN-13 12.00.00 AM </w:t>
      </w:r>
      <w:r w:rsidRPr="00042E33">
        <w:tab/>
        <w:t>Services</w:t>
      </w:r>
    </w:p>
    <w:p w14:paraId="6CB803FE" w14:textId="77777777" w:rsidR="008D5636" w:rsidRPr="00042E33" w:rsidRDefault="008D5636" w:rsidP="00042E33">
      <w:r w:rsidRPr="00042E33">
        <w:lastRenderedPageBreak/>
        <w:t xml:space="preserve">7 </w:t>
      </w:r>
      <w:r w:rsidRPr="00042E33">
        <w:tab/>
      </w:r>
      <w:r w:rsidRPr="00042E33">
        <w:tab/>
        <w:t xml:space="preserve">TestName1 </w:t>
      </w:r>
      <w:r w:rsidRPr="00042E33">
        <w:tab/>
        <w:t xml:space="preserve">123 </w:t>
      </w:r>
      <w:r w:rsidRPr="00042E33">
        <w:tab/>
      </w:r>
      <w:r w:rsidRPr="00042E33">
        <w:tab/>
        <w:t xml:space="preserve">650000 </w:t>
      </w:r>
      <w:r w:rsidRPr="00042E33">
        <w:tab/>
      </w:r>
      <w:r w:rsidRPr="00042E33">
        <w:tab/>
        <w:t xml:space="preserve">01-JAN-13 12.00.00 AM </w:t>
      </w:r>
      <w:r w:rsidRPr="00042E33">
        <w:tab/>
        <w:t>Services</w:t>
      </w:r>
    </w:p>
    <w:p w14:paraId="6A7E1F02" w14:textId="77777777" w:rsidR="008D5636" w:rsidRPr="00042E33" w:rsidRDefault="008D5636" w:rsidP="00042E33">
      <w:r w:rsidRPr="00042E33">
        <w:t xml:space="preserve">8 </w:t>
      </w:r>
      <w:r w:rsidRPr="00042E33">
        <w:tab/>
      </w:r>
      <w:r w:rsidRPr="00042E33">
        <w:tab/>
        <w:t xml:space="preserve">TestName2 </w:t>
      </w:r>
      <w:r w:rsidRPr="00042E33">
        <w:tab/>
      </w:r>
      <w:proofErr w:type="spellStart"/>
      <w:r w:rsidRPr="00042E33">
        <w:t>Lname</w:t>
      </w:r>
      <w:proofErr w:type="spellEnd"/>
      <w:r w:rsidRPr="00042E33">
        <w:t xml:space="preserve">% </w:t>
      </w:r>
      <w:r w:rsidRPr="00042E33">
        <w:tab/>
      </w:r>
      <w:r w:rsidRPr="00042E33">
        <w:tab/>
        <w:t xml:space="preserve">600000 </w:t>
      </w:r>
      <w:r w:rsidRPr="00042E33">
        <w:tab/>
      </w:r>
      <w:r w:rsidRPr="00042E33">
        <w:tab/>
        <w:t xml:space="preserve">01-FEB-13 12.00.00 AM </w:t>
      </w:r>
      <w:r w:rsidRPr="00042E33">
        <w:tab/>
        <w:t>Insurance</w:t>
      </w:r>
    </w:p>
    <w:p w14:paraId="037873C3" w14:textId="77777777" w:rsidR="008D5636" w:rsidRPr="00042E33" w:rsidRDefault="008D5636" w:rsidP="00042E33"/>
    <w:p w14:paraId="3EFD9FC2" w14:textId="77777777" w:rsidR="008D5636" w:rsidRPr="00042E33" w:rsidRDefault="008D5636" w:rsidP="00042E33"/>
    <w:p w14:paraId="090E2F03" w14:textId="2201B349" w:rsidR="008D5636" w:rsidRPr="00042E33" w:rsidRDefault="008D5636" w:rsidP="00042E33">
      <w:r w:rsidRPr="00042E33">
        <w:t xml:space="preserve">Table </w:t>
      </w:r>
      <w:proofErr w:type="gramStart"/>
      <w:r w:rsidRPr="00042E33">
        <w:t>Name :</w:t>
      </w:r>
      <w:proofErr w:type="gramEnd"/>
      <w:r w:rsidRPr="00042E33">
        <w:t xml:space="preserve"> Incentives</w:t>
      </w:r>
    </w:p>
    <w:p w14:paraId="002E3F44" w14:textId="77777777" w:rsidR="008D5636" w:rsidRPr="00042E33" w:rsidRDefault="008D5636" w:rsidP="00042E33">
      <w:proofErr w:type="spellStart"/>
      <w:r w:rsidRPr="00042E33">
        <w:t>Employee_ref_id</w:t>
      </w:r>
      <w:proofErr w:type="spellEnd"/>
      <w:r w:rsidRPr="00042E33">
        <w:tab/>
      </w:r>
      <w:r w:rsidRPr="00042E33">
        <w:tab/>
      </w:r>
      <w:proofErr w:type="spellStart"/>
      <w:r w:rsidRPr="00042E33">
        <w:t>Incentive_date</w:t>
      </w:r>
      <w:proofErr w:type="spellEnd"/>
      <w:r w:rsidRPr="00042E33">
        <w:tab/>
      </w:r>
      <w:r w:rsidRPr="00042E33">
        <w:tab/>
      </w:r>
      <w:proofErr w:type="spellStart"/>
      <w:r w:rsidRPr="00042E33">
        <w:t>Incentive_amount</w:t>
      </w:r>
      <w:proofErr w:type="spellEnd"/>
    </w:p>
    <w:p w14:paraId="093DB786" w14:textId="77777777" w:rsidR="008D5636" w:rsidRPr="00042E33" w:rsidRDefault="008D5636" w:rsidP="00042E33">
      <w:r w:rsidRPr="00042E33">
        <w:t xml:space="preserve">1 </w:t>
      </w:r>
      <w:r w:rsidRPr="00042E33">
        <w:tab/>
      </w:r>
      <w:r w:rsidRPr="00042E33">
        <w:tab/>
      </w:r>
      <w:r w:rsidRPr="00042E33">
        <w:tab/>
        <w:t xml:space="preserve">01-FEB-13 </w:t>
      </w:r>
      <w:r w:rsidRPr="00042E33">
        <w:tab/>
      </w:r>
      <w:r w:rsidRPr="00042E33">
        <w:tab/>
        <w:t>5000</w:t>
      </w:r>
    </w:p>
    <w:p w14:paraId="1FB63C6A" w14:textId="77777777" w:rsidR="008D5636" w:rsidRPr="00042E33" w:rsidRDefault="008D5636" w:rsidP="00042E33">
      <w:r w:rsidRPr="00042E33">
        <w:t xml:space="preserve">2 </w:t>
      </w:r>
      <w:r w:rsidRPr="00042E33">
        <w:tab/>
      </w:r>
      <w:r w:rsidRPr="00042E33">
        <w:tab/>
      </w:r>
      <w:r w:rsidRPr="00042E33">
        <w:tab/>
        <w:t xml:space="preserve">01-FEB-13 </w:t>
      </w:r>
      <w:r w:rsidRPr="00042E33">
        <w:tab/>
      </w:r>
      <w:r w:rsidRPr="00042E33">
        <w:tab/>
        <w:t>3000</w:t>
      </w:r>
    </w:p>
    <w:p w14:paraId="2D388139" w14:textId="77777777" w:rsidR="008D5636" w:rsidRPr="00042E33" w:rsidRDefault="008D5636" w:rsidP="00042E33">
      <w:r w:rsidRPr="00042E33">
        <w:t xml:space="preserve">3 </w:t>
      </w:r>
      <w:r w:rsidRPr="00042E33">
        <w:tab/>
      </w:r>
      <w:r w:rsidRPr="00042E33">
        <w:tab/>
      </w:r>
      <w:r w:rsidRPr="00042E33">
        <w:tab/>
        <w:t xml:space="preserve">01-FEB-13 </w:t>
      </w:r>
      <w:r w:rsidRPr="00042E33">
        <w:tab/>
      </w:r>
      <w:r w:rsidRPr="00042E33">
        <w:tab/>
        <w:t>4000</w:t>
      </w:r>
    </w:p>
    <w:p w14:paraId="6BC22050" w14:textId="77777777" w:rsidR="008D5636" w:rsidRPr="00042E33" w:rsidRDefault="008D5636" w:rsidP="00042E33">
      <w:r w:rsidRPr="00042E33">
        <w:t xml:space="preserve">1 </w:t>
      </w:r>
      <w:r w:rsidRPr="00042E33">
        <w:tab/>
      </w:r>
      <w:r w:rsidRPr="00042E33">
        <w:tab/>
      </w:r>
      <w:r w:rsidRPr="00042E33">
        <w:tab/>
        <w:t xml:space="preserve">01-JAN-13 </w:t>
      </w:r>
      <w:r w:rsidRPr="00042E33">
        <w:tab/>
      </w:r>
      <w:r w:rsidRPr="00042E33">
        <w:tab/>
        <w:t>4500</w:t>
      </w:r>
    </w:p>
    <w:p w14:paraId="115E92E4" w14:textId="77777777" w:rsidR="008D5636" w:rsidRPr="00042E33" w:rsidRDefault="008D5636" w:rsidP="00042E33">
      <w:r w:rsidRPr="00042E33">
        <w:t xml:space="preserve">2 </w:t>
      </w:r>
      <w:r w:rsidRPr="00042E33">
        <w:tab/>
      </w:r>
      <w:r w:rsidRPr="00042E33">
        <w:tab/>
      </w:r>
      <w:r w:rsidRPr="00042E33">
        <w:tab/>
        <w:t xml:space="preserve">01-JAN-13 </w:t>
      </w:r>
      <w:r w:rsidRPr="00042E33">
        <w:tab/>
      </w:r>
      <w:r w:rsidRPr="00042E33">
        <w:tab/>
        <w:t>3500</w:t>
      </w:r>
    </w:p>
    <w:p w14:paraId="7435ED65" w14:textId="77777777" w:rsidR="008D5636" w:rsidRPr="00042E33" w:rsidRDefault="008D5636" w:rsidP="00042E33"/>
    <w:p w14:paraId="53E14136" w14:textId="77777777" w:rsidR="008D5636" w:rsidRPr="00042E33" w:rsidRDefault="008D5636" w:rsidP="00042E33"/>
    <w:p w14:paraId="038FA8D6" w14:textId="77777777" w:rsidR="008D5636" w:rsidRPr="00042E33" w:rsidRDefault="008D5636" w:rsidP="00042E33">
      <w:r w:rsidRPr="00042E33">
        <w:t>1.Get all employee details from the employee table</w:t>
      </w:r>
    </w:p>
    <w:p w14:paraId="394CC2A7" w14:textId="77777777" w:rsidR="008D5636" w:rsidRPr="00042E33" w:rsidRDefault="008D5636" w:rsidP="00042E33">
      <w:r w:rsidRPr="00042E33">
        <w:t xml:space="preserve">2. Get </w:t>
      </w:r>
      <w:proofErr w:type="spellStart"/>
      <w:r w:rsidRPr="00042E33">
        <w:t>First_</w:t>
      </w:r>
      <w:proofErr w:type="gramStart"/>
      <w:r w:rsidRPr="00042E33">
        <w:t>Name,Last</w:t>
      </w:r>
      <w:proofErr w:type="gramEnd"/>
      <w:r w:rsidRPr="00042E33">
        <w:t>_Name</w:t>
      </w:r>
      <w:proofErr w:type="spellEnd"/>
      <w:r w:rsidRPr="00042E33">
        <w:t xml:space="preserve"> from employee table</w:t>
      </w:r>
    </w:p>
    <w:p w14:paraId="50D46140" w14:textId="77777777" w:rsidR="008D5636" w:rsidRPr="00042E33" w:rsidRDefault="008D5636" w:rsidP="00042E33">
      <w:r w:rsidRPr="00042E33">
        <w:t xml:space="preserve">3. Get </w:t>
      </w:r>
      <w:proofErr w:type="spellStart"/>
      <w:r w:rsidRPr="00042E33">
        <w:t>First_Name</w:t>
      </w:r>
      <w:proofErr w:type="spellEnd"/>
      <w:r w:rsidRPr="00042E33">
        <w:t xml:space="preserve"> from employee table using alias name “Employee Name”</w:t>
      </w:r>
    </w:p>
    <w:p w14:paraId="7EA3B341" w14:textId="77777777" w:rsidR="008D5636" w:rsidRPr="00042E33" w:rsidRDefault="008D5636" w:rsidP="00042E33">
      <w:r w:rsidRPr="00042E33">
        <w:t xml:space="preserve">4. Get </w:t>
      </w:r>
      <w:proofErr w:type="spellStart"/>
      <w:r w:rsidRPr="00042E33">
        <w:t>First_Name</w:t>
      </w:r>
      <w:proofErr w:type="spellEnd"/>
      <w:r w:rsidRPr="00042E33">
        <w:t xml:space="preserve"> from employee table in upper case</w:t>
      </w:r>
    </w:p>
    <w:p w14:paraId="6920D11A" w14:textId="77777777" w:rsidR="008D5636" w:rsidRPr="00042E33" w:rsidRDefault="008D5636" w:rsidP="00042E33">
      <w:r w:rsidRPr="00042E33">
        <w:t xml:space="preserve">5. Get </w:t>
      </w:r>
      <w:proofErr w:type="spellStart"/>
      <w:r w:rsidRPr="00042E33">
        <w:t>First_Name</w:t>
      </w:r>
      <w:proofErr w:type="spellEnd"/>
      <w:r w:rsidRPr="00042E33">
        <w:t xml:space="preserve"> from employee table in lower case</w:t>
      </w:r>
    </w:p>
    <w:p w14:paraId="2B02C277" w14:textId="77777777" w:rsidR="008D5636" w:rsidRPr="00042E33" w:rsidRDefault="008D5636" w:rsidP="00042E33">
      <w:r w:rsidRPr="00042E33">
        <w:t>6. Get unique DEPARTMENT from employee table</w:t>
      </w:r>
    </w:p>
    <w:p w14:paraId="23EB17EA" w14:textId="77777777" w:rsidR="008D5636" w:rsidRPr="00042E33" w:rsidRDefault="008D5636" w:rsidP="00042E33">
      <w:r w:rsidRPr="00042E33">
        <w:t>7. Select first 3 characters of FIRST_NAME from EMPLOYEE</w:t>
      </w:r>
    </w:p>
    <w:p w14:paraId="0D0126D4" w14:textId="77777777" w:rsidR="008D5636" w:rsidRPr="00042E33" w:rsidRDefault="008D5636" w:rsidP="00042E33">
      <w:r w:rsidRPr="00042E33">
        <w:t>8. Get position of 'o' in name 'John' from employee table</w:t>
      </w:r>
    </w:p>
    <w:p w14:paraId="003B5D0D" w14:textId="77777777" w:rsidR="008D5636" w:rsidRPr="00042E33" w:rsidRDefault="008D5636" w:rsidP="00042E33">
      <w:r w:rsidRPr="00042E33">
        <w:t>9. Get FIRST_NAME from employee table after removing white spaces from right side</w:t>
      </w:r>
    </w:p>
    <w:p w14:paraId="006D5A86" w14:textId="77777777" w:rsidR="008D5636" w:rsidRPr="00042E33" w:rsidRDefault="008D5636" w:rsidP="00042E33">
      <w:r w:rsidRPr="00042E33">
        <w:t>10. Get FIRST_NAME from employee table after removing white spaces from left side</w:t>
      </w:r>
    </w:p>
    <w:p w14:paraId="7E366CE4" w14:textId="77777777" w:rsidR="008D5636" w:rsidRPr="00042E33" w:rsidRDefault="008D5636" w:rsidP="00042E33">
      <w:r w:rsidRPr="00042E33">
        <w:t>11. Get length of FIRST_NAME from employee table</w:t>
      </w:r>
    </w:p>
    <w:p w14:paraId="08FC6779" w14:textId="77777777" w:rsidR="008D5636" w:rsidRPr="00042E33" w:rsidRDefault="008D5636" w:rsidP="00042E33">
      <w:r w:rsidRPr="00042E33">
        <w:t xml:space="preserve">12. Get </w:t>
      </w:r>
      <w:proofErr w:type="spellStart"/>
      <w:r w:rsidRPr="00042E33">
        <w:t>First_Name</w:t>
      </w:r>
      <w:proofErr w:type="spellEnd"/>
      <w:r w:rsidRPr="00042E33">
        <w:t xml:space="preserve"> from employee table after replacing 'o' with '$'</w:t>
      </w:r>
    </w:p>
    <w:p w14:paraId="561A3066" w14:textId="77777777" w:rsidR="008D5636" w:rsidRPr="00042E33" w:rsidRDefault="008D5636" w:rsidP="00042E33">
      <w:r w:rsidRPr="00042E33">
        <w:t xml:space="preserve">13. Get </w:t>
      </w:r>
      <w:proofErr w:type="spellStart"/>
      <w:r w:rsidRPr="00042E33">
        <w:t>First_Name</w:t>
      </w:r>
      <w:proofErr w:type="spellEnd"/>
      <w:r w:rsidRPr="00042E33">
        <w:t xml:space="preserve"> and </w:t>
      </w:r>
      <w:proofErr w:type="spellStart"/>
      <w:r w:rsidRPr="00042E33">
        <w:t>Last_Name</w:t>
      </w:r>
      <w:proofErr w:type="spellEnd"/>
      <w:r w:rsidRPr="00042E33">
        <w:t xml:space="preserve"> as single column from employee table separated by a '_'</w:t>
      </w:r>
    </w:p>
    <w:p w14:paraId="45BF8FAC" w14:textId="77777777" w:rsidR="008D5636" w:rsidRPr="00042E33" w:rsidRDefault="008D5636" w:rsidP="00042E33">
      <w:r w:rsidRPr="00042E33">
        <w:t>14. Get FIRST_</w:t>
      </w:r>
      <w:proofErr w:type="gramStart"/>
      <w:r w:rsidRPr="00042E33">
        <w:t>NAME ,Joining</w:t>
      </w:r>
      <w:proofErr w:type="gramEnd"/>
      <w:r w:rsidRPr="00042E33">
        <w:t xml:space="preserve"> </w:t>
      </w:r>
      <w:proofErr w:type="spellStart"/>
      <w:r w:rsidRPr="00042E33">
        <w:t>year,Joining</w:t>
      </w:r>
      <w:proofErr w:type="spellEnd"/>
      <w:r w:rsidRPr="00042E33">
        <w:t xml:space="preserve"> Month and Joining Date from employee table</w:t>
      </w:r>
    </w:p>
    <w:p w14:paraId="60F7926C" w14:textId="77777777" w:rsidR="008D5636" w:rsidRPr="00042E33" w:rsidRDefault="008D5636" w:rsidP="00042E33">
      <w:r w:rsidRPr="00042E33">
        <w:t xml:space="preserve">15. Get all employee details from the employee table order by </w:t>
      </w:r>
      <w:proofErr w:type="spellStart"/>
      <w:r w:rsidRPr="00042E33">
        <w:t>First_Name</w:t>
      </w:r>
      <w:proofErr w:type="spellEnd"/>
      <w:r w:rsidRPr="00042E33">
        <w:t xml:space="preserve"> Ascending</w:t>
      </w:r>
    </w:p>
    <w:p w14:paraId="14B92A61" w14:textId="77777777" w:rsidR="008D5636" w:rsidRPr="00042E33" w:rsidRDefault="008D5636" w:rsidP="00042E33">
      <w:r w:rsidRPr="00042E33">
        <w:t xml:space="preserve">16. Get all employee details from the employee table order by </w:t>
      </w:r>
      <w:proofErr w:type="spellStart"/>
      <w:r w:rsidRPr="00042E33">
        <w:t>First_Name</w:t>
      </w:r>
      <w:proofErr w:type="spellEnd"/>
      <w:r w:rsidRPr="00042E33">
        <w:t xml:space="preserve"> descending</w:t>
      </w:r>
    </w:p>
    <w:p w14:paraId="1E9B895B" w14:textId="77777777" w:rsidR="008D5636" w:rsidRPr="00042E33" w:rsidRDefault="008D5636" w:rsidP="00042E33">
      <w:r w:rsidRPr="00042E33">
        <w:lastRenderedPageBreak/>
        <w:t xml:space="preserve">17. Get all employee details from the employee table order by </w:t>
      </w:r>
      <w:proofErr w:type="spellStart"/>
      <w:r w:rsidRPr="00042E33">
        <w:t>First_Name</w:t>
      </w:r>
      <w:proofErr w:type="spellEnd"/>
      <w:r w:rsidRPr="00042E33">
        <w:t xml:space="preserve"> Ascending and Salary descending</w:t>
      </w:r>
    </w:p>
    <w:p w14:paraId="4FF131CA" w14:textId="77777777" w:rsidR="008D5636" w:rsidRPr="00042E33" w:rsidRDefault="008D5636" w:rsidP="00042E33">
      <w:r w:rsidRPr="00042E33">
        <w:t>18. Get employee details from employee table whose employee name is “John”</w:t>
      </w:r>
    </w:p>
    <w:p w14:paraId="730FE207" w14:textId="77777777" w:rsidR="008D5636" w:rsidRPr="00042E33" w:rsidRDefault="008D5636" w:rsidP="00042E33">
      <w:r w:rsidRPr="00042E33">
        <w:t>19. Get employee details from employee table whose employee name are “John” and “Roy”</w:t>
      </w:r>
    </w:p>
    <w:p w14:paraId="435F29F8" w14:textId="77777777" w:rsidR="008D5636" w:rsidRPr="00042E33" w:rsidRDefault="008D5636" w:rsidP="00042E33">
      <w:r w:rsidRPr="00042E33">
        <w:t>20. Get employee details from employee table whose employee name are not “John” and “Roy”</w:t>
      </w:r>
    </w:p>
    <w:p w14:paraId="34D9D9A6" w14:textId="77777777" w:rsidR="008D5636" w:rsidRPr="00042E33" w:rsidRDefault="008D5636" w:rsidP="00042E33">
      <w:r w:rsidRPr="00042E33">
        <w:t>21. Get employee details from employee table whose first name starts with 'J'</w:t>
      </w:r>
    </w:p>
    <w:p w14:paraId="247F84E1" w14:textId="77777777" w:rsidR="008D5636" w:rsidRPr="00042E33" w:rsidRDefault="008D5636" w:rsidP="00042E33">
      <w:r w:rsidRPr="00042E33">
        <w:t>22. Get employee details from employee table whose first name contains 'o'</w:t>
      </w:r>
    </w:p>
    <w:p w14:paraId="4B1981D5" w14:textId="77777777" w:rsidR="008D5636" w:rsidRPr="00042E33" w:rsidRDefault="008D5636" w:rsidP="00042E33">
      <w:r w:rsidRPr="00042E33">
        <w:t>23. Get employee details from employee table whose first name ends with 'n'</w:t>
      </w:r>
    </w:p>
    <w:p w14:paraId="2C9696E8" w14:textId="77777777" w:rsidR="008D5636" w:rsidRPr="00042E33" w:rsidRDefault="008D5636" w:rsidP="00042E33">
      <w:r w:rsidRPr="00042E33">
        <w:t>24. Get employee details from employee table whose first name ends with 'n' and name contains 4 letters</w:t>
      </w:r>
    </w:p>
    <w:p w14:paraId="2828038C" w14:textId="77777777" w:rsidR="008D5636" w:rsidRPr="00042E33" w:rsidRDefault="008D5636" w:rsidP="00042E33">
      <w:r w:rsidRPr="00042E33">
        <w:t>25. Get employee details from employee table whose first name starts with 'J' and name contains 4 letters</w:t>
      </w:r>
    </w:p>
    <w:p w14:paraId="221CCD5B" w14:textId="77777777" w:rsidR="008D5636" w:rsidRPr="00042E33" w:rsidRDefault="008D5636" w:rsidP="00042E33">
      <w:r w:rsidRPr="00042E33">
        <w:t>26. Get employee details from employee table whose Salary greater than 600000</w:t>
      </w:r>
    </w:p>
    <w:p w14:paraId="45FED813" w14:textId="77777777" w:rsidR="008D5636" w:rsidRPr="00042E33" w:rsidRDefault="008D5636" w:rsidP="00042E33">
      <w:r w:rsidRPr="00042E33">
        <w:t>27. Get employee details from employee table whose Salary less than 800000</w:t>
      </w:r>
    </w:p>
    <w:p w14:paraId="5CB43DB2" w14:textId="77777777" w:rsidR="008D5636" w:rsidRPr="00042E33" w:rsidRDefault="008D5636" w:rsidP="00042E33">
      <w:r w:rsidRPr="00042E33">
        <w:t>28. Get employee details from employee table whose Salary between 500000 and 800000</w:t>
      </w:r>
    </w:p>
    <w:p w14:paraId="09AFCBFB" w14:textId="77777777" w:rsidR="008D5636" w:rsidRPr="00042E33" w:rsidRDefault="008D5636" w:rsidP="00042E33">
      <w:r w:rsidRPr="00042E33">
        <w:t>29. Get employee details from employee table whose name is 'John' and 'Michael'</w:t>
      </w:r>
    </w:p>
    <w:p w14:paraId="38310864" w14:textId="77777777" w:rsidR="008D5636" w:rsidRPr="00042E33" w:rsidRDefault="008D5636" w:rsidP="00042E33">
      <w:r w:rsidRPr="00042E33">
        <w:t>30. Get employee details from employee table whose joining year is “2013”</w:t>
      </w:r>
    </w:p>
    <w:p w14:paraId="4C1BC49C" w14:textId="77777777" w:rsidR="008D5636" w:rsidRPr="00042E33" w:rsidRDefault="008D5636" w:rsidP="00042E33">
      <w:r w:rsidRPr="00042E33">
        <w:t>31. Get employee details from employee table whose joining month is “January”</w:t>
      </w:r>
    </w:p>
    <w:p w14:paraId="60527E2B" w14:textId="77777777" w:rsidR="008D5636" w:rsidRPr="00042E33" w:rsidRDefault="008D5636" w:rsidP="00042E33">
      <w:r w:rsidRPr="00042E33">
        <w:t>32. Get employee details from employee table who joined before January 1st</w:t>
      </w:r>
      <w:proofErr w:type="gramStart"/>
      <w:r w:rsidRPr="00042E33">
        <w:t xml:space="preserve"> 2013</w:t>
      </w:r>
      <w:proofErr w:type="gramEnd"/>
    </w:p>
    <w:p w14:paraId="57BF2E3B" w14:textId="77777777" w:rsidR="008D5636" w:rsidRPr="00042E33" w:rsidRDefault="008D5636" w:rsidP="00042E33">
      <w:r w:rsidRPr="00042E33">
        <w:t>33. Get employee details from employee table who joined after January 31st</w:t>
      </w:r>
    </w:p>
    <w:p w14:paraId="5C5D7BE0" w14:textId="77777777" w:rsidR="008D5636" w:rsidRPr="00042E33" w:rsidRDefault="008D5636" w:rsidP="00042E33">
      <w:r w:rsidRPr="00042E33">
        <w:t>35. Get Joining Date and Time from employee table</w:t>
      </w:r>
    </w:p>
    <w:p w14:paraId="0966368A" w14:textId="77777777" w:rsidR="008D5636" w:rsidRPr="00042E33" w:rsidRDefault="008D5636" w:rsidP="00042E33">
      <w:r w:rsidRPr="00042E33">
        <w:t xml:space="preserve">36. Get Joining </w:t>
      </w:r>
      <w:proofErr w:type="spellStart"/>
      <w:proofErr w:type="gramStart"/>
      <w:r w:rsidRPr="00042E33">
        <w:t>Date,Time</w:t>
      </w:r>
      <w:proofErr w:type="spellEnd"/>
      <w:proofErr w:type="gramEnd"/>
      <w:r w:rsidRPr="00042E33">
        <w:t xml:space="preserve"> including milliseconds from employee table</w:t>
      </w:r>
    </w:p>
    <w:p w14:paraId="314710C5" w14:textId="77777777" w:rsidR="008D5636" w:rsidRPr="00042E33" w:rsidRDefault="008D5636" w:rsidP="00042E33">
      <w:r w:rsidRPr="00042E33">
        <w:t>37. Get difference between JOINING_DATE and INCENTIVE_DATE from employee and incentives table</w:t>
      </w:r>
    </w:p>
    <w:p w14:paraId="0E5B17BB" w14:textId="77777777" w:rsidR="008D5636" w:rsidRPr="00042E33" w:rsidRDefault="008D5636" w:rsidP="00042E33">
      <w:r w:rsidRPr="00042E33">
        <w:t>38. Get database date</w:t>
      </w:r>
    </w:p>
    <w:p w14:paraId="57AA2352" w14:textId="77777777" w:rsidR="008D5636" w:rsidRPr="00042E33" w:rsidRDefault="008D5636" w:rsidP="00042E33">
      <w:r w:rsidRPr="00042E33">
        <w:t xml:space="preserve">39. Get names of employees from employee table who has '%' in </w:t>
      </w:r>
      <w:proofErr w:type="spellStart"/>
      <w:r w:rsidRPr="00042E33">
        <w:t>Last_Name</w:t>
      </w:r>
      <w:proofErr w:type="spellEnd"/>
      <w:r w:rsidRPr="00042E33">
        <w:t xml:space="preserve">. </w:t>
      </w:r>
      <w:proofErr w:type="gramStart"/>
      <w:r w:rsidRPr="00042E33">
        <w:t>Tip :</w:t>
      </w:r>
      <w:proofErr w:type="gramEnd"/>
      <w:r w:rsidRPr="00042E33">
        <w:t xml:space="preserve"> Escape character for special characters in a query.</w:t>
      </w:r>
    </w:p>
    <w:p w14:paraId="3519D815" w14:textId="77777777" w:rsidR="008D5636" w:rsidRPr="00042E33" w:rsidRDefault="008D5636" w:rsidP="00042E33">
      <w:r w:rsidRPr="00042E33">
        <w:t>40. Get Last Name from employee table after replacing special character with white space</w:t>
      </w:r>
    </w:p>
    <w:p w14:paraId="3B83688F" w14:textId="77777777" w:rsidR="008D5636" w:rsidRPr="00042E33" w:rsidRDefault="008D5636" w:rsidP="00042E33">
      <w:r w:rsidRPr="00042E33">
        <w:t xml:space="preserve">41. Get </w:t>
      </w:r>
      <w:proofErr w:type="spellStart"/>
      <w:proofErr w:type="gramStart"/>
      <w:r w:rsidRPr="00042E33">
        <w:t>department,total</w:t>
      </w:r>
      <w:proofErr w:type="spellEnd"/>
      <w:proofErr w:type="gramEnd"/>
      <w:r w:rsidRPr="00042E33">
        <w:t xml:space="preserve"> salary with respect to a department from employee table.</w:t>
      </w:r>
    </w:p>
    <w:p w14:paraId="3B4F0201" w14:textId="77777777" w:rsidR="008D5636" w:rsidRPr="00042E33" w:rsidRDefault="008D5636" w:rsidP="00042E33">
      <w:r w:rsidRPr="00042E33">
        <w:t xml:space="preserve">42. Get </w:t>
      </w:r>
      <w:proofErr w:type="spellStart"/>
      <w:proofErr w:type="gramStart"/>
      <w:r w:rsidRPr="00042E33">
        <w:t>department,total</w:t>
      </w:r>
      <w:proofErr w:type="spellEnd"/>
      <w:proofErr w:type="gramEnd"/>
      <w:r w:rsidRPr="00042E33">
        <w:t xml:space="preserve"> salary with respect to a department from employee table order by total salary descending</w:t>
      </w:r>
    </w:p>
    <w:p w14:paraId="610CA1D9" w14:textId="77777777" w:rsidR="008D5636" w:rsidRPr="00042E33" w:rsidRDefault="008D5636" w:rsidP="00042E33">
      <w:r w:rsidRPr="00042E33">
        <w:tab/>
        <w:t xml:space="preserve">Select </w:t>
      </w:r>
      <w:proofErr w:type="spellStart"/>
      <w:proofErr w:type="gramStart"/>
      <w:r w:rsidRPr="00042E33">
        <w:t>DEPARTMENT,sum</w:t>
      </w:r>
      <w:proofErr w:type="spellEnd"/>
      <w:proofErr w:type="gramEnd"/>
      <w:r w:rsidRPr="00042E33">
        <w:t xml:space="preserve">(SALARY) </w:t>
      </w:r>
      <w:proofErr w:type="spellStart"/>
      <w:r w:rsidRPr="00042E33">
        <w:t>Total_Salary</w:t>
      </w:r>
      <w:proofErr w:type="spellEnd"/>
      <w:r w:rsidRPr="00042E33">
        <w:t xml:space="preserve"> from employee group by DEPARTMENT order by </w:t>
      </w:r>
      <w:proofErr w:type="spellStart"/>
      <w:r w:rsidRPr="00042E33">
        <w:t>Total_Salary</w:t>
      </w:r>
      <w:proofErr w:type="spellEnd"/>
      <w:r w:rsidRPr="00042E33">
        <w:t xml:space="preserve"> descending</w:t>
      </w:r>
    </w:p>
    <w:p w14:paraId="3CA9F898" w14:textId="77777777" w:rsidR="008D5636" w:rsidRPr="00042E33" w:rsidRDefault="008D5636" w:rsidP="00042E33">
      <w:r w:rsidRPr="00042E33">
        <w:lastRenderedPageBreak/>
        <w:t xml:space="preserve">43. Get </w:t>
      </w:r>
      <w:proofErr w:type="spellStart"/>
      <w:proofErr w:type="gramStart"/>
      <w:r w:rsidRPr="00042E33">
        <w:t>department,no</w:t>
      </w:r>
      <w:proofErr w:type="spellEnd"/>
      <w:proofErr w:type="gramEnd"/>
      <w:r w:rsidRPr="00042E33">
        <w:t xml:space="preserve"> of employees in a </w:t>
      </w:r>
      <w:proofErr w:type="spellStart"/>
      <w:r w:rsidRPr="00042E33">
        <w:t>department,total</w:t>
      </w:r>
      <w:proofErr w:type="spellEnd"/>
      <w:r w:rsidRPr="00042E33">
        <w:t xml:space="preserve"> salary with respect to a department from employee table order by total salary descending</w:t>
      </w:r>
    </w:p>
    <w:p w14:paraId="5FB2B53C" w14:textId="77777777" w:rsidR="008D5636" w:rsidRPr="00042E33" w:rsidRDefault="008D5636" w:rsidP="00042E33">
      <w:r w:rsidRPr="00042E33">
        <w:tab/>
        <w:t xml:space="preserve">Select </w:t>
      </w:r>
      <w:proofErr w:type="spellStart"/>
      <w:proofErr w:type="gramStart"/>
      <w:r w:rsidRPr="00042E33">
        <w:t>DEPARTMENT,count</w:t>
      </w:r>
      <w:proofErr w:type="spellEnd"/>
      <w:proofErr w:type="gramEnd"/>
      <w:r w:rsidRPr="00042E33">
        <w:t xml:space="preserve">(FIRST_NAME),sum(SALARY) </w:t>
      </w:r>
      <w:proofErr w:type="spellStart"/>
      <w:r w:rsidRPr="00042E33">
        <w:t>Total_Salary</w:t>
      </w:r>
      <w:proofErr w:type="spellEnd"/>
      <w:r w:rsidRPr="00042E33">
        <w:t xml:space="preserve"> from employee group by DEPARTMENT order by </w:t>
      </w:r>
      <w:proofErr w:type="spellStart"/>
      <w:r w:rsidRPr="00042E33">
        <w:t>Total_Salary</w:t>
      </w:r>
      <w:proofErr w:type="spellEnd"/>
      <w:r w:rsidRPr="00042E33">
        <w:t xml:space="preserve"> descending</w:t>
      </w:r>
    </w:p>
    <w:p w14:paraId="65DFACB7" w14:textId="77777777" w:rsidR="008D5636" w:rsidRPr="00042E33" w:rsidRDefault="008D5636" w:rsidP="00042E33">
      <w:r w:rsidRPr="00042E33">
        <w:t>44. Get department wise average salary from employee table order by salary ascending</w:t>
      </w:r>
    </w:p>
    <w:p w14:paraId="50F1D43A" w14:textId="77777777" w:rsidR="008D5636" w:rsidRPr="00042E33" w:rsidRDefault="008D5636" w:rsidP="00042E33">
      <w:r w:rsidRPr="00042E33">
        <w:tab/>
        <w:t xml:space="preserve">select </w:t>
      </w:r>
      <w:proofErr w:type="spellStart"/>
      <w:proofErr w:type="gramStart"/>
      <w:r w:rsidRPr="00042E33">
        <w:t>DEPARTMENT,avg</w:t>
      </w:r>
      <w:proofErr w:type="spellEnd"/>
      <w:proofErr w:type="gramEnd"/>
      <w:r w:rsidRPr="00042E33">
        <w:t xml:space="preserve">(SALARY) </w:t>
      </w:r>
      <w:proofErr w:type="spellStart"/>
      <w:r w:rsidRPr="00042E33">
        <w:t>AvgSalary</w:t>
      </w:r>
      <w:proofErr w:type="spellEnd"/>
      <w:r w:rsidRPr="00042E33">
        <w:t xml:space="preserve"> from employee group by DEPARTMENT order by </w:t>
      </w:r>
      <w:proofErr w:type="spellStart"/>
      <w:r w:rsidRPr="00042E33">
        <w:t>AvgSalary</w:t>
      </w:r>
      <w:proofErr w:type="spellEnd"/>
      <w:r w:rsidRPr="00042E33">
        <w:t xml:space="preserve"> </w:t>
      </w:r>
      <w:proofErr w:type="spellStart"/>
      <w:r w:rsidRPr="00042E33">
        <w:t>asc</w:t>
      </w:r>
      <w:proofErr w:type="spellEnd"/>
    </w:p>
    <w:p w14:paraId="6867968D" w14:textId="77777777" w:rsidR="008D5636" w:rsidRPr="00042E33" w:rsidRDefault="008D5636" w:rsidP="00042E33">
      <w:r w:rsidRPr="00042E33">
        <w:t>45. Get department wise maximum salary from employee table order by salary ascending</w:t>
      </w:r>
    </w:p>
    <w:p w14:paraId="6907851F" w14:textId="77777777" w:rsidR="008D5636" w:rsidRPr="00042E33" w:rsidRDefault="008D5636" w:rsidP="00042E33">
      <w:r w:rsidRPr="00042E33">
        <w:tab/>
        <w:t xml:space="preserve">select </w:t>
      </w:r>
      <w:proofErr w:type="spellStart"/>
      <w:proofErr w:type="gramStart"/>
      <w:r w:rsidRPr="00042E33">
        <w:t>DEPARTMENT,max</w:t>
      </w:r>
      <w:proofErr w:type="spellEnd"/>
      <w:proofErr w:type="gramEnd"/>
      <w:r w:rsidRPr="00042E33">
        <w:t xml:space="preserve">(SALARY) </w:t>
      </w:r>
      <w:proofErr w:type="spellStart"/>
      <w:r w:rsidRPr="00042E33">
        <w:t>MaxSalary</w:t>
      </w:r>
      <w:proofErr w:type="spellEnd"/>
      <w:r w:rsidRPr="00042E33">
        <w:t xml:space="preserve"> from employee group by DEPARTMENT order by </w:t>
      </w:r>
      <w:proofErr w:type="spellStart"/>
      <w:r w:rsidRPr="00042E33">
        <w:t>MaxSalary</w:t>
      </w:r>
      <w:proofErr w:type="spellEnd"/>
      <w:r w:rsidRPr="00042E33">
        <w:t xml:space="preserve"> </w:t>
      </w:r>
      <w:proofErr w:type="spellStart"/>
      <w:r w:rsidRPr="00042E33">
        <w:t>asc</w:t>
      </w:r>
      <w:proofErr w:type="spellEnd"/>
    </w:p>
    <w:p w14:paraId="608AF7A9" w14:textId="77777777" w:rsidR="008D5636" w:rsidRPr="00042E33" w:rsidRDefault="008D5636" w:rsidP="00042E33">
      <w:r w:rsidRPr="00042E33">
        <w:t>46.Get department wise minimum salary from employee table order by salary ascending</w:t>
      </w:r>
    </w:p>
    <w:p w14:paraId="4E4C02D5" w14:textId="77777777" w:rsidR="008D5636" w:rsidRPr="00042E33" w:rsidRDefault="008D5636" w:rsidP="00042E33">
      <w:r w:rsidRPr="00042E33">
        <w:tab/>
        <w:t xml:space="preserve">select </w:t>
      </w:r>
      <w:proofErr w:type="spellStart"/>
      <w:proofErr w:type="gramStart"/>
      <w:r w:rsidRPr="00042E33">
        <w:t>DEPARTMENT,min</w:t>
      </w:r>
      <w:proofErr w:type="spellEnd"/>
      <w:proofErr w:type="gramEnd"/>
      <w:r w:rsidRPr="00042E33">
        <w:t xml:space="preserve">(SALARY) </w:t>
      </w:r>
      <w:proofErr w:type="spellStart"/>
      <w:r w:rsidRPr="00042E33">
        <w:t>MinSalary</w:t>
      </w:r>
      <w:proofErr w:type="spellEnd"/>
      <w:r w:rsidRPr="00042E33">
        <w:t xml:space="preserve"> from employee group by DEPARTMENT order by </w:t>
      </w:r>
      <w:proofErr w:type="spellStart"/>
      <w:r w:rsidRPr="00042E33">
        <w:t>MinSalary</w:t>
      </w:r>
      <w:proofErr w:type="spellEnd"/>
      <w:r w:rsidRPr="00042E33">
        <w:t xml:space="preserve"> </w:t>
      </w:r>
      <w:proofErr w:type="spellStart"/>
      <w:r w:rsidRPr="00042E33">
        <w:t>asc</w:t>
      </w:r>
      <w:proofErr w:type="spellEnd"/>
    </w:p>
    <w:p w14:paraId="5515898F" w14:textId="77777777" w:rsidR="008D5636" w:rsidRPr="00042E33" w:rsidRDefault="008D5636" w:rsidP="00042E33">
      <w:r w:rsidRPr="00042E33">
        <w:t>47. Select no of employees joined with respect to year and month from employee table</w:t>
      </w:r>
    </w:p>
    <w:p w14:paraId="364B072B" w14:textId="77777777" w:rsidR="008D5636" w:rsidRPr="00042E33" w:rsidRDefault="008D5636" w:rsidP="00042E33">
      <w:r w:rsidRPr="00042E33">
        <w:tab/>
        <w:t xml:space="preserve">select </w:t>
      </w:r>
      <w:proofErr w:type="spellStart"/>
      <w:r w:rsidRPr="00042E33">
        <w:t>datepart</w:t>
      </w:r>
      <w:proofErr w:type="spellEnd"/>
      <w:r w:rsidRPr="00042E33">
        <w:t xml:space="preserve"> (</w:t>
      </w:r>
      <w:proofErr w:type="gramStart"/>
      <w:r w:rsidRPr="00042E33">
        <w:t>YYYY,JOINING</w:t>
      </w:r>
      <w:proofErr w:type="gramEnd"/>
      <w:r w:rsidRPr="00042E33">
        <w:t xml:space="preserve">_DATE) </w:t>
      </w:r>
      <w:proofErr w:type="spellStart"/>
      <w:r w:rsidRPr="00042E33">
        <w:t>Join_Year,datepart</w:t>
      </w:r>
      <w:proofErr w:type="spellEnd"/>
      <w:r w:rsidRPr="00042E33">
        <w:t xml:space="preserve"> (MM,JOINING_DATE) </w:t>
      </w:r>
      <w:proofErr w:type="spellStart"/>
      <w:r w:rsidRPr="00042E33">
        <w:t>Join_Month,count</w:t>
      </w:r>
      <w:proofErr w:type="spellEnd"/>
      <w:r w:rsidRPr="00042E33">
        <w:t xml:space="preserve">(*) </w:t>
      </w:r>
      <w:proofErr w:type="spellStart"/>
      <w:r w:rsidRPr="00042E33">
        <w:t>Total_Emp</w:t>
      </w:r>
      <w:proofErr w:type="spellEnd"/>
      <w:r w:rsidRPr="00042E33">
        <w:t xml:space="preserve"> from employee group by </w:t>
      </w:r>
      <w:proofErr w:type="spellStart"/>
      <w:r w:rsidRPr="00042E33">
        <w:t>datepart</w:t>
      </w:r>
      <w:proofErr w:type="spellEnd"/>
      <w:r w:rsidRPr="00042E33">
        <w:t xml:space="preserve">(YYYY,JOINING_DATE), </w:t>
      </w:r>
      <w:proofErr w:type="spellStart"/>
      <w:r w:rsidRPr="00042E33">
        <w:t>datepart</w:t>
      </w:r>
      <w:proofErr w:type="spellEnd"/>
      <w:r w:rsidRPr="00042E33">
        <w:t>(MM,JOINING_DATE)</w:t>
      </w:r>
    </w:p>
    <w:p w14:paraId="775EDCC0" w14:textId="77777777" w:rsidR="008D5636" w:rsidRPr="00042E33" w:rsidRDefault="008D5636" w:rsidP="00042E33"/>
    <w:p w14:paraId="0D47B3AE" w14:textId="77777777" w:rsidR="008D5636" w:rsidRPr="00042E33" w:rsidRDefault="008D5636" w:rsidP="00042E33">
      <w:r w:rsidRPr="00042E33">
        <w:t xml:space="preserve">48.Select </w:t>
      </w:r>
      <w:proofErr w:type="spellStart"/>
      <w:proofErr w:type="gramStart"/>
      <w:r w:rsidRPr="00042E33">
        <w:t>department,total</w:t>
      </w:r>
      <w:proofErr w:type="spellEnd"/>
      <w:proofErr w:type="gramEnd"/>
      <w:r w:rsidRPr="00042E33">
        <w:t xml:space="preserve"> salary with respect to a department from employee table where total salary greater than 800000 order by </w:t>
      </w:r>
      <w:proofErr w:type="spellStart"/>
      <w:r w:rsidRPr="00042E33">
        <w:t>Total_Salary</w:t>
      </w:r>
      <w:proofErr w:type="spellEnd"/>
      <w:r w:rsidRPr="00042E33">
        <w:t xml:space="preserve"> descending</w:t>
      </w:r>
    </w:p>
    <w:p w14:paraId="12C4CC7E" w14:textId="77777777" w:rsidR="008D5636" w:rsidRPr="00042E33" w:rsidRDefault="008D5636" w:rsidP="00042E33">
      <w:r w:rsidRPr="00042E33">
        <w:tab/>
        <w:t xml:space="preserve">Select </w:t>
      </w:r>
      <w:proofErr w:type="spellStart"/>
      <w:proofErr w:type="gramStart"/>
      <w:r w:rsidRPr="00042E33">
        <w:t>DEPARTMENT,sum</w:t>
      </w:r>
      <w:proofErr w:type="spellEnd"/>
      <w:proofErr w:type="gramEnd"/>
      <w:r w:rsidRPr="00042E33">
        <w:t xml:space="preserve">(SALARY) </w:t>
      </w:r>
      <w:proofErr w:type="spellStart"/>
      <w:r w:rsidRPr="00042E33">
        <w:t>Total_Salary</w:t>
      </w:r>
      <w:proofErr w:type="spellEnd"/>
      <w:r w:rsidRPr="00042E33">
        <w:t xml:space="preserve"> from employee group by DEPARTMENT having sum(SALARY) &gt;800000 order by </w:t>
      </w:r>
      <w:proofErr w:type="spellStart"/>
      <w:r w:rsidRPr="00042E33">
        <w:t>Total_Salary</w:t>
      </w:r>
      <w:proofErr w:type="spellEnd"/>
      <w:r w:rsidRPr="00042E33">
        <w:t xml:space="preserve"> </w:t>
      </w:r>
      <w:proofErr w:type="spellStart"/>
      <w:r w:rsidRPr="00042E33">
        <w:t>desc</w:t>
      </w:r>
      <w:proofErr w:type="spellEnd"/>
    </w:p>
    <w:p w14:paraId="22E5ACAE" w14:textId="77777777" w:rsidR="008D5636" w:rsidRPr="00042E33" w:rsidRDefault="008D5636" w:rsidP="00042E33">
      <w:r w:rsidRPr="00042E33">
        <w:t xml:space="preserve">49. Select employee details from employee table if data exists in incentive </w:t>
      </w:r>
      <w:proofErr w:type="gramStart"/>
      <w:r w:rsidRPr="00042E33">
        <w:t>table ?</w:t>
      </w:r>
      <w:proofErr w:type="gramEnd"/>
    </w:p>
    <w:p w14:paraId="601E5DCF" w14:textId="77777777" w:rsidR="008D5636" w:rsidRPr="00042E33" w:rsidRDefault="008D5636" w:rsidP="00042E33">
      <w:r w:rsidRPr="00042E33">
        <w:tab/>
        <w:t>select * from EMPLOYEE where exists (select * from INCENTIVES)</w:t>
      </w:r>
    </w:p>
    <w:p w14:paraId="0801BCCC" w14:textId="77777777" w:rsidR="008D5636" w:rsidRPr="00042E33" w:rsidRDefault="008D5636" w:rsidP="00042E33">
      <w:r w:rsidRPr="00042E33">
        <w:t xml:space="preserve">50.How to fetch data that are common in two query </w:t>
      </w:r>
      <w:proofErr w:type="gramStart"/>
      <w:r w:rsidRPr="00042E33">
        <w:t>results ?</w:t>
      </w:r>
      <w:proofErr w:type="gramEnd"/>
    </w:p>
    <w:p w14:paraId="45B4957B" w14:textId="77777777" w:rsidR="008D5636" w:rsidRPr="00042E33" w:rsidRDefault="008D5636" w:rsidP="00042E33">
      <w:r w:rsidRPr="00042E33">
        <w:tab/>
        <w:t>select * from EMPLOYEE where EMPLOYEE_ID INTERSECT select * from EMPLOYEE where EMPLOYEE_ID &lt; 4</w:t>
      </w:r>
    </w:p>
    <w:p w14:paraId="3BD77271" w14:textId="77777777" w:rsidR="008D5636" w:rsidRPr="00042E33" w:rsidRDefault="008D5636" w:rsidP="00042E33">
      <w:r w:rsidRPr="00042E33">
        <w:t xml:space="preserve">51. Get Employee ID's of those employees who didn't receive incentives without using sub </w:t>
      </w:r>
      <w:proofErr w:type="gramStart"/>
      <w:r w:rsidRPr="00042E33">
        <w:t>query ?</w:t>
      </w:r>
      <w:proofErr w:type="gramEnd"/>
    </w:p>
    <w:p w14:paraId="534E1BF6" w14:textId="77777777" w:rsidR="008D5636" w:rsidRPr="00042E33" w:rsidRDefault="008D5636" w:rsidP="00042E33">
      <w:r w:rsidRPr="00042E33">
        <w:tab/>
        <w:t>select EMPLOYEE_ID from EMPLOYEE</w:t>
      </w:r>
    </w:p>
    <w:p w14:paraId="76938E12" w14:textId="77777777" w:rsidR="008D5636" w:rsidRPr="00042E33" w:rsidRDefault="008D5636" w:rsidP="00042E33">
      <w:r w:rsidRPr="00042E33">
        <w:tab/>
        <w:t>Except</w:t>
      </w:r>
    </w:p>
    <w:p w14:paraId="15BE4359" w14:textId="77777777" w:rsidR="008D5636" w:rsidRPr="00042E33" w:rsidRDefault="008D5636" w:rsidP="00042E33">
      <w:r w:rsidRPr="00042E33">
        <w:tab/>
        <w:t>select EMPLOYEE_REF_ID from INCENTIVES</w:t>
      </w:r>
    </w:p>
    <w:p w14:paraId="3F2A7C15" w14:textId="77777777" w:rsidR="008D5636" w:rsidRPr="00042E33" w:rsidRDefault="008D5636" w:rsidP="00042E33"/>
    <w:p w14:paraId="5BE707CC" w14:textId="77777777" w:rsidR="008D5636" w:rsidRPr="00042E33" w:rsidRDefault="008D5636" w:rsidP="00042E33">
      <w:proofErr w:type="gramStart"/>
      <w:r w:rsidRPr="00042E33">
        <w:t>Note :</w:t>
      </w:r>
      <w:proofErr w:type="gramEnd"/>
      <w:r w:rsidRPr="00042E33">
        <w:t xml:space="preserve"> Learn Union, Union All , Intersect and Except</w:t>
      </w:r>
    </w:p>
    <w:p w14:paraId="4922F29A" w14:textId="77777777" w:rsidR="008D5636" w:rsidRPr="00042E33" w:rsidRDefault="008D5636" w:rsidP="00042E33"/>
    <w:p w14:paraId="5CC1E173" w14:textId="77777777" w:rsidR="008D5636" w:rsidRPr="00042E33" w:rsidRDefault="008D5636" w:rsidP="00042E33">
      <w:r w:rsidRPr="00042E33">
        <w:lastRenderedPageBreak/>
        <w:t xml:space="preserve">52. Select 20 % of salary from </w:t>
      </w:r>
      <w:proofErr w:type="gramStart"/>
      <w:r w:rsidRPr="00042E33">
        <w:t>John ,</w:t>
      </w:r>
      <w:proofErr w:type="gramEnd"/>
      <w:r w:rsidRPr="00042E33">
        <w:t xml:space="preserve"> 10% of Salary for Roy and for other 15 % of salary from employee table</w:t>
      </w:r>
    </w:p>
    <w:p w14:paraId="14F2DB03" w14:textId="77777777" w:rsidR="008D5636" w:rsidRPr="00042E33" w:rsidRDefault="008D5636" w:rsidP="00042E33">
      <w:r w:rsidRPr="00042E33">
        <w:tab/>
        <w:t xml:space="preserve">Use Switch Case in </w:t>
      </w:r>
      <w:proofErr w:type="spellStart"/>
      <w:r w:rsidRPr="00042E33">
        <w:t>Sql</w:t>
      </w:r>
      <w:proofErr w:type="spellEnd"/>
    </w:p>
    <w:p w14:paraId="43C8BA96" w14:textId="77777777" w:rsidR="008D5636" w:rsidRPr="00042E33" w:rsidRDefault="008D5636" w:rsidP="00042E33">
      <w:r w:rsidRPr="00042E33">
        <w:tab/>
        <w:t>SELECT FIRST_NAME, CASE FIRST_NAME WHEN 'John' THEN SALARY * .2 WHEN 'Roy' THEN SALARY * .10 ELSE SALARY * .15 END "</w:t>
      </w:r>
      <w:proofErr w:type="spellStart"/>
      <w:r w:rsidRPr="00042E33">
        <w:t>Deduced_Amount</w:t>
      </w:r>
      <w:proofErr w:type="spellEnd"/>
      <w:r w:rsidRPr="00042E33">
        <w:t>" FROM EMPLOYEE</w:t>
      </w:r>
    </w:p>
    <w:p w14:paraId="06AAE4B0" w14:textId="77777777" w:rsidR="008D5636" w:rsidRPr="00042E33" w:rsidRDefault="008D5636" w:rsidP="00042E33"/>
    <w:p w14:paraId="6513DF65" w14:textId="77777777" w:rsidR="008D5636" w:rsidRPr="00042E33" w:rsidRDefault="008D5636" w:rsidP="00042E33">
      <w:r w:rsidRPr="00042E33">
        <w:t>53. Select Banking as 'Bank Dept', Insurance as 'Insurance Dept' and Services as 'Services Dept' from employee table</w:t>
      </w:r>
    </w:p>
    <w:p w14:paraId="466E0D04" w14:textId="77777777" w:rsidR="008D5636" w:rsidRPr="00042E33" w:rsidRDefault="008D5636" w:rsidP="00042E33"/>
    <w:p w14:paraId="06F63ECE" w14:textId="77777777" w:rsidR="008D5636" w:rsidRPr="00042E33" w:rsidRDefault="008D5636" w:rsidP="00042E33">
      <w:r w:rsidRPr="00042E33">
        <w:t>54. Delete employee data from employee table who got incentives in incentive table</w:t>
      </w:r>
    </w:p>
    <w:p w14:paraId="2FD40AFA" w14:textId="77777777" w:rsidR="008D5636" w:rsidRPr="00042E33" w:rsidRDefault="008D5636" w:rsidP="00042E33"/>
    <w:p w14:paraId="74B5DDC0" w14:textId="77777777" w:rsidR="008D5636" w:rsidRPr="00042E33" w:rsidRDefault="008D5636" w:rsidP="00042E33">
      <w:r w:rsidRPr="00042E33">
        <w:t xml:space="preserve">55. Insert into employee table Last Name with " ' " (Single Quote - Special Character) </w:t>
      </w:r>
    </w:p>
    <w:p w14:paraId="00091327" w14:textId="77777777" w:rsidR="008D5636" w:rsidRPr="00042E33" w:rsidRDefault="008D5636" w:rsidP="00042E33">
      <w:r w:rsidRPr="00042E33">
        <w:tab/>
        <w:t>Tip - Use another single quote before special character</w:t>
      </w:r>
    </w:p>
    <w:p w14:paraId="77307124" w14:textId="77777777" w:rsidR="008D5636" w:rsidRPr="00042E33" w:rsidRDefault="008D5636" w:rsidP="00042E33">
      <w:r w:rsidRPr="00042E33">
        <w:tab/>
        <w:t>Insert into employee (LAST_NAME) values ('Test''')</w:t>
      </w:r>
    </w:p>
    <w:p w14:paraId="18717834" w14:textId="77777777" w:rsidR="008D5636" w:rsidRPr="00042E33" w:rsidRDefault="008D5636" w:rsidP="00042E33">
      <w:r w:rsidRPr="00042E33">
        <w:t>56.Select Last Name from employee table which contain only numbers</w:t>
      </w:r>
    </w:p>
    <w:p w14:paraId="541D2966" w14:textId="77777777" w:rsidR="008D5636" w:rsidRPr="00042E33" w:rsidRDefault="008D5636" w:rsidP="00042E33">
      <w:r w:rsidRPr="00042E33">
        <w:tab/>
        <w:t xml:space="preserve">Select * from EMPLOYEE where </w:t>
      </w:r>
      <w:proofErr w:type="gramStart"/>
      <w:r w:rsidRPr="00042E33">
        <w:t>lower(</w:t>
      </w:r>
      <w:proofErr w:type="gramEnd"/>
      <w:r w:rsidRPr="00042E33">
        <w:t>LAST_NAME)=upper(LAST_NAME)</w:t>
      </w:r>
    </w:p>
    <w:p w14:paraId="7DCA04F8" w14:textId="77777777" w:rsidR="008D5636" w:rsidRPr="00042E33" w:rsidRDefault="008D5636" w:rsidP="00042E33"/>
    <w:p w14:paraId="4A2D92E8" w14:textId="77777777" w:rsidR="008D5636" w:rsidRPr="00042E33" w:rsidRDefault="008D5636" w:rsidP="00042E33">
      <w:r w:rsidRPr="00042E33">
        <w:t>57. Write a query to rank employees based on their incentives for a month</w:t>
      </w:r>
    </w:p>
    <w:p w14:paraId="5169AF03" w14:textId="77777777" w:rsidR="008D5636" w:rsidRPr="00042E33" w:rsidRDefault="008D5636" w:rsidP="00042E33">
      <w:r w:rsidRPr="00042E33">
        <w:tab/>
        <w:t>select FIRST_</w:t>
      </w:r>
      <w:proofErr w:type="gramStart"/>
      <w:r w:rsidRPr="00042E33">
        <w:t>NAME,INCENTIVE</w:t>
      </w:r>
      <w:proofErr w:type="gramEnd"/>
      <w:r w:rsidRPr="00042E33">
        <w:t xml:space="preserve">_AMOUNT,DENSE_RANK() OVER (PARTITION BY INCENTIVE_DATE ORDER BY INCENTIVE_AMOUNT DESC) AS Rank from EMPLOYEE a, INCENTIVES b where </w:t>
      </w:r>
      <w:proofErr w:type="spellStart"/>
      <w:r w:rsidRPr="00042E33">
        <w:t>a.EMPLOYEE_ID</w:t>
      </w:r>
      <w:proofErr w:type="spellEnd"/>
      <w:r w:rsidRPr="00042E33">
        <w:t>=</w:t>
      </w:r>
      <w:proofErr w:type="spellStart"/>
      <w:r w:rsidRPr="00042E33">
        <w:t>b.EMPLOYEE_REF_ID</w:t>
      </w:r>
      <w:proofErr w:type="spellEnd"/>
    </w:p>
    <w:p w14:paraId="5E6BF309" w14:textId="77777777" w:rsidR="008D5636" w:rsidRPr="00042E33" w:rsidRDefault="008D5636" w:rsidP="00042E33"/>
    <w:p w14:paraId="6E577E27" w14:textId="77777777" w:rsidR="008D5636" w:rsidRPr="00042E33" w:rsidRDefault="008D5636" w:rsidP="00042E33">
      <w:r w:rsidRPr="00042E33">
        <w:t>58. Update incentive table where employee name is 'John'</w:t>
      </w:r>
    </w:p>
    <w:p w14:paraId="2D8F8EDD" w14:textId="77777777" w:rsidR="008D5636" w:rsidRPr="00042E33" w:rsidRDefault="008D5636" w:rsidP="00042E33">
      <w:r w:rsidRPr="00042E33">
        <w:tab/>
        <w:t xml:space="preserve"> </w:t>
      </w:r>
    </w:p>
    <w:p w14:paraId="77686EF3" w14:textId="77777777" w:rsidR="008D5636" w:rsidRPr="00042E33" w:rsidRDefault="008D5636" w:rsidP="00042E33">
      <w:r w:rsidRPr="00042E33">
        <w:t xml:space="preserve">59. Select </w:t>
      </w:r>
      <w:proofErr w:type="spellStart"/>
      <w:r w:rsidRPr="00042E33">
        <w:t>first_name</w:t>
      </w:r>
      <w:proofErr w:type="spellEnd"/>
      <w:r w:rsidRPr="00042E33">
        <w:t>, incentive amount from employee and incentives table for those employees who have incentives</w:t>
      </w:r>
    </w:p>
    <w:p w14:paraId="7C756918" w14:textId="77777777" w:rsidR="008D5636" w:rsidRPr="00042E33" w:rsidRDefault="008D5636" w:rsidP="00042E33">
      <w:r w:rsidRPr="00042E33">
        <w:tab/>
        <w:t>Select FIRST_</w:t>
      </w:r>
      <w:proofErr w:type="gramStart"/>
      <w:r w:rsidRPr="00042E33">
        <w:t>NAME,INCENTIVE</w:t>
      </w:r>
      <w:proofErr w:type="gramEnd"/>
      <w:r w:rsidRPr="00042E33">
        <w:t xml:space="preserve">_AMOUNT from employee </w:t>
      </w:r>
      <w:proofErr w:type="spellStart"/>
      <w:r w:rsidRPr="00042E33">
        <w:t>a</w:t>
      </w:r>
      <w:proofErr w:type="spellEnd"/>
      <w:r w:rsidRPr="00042E33">
        <w:t xml:space="preserve"> inner join incentives B on A.EMPLOYEE_ID=B.EMPLOYEE_REF_ID</w:t>
      </w:r>
    </w:p>
    <w:p w14:paraId="3F4DB1A2" w14:textId="77777777" w:rsidR="008D5636" w:rsidRPr="00042E33" w:rsidRDefault="008D5636" w:rsidP="00042E33">
      <w:r w:rsidRPr="00042E33">
        <w:t xml:space="preserve">60. Select </w:t>
      </w:r>
      <w:proofErr w:type="spellStart"/>
      <w:r w:rsidRPr="00042E33">
        <w:t>first_name</w:t>
      </w:r>
      <w:proofErr w:type="spellEnd"/>
      <w:r w:rsidRPr="00042E33">
        <w:t>, incentive amount from employee and incentives table for those employees who have incentives and incentive amount greater than 3000</w:t>
      </w:r>
    </w:p>
    <w:p w14:paraId="22A46DB1" w14:textId="77777777" w:rsidR="008D5636" w:rsidRPr="00042E33" w:rsidRDefault="008D5636" w:rsidP="00042E33"/>
    <w:p w14:paraId="1910F0FA" w14:textId="77777777" w:rsidR="008D5636" w:rsidRPr="00042E33" w:rsidRDefault="008D5636" w:rsidP="00042E33">
      <w:r w:rsidRPr="00042E33">
        <w:tab/>
        <w:t>Select FIRST_</w:t>
      </w:r>
      <w:proofErr w:type="gramStart"/>
      <w:r w:rsidRPr="00042E33">
        <w:t>NAME,INCENTIVE</w:t>
      </w:r>
      <w:proofErr w:type="gramEnd"/>
      <w:r w:rsidRPr="00042E33">
        <w:t xml:space="preserve">_AMOUNT from employee </w:t>
      </w:r>
      <w:proofErr w:type="spellStart"/>
      <w:r w:rsidRPr="00042E33">
        <w:t>a</w:t>
      </w:r>
      <w:proofErr w:type="spellEnd"/>
      <w:r w:rsidRPr="00042E33">
        <w:t xml:space="preserve"> inner join incentives B on A.EMPLOYEE_ID=B.EMPLOYEE_REF_ID and INCENTIVE_AMOUNT &gt;3000</w:t>
      </w:r>
    </w:p>
    <w:p w14:paraId="39F959D9" w14:textId="77777777" w:rsidR="008D5636" w:rsidRPr="00042E33" w:rsidRDefault="008D5636" w:rsidP="00042E33">
      <w:r w:rsidRPr="00042E33">
        <w:t xml:space="preserve">61. Select </w:t>
      </w:r>
      <w:proofErr w:type="spellStart"/>
      <w:r w:rsidRPr="00042E33">
        <w:t>first_name</w:t>
      </w:r>
      <w:proofErr w:type="spellEnd"/>
      <w:r w:rsidRPr="00042E33">
        <w:t xml:space="preserve">, incentive amount from employee and incentives table for all </w:t>
      </w:r>
      <w:proofErr w:type="spellStart"/>
      <w:r w:rsidRPr="00042E33">
        <w:t>employes</w:t>
      </w:r>
      <w:proofErr w:type="spellEnd"/>
      <w:r w:rsidRPr="00042E33">
        <w:t xml:space="preserve"> even if they didn't get incentives</w:t>
      </w:r>
    </w:p>
    <w:p w14:paraId="2DF8A80F" w14:textId="77777777" w:rsidR="008D5636" w:rsidRPr="00042E33" w:rsidRDefault="008D5636" w:rsidP="00042E33">
      <w:r w:rsidRPr="00042E33">
        <w:lastRenderedPageBreak/>
        <w:tab/>
        <w:t>Select FIRST_</w:t>
      </w:r>
      <w:proofErr w:type="gramStart"/>
      <w:r w:rsidRPr="00042E33">
        <w:t>NAME,INCENTIVE</w:t>
      </w:r>
      <w:proofErr w:type="gramEnd"/>
      <w:r w:rsidRPr="00042E33">
        <w:t>_AMOUNT from employee a left join incentives B on A.EMPLOYEE_ID=B.EMPLOYEE_REF_ID</w:t>
      </w:r>
    </w:p>
    <w:p w14:paraId="37541334" w14:textId="77777777" w:rsidR="008D5636" w:rsidRPr="00042E33" w:rsidRDefault="008D5636" w:rsidP="00042E33">
      <w:r w:rsidRPr="00042E33">
        <w:t xml:space="preserve">62. Select </w:t>
      </w:r>
      <w:proofErr w:type="spellStart"/>
      <w:r w:rsidRPr="00042E33">
        <w:t>first_name</w:t>
      </w:r>
      <w:proofErr w:type="spellEnd"/>
      <w:r w:rsidRPr="00042E33">
        <w:t>, incentive amount from employee and incentives table for all employees even if they didn't get incentives and set incentive amount as 0 for those employees who didn't get incentives.</w:t>
      </w:r>
    </w:p>
    <w:p w14:paraId="2F717DDF" w14:textId="77777777" w:rsidR="008D5636" w:rsidRPr="00042E33" w:rsidRDefault="008D5636" w:rsidP="00042E33"/>
    <w:p w14:paraId="2FF68E88" w14:textId="77777777" w:rsidR="008D5636" w:rsidRPr="00042E33" w:rsidRDefault="008D5636" w:rsidP="00042E33">
      <w:r w:rsidRPr="00042E33">
        <w:tab/>
        <w:t xml:space="preserve">Select FIRST_NAME, ISNULL(INCENTIVE_AMOUNT,0) from employee a left join incentives B on </w:t>
      </w:r>
      <w:proofErr w:type="gramStart"/>
      <w:r w:rsidRPr="00042E33">
        <w:t>A.EMPLOYEE</w:t>
      </w:r>
      <w:proofErr w:type="gramEnd"/>
      <w:r w:rsidRPr="00042E33">
        <w:t>_ID=B.EMPLOYEE_REF_ID</w:t>
      </w:r>
    </w:p>
    <w:p w14:paraId="20C6CBED" w14:textId="77777777" w:rsidR="008D5636" w:rsidRPr="00042E33" w:rsidRDefault="008D5636" w:rsidP="00042E33"/>
    <w:p w14:paraId="058A18BF" w14:textId="77777777" w:rsidR="008D5636" w:rsidRPr="00042E33" w:rsidRDefault="008D5636" w:rsidP="00042E33">
      <w:r w:rsidRPr="00042E33">
        <w:t xml:space="preserve">63. Select </w:t>
      </w:r>
      <w:proofErr w:type="spellStart"/>
      <w:r w:rsidRPr="00042E33">
        <w:t>first_name</w:t>
      </w:r>
      <w:proofErr w:type="spellEnd"/>
      <w:r w:rsidRPr="00042E33">
        <w:t>, incentive amount from employee and incentives table for all employees who got incentives using left join</w:t>
      </w:r>
    </w:p>
    <w:p w14:paraId="1DE3FC1B" w14:textId="77777777" w:rsidR="008D5636" w:rsidRPr="00042E33" w:rsidRDefault="008D5636" w:rsidP="00042E33">
      <w:r w:rsidRPr="00042E33">
        <w:tab/>
        <w:t xml:space="preserve">Select FIRST_NAME, </w:t>
      </w:r>
      <w:proofErr w:type="spellStart"/>
      <w:proofErr w:type="gramStart"/>
      <w:r w:rsidRPr="00042E33">
        <w:t>isnull</w:t>
      </w:r>
      <w:proofErr w:type="spellEnd"/>
      <w:r w:rsidRPr="00042E33">
        <w:t>(</w:t>
      </w:r>
      <w:proofErr w:type="gramEnd"/>
      <w:r w:rsidRPr="00042E33">
        <w:t>INCENTIVE_AMOUNT,0) from employee a right join incentives B on A.EMPLOYEE_ID=B.EMPLOYEE_REF_ID</w:t>
      </w:r>
    </w:p>
    <w:p w14:paraId="4E4B4B6F" w14:textId="77777777" w:rsidR="008D5636" w:rsidRPr="00042E33" w:rsidRDefault="008D5636" w:rsidP="00042E33">
      <w:r w:rsidRPr="00042E33">
        <w:t>64. Select max incentive with respect to employee from employee and incentives table using sub query</w:t>
      </w:r>
    </w:p>
    <w:p w14:paraId="3999C0EF" w14:textId="77777777" w:rsidR="008D5636" w:rsidRPr="00042E33" w:rsidRDefault="008D5636" w:rsidP="00042E33">
      <w:r w:rsidRPr="00042E33">
        <w:tab/>
        <w:t xml:space="preserve"> select </w:t>
      </w:r>
      <w:proofErr w:type="gramStart"/>
      <w:r w:rsidRPr="00042E33">
        <w:t>DEPARTMENT,(</w:t>
      </w:r>
      <w:proofErr w:type="gramEnd"/>
      <w:r w:rsidRPr="00042E33">
        <w:t xml:space="preserve">select ISNULL(max(INCENTIVE_AMOUNT),0) from INCENTIVES where EMPLOYEE_REF_ID=EMPLOYEE_ID) </w:t>
      </w:r>
      <w:proofErr w:type="spellStart"/>
      <w:r w:rsidRPr="00042E33">
        <w:t>Max_incentive</w:t>
      </w:r>
      <w:proofErr w:type="spellEnd"/>
      <w:r w:rsidRPr="00042E33">
        <w:t xml:space="preserve"> from EMPLOYEE</w:t>
      </w:r>
    </w:p>
    <w:p w14:paraId="5A8B61F8" w14:textId="77777777" w:rsidR="008D5636" w:rsidRPr="00042E33" w:rsidRDefault="008D5636" w:rsidP="00042E33">
      <w:r w:rsidRPr="00042E33">
        <w:t>65. Select TOP 2 salary from employee table</w:t>
      </w:r>
    </w:p>
    <w:p w14:paraId="303A5C6F" w14:textId="77777777" w:rsidR="008D5636" w:rsidRPr="00042E33" w:rsidRDefault="008D5636" w:rsidP="00042E33">
      <w:r w:rsidRPr="00042E33">
        <w:t>66. Select TOP N salary from employee table</w:t>
      </w:r>
    </w:p>
    <w:p w14:paraId="49F8D308" w14:textId="77777777" w:rsidR="008D5636" w:rsidRPr="00042E33" w:rsidRDefault="008D5636" w:rsidP="00042E33">
      <w:r w:rsidRPr="00042E33">
        <w:tab/>
        <w:t>select top N * from employee</w:t>
      </w:r>
    </w:p>
    <w:p w14:paraId="69C4C966" w14:textId="77777777" w:rsidR="008D5636" w:rsidRPr="00042E33" w:rsidRDefault="008D5636" w:rsidP="00042E33">
      <w:r w:rsidRPr="00042E33">
        <w:t>67. Select 2nd Highest salary from employee table</w:t>
      </w:r>
    </w:p>
    <w:p w14:paraId="3D6F32AF" w14:textId="77777777" w:rsidR="008D5636" w:rsidRPr="00042E33" w:rsidRDefault="008D5636" w:rsidP="00042E33">
      <w:r w:rsidRPr="00042E33">
        <w:tab/>
        <w:t xml:space="preserve">select </w:t>
      </w:r>
      <w:proofErr w:type="gramStart"/>
      <w:r w:rsidRPr="00042E33">
        <w:t>min(</w:t>
      </w:r>
      <w:proofErr w:type="gramEnd"/>
      <w:r w:rsidRPr="00042E33">
        <w:t>SALARY) from (select top 2 * from employee) a</w:t>
      </w:r>
    </w:p>
    <w:p w14:paraId="6DF83B3D" w14:textId="77777777" w:rsidR="008D5636" w:rsidRPr="00042E33" w:rsidRDefault="008D5636" w:rsidP="00042E33">
      <w:r w:rsidRPr="00042E33">
        <w:t>68. Select Nth Highest salary from employee table</w:t>
      </w:r>
    </w:p>
    <w:p w14:paraId="670580EE" w14:textId="77777777" w:rsidR="008D5636" w:rsidRPr="00042E33" w:rsidRDefault="008D5636" w:rsidP="00042E33">
      <w:r w:rsidRPr="00042E33">
        <w:tab/>
        <w:t xml:space="preserve">select </w:t>
      </w:r>
      <w:proofErr w:type="gramStart"/>
      <w:r w:rsidRPr="00042E33">
        <w:t>min(</w:t>
      </w:r>
      <w:proofErr w:type="gramEnd"/>
      <w:r w:rsidRPr="00042E33">
        <w:t>SALARY) from (select top N * from employee) a</w:t>
      </w:r>
    </w:p>
    <w:p w14:paraId="59300858" w14:textId="77777777" w:rsidR="008D5636" w:rsidRPr="00042E33" w:rsidRDefault="008D5636" w:rsidP="00042E33">
      <w:r w:rsidRPr="00042E33">
        <w:t xml:space="preserve">69. Select </w:t>
      </w:r>
      <w:proofErr w:type="spellStart"/>
      <w:r w:rsidRPr="00042E33">
        <w:t>First_</w:t>
      </w:r>
      <w:proofErr w:type="gramStart"/>
      <w:r w:rsidRPr="00042E33">
        <w:t>Name,LAST</w:t>
      </w:r>
      <w:proofErr w:type="gramEnd"/>
      <w:r w:rsidRPr="00042E33">
        <w:t>_NAME</w:t>
      </w:r>
      <w:proofErr w:type="spellEnd"/>
      <w:r w:rsidRPr="00042E33">
        <w:t xml:space="preserve"> from employee table as separate rows</w:t>
      </w:r>
    </w:p>
    <w:p w14:paraId="22BD08AA" w14:textId="77777777" w:rsidR="008D5636" w:rsidRPr="00042E33" w:rsidRDefault="008D5636" w:rsidP="00042E33">
      <w:r w:rsidRPr="00042E33">
        <w:tab/>
        <w:t>select FIRST_NAME from EMPLOYEE union select LAST_NAME from EMPLOYEE</w:t>
      </w:r>
    </w:p>
    <w:p w14:paraId="49021C6D" w14:textId="77777777" w:rsidR="008D5636" w:rsidRPr="00042E33" w:rsidRDefault="008D5636" w:rsidP="00042E33">
      <w:r w:rsidRPr="00042E33">
        <w:t xml:space="preserve">70. What is the difference between UNION and UNION </w:t>
      </w:r>
      <w:proofErr w:type="gramStart"/>
      <w:r w:rsidRPr="00042E33">
        <w:t>ALL ?</w:t>
      </w:r>
      <w:proofErr w:type="gramEnd"/>
    </w:p>
    <w:p w14:paraId="7109640D" w14:textId="77777777" w:rsidR="008D5636" w:rsidRPr="00042E33" w:rsidRDefault="008D5636" w:rsidP="00042E33">
      <w:r w:rsidRPr="00042E33">
        <w:t xml:space="preserve">Both UNION and UNION ALL </w:t>
      </w:r>
      <w:proofErr w:type="gramStart"/>
      <w:r w:rsidRPr="00042E33">
        <w:t>is</w:t>
      </w:r>
      <w:proofErr w:type="gramEnd"/>
      <w:r w:rsidRPr="00042E33">
        <w:t xml:space="preserve"> used to select information from structurally similar tables. That means corresponding columns specified in the union should have same data type. For example, in the above query, if FIRST_NAME is DOUBLE and LAST_NAME is STRING above query </w:t>
      </w:r>
      <w:proofErr w:type="spellStart"/>
      <w:r w:rsidRPr="00042E33">
        <w:t>wont</w:t>
      </w:r>
      <w:proofErr w:type="spellEnd"/>
      <w:r w:rsidRPr="00042E33">
        <w:t xml:space="preserve"> work. Since the data type of both the columns are VARCHAR, union is made possible. Difference between UNION and UNION ALL is </w:t>
      </w:r>
      <w:proofErr w:type="gramStart"/>
      <w:r w:rsidRPr="00042E33">
        <w:t>that ,</w:t>
      </w:r>
      <w:proofErr w:type="gramEnd"/>
      <w:r w:rsidRPr="00042E33">
        <w:t xml:space="preserve"> UNION query return only distinct values. </w:t>
      </w:r>
    </w:p>
    <w:p w14:paraId="10503A7D" w14:textId="77777777" w:rsidR="008D5636" w:rsidRPr="00042E33" w:rsidRDefault="008D5636" w:rsidP="00042E33"/>
    <w:p w14:paraId="70E0994F" w14:textId="77777777" w:rsidR="008D5636" w:rsidRPr="00042E33" w:rsidRDefault="008D5636" w:rsidP="00042E33">
      <w:r w:rsidRPr="00042E33">
        <w:t>71. Write create table syntax for employee table</w:t>
      </w:r>
    </w:p>
    <w:p w14:paraId="73666BF9" w14:textId="77777777" w:rsidR="008D5636" w:rsidRPr="00042E33" w:rsidRDefault="008D5636" w:rsidP="00042E33"/>
    <w:p w14:paraId="3B492E76" w14:textId="77777777" w:rsidR="008D5636" w:rsidRPr="00042E33" w:rsidRDefault="008D5636" w:rsidP="00042E33">
      <w:r w:rsidRPr="00042E33">
        <w:lastRenderedPageBreak/>
        <w:t xml:space="preserve">-CREATE TABLE </w:t>
      </w:r>
      <w:proofErr w:type="gramStart"/>
      <w:r w:rsidRPr="00042E33">
        <w:t>EMPLOYEE(</w:t>
      </w:r>
      <w:proofErr w:type="gramEnd"/>
    </w:p>
    <w:p w14:paraId="01883A37" w14:textId="77777777" w:rsidR="008D5636" w:rsidRPr="00042E33" w:rsidRDefault="008D5636" w:rsidP="00042E33">
      <w:r w:rsidRPr="00042E33">
        <w:t>EMPLOYEE_ID int NOT NULL,</w:t>
      </w:r>
    </w:p>
    <w:p w14:paraId="622DFF2F" w14:textId="77777777" w:rsidR="008D5636" w:rsidRPr="00042E33" w:rsidRDefault="008D5636" w:rsidP="00042E33">
      <w:r w:rsidRPr="00042E33">
        <w:t xml:space="preserve">FIRST_NAME </w:t>
      </w:r>
      <w:proofErr w:type="gramStart"/>
      <w:r w:rsidRPr="00042E33">
        <w:t>varchar(</w:t>
      </w:r>
      <w:proofErr w:type="gramEnd"/>
      <w:r w:rsidRPr="00042E33">
        <w:t>50) NULL,</w:t>
      </w:r>
    </w:p>
    <w:p w14:paraId="19A3988D" w14:textId="77777777" w:rsidR="008D5636" w:rsidRPr="00042E33" w:rsidRDefault="008D5636" w:rsidP="00042E33">
      <w:r w:rsidRPr="00042E33">
        <w:t xml:space="preserve">LAST_NAME </w:t>
      </w:r>
      <w:proofErr w:type="gramStart"/>
      <w:r w:rsidRPr="00042E33">
        <w:t>varchar(</w:t>
      </w:r>
      <w:proofErr w:type="gramEnd"/>
      <w:r w:rsidRPr="00042E33">
        <w:t>50) NULL,</w:t>
      </w:r>
    </w:p>
    <w:p w14:paraId="34201C6F" w14:textId="77777777" w:rsidR="008D5636" w:rsidRPr="00042E33" w:rsidRDefault="008D5636" w:rsidP="00042E33">
      <w:r w:rsidRPr="00042E33">
        <w:t xml:space="preserve">SALARY </w:t>
      </w:r>
      <w:proofErr w:type="gramStart"/>
      <w:r w:rsidRPr="00042E33">
        <w:t>decimal(</w:t>
      </w:r>
      <w:proofErr w:type="gramEnd"/>
      <w:r w:rsidRPr="00042E33">
        <w:t>18, 0) NULL,</w:t>
      </w:r>
    </w:p>
    <w:p w14:paraId="4EEFA58A" w14:textId="77777777" w:rsidR="008D5636" w:rsidRPr="00042E33" w:rsidRDefault="008D5636" w:rsidP="00042E33">
      <w:r w:rsidRPr="00042E33">
        <w:t xml:space="preserve">JOINING_DATE datetime2(7) default </w:t>
      </w:r>
      <w:proofErr w:type="spellStart"/>
      <w:proofErr w:type="gramStart"/>
      <w:r w:rsidRPr="00042E33">
        <w:t>getdate</w:t>
      </w:r>
      <w:proofErr w:type="spellEnd"/>
      <w:r w:rsidRPr="00042E33">
        <w:t>(</w:t>
      </w:r>
      <w:proofErr w:type="gramEnd"/>
      <w:r w:rsidRPr="00042E33">
        <w:t>),</w:t>
      </w:r>
    </w:p>
    <w:p w14:paraId="5AAE8974" w14:textId="77777777" w:rsidR="008D5636" w:rsidRPr="00042E33" w:rsidRDefault="008D5636" w:rsidP="00042E33">
      <w:r w:rsidRPr="00042E33">
        <w:t xml:space="preserve">DEPARTMENT </w:t>
      </w:r>
      <w:proofErr w:type="gramStart"/>
      <w:r w:rsidRPr="00042E33">
        <w:t>varchar(</w:t>
      </w:r>
      <w:proofErr w:type="gramEnd"/>
      <w:r w:rsidRPr="00042E33">
        <w:t>50) NULL)</w:t>
      </w:r>
    </w:p>
    <w:p w14:paraId="74DC1DAD" w14:textId="77777777" w:rsidR="008D5636" w:rsidRPr="00042E33" w:rsidRDefault="008D5636" w:rsidP="00042E33"/>
    <w:p w14:paraId="3B6B5D53" w14:textId="77777777" w:rsidR="008D5636" w:rsidRPr="00042E33" w:rsidRDefault="008D5636" w:rsidP="00042E33">
      <w:r w:rsidRPr="00042E33">
        <w:t>72. Write syntax to delete table employee</w:t>
      </w:r>
    </w:p>
    <w:p w14:paraId="20E80D26" w14:textId="77777777" w:rsidR="008D5636" w:rsidRPr="00042E33" w:rsidRDefault="008D5636" w:rsidP="00042E33">
      <w:r w:rsidRPr="00042E33">
        <w:tab/>
        <w:t>DROP table employee;</w:t>
      </w:r>
    </w:p>
    <w:p w14:paraId="014D3609" w14:textId="77777777" w:rsidR="008D5636" w:rsidRPr="00042E33" w:rsidRDefault="008D5636" w:rsidP="00042E33"/>
    <w:p w14:paraId="0A1EB8D6" w14:textId="77777777" w:rsidR="008D5636" w:rsidRPr="00042E33" w:rsidRDefault="008D5636" w:rsidP="00042E33">
      <w:r w:rsidRPr="00042E33">
        <w:t>73. Write syntax to set EMPLOYEE_ID as primary key in employee table</w:t>
      </w:r>
    </w:p>
    <w:p w14:paraId="57A59ABF" w14:textId="77777777" w:rsidR="008D5636" w:rsidRPr="00042E33" w:rsidRDefault="008D5636" w:rsidP="00042E33">
      <w:r w:rsidRPr="00042E33">
        <w:tab/>
        <w:t xml:space="preserve">ALTER TABLE EMPLOYEE </w:t>
      </w:r>
      <w:proofErr w:type="gramStart"/>
      <w:r w:rsidRPr="00042E33">
        <w:t>add</w:t>
      </w:r>
      <w:proofErr w:type="gramEnd"/>
      <w:r w:rsidRPr="00042E33">
        <w:t xml:space="preserve"> CONSTRAINT EMPLOYEE_PK PRIMARY KEY(EMPLOYEE_ID)</w:t>
      </w:r>
    </w:p>
    <w:p w14:paraId="072E6ECA" w14:textId="77777777" w:rsidR="008D5636" w:rsidRPr="00042E33" w:rsidRDefault="008D5636" w:rsidP="00042E33">
      <w:r w:rsidRPr="00042E33">
        <w:t xml:space="preserve">74. Write syntax to set 2 </w:t>
      </w:r>
      <w:proofErr w:type="gramStart"/>
      <w:r w:rsidRPr="00042E33">
        <w:t>fields(</w:t>
      </w:r>
      <w:proofErr w:type="gramEnd"/>
      <w:r w:rsidRPr="00042E33">
        <w:t>EMPLOYEE_ID,FIRST_NAME) as primary key in employee table</w:t>
      </w:r>
    </w:p>
    <w:p w14:paraId="1B5CEBA4" w14:textId="77777777" w:rsidR="008D5636" w:rsidRPr="00042E33" w:rsidRDefault="008D5636" w:rsidP="00042E33">
      <w:r w:rsidRPr="00042E33">
        <w:tab/>
        <w:t>ALTER TABLE EMPLOYEE add CONSTRAINT EMPLOYEE_PK PRIMARY KEY(EMPLOYEE_</w:t>
      </w:r>
      <w:proofErr w:type="gramStart"/>
      <w:r w:rsidRPr="00042E33">
        <w:t>ID,FIRST</w:t>
      </w:r>
      <w:proofErr w:type="gramEnd"/>
      <w:r w:rsidRPr="00042E33">
        <w:t>_NAME)</w:t>
      </w:r>
    </w:p>
    <w:p w14:paraId="56C8A527" w14:textId="77777777" w:rsidR="008D5636" w:rsidRPr="00042E33" w:rsidRDefault="008D5636" w:rsidP="00042E33">
      <w:r w:rsidRPr="00042E33">
        <w:t>75. Write syntax to drop primary key on employee table</w:t>
      </w:r>
    </w:p>
    <w:p w14:paraId="6A74BA4F" w14:textId="77777777" w:rsidR="008D5636" w:rsidRPr="00042E33" w:rsidRDefault="008D5636" w:rsidP="00042E33">
      <w:r w:rsidRPr="00042E33">
        <w:tab/>
        <w:t>Alter TABLE EMPLOYEE drop CONSTRAINT EMPLOYEE_PK;</w:t>
      </w:r>
    </w:p>
    <w:p w14:paraId="1B1C4D2E" w14:textId="77777777" w:rsidR="008D5636" w:rsidRPr="00042E33" w:rsidRDefault="008D5636" w:rsidP="00042E33">
      <w:r w:rsidRPr="00042E33">
        <w:t xml:space="preserve">76. Write </w:t>
      </w:r>
      <w:proofErr w:type="spellStart"/>
      <w:r w:rsidRPr="00042E33">
        <w:t>Sql</w:t>
      </w:r>
      <w:proofErr w:type="spellEnd"/>
      <w:r w:rsidRPr="00042E33">
        <w:t xml:space="preserve"> Syntax to create EMPLOYEE_REF_ID in INCENTIVES table as foreign key with respect to EMPLOYEE_ID in employee table</w:t>
      </w:r>
    </w:p>
    <w:p w14:paraId="27C9A771" w14:textId="77777777" w:rsidR="008D5636" w:rsidRPr="00042E33" w:rsidRDefault="008D5636" w:rsidP="00042E33">
      <w:r w:rsidRPr="00042E33">
        <w:tab/>
        <w:t>ALTER TABLE INCENTIVES ADD CONSTRAINT INCENTIVES_FK FOREIGN KEY (EMPLOYEE_REF_ID) REFERENCES EMPLOYEE(EMPLOYEE_ID)</w:t>
      </w:r>
    </w:p>
    <w:p w14:paraId="7E2969B2" w14:textId="77777777" w:rsidR="008D5636" w:rsidRPr="00042E33" w:rsidRDefault="008D5636" w:rsidP="00042E33">
      <w:r w:rsidRPr="00042E33">
        <w:t>77. Write SQL to drop foreign key on employee table</w:t>
      </w:r>
    </w:p>
    <w:p w14:paraId="15C8D517" w14:textId="77777777" w:rsidR="008D5636" w:rsidRPr="00042E33" w:rsidRDefault="008D5636" w:rsidP="00042E33">
      <w:r w:rsidRPr="00042E33">
        <w:tab/>
        <w:t>ALTER TABLE INCENTIVES drop CONSTRAINT INCENTIVES_FK;</w:t>
      </w:r>
    </w:p>
    <w:p w14:paraId="54A39DE8" w14:textId="77777777" w:rsidR="008D5636" w:rsidRPr="00042E33" w:rsidRDefault="008D5636" w:rsidP="00042E33">
      <w:r w:rsidRPr="00042E33">
        <w:t xml:space="preserve">78. What is SQL </w:t>
      </w:r>
      <w:proofErr w:type="gramStart"/>
      <w:r w:rsidRPr="00042E33">
        <w:t>Injection ?</w:t>
      </w:r>
      <w:proofErr w:type="gramEnd"/>
    </w:p>
    <w:p w14:paraId="23EDC338" w14:textId="77777777" w:rsidR="008D5636" w:rsidRPr="00042E33" w:rsidRDefault="008D5636" w:rsidP="00042E33">
      <w:r w:rsidRPr="00042E33">
        <w:tab/>
        <w:t xml:space="preserve">SQL Injection is one of the </w:t>
      </w:r>
      <w:proofErr w:type="spellStart"/>
      <w:r w:rsidRPr="00042E33">
        <w:t>the</w:t>
      </w:r>
      <w:proofErr w:type="spellEnd"/>
      <w:r w:rsidRPr="00042E33">
        <w:t xml:space="preserve"> techniques uses by hackers to hack a website by injecting SQL commands in data fields.</w:t>
      </w:r>
    </w:p>
    <w:p w14:paraId="5414C436" w14:textId="77777777" w:rsidR="008D5636" w:rsidRPr="00042E33" w:rsidRDefault="008D5636" w:rsidP="00042E33"/>
    <w:p w14:paraId="3BB8333E" w14:textId="77777777" w:rsidR="008D5636" w:rsidRPr="00042E33" w:rsidRDefault="008D5636" w:rsidP="00042E33">
      <w:r w:rsidRPr="00042E33">
        <w:t xml:space="preserve">-----------------------------------------------------------Other </w:t>
      </w:r>
      <w:proofErr w:type="spellStart"/>
      <w:r w:rsidRPr="00042E33">
        <w:t>Querrie</w:t>
      </w:r>
      <w:proofErr w:type="spellEnd"/>
    </w:p>
    <w:p w14:paraId="2AF8729F" w14:textId="3647C718" w:rsidR="008D5636" w:rsidRPr="00042E33" w:rsidRDefault="008D5636" w:rsidP="00042E33">
      <w:r w:rsidRPr="00042E33">
        <w:t>1. SQL Query to find second highest salary of Employee</w:t>
      </w:r>
    </w:p>
    <w:p w14:paraId="18520432" w14:textId="77777777" w:rsidR="008D5636" w:rsidRPr="00042E33" w:rsidRDefault="008D5636" w:rsidP="00042E33">
      <w:r w:rsidRPr="00042E33">
        <w:t xml:space="preserve">select MAX(Salary) from Employee WHERE Salary NOT IN (select MAX(Salary) from Employee </w:t>
      </w:r>
    </w:p>
    <w:p w14:paraId="1D77C21D" w14:textId="77777777" w:rsidR="008D5636" w:rsidRPr="00042E33" w:rsidRDefault="008D5636" w:rsidP="00042E33">
      <w:r w:rsidRPr="00042E33">
        <w:t>SELECT max(salary) FROM Employee WHERE salary &lt; (SELECT max(salary) FROM Employee);</w:t>
      </w:r>
    </w:p>
    <w:p w14:paraId="165EA51C" w14:textId="77777777" w:rsidR="008D5636" w:rsidRPr="00042E33" w:rsidRDefault="008D5636" w:rsidP="00042E33">
      <w:r w:rsidRPr="00042E33">
        <w:lastRenderedPageBreak/>
        <w:t xml:space="preserve">SELECT TOP 1 salary FROM </w:t>
      </w:r>
      <w:proofErr w:type="gramStart"/>
      <w:r w:rsidRPr="00042E33">
        <w:t>( SELECT</w:t>
      </w:r>
      <w:proofErr w:type="gramEnd"/>
      <w:r w:rsidRPr="00042E33">
        <w:t xml:space="preserve"> TOP 2 salary FROM employees ORDER BY salary DESC) AS emp ORDER BY salary ASC</w:t>
      </w:r>
    </w:p>
    <w:p w14:paraId="7E5EA4DA" w14:textId="77777777" w:rsidR="008D5636" w:rsidRPr="00042E33" w:rsidRDefault="008D5636" w:rsidP="00042E33"/>
    <w:p w14:paraId="34080E5B" w14:textId="7AADB9CF" w:rsidR="008D5636" w:rsidRPr="00042E33" w:rsidRDefault="008D5636" w:rsidP="00042E33">
      <w:r w:rsidRPr="00042E33">
        <w:t>2. SQL Query to find Max Salary from each department.</w:t>
      </w:r>
    </w:p>
    <w:p w14:paraId="341B8FD4" w14:textId="77777777" w:rsidR="008D5636" w:rsidRPr="00042E33" w:rsidRDefault="008D5636" w:rsidP="00042E33">
      <w:r w:rsidRPr="00042E33">
        <w:t xml:space="preserve">SELECT </w:t>
      </w:r>
      <w:proofErr w:type="spellStart"/>
      <w:r w:rsidRPr="00042E33">
        <w:t>DeptID</w:t>
      </w:r>
      <w:proofErr w:type="spellEnd"/>
      <w:r w:rsidRPr="00042E33">
        <w:t xml:space="preserve">, MAX(Salary) FROM </w:t>
      </w:r>
      <w:proofErr w:type="gramStart"/>
      <w:r w:rsidRPr="00042E33">
        <w:t>Employee  GROUP</w:t>
      </w:r>
      <w:proofErr w:type="gramEnd"/>
      <w:r w:rsidRPr="00042E33">
        <w:t xml:space="preserve"> BY </w:t>
      </w:r>
      <w:proofErr w:type="spellStart"/>
      <w:r w:rsidRPr="00042E33">
        <w:t>DeptID</w:t>
      </w:r>
      <w:proofErr w:type="spellEnd"/>
      <w:r w:rsidRPr="00042E33">
        <w:t>.</w:t>
      </w:r>
    </w:p>
    <w:p w14:paraId="20697888" w14:textId="77777777" w:rsidR="008D5636" w:rsidRPr="00042E33" w:rsidRDefault="008D5636" w:rsidP="00042E33"/>
    <w:p w14:paraId="0941BBF2" w14:textId="77777777" w:rsidR="008D5636" w:rsidRPr="00042E33" w:rsidRDefault="008D5636" w:rsidP="00042E33">
      <w:r w:rsidRPr="00042E33">
        <w:t>Solutions-</w:t>
      </w:r>
    </w:p>
    <w:p w14:paraId="39D3F1C8" w14:textId="77777777" w:rsidR="008D5636" w:rsidRPr="00042E33" w:rsidRDefault="008D5636" w:rsidP="00042E33">
      <w:r w:rsidRPr="00042E33">
        <w:t xml:space="preserve">create database </w:t>
      </w:r>
      <w:proofErr w:type="spellStart"/>
      <w:r w:rsidRPr="00042E33">
        <w:t>ibm</w:t>
      </w:r>
      <w:proofErr w:type="spellEnd"/>
    </w:p>
    <w:p w14:paraId="12EF4858" w14:textId="77777777" w:rsidR="008D5636" w:rsidRPr="00042E33" w:rsidRDefault="008D5636" w:rsidP="00042E33">
      <w:r w:rsidRPr="00042E33">
        <w:t xml:space="preserve">create table </w:t>
      </w:r>
      <w:proofErr w:type="gramStart"/>
      <w:r w:rsidRPr="00042E33">
        <w:t>employee(</w:t>
      </w:r>
      <w:proofErr w:type="spellStart"/>
      <w:proofErr w:type="gramEnd"/>
      <w:r w:rsidRPr="00042E33">
        <w:t>Employee_id</w:t>
      </w:r>
      <w:proofErr w:type="spellEnd"/>
      <w:r w:rsidRPr="00042E33">
        <w:t xml:space="preserve"> </w:t>
      </w:r>
      <w:proofErr w:type="spellStart"/>
      <w:r w:rsidRPr="00042E33">
        <w:t>int,First_name</w:t>
      </w:r>
      <w:proofErr w:type="spellEnd"/>
      <w:r w:rsidRPr="00042E33">
        <w:t xml:space="preserve"> varchar(30),</w:t>
      </w:r>
      <w:proofErr w:type="spellStart"/>
      <w:r w:rsidRPr="00042E33">
        <w:t>Last_name</w:t>
      </w:r>
      <w:proofErr w:type="spellEnd"/>
      <w:r w:rsidRPr="00042E33">
        <w:t xml:space="preserve"> varchar(40),Salary </w:t>
      </w:r>
      <w:proofErr w:type="spellStart"/>
      <w:r w:rsidRPr="00042E33">
        <w:t>int,Joining_date</w:t>
      </w:r>
      <w:proofErr w:type="spellEnd"/>
      <w:r w:rsidRPr="00042E33">
        <w:t xml:space="preserve"> </w:t>
      </w:r>
      <w:proofErr w:type="spellStart"/>
      <w:r w:rsidRPr="00042E33">
        <w:t>datetime,Department</w:t>
      </w:r>
      <w:proofErr w:type="spellEnd"/>
      <w:r w:rsidRPr="00042E33">
        <w:t xml:space="preserve"> varchar(50))</w:t>
      </w:r>
    </w:p>
    <w:p w14:paraId="00B724C6" w14:textId="77777777" w:rsidR="008D5636" w:rsidRPr="00042E33" w:rsidRDefault="008D5636" w:rsidP="00042E33">
      <w:r w:rsidRPr="00042E33">
        <w:t>select * from employee</w:t>
      </w:r>
    </w:p>
    <w:p w14:paraId="0D0A7A61" w14:textId="77777777" w:rsidR="008D5636" w:rsidRPr="00042E33" w:rsidRDefault="008D5636" w:rsidP="00042E33">
      <w:r w:rsidRPr="00042E33">
        <w:t xml:space="preserve">create table </w:t>
      </w:r>
      <w:proofErr w:type="gramStart"/>
      <w:r w:rsidRPr="00042E33">
        <w:t>Incentives(</w:t>
      </w:r>
      <w:proofErr w:type="spellStart"/>
      <w:proofErr w:type="gramEnd"/>
      <w:r w:rsidRPr="00042E33">
        <w:t>Employee_ref_id</w:t>
      </w:r>
      <w:proofErr w:type="spellEnd"/>
      <w:r w:rsidRPr="00042E33">
        <w:t xml:space="preserve"> </w:t>
      </w:r>
      <w:proofErr w:type="spellStart"/>
      <w:r w:rsidRPr="00042E33">
        <w:t>int,Incentive_date</w:t>
      </w:r>
      <w:proofErr w:type="spellEnd"/>
      <w:r w:rsidRPr="00042E33">
        <w:t xml:space="preserve"> </w:t>
      </w:r>
      <w:proofErr w:type="spellStart"/>
      <w:r w:rsidRPr="00042E33">
        <w:t>date,Incentive_amount</w:t>
      </w:r>
      <w:proofErr w:type="spellEnd"/>
      <w:r w:rsidRPr="00042E33">
        <w:t xml:space="preserve"> int)</w:t>
      </w:r>
    </w:p>
    <w:p w14:paraId="6605826D" w14:textId="77777777" w:rsidR="008D5636" w:rsidRPr="00042E33" w:rsidRDefault="008D5636" w:rsidP="00042E33">
      <w:r w:rsidRPr="00042E33">
        <w:t>select * from Incentives</w:t>
      </w:r>
    </w:p>
    <w:p w14:paraId="7C6974DC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1,'John','Abraham',1000000,'01-01-2013 12:00:00 </w:t>
      </w:r>
      <w:proofErr w:type="spellStart"/>
      <w:r w:rsidRPr="00042E33">
        <w:t>AM','Banking</w:t>
      </w:r>
      <w:proofErr w:type="spellEnd"/>
      <w:r w:rsidRPr="00042E33">
        <w:t>')</w:t>
      </w:r>
    </w:p>
    <w:p w14:paraId="74B51B99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2,'Michael','Clarke',800000,'01-01-2013 12:00:00 </w:t>
      </w:r>
      <w:proofErr w:type="spellStart"/>
      <w:r w:rsidRPr="00042E33">
        <w:t>AM','Insurance</w:t>
      </w:r>
      <w:proofErr w:type="spellEnd"/>
      <w:r w:rsidRPr="00042E33">
        <w:t>')</w:t>
      </w:r>
    </w:p>
    <w:p w14:paraId="62F0AA33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3,'Roy','Thomas',700000,'02-01-2013 12:00:00 </w:t>
      </w:r>
      <w:proofErr w:type="spellStart"/>
      <w:r w:rsidRPr="00042E33">
        <w:t>AM','Banking</w:t>
      </w:r>
      <w:proofErr w:type="spellEnd"/>
      <w:r w:rsidRPr="00042E33">
        <w:t>')</w:t>
      </w:r>
    </w:p>
    <w:p w14:paraId="45BE5CD7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4,'Tom','Jose',600000,'02-01-2013 12:00:00 </w:t>
      </w:r>
      <w:proofErr w:type="spellStart"/>
      <w:r w:rsidRPr="00042E33">
        <w:t>AM','Insurance</w:t>
      </w:r>
      <w:proofErr w:type="spellEnd"/>
      <w:r w:rsidRPr="00042E33">
        <w:t>')</w:t>
      </w:r>
    </w:p>
    <w:p w14:paraId="32FC76AD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5,'Jerry','Pinto',650000,'02-01-2013 12:00:00 </w:t>
      </w:r>
      <w:proofErr w:type="spellStart"/>
      <w:r w:rsidRPr="00042E33">
        <w:t>AM','Insurance</w:t>
      </w:r>
      <w:proofErr w:type="spellEnd"/>
      <w:r w:rsidRPr="00042E33">
        <w:t>')</w:t>
      </w:r>
    </w:p>
    <w:p w14:paraId="1A61AB22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6,'Philip','Mathew',750000,'01-01-2013 12:00:00 </w:t>
      </w:r>
      <w:proofErr w:type="spellStart"/>
      <w:r w:rsidRPr="00042E33">
        <w:t>AM','Services</w:t>
      </w:r>
      <w:proofErr w:type="spellEnd"/>
      <w:r w:rsidRPr="00042E33">
        <w:t>')</w:t>
      </w:r>
    </w:p>
    <w:p w14:paraId="2FEEFA7D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7,'TestName1','123',650000,'01-01-2013 12:00:00 </w:t>
      </w:r>
      <w:proofErr w:type="spellStart"/>
      <w:r w:rsidRPr="00042E33">
        <w:t>AM','Services</w:t>
      </w:r>
      <w:proofErr w:type="spellEnd"/>
      <w:r w:rsidRPr="00042E33">
        <w:t>')</w:t>
      </w:r>
    </w:p>
    <w:p w14:paraId="7E0C5DA8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8,'TestName2','Lname%',600000,'02-01-2013 12:00:00 </w:t>
      </w:r>
      <w:proofErr w:type="spellStart"/>
      <w:r w:rsidRPr="00042E33">
        <w:t>AM','Insurance</w:t>
      </w:r>
      <w:proofErr w:type="spellEnd"/>
      <w:r w:rsidRPr="00042E33">
        <w:t>')</w:t>
      </w:r>
    </w:p>
    <w:p w14:paraId="3B71E47A" w14:textId="77777777" w:rsidR="008D5636" w:rsidRPr="00042E33" w:rsidRDefault="008D5636" w:rsidP="00042E33">
      <w:r w:rsidRPr="00042E33">
        <w:t xml:space="preserve">DELETE FROM employee WHERE </w:t>
      </w:r>
      <w:proofErr w:type="spellStart"/>
      <w:r w:rsidRPr="00042E33">
        <w:t>First_name</w:t>
      </w:r>
      <w:proofErr w:type="spellEnd"/>
      <w:r w:rsidRPr="00042E33">
        <w:t xml:space="preserve"> = 'TestName2'</w:t>
      </w:r>
    </w:p>
    <w:p w14:paraId="1B56EC45" w14:textId="77777777" w:rsidR="008D5636" w:rsidRPr="00042E33" w:rsidRDefault="008D5636" w:rsidP="00042E33">
      <w:r w:rsidRPr="00042E33">
        <w:t xml:space="preserve">insert into Incentives </w:t>
      </w:r>
      <w:proofErr w:type="gramStart"/>
      <w:r w:rsidRPr="00042E33">
        <w:t>values(</w:t>
      </w:r>
      <w:proofErr w:type="gramEnd"/>
      <w:r w:rsidRPr="00042E33">
        <w:t>1,'02-01-2013',5000)</w:t>
      </w:r>
    </w:p>
    <w:p w14:paraId="70B2E5A2" w14:textId="77777777" w:rsidR="008D5636" w:rsidRPr="00042E33" w:rsidRDefault="008D5636" w:rsidP="00042E33">
      <w:r w:rsidRPr="00042E33">
        <w:t xml:space="preserve">insert into Incentives </w:t>
      </w:r>
      <w:proofErr w:type="gramStart"/>
      <w:r w:rsidRPr="00042E33">
        <w:t>values(</w:t>
      </w:r>
      <w:proofErr w:type="gramEnd"/>
      <w:r w:rsidRPr="00042E33">
        <w:t>2,'02-01-2013',3000)</w:t>
      </w:r>
    </w:p>
    <w:p w14:paraId="1A207E80" w14:textId="77777777" w:rsidR="008D5636" w:rsidRPr="00042E33" w:rsidRDefault="008D5636" w:rsidP="00042E33">
      <w:r w:rsidRPr="00042E33">
        <w:t xml:space="preserve">insert into Incentives </w:t>
      </w:r>
      <w:proofErr w:type="gramStart"/>
      <w:r w:rsidRPr="00042E33">
        <w:t>values(</w:t>
      </w:r>
      <w:proofErr w:type="gramEnd"/>
      <w:r w:rsidRPr="00042E33">
        <w:t>3,'02-01-2013',4000)</w:t>
      </w:r>
    </w:p>
    <w:p w14:paraId="6BA1B7B5" w14:textId="77777777" w:rsidR="008D5636" w:rsidRPr="00042E33" w:rsidRDefault="008D5636" w:rsidP="00042E33">
      <w:r w:rsidRPr="00042E33">
        <w:t xml:space="preserve">insert into Incentives </w:t>
      </w:r>
      <w:proofErr w:type="gramStart"/>
      <w:r w:rsidRPr="00042E33">
        <w:t>values(</w:t>
      </w:r>
      <w:proofErr w:type="gramEnd"/>
      <w:r w:rsidRPr="00042E33">
        <w:t>1,'01-01-2013',4500)</w:t>
      </w:r>
    </w:p>
    <w:p w14:paraId="36119856" w14:textId="77777777" w:rsidR="008D5636" w:rsidRPr="00042E33" w:rsidRDefault="008D5636" w:rsidP="00042E33">
      <w:r w:rsidRPr="00042E33">
        <w:t xml:space="preserve">insert into Incentives </w:t>
      </w:r>
      <w:proofErr w:type="gramStart"/>
      <w:r w:rsidRPr="00042E33">
        <w:t>values(</w:t>
      </w:r>
      <w:proofErr w:type="gramEnd"/>
      <w:r w:rsidRPr="00042E33">
        <w:t>2,'01-01-2013',3500)</w:t>
      </w:r>
    </w:p>
    <w:p w14:paraId="5C0DDF33" w14:textId="77777777" w:rsidR="008D5636" w:rsidRPr="00042E33" w:rsidRDefault="008D5636" w:rsidP="00042E33">
      <w:r w:rsidRPr="00042E33">
        <w:t xml:space="preserve">select </w:t>
      </w:r>
      <w:proofErr w:type="spellStart"/>
      <w:r w:rsidRPr="00042E33">
        <w:t>First_</w:t>
      </w:r>
      <w:proofErr w:type="gramStart"/>
      <w:r w:rsidRPr="00042E33">
        <w:t>Name,Last</w:t>
      </w:r>
      <w:proofErr w:type="gramEnd"/>
      <w:r w:rsidRPr="00042E33">
        <w:t>_Name</w:t>
      </w:r>
      <w:proofErr w:type="spellEnd"/>
      <w:r w:rsidRPr="00042E33">
        <w:t xml:space="preserve"> from employee </w:t>
      </w:r>
    </w:p>
    <w:p w14:paraId="1B389E11" w14:textId="77777777" w:rsidR="008D5636" w:rsidRPr="00042E33" w:rsidRDefault="008D5636" w:rsidP="00042E33">
      <w:r w:rsidRPr="00042E33">
        <w:t xml:space="preserve">select </w:t>
      </w:r>
      <w:proofErr w:type="spellStart"/>
      <w:r w:rsidRPr="00042E33">
        <w:t>First_name</w:t>
      </w:r>
      <w:proofErr w:type="spellEnd"/>
      <w:r w:rsidRPr="00042E33">
        <w:t xml:space="preserve"> as "Employee Name" from employee</w:t>
      </w:r>
    </w:p>
    <w:p w14:paraId="6614B349" w14:textId="77777777" w:rsidR="008D5636" w:rsidRPr="00042E33" w:rsidRDefault="008D5636" w:rsidP="00042E33">
      <w:r w:rsidRPr="00042E33">
        <w:t>select UPPER(</w:t>
      </w:r>
      <w:proofErr w:type="spellStart"/>
      <w:r w:rsidRPr="00042E33">
        <w:t>First_name</w:t>
      </w:r>
      <w:proofErr w:type="spellEnd"/>
      <w:r w:rsidRPr="00042E33">
        <w:t xml:space="preserve">) AS </w:t>
      </w:r>
      <w:proofErr w:type="spellStart"/>
      <w:r w:rsidRPr="00042E33">
        <w:t>first_name</w:t>
      </w:r>
      <w:proofErr w:type="spellEnd"/>
      <w:r w:rsidRPr="00042E33">
        <w:t xml:space="preserve"> from employee</w:t>
      </w:r>
    </w:p>
    <w:p w14:paraId="432EF1CD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Lower(</w:t>
      </w:r>
      <w:proofErr w:type="spellStart"/>
      <w:proofErr w:type="gramEnd"/>
      <w:r w:rsidRPr="00042E33">
        <w:t>First_name</w:t>
      </w:r>
      <w:proofErr w:type="spellEnd"/>
      <w:r w:rsidRPr="00042E33">
        <w:t xml:space="preserve">) AS </w:t>
      </w:r>
      <w:proofErr w:type="spellStart"/>
      <w:r w:rsidRPr="00042E33">
        <w:t>first_name</w:t>
      </w:r>
      <w:proofErr w:type="spellEnd"/>
      <w:r w:rsidRPr="00042E33">
        <w:t xml:space="preserve"> from employee</w:t>
      </w:r>
    </w:p>
    <w:p w14:paraId="7AFF3018" w14:textId="77777777" w:rsidR="008D5636" w:rsidRPr="00042E33" w:rsidRDefault="008D5636" w:rsidP="00042E33"/>
    <w:p w14:paraId="2AE4F4C4" w14:textId="77777777" w:rsidR="008D5636" w:rsidRPr="00042E33" w:rsidRDefault="008D5636" w:rsidP="00042E33">
      <w:r w:rsidRPr="00042E33">
        <w:lastRenderedPageBreak/>
        <w:t>select distinct department from employee</w:t>
      </w:r>
    </w:p>
    <w:p w14:paraId="2C8EDA59" w14:textId="77777777" w:rsidR="008D5636" w:rsidRPr="00042E33" w:rsidRDefault="008D5636" w:rsidP="00042E33">
      <w:r w:rsidRPr="00042E33">
        <w:t>7)select LEFT(First_name,3) from employee or</w:t>
      </w:r>
    </w:p>
    <w:p w14:paraId="7F5B4552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substring(</w:t>
      </w:r>
      <w:proofErr w:type="gramEnd"/>
      <w:r w:rsidRPr="00042E33">
        <w:t>1,3) from employee</w:t>
      </w:r>
    </w:p>
    <w:p w14:paraId="6B7F5572" w14:textId="77777777" w:rsidR="008D5636" w:rsidRPr="00042E33" w:rsidRDefault="008D5636" w:rsidP="00042E33"/>
    <w:p w14:paraId="0EFDDD98" w14:textId="77777777" w:rsidR="008D5636" w:rsidRPr="00042E33" w:rsidRDefault="008D5636" w:rsidP="00042E33">
      <w:r w:rsidRPr="00042E33">
        <w:t>8)select CHARINDEX('</w:t>
      </w:r>
      <w:proofErr w:type="spellStart"/>
      <w:r w:rsidRPr="00042E33">
        <w:t>o','john</w:t>
      </w:r>
      <w:proofErr w:type="spellEnd"/>
      <w:r w:rsidRPr="00042E33">
        <w:t>') from employee</w:t>
      </w:r>
    </w:p>
    <w:p w14:paraId="3C2AC857" w14:textId="77777777" w:rsidR="008D5636" w:rsidRPr="00042E33" w:rsidRDefault="008D5636" w:rsidP="00042E33"/>
    <w:p w14:paraId="50548D51" w14:textId="77777777" w:rsidR="008D5636" w:rsidRPr="00042E33" w:rsidRDefault="008D5636" w:rsidP="00042E33">
      <w:r w:rsidRPr="00042E33">
        <w:t>9)select RTRIM(FIRST_NAME) from employee</w:t>
      </w:r>
    </w:p>
    <w:p w14:paraId="56BE42DA" w14:textId="77777777" w:rsidR="008D5636" w:rsidRPr="00042E33" w:rsidRDefault="008D5636" w:rsidP="00042E33"/>
    <w:p w14:paraId="5C178AA6" w14:textId="77777777" w:rsidR="008D5636" w:rsidRPr="00042E33" w:rsidRDefault="008D5636" w:rsidP="00042E33">
      <w:r w:rsidRPr="00042E33">
        <w:t>10)select LTRIM(FIRST_NAME) from employee</w:t>
      </w:r>
    </w:p>
    <w:p w14:paraId="0E2ED9E6" w14:textId="77777777" w:rsidR="008D5636" w:rsidRPr="00042E33" w:rsidRDefault="008D5636" w:rsidP="00042E33"/>
    <w:p w14:paraId="366A0CFE" w14:textId="77777777" w:rsidR="008D5636" w:rsidRPr="00042E33" w:rsidRDefault="008D5636" w:rsidP="00042E33">
      <w:r w:rsidRPr="00042E33">
        <w:t xml:space="preserve">11)select </w:t>
      </w:r>
      <w:proofErr w:type="spellStart"/>
      <w:proofErr w:type="gramStart"/>
      <w:r w:rsidRPr="00042E33">
        <w:t>len</w:t>
      </w:r>
      <w:proofErr w:type="spellEnd"/>
      <w:r w:rsidRPr="00042E33">
        <w:t>(</w:t>
      </w:r>
      <w:proofErr w:type="spellStart"/>
      <w:proofErr w:type="gramEnd"/>
      <w:r w:rsidRPr="00042E33">
        <w:t>First_name</w:t>
      </w:r>
      <w:proofErr w:type="spellEnd"/>
      <w:r w:rsidRPr="00042E33">
        <w:t>) from employee</w:t>
      </w:r>
    </w:p>
    <w:p w14:paraId="1D814E35" w14:textId="77777777" w:rsidR="008D5636" w:rsidRPr="00042E33" w:rsidRDefault="008D5636" w:rsidP="00042E33"/>
    <w:p w14:paraId="04A20A3E" w14:textId="77777777" w:rsidR="008D5636" w:rsidRPr="00042E33" w:rsidRDefault="008D5636" w:rsidP="00042E33">
      <w:r w:rsidRPr="00042E33">
        <w:t>12)select REPLACE(</w:t>
      </w:r>
      <w:proofErr w:type="spellStart"/>
      <w:r w:rsidRPr="00042E33">
        <w:t>First_name,'o</w:t>
      </w:r>
      <w:proofErr w:type="spellEnd"/>
      <w:r w:rsidRPr="00042E33">
        <w:t>','$') from employee</w:t>
      </w:r>
    </w:p>
    <w:p w14:paraId="576FAED5" w14:textId="77777777" w:rsidR="008D5636" w:rsidRPr="00042E33" w:rsidRDefault="008D5636" w:rsidP="00042E33"/>
    <w:p w14:paraId="72931810" w14:textId="77777777" w:rsidR="008D5636" w:rsidRPr="00042E33" w:rsidRDefault="008D5636" w:rsidP="00042E33">
      <w:r w:rsidRPr="00042E33">
        <w:t xml:space="preserve">13)select </w:t>
      </w:r>
      <w:proofErr w:type="spellStart"/>
      <w:r w:rsidRPr="00042E33">
        <w:t>First_name</w:t>
      </w:r>
      <w:proofErr w:type="spellEnd"/>
      <w:r w:rsidRPr="00042E33">
        <w:t xml:space="preserve"> + '_'+ </w:t>
      </w:r>
      <w:proofErr w:type="spellStart"/>
      <w:r w:rsidRPr="00042E33">
        <w:t>Last_name</w:t>
      </w:r>
      <w:proofErr w:type="spellEnd"/>
      <w:r w:rsidRPr="00042E33">
        <w:t xml:space="preserve"> from employee</w:t>
      </w:r>
    </w:p>
    <w:p w14:paraId="100F133A" w14:textId="77777777" w:rsidR="008D5636" w:rsidRPr="00042E33" w:rsidRDefault="008D5636" w:rsidP="00042E33">
      <w:r w:rsidRPr="00042E33">
        <w:t xml:space="preserve">by using </w:t>
      </w:r>
      <w:proofErr w:type="spellStart"/>
      <w:r w:rsidRPr="00042E33">
        <w:t>concat</w:t>
      </w:r>
      <w:proofErr w:type="spellEnd"/>
      <w:r w:rsidRPr="00042E33">
        <w:t>-</w:t>
      </w:r>
    </w:p>
    <w:p w14:paraId="2D6163D3" w14:textId="77777777" w:rsidR="008D5636" w:rsidRPr="00042E33" w:rsidRDefault="008D5636" w:rsidP="00042E33"/>
    <w:p w14:paraId="0C3F61A2" w14:textId="77777777" w:rsidR="008D5636" w:rsidRPr="00042E33" w:rsidRDefault="008D5636" w:rsidP="00042E33">
      <w:r w:rsidRPr="00042E33">
        <w:t xml:space="preserve">14)select </w:t>
      </w:r>
      <w:proofErr w:type="spellStart"/>
      <w:r w:rsidRPr="00042E33">
        <w:t>First_</w:t>
      </w:r>
      <w:proofErr w:type="gramStart"/>
      <w:r w:rsidRPr="00042E33">
        <w:t>name</w:t>
      </w:r>
      <w:proofErr w:type="spellEnd"/>
      <w:r w:rsidRPr="00042E33">
        <w:t xml:space="preserve"> ,</w:t>
      </w:r>
      <w:proofErr w:type="gramEnd"/>
      <w:r w:rsidRPr="00042E33">
        <w:t>(Year(</w:t>
      </w:r>
      <w:proofErr w:type="spellStart"/>
      <w:r w:rsidRPr="00042E33">
        <w:t>Joining_date</w:t>
      </w:r>
      <w:proofErr w:type="spellEnd"/>
      <w:r w:rsidRPr="00042E33">
        <w:t>)),(Month(</w:t>
      </w:r>
      <w:proofErr w:type="spellStart"/>
      <w:r w:rsidRPr="00042E33">
        <w:t>Joining_date</w:t>
      </w:r>
      <w:proofErr w:type="spellEnd"/>
      <w:r w:rsidRPr="00042E33">
        <w:t>)),</w:t>
      </w:r>
      <w:proofErr w:type="spellStart"/>
      <w:r w:rsidRPr="00042E33">
        <w:t>Joining_date</w:t>
      </w:r>
      <w:proofErr w:type="spellEnd"/>
      <w:r w:rsidRPr="00042E33">
        <w:t xml:space="preserve"> from employee</w:t>
      </w:r>
    </w:p>
    <w:p w14:paraId="76913E5E" w14:textId="77777777" w:rsidR="008D5636" w:rsidRPr="00042E33" w:rsidRDefault="008D5636" w:rsidP="00042E33">
      <w:r w:rsidRPr="00042E33">
        <w:t>year(</w:t>
      </w:r>
      <w:proofErr w:type="spellStart"/>
      <w:r w:rsidRPr="00042E33">
        <w:t>doj</w:t>
      </w:r>
      <w:proofErr w:type="spellEnd"/>
      <w:proofErr w:type="gramStart"/>
      <w:r w:rsidRPr="00042E33">
        <w:t>),month</w:t>
      </w:r>
      <w:proofErr w:type="gramEnd"/>
      <w:r w:rsidRPr="00042E33">
        <w:t>(</w:t>
      </w:r>
      <w:proofErr w:type="spellStart"/>
      <w:r w:rsidRPr="00042E33">
        <w:t>doj</w:t>
      </w:r>
      <w:proofErr w:type="spellEnd"/>
      <w:r w:rsidRPr="00042E33">
        <w:t>),day(</w:t>
      </w:r>
      <w:proofErr w:type="spellStart"/>
      <w:r w:rsidRPr="00042E33">
        <w:t>doj</w:t>
      </w:r>
      <w:proofErr w:type="spellEnd"/>
      <w:r w:rsidRPr="00042E33">
        <w:t>)</w:t>
      </w:r>
    </w:p>
    <w:p w14:paraId="3D129708" w14:textId="77777777" w:rsidR="008D5636" w:rsidRPr="00042E33" w:rsidRDefault="008D5636" w:rsidP="00042E33">
      <w:proofErr w:type="spellStart"/>
      <w:r w:rsidRPr="00042E33">
        <w:t>datepart</w:t>
      </w:r>
      <w:proofErr w:type="spellEnd"/>
      <w:r w:rsidRPr="00042E33">
        <w:t>(</w:t>
      </w:r>
      <w:proofErr w:type="spellStart"/>
      <w:proofErr w:type="gramStart"/>
      <w:r w:rsidRPr="00042E33">
        <w:t>yy,doj</w:t>
      </w:r>
      <w:proofErr w:type="spellEnd"/>
      <w:proofErr w:type="gramEnd"/>
      <w:r w:rsidRPr="00042E33">
        <w:t>),</w:t>
      </w:r>
      <w:proofErr w:type="spellStart"/>
      <w:r w:rsidRPr="00042E33">
        <w:t>datepart</w:t>
      </w:r>
      <w:proofErr w:type="spellEnd"/>
      <w:r w:rsidRPr="00042E33">
        <w:t>(</w:t>
      </w:r>
      <w:proofErr w:type="spellStart"/>
      <w:r w:rsidRPr="00042E33">
        <w:t>mm,doj</w:t>
      </w:r>
      <w:proofErr w:type="spellEnd"/>
      <w:r w:rsidRPr="00042E33">
        <w:t>)--o/p 2014</w:t>
      </w:r>
    </w:p>
    <w:p w14:paraId="0D38E38D" w14:textId="77777777" w:rsidR="008D5636" w:rsidRPr="00042E33" w:rsidRDefault="008D5636" w:rsidP="00042E33">
      <w:proofErr w:type="spellStart"/>
      <w:r w:rsidRPr="00042E33">
        <w:t>datename</w:t>
      </w:r>
      <w:proofErr w:type="spellEnd"/>
      <w:r w:rsidRPr="00042E33">
        <w:t>(</w:t>
      </w:r>
      <w:proofErr w:type="spellStart"/>
      <w:proofErr w:type="gramStart"/>
      <w:r w:rsidRPr="00042E33">
        <w:t>yy,doj</w:t>
      </w:r>
      <w:proofErr w:type="spellEnd"/>
      <w:proofErr w:type="gramEnd"/>
      <w:r w:rsidRPr="00042E33">
        <w:t>),</w:t>
      </w:r>
      <w:proofErr w:type="spellStart"/>
      <w:r w:rsidRPr="00042E33">
        <w:t>datename</w:t>
      </w:r>
      <w:proofErr w:type="spellEnd"/>
      <w:r w:rsidRPr="00042E33">
        <w:t>(</w:t>
      </w:r>
      <w:proofErr w:type="spellStart"/>
      <w:r w:rsidRPr="00042E33">
        <w:t>mm,doj</w:t>
      </w:r>
      <w:proofErr w:type="spellEnd"/>
      <w:r w:rsidRPr="00042E33">
        <w:t xml:space="preserve">)--o/p  </w:t>
      </w:r>
      <w:proofErr w:type="spellStart"/>
      <w:r w:rsidRPr="00042E33">
        <w:t>april</w:t>
      </w:r>
      <w:proofErr w:type="spellEnd"/>
    </w:p>
    <w:p w14:paraId="5A7E634D" w14:textId="77777777" w:rsidR="008D5636" w:rsidRPr="00042E33" w:rsidRDefault="008D5636" w:rsidP="00042E33"/>
    <w:p w14:paraId="3DB45AF6" w14:textId="77777777" w:rsidR="008D5636" w:rsidRPr="00042E33" w:rsidRDefault="008D5636" w:rsidP="00042E33">
      <w:r w:rsidRPr="00042E33">
        <w:t xml:space="preserve">15)select * from employee order by </w:t>
      </w:r>
      <w:proofErr w:type="spellStart"/>
      <w:r w:rsidRPr="00042E33">
        <w:t>First_name</w:t>
      </w:r>
      <w:proofErr w:type="spellEnd"/>
      <w:r w:rsidRPr="00042E33">
        <w:t xml:space="preserve"> </w:t>
      </w:r>
      <w:proofErr w:type="spellStart"/>
      <w:r w:rsidRPr="00042E33">
        <w:t>asc</w:t>
      </w:r>
      <w:proofErr w:type="spellEnd"/>
    </w:p>
    <w:p w14:paraId="4B126EFA" w14:textId="77777777" w:rsidR="008D5636" w:rsidRPr="00042E33" w:rsidRDefault="008D5636" w:rsidP="00042E33"/>
    <w:p w14:paraId="1D383DF8" w14:textId="77777777" w:rsidR="008D5636" w:rsidRPr="00042E33" w:rsidRDefault="008D5636" w:rsidP="00042E33">
      <w:r w:rsidRPr="00042E33">
        <w:t xml:space="preserve">16)select * from employee order by </w:t>
      </w:r>
      <w:proofErr w:type="spellStart"/>
      <w:r w:rsidRPr="00042E33">
        <w:t>First_name</w:t>
      </w:r>
      <w:proofErr w:type="spellEnd"/>
      <w:r w:rsidRPr="00042E33">
        <w:t xml:space="preserve"> </w:t>
      </w:r>
      <w:proofErr w:type="spellStart"/>
      <w:r w:rsidRPr="00042E33">
        <w:t>desc</w:t>
      </w:r>
      <w:proofErr w:type="spellEnd"/>
    </w:p>
    <w:p w14:paraId="11AE2212" w14:textId="77777777" w:rsidR="008D5636" w:rsidRPr="00042E33" w:rsidRDefault="008D5636" w:rsidP="00042E33"/>
    <w:p w14:paraId="605DD13F" w14:textId="77777777" w:rsidR="008D5636" w:rsidRPr="00042E33" w:rsidRDefault="008D5636" w:rsidP="00042E33">
      <w:r w:rsidRPr="00042E33">
        <w:t xml:space="preserve">17)select * from employee order by </w:t>
      </w:r>
      <w:proofErr w:type="spellStart"/>
      <w:r w:rsidRPr="00042E33">
        <w:t>First_name</w:t>
      </w:r>
      <w:proofErr w:type="spellEnd"/>
      <w:r w:rsidRPr="00042E33">
        <w:t xml:space="preserve"> </w:t>
      </w:r>
      <w:proofErr w:type="spellStart"/>
      <w:proofErr w:type="gramStart"/>
      <w:r w:rsidRPr="00042E33">
        <w:t>asc,salary</w:t>
      </w:r>
      <w:proofErr w:type="spellEnd"/>
      <w:proofErr w:type="gramEnd"/>
      <w:r w:rsidRPr="00042E33">
        <w:t xml:space="preserve"> </w:t>
      </w:r>
      <w:proofErr w:type="spellStart"/>
      <w:r w:rsidRPr="00042E33">
        <w:t>desc</w:t>
      </w:r>
      <w:proofErr w:type="spellEnd"/>
    </w:p>
    <w:p w14:paraId="0A314D62" w14:textId="77777777" w:rsidR="008D5636" w:rsidRPr="00042E33" w:rsidRDefault="008D5636" w:rsidP="00042E33"/>
    <w:p w14:paraId="207266DF" w14:textId="77777777" w:rsidR="008D5636" w:rsidRPr="00042E33" w:rsidRDefault="008D5636" w:rsidP="00042E33">
      <w:r w:rsidRPr="00042E33">
        <w:t xml:space="preserve">18)select * from employee where </w:t>
      </w:r>
      <w:proofErr w:type="spellStart"/>
      <w:r w:rsidRPr="00042E33">
        <w:t>First_name</w:t>
      </w:r>
      <w:proofErr w:type="spellEnd"/>
      <w:r w:rsidRPr="00042E33">
        <w:t>='john'</w:t>
      </w:r>
    </w:p>
    <w:p w14:paraId="5FE12A50" w14:textId="77777777" w:rsidR="008D5636" w:rsidRPr="00042E33" w:rsidRDefault="008D5636" w:rsidP="00042E33"/>
    <w:p w14:paraId="439EFD54" w14:textId="77777777" w:rsidR="00042E33" w:rsidRPr="00042E33" w:rsidRDefault="008D5636" w:rsidP="00042E33">
      <w:r w:rsidRPr="00042E33">
        <w:t xml:space="preserve">19)select * from employee where </w:t>
      </w:r>
      <w:proofErr w:type="spellStart"/>
      <w:r w:rsidRPr="00042E33">
        <w:t>First_name</w:t>
      </w:r>
      <w:proofErr w:type="spellEnd"/>
      <w:r w:rsidRPr="00042E33">
        <w:t xml:space="preserve"> in ('John','</w:t>
      </w:r>
      <w:proofErr w:type="spellStart"/>
      <w:r w:rsidRPr="00042E33">
        <w:t>roy</w:t>
      </w:r>
      <w:proofErr w:type="spellEnd"/>
      <w:r w:rsidRPr="00042E33">
        <w:t>')</w:t>
      </w:r>
    </w:p>
    <w:p w14:paraId="47B6AC29" w14:textId="1C21469F" w:rsidR="008D5636" w:rsidRPr="00042E33" w:rsidRDefault="008D5636" w:rsidP="00042E33">
      <w:r w:rsidRPr="00042E33">
        <w:lastRenderedPageBreak/>
        <w:t xml:space="preserve">20)select * from employee where </w:t>
      </w:r>
      <w:proofErr w:type="spellStart"/>
      <w:r w:rsidRPr="00042E33">
        <w:t>First_name</w:t>
      </w:r>
      <w:proofErr w:type="spellEnd"/>
      <w:r w:rsidRPr="00042E33">
        <w:t xml:space="preserve"> not in ('John','</w:t>
      </w:r>
      <w:proofErr w:type="spellStart"/>
      <w:r w:rsidRPr="00042E33">
        <w:t>roy</w:t>
      </w:r>
      <w:proofErr w:type="spellEnd"/>
      <w:r w:rsidRPr="00042E33">
        <w:t>')</w:t>
      </w:r>
    </w:p>
    <w:p w14:paraId="45F7861F" w14:textId="77777777" w:rsidR="008D5636" w:rsidRPr="00042E33" w:rsidRDefault="008D5636" w:rsidP="00042E33">
      <w:r w:rsidRPr="00042E33">
        <w:t xml:space="preserve">or select * from employee where </w:t>
      </w:r>
      <w:proofErr w:type="spellStart"/>
      <w:r w:rsidRPr="00042E33">
        <w:t>First_</w:t>
      </w:r>
      <w:proofErr w:type="gramStart"/>
      <w:r w:rsidRPr="00042E33">
        <w:t>name</w:t>
      </w:r>
      <w:proofErr w:type="spellEnd"/>
      <w:r w:rsidRPr="00042E33">
        <w:t>!=</w:t>
      </w:r>
      <w:proofErr w:type="gramEnd"/>
      <w:r w:rsidRPr="00042E33">
        <w:t xml:space="preserve">'john' and </w:t>
      </w:r>
      <w:proofErr w:type="spellStart"/>
      <w:r w:rsidRPr="00042E33">
        <w:t>First_name</w:t>
      </w:r>
      <w:proofErr w:type="spellEnd"/>
      <w:r w:rsidRPr="00042E33">
        <w:t>!='</w:t>
      </w:r>
      <w:proofErr w:type="spellStart"/>
      <w:r w:rsidRPr="00042E33">
        <w:t>roy</w:t>
      </w:r>
      <w:proofErr w:type="spellEnd"/>
      <w:r w:rsidRPr="00042E33">
        <w:t>'</w:t>
      </w:r>
    </w:p>
    <w:p w14:paraId="43E13C50" w14:textId="77777777" w:rsidR="008D5636" w:rsidRPr="00042E33" w:rsidRDefault="008D5636" w:rsidP="00042E33">
      <w:r w:rsidRPr="00042E33">
        <w:t xml:space="preserve">21)select * from employee where </w:t>
      </w:r>
      <w:proofErr w:type="spellStart"/>
      <w:r w:rsidRPr="00042E33">
        <w:t>First_name</w:t>
      </w:r>
      <w:proofErr w:type="spellEnd"/>
      <w:r w:rsidRPr="00042E33">
        <w:t xml:space="preserve"> like 'j%'</w:t>
      </w:r>
    </w:p>
    <w:p w14:paraId="32D395DD" w14:textId="77777777" w:rsidR="008D5636" w:rsidRPr="00042E33" w:rsidRDefault="008D5636" w:rsidP="00042E33">
      <w:r w:rsidRPr="00042E33">
        <w:t>wildcards-</w:t>
      </w:r>
    </w:p>
    <w:p w14:paraId="7A292017" w14:textId="77777777" w:rsidR="008D5636" w:rsidRPr="00042E33" w:rsidRDefault="008D5636" w:rsidP="00042E33">
      <w:r w:rsidRPr="00042E33">
        <w:t xml:space="preserve">In like are %-any no. of characters (0 or </w:t>
      </w:r>
      <w:proofErr w:type="gramStart"/>
      <w:r w:rsidRPr="00042E33">
        <w:t>more)</w:t>
      </w:r>
      <w:proofErr w:type="spellStart"/>
      <w:r w:rsidRPr="00042E33">
        <w:t>e</w:t>
      </w:r>
      <w:proofErr w:type="gramEnd"/>
      <w:r w:rsidRPr="00042E33">
        <w:t>.g</w:t>
      </w:r>
      <w:proofErr w:type="spellEnd"/>
      <w:r w:rsidRPr="00042E33">
        <w:t>--'%a' ---</w:t>
      </w:r>
      <w:proofErr w:type="spellStart"/>
      <w:r w:rsidRPr="00042E33">
        <w:t>manisha,rohan,a,abca</w:t>
      </w:r>
      <w:proofErr w:type="spellEnd"/>
    </w:p>
    <w:p w14:paraId="16C10646" w14:textId="77777777" w:rsidR="008D5636" w:rsidRPr="00042E33" w:rsidRDefault="008D5636" w:rsidP="00042E33">
      <w:r w:rsidRPr="00042E33">
        <w:t>'a%'-----</w:t>
      </w:r>
    </w:p>
    <w:p w14:paraId="061A5EE9" w14:textId="77777777" w:rsidR="008D5636" w:rsidRPr="00042E33" w:rsidRDefault="008D5636" w:rsidP="00042E33">
      <w:r w:rsidRPr="00042E33">
        <w:t>'%a%'----any place</w:t>
      </w:r>
    </w:p>
    <w:p w14:paraId="3CB7BBF4" w14:textId="77777777" w:rsidR="008D5636" w:rsidRPr="00042E33" w:rsidRDefault="008D5636" w:rsidP="00042E33">
      <w:r w:rsidRPr="00042E33">
        <w:t>'%ab%'---together ab</w:t>
      </w:r>
    </w:p>
    <w:p w14:paraId="6FB25907" w14:textId="77777777" w:rsidR="008D5636" w:rsidRPr="00042E33" w:rsidRDefault="008D5636" w:rsidP="00042E33">
      <w:r w:rsidRPr="00042E33">
        <w:t>_</w:t>
      </w:r>
    </w:p>
    <w:p w14:paraId="280E5622" w14:textId="77777777" w:rsidR="008D5636" w:rsidRPr="00042E33" w:rsidRDefault="008D5636" w:rsidP="00042E33">
      <w:proofErr w:type="spellStart"/>
      <w:r w:rsidRPr="00042E33">
        <w:t>e.g'_a</w:t>
      </w:r>
      <w:proofErr w:type="spellEnd"/>
      <w:r w:rsidRPr="00042E33">
        <w:t>'---</w:t>
      </w:r>
      <w:proofErr w:type="spellStart"/>
      <w:proofErr w:type="gramStart"/>
      <w:r w:rsidRPr="00042E33">
        <w:t>ba,ca</w:t>
      </w:r>
      <w:proofErr w:type="gramEnd"/>
      <w:r w:rsidRPr="00042E33">
        <w:t>,da</w:t>
      </w:r>
      <w:proofErr w:type="spellEnd"/>
    </w:p>
    <w:p w14:paraId="490B221B" w14:textId="77777777" w:rsidR="008D5636" w:rsidRPr="00042E33" w:rsidRDefault="008D5636" w:rsidP="00042E33">
      <w:r w:rsidRPr="00042E33">
        <w:t>'__a'-----</w:t>
      </w:r>
    </w:p>
    <w:p w14:paraId="4B2831C9" w14:textId="77777777" w:rsidR="008D5636" w:rsidRPr="00042E33" w:rsidRDefault="008D5636" w:rsidP="00042E33">
      <w:r w:rsidRPr="00042E33">
        <w:t>'_a%'------</w:t>
      </w:r>
    </w:p>
    <w:p w14:paraId="600ACCE6" w14:textId="77777777" w:rsidR="008D5636" w:rsidRPr="00042E33" w:rsidRDefault="008D5636" w:rsidP="00042E33">
      <w:r w:rsidRPr="00042E33">
        <w:t>'%a_'----second last a</w:t>
      </w:r>
    </w:p>
    <w:p w14:paraId="19638E71" w14:textId="77777777" w:rsidR="008D5636" w:rsidRPr="00042E33" w:rsidRDefault="008D5636" w:rsidP="00042E33">
      <w:r w:rsidRPr="00042E33">
        <w:t>[]</w:t>
      </w:r>
    </w:p>
    <w:p w14:paraId="1B5C3455" w14:textId="77777777" w:rsidR="008D5636" w:rsidRPr="00042E33" w:rsidRDefault="008D5636" w:rsidP="00042E33">
      <w:r w:rsidRPr="00042E33">
        <w:t>like '[ahl]</w:t>
      </w:r>
      <w:proofErr w:type="gramStart"/>
      <w:r w:rsidRPr="00042E33">
        <w:t>'  or</w:t>
      </w:r>
      <w:proofErr w:type="gramEnd"/>
      <w:r w:rsidRPr="00042E33">
        <w:t xml:space="preserve"> like 'a%' or like 'h%' or name like 'l%'</w:t>
      </w:r>
    </w:p>
    <w:p w14:paraId="3B506BF5" w14:textId="77777777" w:rsidR="008D5636" w:rsidRPr="00042E33" w:rsidRDefault="008D5636" w:rsidP="00042E33">
      <w:r w:rsidRPr="00042E33">
        <w:t>[^]</w:t>
      </w:r>
    </w:p>
    <w:p w14:paraId="174A6FFF" w14:textId="77777777" w:rsidR="008D5636" w:rsidRPr="00042E33" w:rsidRDefault="008D5636" w:rsidP="00042E33">
      <w:r w:rsidRPr="00042E33">
        <w:t>[^</w:t>
      </w:r>
      <w:proofErr w:type="gramStart"/>
      <w:r w:rsidRPr="00042E33">
        <w:t>ah]---</w:t>
      </w:r>
      <w:proofErr w:type="gramEnd"/>
      <w:r w:rsidRPr="00042E33">
        <w:t>not starting with a or h</w:t>
      </w:r>
    </w:p>
    <w:p w14:paraId="1DB742E2" w14:textId="77777777" w:rsidR="008D5636" w:rsidRPr="00042E33" w:rsidRDefault="008D5636" w:rsidP="00042E33"/>
    <w:p w14:paraId="1A8DA940" w14:textId="77777777" w:rsidR="008D5636" w:rsidRPr="00042E33" w:rsidRDefault="008D5636" w:rsidP="00042E33"/>
    <w:p w14:paraId="47A2CB39" w14:textId="77777777" w:rsidR="008D5636" w:rsidRPr="00042E33" w:rsidRDefault="008D5636" w:rsidP="00042E33">
      <w:r w:rsidRPr="00042E33">
        <w:t xml:space="preserve">22)select * from employee where </w:t>
      </w:r>
      <w:proofErr w:type="spellStart"/>
      <w:r w:rsidRPr="00042E33">
        <w:t>First_name</w:t>
      </w:r>
      <w:proofErr w:type="spellEnd"/>
      <w:r w:rsidRPr="00042E33">
        <w:t xml:space="preserve"> like '%o%'</w:t>
      </w:r>
    </w:p>
    <w:p w14:paraId="4B5B34C7" w14:textId="77777777" w:rsidR="008D5636" w:rsidRPr="00042E33" w:rsidRDefault="008D5636" w:rsidP="00042E33"/>
    <w:p w14:paraId="0504A5CA" w14:textId="77777777" w:rsidR="008D5636" w:rsidRPr="00042E33" w:rsidRDefault="008D5636" w:rsidP="00042E33">
      <w:r w:rsidRPr="00042E33">
        <w:t xml:space="preserve">23)select * from employee where </w:t>
      </w:r>
      <w:proofErr w:type="spellStart"/>
      <w:r w:rsidRPr="00042E33">
        <w:t>First_name</w:t>
      </w:r>
      <w:proofErr w:type="spellEnd"/>
      <w:r w:rsidRPr="00042E33">
        <w:t xml:space="preserve"> like '%n'</w:t>
      </w:r>
    </w:p>
    <w:p w14:paraId="1E58F4A7" w14:textId="77777777" w:rsidR="008D5636" w:rsidRPr="00042E33" w:rsidRDefault="008D5636" w:rsidP="00042E33"/>
    <w:p w14:paraId="55AE5BF8" w14:textId="77777777" w:rsidR="008D5636" w:rsidRPr="00042E33" w:rsidRDefault="008D5636" w:rsidP="00042E33">
      <w:r w:rsidRPr="00042E33">
        <w:t xml:space="preserve">24)select * from employee where </w:t>
      </w:r>
      <w:proofErr w:type="spellStart"/>
      <w:r w:rsidRPr="00042E33">
        <w:t>First_name</w:t>
      </w:r>
      <w:proofErr w:type="spellEnd"/>
      <w:r w:rsidRPr="00042E33">
        <w:t xml:space="preserve"> like '%n' And </w:t>
      </w:r>
      <w:proofErr w:type="spellStart"/>
      <w:proofErr w:type="gramStart"/>
      <w:r w:rsidRPr="00042E33">
        <w:t>len</w:t>
      </w:r>
      <w:proofErr w:type="spellEnd"/>
      <w:r w:rsidRPr="00042E33">
        <w:t>(</w:t>
      </w:r>
      <w:proofErr w:type="spellStart"/>
      <w:proofErr w:type="gramEnd"/>
      <w:r w:rsidRPr="00042E33">
        <w:t>First_name</w:t>
      </w:r>
      <w:proofErr w:type="spellEnd"/>
      <w:r w:rsidRPr="00042E33">
        <w:t xml:space="preserve">)=4 </w:t>
      </w:r>
    </w:p>
    <w:p w14:paraId="1D0B26DE" w14:textId="77777777" w:rsidR="008D5636" w:rsidRPr="00042E33" w:rsidRDefault="008D5636" w:rsidP="00042E33">
      <w:r w:rsidRPr="00042E33">
        <w:t>or</w:t>
      </w:r>
    </w:p>
    <w:p w14:paraId="4FDECA18" w14:textId="77777777" w:rsidR="008D5636" w:rsidRPr="00042E33" w:rsidRDefault="008D5636" w:rsidP="00042E33">
      <w:r w:rsidRPr="00042E33">
        <w:t xml:space="preserve">select * from employee where </w:t>
      </w:r>
      <w:proofErr w:type="spellStart"/>
      <w:r w:rsidRPr="00042E33">
        <w:t>First_name</w:t>
      </w:r>
      <w:proofErr w:type="spellEnd"/>
      <w:r w:rsidRPr="00042E33">
        <w:t xml:space="preserve"> like '___n'</w:t>
      </w:r>
    </w:p>
    <w:p w14:paraId="30FBE472" w14:textId="77777777" w:rsidR="008D5636" w:rsidRPr="00042E33" w:rsidRDefault="008D5636" w:rsidP="00042E33"/>
    <w:p w14:paraId="4A77A834" w14:textId="77777777" w:rsidR="008D5636" w:rsidRPr="00042E33" w:rsidRDefault="008D5636" w:rsidP="00042E33">
      <w:r w:rsidRPr="00042E33">
        <w:t xml:space="preserve">25)select * from employee where </w:t>
      </w:r>
      <w:proofErr w:type="spellStart"/>
      <w:r w:rsidRPr="00042E33">
        <w:t>First_name</w:t>
      </w:r>
      <w:proofErr w:type="spellEnd"/>
      <w:r w:rsidRPr="00042E33">
        <w:t xml:space="preserve"> like 'j___'</w:t>
      </w:r>
    </w:p>
    <w:p w14:paraId="6B7CB4F8" w14:textId="77777777" w:rsidR="008D5636" w:rsidRPr="00042E33" w:rsidRDefault="008D5636" w:rsidP="00042E33">
      <w:r w:rsidRPr="00042E33">
        <w:t>select * from employee where Salary&gt;600000</w:t>
      </w:r>
    </w:p>
    <w:p w14:paraId="2A378562" w14:textId="77777777" w:rsidR="008D5636" w:rsidRPr="00042E33" w:rsidRDefault="008D5636" w:rsidP="00042E33">
      <w:r w:rsidRPr="00042E33">
        <w:t>select * from employee where Salary&lt;800000</w:t>
      </w:r>
    </w:p>
    <w:p w14:paraId="2F04BAAC" w14:textId="77777777" w:rsidR="008D5636" w:rsidRPr="00042E33" w:rsidRDefault="008D5636" w:rsidP="00042E33">
      <w:r w:rsidRPr="00042E33">
        <w:t>select * from employee where Salary&gt;=600000 and salary&lt;=800000</w:t>
      </w:r>
    </w:p>
    <w:p w14:paraId="637A298E" w14:textId="77777777" w:rsidR="008D5636" w:rsidRPr="00042E33" w:rsidRDefault="008D5636" w:rsidP="00042E33">
      <w:r w:rsidRPr="00042E33">
        <w:lastRenderedPageBreak/>
        <w:t>Select * from EMPLOYEE where Salary between 500000 and 800000</w:t>
      </w:r>
    </w:p>
    <w:p w14:paraId="60991AF4" w14:textId="77777777" w:rsidR="008D5636" w:rsidRPr="00042E33" w:rsidRDefault="008D5636" w:rsidP="00042E33">
      <w:r w:rsidRPr="00042E33">
        <w:t>Select * from EMPLOYEE where FIRST_NAME in ('</w:t>
      </w:r>
      <w:proofErr w:type="spellStart"/>
      <w:r w:rsidRPr="00042E33">
        <w:t>John','Michael</w:t>
      </w:r>
      <w:proofErr w:type="spellEnd"/>
      <w:r w:rsidRPr="00042E33">
        <w:t>')</w:t>
      </w:r>
    </w:p>
    <w:p w14:paraId="6CABF1D5" w14:textId="77777777" w:rsidR="008D5636" w:rsidRPr="00042E33" w:rsidRDefault="008D5636" w:rsidP="00042E33">
      <w:r w:rsidRPr="00042E33">
        <w:t xml:space="preserve">select * from employee </w:t>
      </w:r>
      <w:proofErr w:type="gramStart"/>
      <w:r w:rsidRPr="00042E33">
        <w:t>where(</w:t>
      </w:r>
      <w:proofErr w:type="gramEnd"/>
      <w:r w:rsidRPr="00042E33">
        <w:t>YEAR(</w:t>
      </w:r>
      <w:proofErr w:type="spellStart"/>
      <w:r w:rsidRPr="00042E33">
        <w:t>Joining_date</w:t>
      </w:r>
      <w:proofErr w:type="spellEnd"/>
      <w:r w:rsidRPr="00042E33">
        <w:t>) = 2013)</w:t>
      </w:r>
    </w:p>
    <w:p w14:paraId="1B696780" w14:textId="77777777" w:rsidR="008D5636" w:rsidRPr="00042E33" w:rsidRDefault="008D5636" w:rsidP="00042E33">
      <w:r w:rsidRPr="00042E33">
        <w:t xml:space="preserve">select * from employee </w:t>
      </w:r>
      <w:proofErr w:type="gramStart"/>
      <w:r w:rsidRPr="00042E33">
        <w:t>where( MONTH</w:t>
      </w:r>
      <w:proofErr w:type="gramEnd"/>
      <w:r w:rsidRPr="00042E33">
        <w:t>(</w:t>
      </w:r>
      <w:proofErr w:type="spellStart"/>
      <w:r w:rsidRPr="00042E33">
        <w:t>Joining_date</w:t>
      </w:r>
      <w:proofErr w:type="spellEnd"/>
      <w:r w:rsidRPr="00042E33">
        <w:t>)= 01 )</w:t>
      </w:r>
    </w:p>
    <w:p w14:paraId="35B45B5D" w14:textId="77777777" w:rsidR="008D5636" w:rsidRPr="00042E33" w:rsidRDefault="008D5636" w:rsidP="00042E33">
      <w:r w:rsidRPr="00042E33">
        <w:t xml:space="preserve">Select * from EMPLOYEE where </w:t>
      </w:r>
      <w:proofErr w:type="spellStart"/>
      <w:r w:rsidRPr="00042E33">
        <w:t>joining_date</w:t>
      </w:r>
      <w:proofErr w:type="spellEnd"/>
      <w:r w:rsidRPr="00042E33">
        <w:t xml:space="preserve"> &lt; '01/01/2013'</w:t>
      </w:r>
    </w:p>
    <w:p w14:paraId="6321CBA9" w14:textId="77777777" w:rsidR="008D5636" w:rsidRPr="00042E33" w:rsidRDefault="008D5636" w:rsidP="00042E33">
      <w:r w:rsidRPr="00042E33">
        <w:t xml:space="preserve">Select * from EMPLOYEE where </w:t>
      </w:r>
      <w:proofErr w:type="spellStart"/>
      <w:r w:rsidRPr="00042E33">
        <w:t>joining_date</w:t>
      </w:r>
      <w:proofErr w:type="spellEnd"/>
      <w:r w:rsidRPr="00042E33">
        <w:t xml:space="preserve"> &gt; '01/31/2013'</w:t>
      </w:r>
    </w:p>
    <w:p w14:paraId="228EFA2C" w14:textId="77777777" w:rsidR="008D5636" w:rsidRPr="00042E33" w:rsidRDefault="008D5636" w:rsidP="00042E33">
      <w:r w:rsidRPr="00042E33">
        <w:t xml:space="preserve">select </w:t>
      </w:r>
      <w:proofErr w:type="spellStart"/>
      <w:r w:rsidRPr="00042E33">
        <w:t>Joining_date</w:t>
      </w:r>
      <w:proofErr w:type="spellEnd"/>
      <w:r w:rsidRPr="00042E33">
        <w:t xml:space="preserve"> from employee</w:t>
      </w:r>
    </w:p>
    <w:p w14:paraId="6220336A" w14:textId="77777777" w:rsidR="008D5636" w:rsidRPr="00042E33" w:rsidRDefault="008D5636" w:rsidP="00042E33">
      <w:r w:rsidRPr="00042E33">
        <w:t xml:space="preserve"> select </w:t>
      </w:r>
      <w:proofErr w:type="spellStart"/>
      <w:proofErr w:type="gramStart"/>
      <w:r w:rsidRPr="00042E33">
        <w:t>getdate</w:t>
      </w:r>
      <w:proofErr w:type="spellEnd"/>
      <w:r w:rsidRPr="00042E33">
        <w:t>(</w:t>
      </w:r>
      <w:proofErr w:type="gramEnd"/>
      <w:r w:rsidRPr="00042E33">
        <w:t>)</w:t>
      </w:r>
    </w:p>
    <w:p w14:paraId="086143A6" w14:textId="77777777" w:rsidR="008D5636" w:rsidRPr="00042E33" w:rsidRDefault="008D5636" w:rsidP="00042E33">
      <w:r w:rsidRPr="00042E33">
        <w:t xml:space="preserve"> select </w:t>
      </w:r>
      <w:proofErr w:type="spellStart"/>
      <w:r w:rsidRPr="00042E33">
        <w:t>Last_name</w:t>
      </w:r>
      <w:proofErr w:type="spellEnd"/>
      <w:r w:rsidRPr="00042E33">
        <w:t xml:space="preserve"> from employee where </w:t>
      </w:r>
      <w:proofErr w:type="spellStart"/>
      <w:r w:rsidRPr="00042E33">
        <w:t>Last_name</w:t>
      </w:r>
      <w:proofErr w:type="spellEnd"/>
      <w:r w:rsidRPr="00042E33">
        <w:t xml:space="preserve"> like '</w:t>
      </w:r>
      <w:proofErr w:type="gramStart"/>
      <w:r w:rsidRPr="00042E33">
        <w:t>%[</w:t>
      </w:r>
      <w:proofErr w:type="gramEnd"/>
      <w:r w:rsidRPr="00042E33">
        <w:t>%]%'</w:t>
      </w:r>
    </w:p>
    <w:p w14:paraId="166CFE7D" w14:textId="77777777" w:rsidR="008D5636" w:rsidRPr="00042E33" w:rsidRDefault="008D5636" w:rsidP="00042E33">
      <w:r w:rsidRPr="00042E33">
        <w:t xml:space="preserve"> select </w:t>
      </w:r>
      <w:proofErr w:type="gramStart"/>
      <w:r w:rsidRPr="00042E33">
        <w:t>Replace(</w:t>
      </w:r>
      <w:proofErr w:type="spellStart"/>
      <w:proofErr w:type="gramEnd"/>
      <w:r w:rsidRPr="00042E33">
        <w:t>Last_name</w:t>
      </w:r>
      <w:proofErr w:type="spellEnd"/>
      <w:r w:rsidRPr="00042E33">
        <w:t>,'%',' ') from employee</w:t>
      </w:r>
    </w:p>
    <w:p w14:paraId="6E6BCA50" w14:textId="77777777" w:rsidR="008D5636" w:rsidRPr="00042E33" w:rsidRDefault="008D5636" w:rsidP="00042E33"/>
    <w:p w14:paraId="383D5526" w14:textId="77777777" w:rsidR="008D5636" w:rsidRPr="00042E33" w:rsidRDefault="008D5636" w:rsidP="00042E33">
      <w:r w:rsidRPr="00042E33">
        <w:t xml:space="preserve">create database </w:t>
      </w:r>
      <w:proofErr w:type="spellStart"/>
      <w:r w:rsidRPr="00042E33">
        <w:t>ibm</w:t>
      </w:r>
      <w:proofErr w:type="spellEnd"/>
    </w:p>
    <w:p w14:paraId="23F876D6" w14:textId="77777777" w:rsidR="008D5636" w:rsidRPr="00042E33" w:rsidRDefault="008D5636" w:rsidP="00042E33">
      <w:r w:rsidRPr="00042E33">
        <w:t xml:space="preserve">create table </w:t>
      </w:r>
      <w:proofErr w:type="gramStart"/>
      <w:r w:rsidRPr="00042E33">
        <w:t>employee(</w:t>
      </w:r>
      <w:proofErr w:type="spellStart"/>
      <w:proofErr w:type="gramEnd"/>
      <w:r w:rsidRPr="00042E33">
        <w:t>Employee_id</w:t>
      </w:r>
      <w:proofErr w:type="spellEnd"/>
      <w:r w:rsidRPr="00042E33">
        <w:t xml:space="preserve"> </w:t>
      </w:r>
      <w:proofErr w:type="spellStart"/>
      <w:r w:rsidRPr="00042E33">
        <w:t>int,First_name</w:t>
      </w:r>
      <w:proofErr w:type="spellEnd"/>
      <w:r w:rsidRPr="00042E33">
        <w:t xml:space="preserve"> varchar(30),</w:t>
      </w:r>
      <w:proofErr w:type="spellStart"/>
      <w:r w:rsidRPr="00042E33">
        <w:t>Last_name</w:t>
      </w:r>
      <w:proofErr w:type="spellEnd"/>
      <w:r w:rsidRPr="00042E33">
        <w:t xml:space="preserve"> varchar(40),Salary </w:t>
      </w:r>
      <w:proofErr w:type="spellStart"/>
      <w:r w:rsidRPr="00042E33">
        <w:t>int,Joining_date</w:t>
      </w:r>
      <w:proofErr w:type="spellEnd"/>
      <w:r w:rsidRPr="00042E33">
        <w:t xml:space="preserve"> </w:t>
      </w:r>
      <w:proofErr w:type="spellStart"/>
      <w:r w:rsidRPr="00042E33">
        <w:t>datetime,Department</w:t>
      </w:r>
      <w:proofErr w:type="spellEnd"/>
      <w:r w:rsidRPr="00042E33">
        <w:t xml:space="preserve"> varchar(50))</w:t>
      </w:r>
    </w:p>
    <w:p w14:paraId="0DF3B607" w14:textId="77777777" w:rsidR="008D5636" w:rsidRPr="00042E33" w:rsidRDefault="008D5636" w:rsidP="00042E33">
      <w:r w:rsidRPr="00042E33">
        <w:t>select * from employee</w:t>
      </w:r>
    </w:p>
    <w:p w14:paraId="599AEC8E" w14:textId="77777777" w:rsidR="008D5636" w:rsidRPr="00042E33" w:rsidRDefault="008D5636" w:rsidP="00042E33">
      <w:r w:rsidRPr="00042E33">
        <w:t xml:space="preserve">create table </w:t>
      </w:r>
      <w:proofErr w:type="gramStart"/>
      <w:r w:rsidRPr="00042E33">
        <w:t>Incentives(</w:t>
      </w:r>
      <w:proofErr w:type="spellStart"/>
      <w:proofErr w:type="gramEnd"/>
      <w:r w:rsidRPr="00042E33">
        <w:t>Employee_ref_id</w:t>
      </w:r>
      <w:proofErr w:type="spellEnd"/>
      <w:r w:rsidRPr="00042E33">
        <w:t xml:space="preserve"> </w:t>
      </w:r>
      <w:proofErr w:type="spellStart"/>
      <w:r w:rsidRPr="00042E33">
        <w:t>int,Incentive_date</w:t>
      </w:r>
      <w:proofErr w:type="spellEnd"/>
      <w:r w:rsidRPr="00042E33">
        <w:t xml:space="preserve"> </w:t>
      </w:r>
      <w:proofErr w:type="spellStart"/>
      <w:r w:rsidRPr="00042E33">
        <w:t>date,Incentive_amount</w:t>
      </w:r>
      <w:proofErr w:type="spellEnd"/>
      <w:r w:rsidRPr="00042E33">
        <w:t xml:space="preserve"> int)</w:t>
      </w:r>
    </w:p>
    <w:p w14:paraId="2771DE67" w14:textId="77777777" w:rsidR="008D5636" w:rsidRPr="00042E33" w:rsidRDefault="008D5636" w:rsidP="00042E33">
      <w:r w:rsidRPr="00042E33">
        <w:t>select * from Incentives</w:t>
      </w:r>
    </w:p>
    <w:p w14:paraId="566DCE96" w14:textId="77777777" w:rsidR="008D5636" w:rsidRPr="00042E33" w:rsidRDefault="008D5636" w:rsidP="00042E33">
      <w:r w:rsidRPr="00042E33">
        <w:t xml:space="preserve">alter table employee alter column </w:t>
      </w:r>
      <w:proofErr w:type="spellStart"/>
      <w:r w:rsidRPr="00042E33">
        <w:t>Joining_date</w:t>
      </w:r>
      <w:proofErr w:type="spellEnd"/>
      <w:r w:rsidRPr="00042E33">
        <w:t xml:space="preserve"> date</w:t>
      </w:r>
    </w:p>
    <w:p w14:paraId="4D9B4109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1,'John','Abraham',1000000,'01-01-2013 12:00:00 </w:t>
      </w:r>
      <w:proofErr w:type="spellStart"/>
      <w:r w:rsidRPr="00042E33">
        <w:t>AM','Banking</w:t>
      </w:r>
      <w:proofErr w:type="spellEnd"/>
      <w:r w:rsidRPr="00042E33">
        <w:t>')</w:t>
      </w:r>
    </w:p>
    <w:p w14:paraId="581AC95D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2,'Michael','Clarke',800000,'01-01-2013 12:00:00 </w:t>
      </w:r>
      <w:proofErr w:type="spellStart"/>
      <w:r w:rsidRPr="00042E33">
        <w:t>AM','Insurance</w:t>
      </w:r>
      <w:proofErr w:type="spellEnd"/>
      <w:r w:rsidRPr="00042E33">
        <w:t>')</w:t>
      </w:r>
    </w:p>
    <w:p w14:paraId="16ABDF7C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3,'Roy','Thomas',700000,'02-01-2013 12:00:00 </w:t>
      </w:r>
      <w:proofErr w:type="spellStart"/>
      <w:r w:rsidRPr="00042E33">
        <w:t>AM','Banking</w:t>
      </w:r>
      <w:proofErr w:type="spellEnd"/>
      <w:r w:rsidRPr="00042E33">
        <w:t>')</w:t>
      </w:r>
    </w:p>
    <w:p w14:paraId="5AA964B2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4,'Tom','Jose',600000,'02-01-2013 12:00:00 </w:t>
      </w:r>
      <w:proofErr w:type="spellStart"/>
      <w:r w:rsidRPr="00042E33">
        <w:t>AM','Insurance</w:t>
      </w:r>
      <w:proofErr w:type="spellEnd"/>
      <w:r w:rsidRPr="00042E33">
        <w:t>')</w:t>
      </w:r>
    </w:p>
    <w:p w14:paraId="2F88F9E6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5,'Jerry','Pinto',650000,'02-01-2013 12:00:00 </w:t>
      </w:r>
      <w:proofErr w:type="spellStart"/>
      <w:r w:rsidRPr="00042E33">
        <w:t>AM','Insurance</w:t>
      </w:r>
      <w:proofErr w:type="spellEnd"/>
      <w:r w:rsidRPr="00042E33">
        <w:t>')</w:t>
      </w:r>
    </w:p>
    <w:p w14:paraId="34E7C259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6,'Philip','Mathew',750000,'01-01-2013 12:00:00 </w:t>
      </w:r>
      <w:proofErr w:type="spellStart"/>
      <w:r w:rsidRPr="00042E33">
        <w:t>AM','Services</w:t>
      </w:r>
      <w:proofErr w:type="spellEnd"/>
      <w:r w:rsidRPr="00042E33">
        <w:t>')</w:t>
      </w:r>
    </w:p>
    <w:p w14:paraId="3A17A959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7,'TestName1','123',650000,'01-01-2013 12:00:00 </w:t>
      </w:r>
      <w:proofErr w:type="spellStart"/>
      <w:r w:rsidRPr="00042E33">
        <w:t>AM','Services</w:t>
      </w:r>
      <w:proofErr w:type="spellEnd"/>
      <w:r w:rsidRPr="00042E33">
        <w:t>')</w:t>
      </w:r>
    </w:p>
    <w:p w14:paraId="38C88D14" w14:textId="77777777" w:rsidR="008D5636" w:rsidRPr="00042E33" w:rsidRDefault="008D5636" w:rsidP="00042E33">
      <w:r w:rsidRPr="00042E33">
        <w:t xml:space="preserve">insert into employee </w:t>
      </w:r>
      <w:proofErr w:type="gramStart"/>
      <w:r w:rsidRPr="00042E33">
        <w:t>values(</w:t>
      </w:r>
      <w:proofErr w:type="gramEnd"/>
      <w:r w:rsidRPr="00042E33">
        <w:t xml:space="preserve">8,'TestName2','Lname%',600000,'02-01-2013 12:00:00 </w:t>
      </w:r>
      <w:proofErr w:type="spellStart"/>
      <w:r w:rsidRPr="00042E33">
        <w:t>AM','Insurance</w:t>
      </w:r>
      <w:proofErr w:type="spellEnd"/>
      <w:r w:rsidRPr="00042E33">
        <w:t>')</w:t>
      </w:r>
    </w:p>
    <w:p w14:paraId="00D918A1" w14:textId="77777777" w:rsidR="008D5636" w:rsidRPr="00042E33" w:rsidRDefault="008D5636" w:rsidP="00042E33">
      <w:r w:rsidRPr="00042E33">
        <w:t xml:space="preserve">DELETE FROM employee WHERE </w:t>
      </w:r>
      <w:proofErr w:type="spellStart"/>
      <w:r w:rsidRPr="00042E33">
        <w:t>First_name</w:t>
      </w:r>
      <w:proofErr w:type="spellEnd"/>
      <w:r w:rsidRPr="00042E33">
        <w:t xml:space="preserve"> = 'TestName2'</w:t>
      </w:r>
    </w:p>
    <w:p w14:paraId="23927C3B" w14:textId="77777777" w:rsidR="008D5636" w:rsidRPr="00042E33" w:rsidRDefault="008D5636" w:rsidP="00042E33">
      <w:r w:rsidRPr="00042E33">
        <w:t xml:space="preserve">insert into Incentives </w:t>
      </w:r>
      <w:proofErr w:type="gramStart"/>
      <w:r w:rsidRPr="00042E33">
        <w:t>values(</w:t>
      </w:r>
      <w:proofErr w:type="gramEnd"/>
      <w:r w:rsidRPr="00042E33">
        <w:t>1,'02-01-2013',5000)</w:t>
      </w:r>
    </w:p>
    <w:p w14:paraId="45B4AF90" w14:textId="77777777" w:rsidR="008D5636" w:rsidRPr="00042E33" w:rsidRDefault="008D5636" w:rsidP="00042E33">
      <w:r w:rsidRPr="00042E33">
        <w:t xml:space="preserve">insert into Incentives </w:t>
      </w:r>
      <w:proofErr w:type="gramStart"/>
      <w:r w:rsidRPr="00042E33">
        <w:t>values(</w:t>
      </w:r>
      <w:proofErr w:type="gramEnd"/>
      <w:r w:rsidRPr="00042E33">
        <w:t>2,'02-01-2013',3000)</w:t>
      </w:r>
    </w:p>
    <w:p w14:paraId="3FBFFB45" w14:textId="77777777" w:rsidR="008D5636" w:rsidRPr="00042E33" w:rsidRDefault="008D5636" w:rsidP="00042E33">
      <w:r w:rsidRPr="00042E33">
        <w:t xml:space="preserve">insert into Incentives </w:t>
      </w:r>
      <w:proofErr w:type="gramStart"/>
      <w:r w:rsidRPr="00042E33">
        <w:t>values(</w:t>
      </w:r>
      <w:proofErr w:type="gramEnd"/>
      <w:r w:rsidRPr="00042E33">
        <w:t>3,'02-01-2013',4000)</w:t>
      </w:r>
    </w:p>
    <w:p w14:paraId="43176108" w14:textId="77777777" w:rsidR="008D5636" w:rsidRPr="00042E33" w:rsidRDefault="008D5636" w:rsidP="00042E33">
      <w:r w:rsidRPr="00042E33">
        <w:t xml:space="preserve">insert into Incentives </w:t>
      </w:r>
      <w:proofErr w:type="gramStart"/>
      <w:r w:rsidRPr="00042E33">
        <w:t>values(</w:t>
      </w:r>
      <w:proofErr w:type="gramEnd"/>
      <w:r w:rsidRPr="00042E33">
        <w:t>1,'01-01-2013',4500)</w:t>
      </w:r>
    </w:p>
    <w:p w14:paraId="72F23703" w14:textId="77777777" w:rsidR="008D5636" w:rsidRPr="00042E33" w:rsidRDefault="008D5636" w:rsidP="00042E33">
      <w:r w:rsidRPr="00042E33">
        <w:t xml:space="preserve">insert into Incentives </w:t>
      </w:r>
      <w:proofErr w:type="gramStart"/>
      <w:r w:rsidRPr="00042E33">
        <w:t>values(</w:t>
      </w:r>
      <w:proofErr w:type="gramEnd"/>
      <w:r w:rsidRPr="00042E33">
        <w:t>2,'01-01-2013',3500)</w:t>
      </w:r>
    </w:p>
    <w:p w14:paraId="51355664" w14:textId="77777777" w:rsidR="008D5636" w:rsidRPr="00042E33" w:rsidRDefault="008D5636" w:rsidP="00042E33">
      <w:r w:rsidRPr="00042E33">
        <w:lastRenderedPageBreak/>
        <w:t xml:space="preserve">select </w:t>
      </w:r>
      <w:proofErr w:type="spellStart"/>
      <w:r w:rsidRPr="00042E33">
        <w:t>First_</w:t>
      </w:r>
      <w:proofErr w:type="gramStart"/>
      <w:r w:rsidRPr="00042E33">
        <w:t>Name,Last</w:t>
      </w:r>
      <w:proofErr w:type="gramEnd"/>
      <w:r w:rsidRPr="00042E33">
        <w:t>_Name</w:t>
      </w:r>
      <w:proofErr w:type="spellEnd"/>
      <w:r w:rsidRPr="00042E33">
        <w:t xml:space="preserve"> from employee </w:t>
      </w:r>
    </w:p>
    <w:p w14:paraId="06400E2D" w14:textId="77777777" w:rsidR="008D5636" w:rsidRPr="00042E33" w:rsidRDefault="008D5636" w:rsidP="00042E33">
      <w:r w:rsidRPr="00042E33">
        <w:t xml:space="preserve">select </w:t>
      </w:r>
      <w:proofErr w:type="spellStart"/>
      <w:r w:rsidRPr="00042E33">
        <w:t>First_name</w:t>
      </w:r>
      <w:proofErr w:type="spellEnd"/>
      <w:r w:rsidRPr="00042E33">
        <w:t xml:space="preserve"> as "Employee Name" from employee</w:t>
      </w:r>
    </w:p>
    <w:p w14:paraId="626C91A3" w14:textId="77777777" w:rsidR="008D5636" w:rsidRPr="00042E33" w:rsidRDefault="008D5636" w:rsidP="00042E33">
      <w:r w:rsidRPr="00042E33">
        <w:t>select UPPER(</w:t>
      </w:r>
      <w:proofErr w:type="spellStart"/>
      <w:r w:rsidRPr="00042E33">
        <w:t>First_name</w:t>
      </w:r>
      <w:proofErr w:type="spellEnd"/>
      <w:r w:rsidRPr="00042E33">
        <w:t xml:space="preserve">) AS </w:t>
      </w:r>
      <w:proofErr w:type="spellStart"/>
      <w:r w:rsidRPr="00042E33">
        <w:t>first_name</w:t>
      </w:r>
      <w:proofErr w:type="spellEnd"/>
      <w:r w:rsidRPr="00042E33">
        <w:t xml:space="preserve"> from employee</w:t>
      </w:r>
    </w:p>
    <w:p w14:paraId="7A1C0A61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Lower(</w:t>
      </w:r>
      <w:proofErr w:type="spellStart"/>
      <w:proofErr w:type="gramEnd"/>
      <w:r w:rsidRPr="00042E33">
        <w:t>First_name</w:t>
      </w:r>
      <w:proofErr w:type="spellEnd"/>
      <w:r w:rsidRPr="00042E33">
        <w:t xml:space="preserve">) AS </w:t>
      </w:r>
      <w:proofErr w:type="spellStart"/>
      <w:r w:rsidRPr="00042E33">
        <w:t>first_name</w:t>
      </w:r>
      <w:proofErr w:type="spellEnd"/>
      <w:r w:rsidRPr="00042E33">
        <w:t xml:space="preserve"> from employee</w:t>
      </w:r>
    </w:p>
    <w:p w14:paraId="20C72839" w14:textId="77777777" w:rsidR="008D5636" w:rsidRPr="00042E33" w:rsidRDefault="008D5636" w:rsidP="00042E33"/>
    <w:p w14:paraId="135EC549" w14:textId="77777777" w:rsidR="008D5636" w:rsidRPr="00042E33" w:rsidRDefault="008D5636" w:rsidP="00042E33">
      <w:r w:rsidRPr="00042E33">
        <w:t>select distinct department from employee</w:t>
      </w:r>
    </w:p>
    <w:p w14:paraId="35C34C4D" w14:textId="77777777" w:rsidR="008D5636" w:rsidRPr="00042E33" w:rsidRDefault="008D5636" w:rsidP="00042E33">
      <w:r w:rsidRPr="00042E33">
        <w:t>select LEFT(First_name,3) from employee</w:t>
      </w:r>
    </w:p>
    <w:p w14:paraId="2052E417" w14:textId="77777777" w:rsidR="008D5636" w:rsidRPr="00042E33" w:rsidRDefault="008D5636" w:rsidP="00042E33">
      <w:r w:rsidRPr="00042E33">
        <w:t>select CHARINDEX('</w:t>
      </w:r>
      <w:proofErr w:type="spellStart"/>
      <w:r w:rsidRPr="00042E33">
        <w:t>o','john</w:t>
      </w:r>
      <w:proofErr w:type="spellEnd"/>
      <w:r w:rsidRPr="00042E33">
        <w:t>') from employee</w:t>
      </w:r>
    </w:p>
    <w:p w14:paraId="27051016" w14:textId="77777777" w:rsidR="008D5636" w:rsidRPr="00042E33" w:rsidRDefault="008D5636" w:rsidP="00042E33">
      <w:r w:rsidRPr="00042E33">
        <w:t xml:space="preserve">select </w:t>
      </w:r>
      <w:proofErr w:type="spellStart"/>
      <w:proofErr w:type="gramStart"/>
      <w:r w:rsidRPr="00042E33">
        <w:t>len</w:t>
      </w:r>
      <w:proofErr w:type="spellEnd"/>
      <w:r w:rsidRPr="00042E33">
        <w:t>(</w:t>
      </w:r>
      <w:proofErr w:type="spellStart"/>
      <w:proofErr w:type="gramEnd"/>
      <w:r w:rsidRPr="00042E33">
        <w:t>First_name</w:t>
      </w:r>
      <w:proofErr w:type="spellEnd"/>
      <w:r w:rsidRPr="00042E33">
        <w:t>) from employee</w:t>
      </w:r>
    </w:p>
    <w:p w14:paraId="0846EBA5" w14:textId="77777777" w:rsidR="008D5636" w:rsidRPr="00042E33" w:rsidRDefault="008D5636" w:rsidP="00042E33">
      <w:r w:rsidRPr="00042E33">
        <w:t>select RTRIM(FIRST_NAME) from employee</w:t>
      </w:r>
    </w:p>
    <w:p w14:paraId="23CACFA4" w14:textId="77777777" w:rsidR="008D5636" w:rsidRPr="00042E33" w:rsidRDefault="008D5636" w:rsidP="00042E33">
      <w:r w:rsidRPr="00042E33">
        <w:t>select LTRIM(FIRST_NAME) from employee</w:t>
      </w:r>
    </w:p>
    <w:p w14:paraId="368C90FC" w14:textId="77777777" w:rsidR="008D5636" w:rsidRPr="00042E33" w:rsidRDefault="008D5636" w:rsidP="00042E33"/>
    <w:p w14:paraId="49A2D52F" w14:textId="77777777" w:rsidR="008D5636" w:rsidRPr="00042E33" w:rsidRDefault="008D5636" w:rsidP="00042E33">
      <w:r w:rsidRPr="00042E33">
        <w:t>select REPLACE(</w:t>
      </w:r>
      <w:proofErr w:type="spellStart"/>
      <w:r w:rsidRPr="00042E33">
        <w:t>First_name,'o</w:t>
      </w:r>
      <w:proofErr w:type="spellEnd"/>
      <w:r w:rsidRPr="00042E33">
        <w:t>','$') from employee</w:t>
      </w:r>
    </w:p>
    <w:p w14:paraId="06D94A6A" w14:textId="77777777" w:rsidR="008D5636" w:rsidRPr="00042E33" w:rsidRDefault="008D5636" w:rsidP="00042E33">
      <w:r w:rsidRPr="00042E33">
        <w:t xml:space="preserve">select </w:t>
      </w:r>
      <w:proofErr w:type="spellStart"/>
      <w:r w:rsidRPr="00042E33">
        <w:t>First_name</w:t>
      </w:r>
      <w:proofErr w:type="spellEnd"/>
      <w:r w:rsidRPr="00042E33">
        <w:t xml:space="preserve"> + '_'+ </w:t>
      </w:r>
      <w:proofErr w:type="spellStart"/>
      <w:r w:rsidRPr="00042E33">
        <w:t>Last_name</w:t>
      </w:r>
      <w:proofErr w:type="spellEnd"/>
      <w:r w:rsidRPr="00042E33">
        <w:t xml:space="preserve"> from employee</w:t>
      </w:r>
    </w:p>
    <w:p w14:paraId="59086BEB" w14:textId="77777777" w:rsidR="008D5636" w:rsidRPr="00042E33" w:rsidRDefault="008D5636" w:rsidP="00042E33">
      <w:r w:rsidRPr="00042E33">
        <w:t xml:space="preserve">select </w:t>
      </w:r>
      <w:proofErr w:type="spellStart"/>
      <w:r w:rsidRPr="00042E33">
        <w:t>First_</w:t>
      </w:r>
      <w:proofErr w:type="gramStart"/>
      <w:r w:rsidRPr="00042E33">
        <w:t>name</w:t>
      </w:r>
      <w:proofErr w:type="spellEnd"/>
      <w:r w:rsidRPr="00042E33">
        <w:t xml:space="preserve"> ,</w:t>
      </w:r>
      <w:proofErr w:type="gramEnd"/>
      <w:r w:rsidRPr="00042E33">
        <w:t>(Year(</w:t>
      </w:r>
      <w:proofErr w:type="spellStart"/>
      <w:r w:rsidRPr="00042E33">
        <w:t>Joining_date</w:t>
      </w:r>
      <w:proofErr w:type="spellEnd"/>
      <w:r w:rsidRPr="00042E33">
        <w:t>)),(Month(</w:t>
      </w:r>
      <w:proofErr w:type="spellStart"/>
      <w:r w:rsidRPr="00042E33">
        <w:t>Joining_date</w:t>
      </w:r>
      <w:proofErr w:type="spellEnd"/>
      <w:r w:rsidRPr="00042E33">
        <w:t>)),</w:t>
      </w:r>
      <w:proofErr w:type="spellStart"/>
      <w:r w:rsidRPr="00042E33">
        <w:t>Joining_date</w:t>
      </w:r>
      <w:proofErr w:type="spellEnd"/>
      <w:r w:rsidRPr="00042E33">
        <w:t xml:space="preserve"> from employee</w:t>
      </w:r>
    </w:p>
    <w:p w14:paraId="3321050B" w14:textId="77777777" w:rsidR="008D5636" w:rsidRPr="00042E33" w:rsidRDefault="008D5636" w:rsidP="00042E33">
      <w:r w:rsidRPr="00042E33">
        <w:t xml:space="preserve">select * from employee order by </w:t>
      </w:r>
      <w:proofErr w:type="spellStart"/>
      <w:r w:rsidRPr="00042E33">
        <w:t>First_name</w:t>
      </w:r>
      <w:proofErr w:type="spellEnd"/>
      <w:r w:rsidRPr="00042E33">
        <w:t xml:space="preserve"> </w:t>
      </w:r>
      <w:proofErr w:type="spellStart"/>
      <w:r w:rsidRPr="00042E33">
        <w:t>asc</w:t>
      </w:r>
      <w:proofErr w:type="spellEnd"/>
    </w:p>
    <w:p w14:paraId="14CB3557" w14:textId="77777777" w:rsidR="008D5636" w:rsidRPr="00042E33" w:rsidRDefault="008D5636" w:rsidP="00042E33">
      <w:r w:rsidRPr="00042E33">
        <w:t xml:space="preserve">select * from employee order by </w:t>
      </w:r>
      <w:proofErr w:type="spellStart"/>
      <w:r w:rsidRPr="00042E33">
        <w:t>First_name</w:t>
      </w:r>
      <w:proofErr w:type="spellEnd"/>
      <w:r w:rsidRPr="00042E33">
        <w:t xml:space="preserve"> </w:t>
      </w:r>
      <w:proofErr w:type="spellStart"/>
      <w:r w:rsidRPr="00042E33">
        <w:t>desc</w:t>
      </w:r>
      <w:proofErr w:type="spellEnd"/>
    </w:p>
    <w:p w14:paraId="52CA02E0" w14:textId="77777777" w:rsidR="008D5636" w:rsidRPr="00042E33" w:rsidRDefault="008D5636" w:rsidP="00042E33">
      <w:r w:rsidRPr="00042E33">
        <w:t xml:space="preserve">select * from employee order by </w:t>
      </w:r>
      <w:proofErr w:type="spellStart"/>
      <w:r w:rsidRPr="00042E33">
        <w:t>First_name</w:t>
      </w:r>
      <w:proofErr w:type="spellEnd"/>
      <w:r w:rsidRPr="00042E33">
        <w:t xml:space="preserve"> </w:t>
      </w:r>
      <w:proofErr w:type="spellStart"/>
      <w:proofErr w:type="gramStart"/>
      <w:r w:rsidRPr="00042E33">
        <w:t>asc,salary</w:t>
      </w:r>
      <w:proofErr w:type="spellEnd"/>
      <w:proofErr w:type="gramEnd"/>
      <w:r w:rsidRPr="00042E33">
        <w:t xml:space="preserve"> </w:t>
      </w:r>
      <w:proofErr w:type="spellStart"/>
      <w:r w:rsidRPr="00042E33">
        <w:t>desc</w:t>
      </w:r>
      <w:proofErr w:type="spellEnd"/>
    </w:p>
    <w:p w14:paraId="2ADD3507" w14:textId="77777777" w:rsidR="008D5636" w:rsidRPr="00042E33" w:rsidRDefault="008D5636" w:rsidP="00042E33">
      <w:r w:rsidRPr="00042E33">
        <w:t xml:space="preserve">select * from employee where </w:t>
      </w:r>
      <w:proofErr w:type="spellStart"/>
      <w:r w:rsidRPr="00042E33">
        <w:t>First_name</w:t>
      </w:r>
      <w:proofErr w:type="spellEnd"/>
      <w:r w:rsidRPr="00042E33">
        <w:t xml:space="preserve"> in ('John','</w:t>
      </w:r>
      <w:proofErr w:type="spellStart"/>
      <w:r w:rsidRPr="00042E33">
        <w:t>roy</w:t>
      </w:r>
      <w:proofErr w:type="spellEnd"/>
      <w:r w:rsidRPr="00042E33">
        <w:t>')</w:t>
      </w:r>
    </w:p>
    <w:p w14:paraId="0348055E" w14:textId="77777777" w:rsidR="008D5636" w:rsidRPr="00042E33" w:rsidRDefault="008D5636" w:rsidP="00042E33">
      <w:r w:rsidRPr="00042E33">
        <w:t xml:space="preserve">select * from employee where </w:t>
      </w:r>
      <w:proofErr w:type="spellStart"/>
      <w:r w:rsidRPr="00042E33">
        <w:t>First_name</w:t>
      </w:r>
      <w:proofErr w:type="spellEnd"/>
      <w:r w:rsidRPr="00042E33">
        <w:t xml:space="preserve"> not in ('John','</w:t>
      </w:r>
      <w:proofErr w:type="spellStart"/>
      <w:r w:rsidRPr="00042E33">
        <w:t>roy</w:t>
      </w:r>
      <w:proofErr w:type="spellEnd"/>
      <w:r w:rsidRPr="00042E33">
        <w:t>')</w:t>
      </w:r>
    </w:p>
    <w:p w14:paraId="7D02A6FC" w14:textId="77777777" w:rsidR="008D5636" w:rsidRPr="00042E33" w:rsidRDefault="008D5636" w:rsidP="00042E33">
      <w:r w:rsidRPr="00042E33">
        <w:t xml:space="preserve">select * from employee where </w:t>
      </w:r>
      <w:proofErr w:type="spellStart"/>
      <w:r w:rsidRPr="00042E33">
        <w:t>First_name</w:t>
      </w:r>
      <w:proofErr w:type="spellEnd"/>
      <w:r w:rsidRPr="00042E33">
        <w:t xml:space="preserve"> like 'j%'</w:t>
      </w:r>
    </w:p>
    <w:p w14:paraId="69CD0875" w14:textId="77777777" w:rsidR="008D5636" w:rsidRPr="00042E33" w:rsidRDefault="008D5636" w:rsidP="00042E33">
      <w:r w:rsidRPr="00042E33">
        <w:t xml:space="preserve">select * from employee where </w:t>
      </w:r>
      <w:proofErr w:type="spellStart"/>
      <w:r w:rsidRPr="00042E33">
        <w:t>First_name</w:t>
      </w:r>
      <w:proofErr w:type="spellEnd"/>
      <w:r w:rsidRPr="00042E33">
        <w:t xml:space="preserve"> like '%o%'</w:t>
      </w:r>
    </w:p>
    <w:p w14:paraId="79CA6B75" w14:textId="77777777" w:rsidR="008D5636" w:rsidRPr="00042E33" w:rsidRDefault="008D5636" w:rsidP="00042E33">
      <w:r w:rsidRPr="00042E33">
        <w:t xml:space="preserve">select * from employee where </w:t>
      </w:r>
      <w:proofErr w:type="spellStart"/>
      <w:r w:rsidRPr="00042E33">
        <w:t>First_name</w:t>
      </w:r>
      <w:proofErr w:type="spellEnd"/>
      <w:r w:rsidRPr="00042E33">
        <w:t xml:space="preserve"> like '%n'</w:t>
      </w:r>
    </w:p>
    <w:p w14:paraId="65896A7A" w14:textId="77777777" w:rsidR="008D5636" w:rsidRPr="00042E33" w:rsidRDefault="008D5636" w:rsidP="00042E33">
      <w:r w:rsidRPr="00042E33">
        <w:t xml:space="preserve">select * from employee where </w:t>
      </w:r>
      <w:proofErr w:type="spellStart"/>
      <w:r w:rsidRPr="00042E33">
        <w:t>First_name</w:t>
      </w:r>
      <w:proofErr w:type="spellEnd"/>
      <w:r w:rsidRPr="00042E33">
        <w:t xml:space="preserve"> like '%n' And </w:t>
      </w:r>
      <w:proofErr w:type="spellStart"/>
      <w:proofErr w:type="gramStart"/>
      <w:r w:rsidRPr="00042E33">
        <w:t>len</w:t>
      </w:r>
      <w:proofErr w:type="spellEnd"/>
      <w:r w:rsidRPr="00042E33">
        <w:t>(</w:t>
      </w:r>
      <w:proofErr w:type="spellStart"/>
      <w:proofErr w:type="gramEnd"/>
      <w:r w:rsidRPr="00042E33">
        <w:t>First_name</w:t>
      </w:r>
      <w:proofErr w:type="spellEnd"/>
      <w:r w:rsidRPr="00042E33">
        <w:t>)=4</w:t>
      </w:r>
    </w:p>
    <w:p w14:paraId="63C6B7A4" w14:textId="77777777" w:rsidR="008D5636" w:rsidRPr="00042E33" w:rsidRDefault="008D5636" w:rsidP="00042E33">
      <w:r w:rsidRPr="00042E33">
        <w:t xml:space="preserve">select * from employee where </w:t>
      </w:r>
      <w:proofErr w:type="spellStart"/>
      <w:r w:rsidRPr="00042E33">
        <w:t>First_name</w:t>
      </w:r>
      <w:proofErr w:type="spellEnd"/>
      <w:r w:rsidRPr="00042E33">
        <w:t xml:space="preserve"> like '___n'</w:t>
      </w:r>
    </w:p>
    <w:p w14:paraId="597FE8F1" w14:textId="77777777" w:rsidR="008D5636" w:rsidRPr="00042E33" w:rsidRDefault="008D5636" w:rsidP="00042E33">
      <w:r w:rsidRPr="00042E33">
        <w:t xml:space="preserve">select * from employee where </w:t>
      </w:r>
      <w:proofErr w:type="spellStart"/>
      <w:r w:rsidRPr="00042E33">
        <w:t>First_name</w:t>
      </w:r>
      <w:proofErr w:type="spellEnd"/>
      <w:r w:rsidRPr="00042E33">
        <w:t xml:space="preserve"> like 'j___'</w:t>
      </w:r>
    </w:p>
    <w:p w14:paraId="1B1841A4" w14:textId="77777777" w:rsidR="008D5636" w:rsidRPr="00042E33" w:rsidRDefault="008D5636" w:rsidP="00042E33">
      <w:r w:rsidRPr="00042E33">
        <w:t>select * from employee where Salary&gt;600000</w:t>
      </w:r>
    </w:p>
    <w:p w14:paraId="0C9AED20" w14:textId="77777777" w:rsidR="008D5636" w:rsidRPr="00042E33" w:rsidRDefault="008D5636" w:rsidP="00042E33">
      <w:r w:rsidRPr="00042E33">
        <w:t>select * from employee where Salary&lt;800000</w:t>
      </w:r>
    </w:p>
    <w:p w14:paraId="2E878F1C" w14:textId="77777777" w:rsidR="008D5636" w:rsidRPr="00042E33" w:rsidRDefault="008D5636" w:rsidP="00042E33">
      <w:r w:rsidRPr="00042E33">
        <w:t>select * from employee where Salary&gt;=600000 and salary&lt;=800000</w:t>
      </w:r>
    </w:p>
    <w:p w14:paraId="2189FEA3" w14:textId="77777777" w:rsidR="008D5636" w:rsidRPr="00042E33" w:rsidRDefault="008D5636" w:rsidP="00042E33">
      <w:r w:rsidRPr="00042E33">
        <w:t>Select * from EMPLOYEE where Salary between 500000 and 800000</w:t>
      </w:r>
    </w:p>
    <w:p w14:paraId="45FA8869" w14:textId="77777777" w:rsidR="008D5636" w:rsidRPr="00042E33" w:rsidRDefault="008D5636" w:rsidP="00042E33">
      <w:r w:rsidRPr="00042E33">
        <w:t>Select * from EMPLOYEE where FIRST_NAME in ('</w:t>
      </w:r>
      <w:proofErr w:type="spellStart"/>
      <w:r w:rsidRPr="00042E33">
        <w:t>John','Michael</w:t>
      </w:r>
      <w:proofErr w:type="spellEnd"/>
      <w:r w:rsidRPr="00042E33">
        <w:t>')</w:t>
      </w:r>
    </w:p>
    <w:p w14:paraId="374FEBC7" w14:textId="77777777" w:rsidR="008D5636" w:rsidRPr="00042E33" w:rsidRDefault="008D5636" w:rsidP="00042E33">
      <w:r w:rsidRPr="00042E33">
        <w:lastRenderedPageBreak/>
        <w:t xml:space="preserve">select * from employee </w:t>
      </w:r>
      <w:proofErr w:type="gramStart"/>
      <w:r w:rsidRPr="00042E33">
        <w:t>where(</w:t>
      </w:r>
      <w:proofErr w:type="gramEnd"/>
      <w:r w:rsidRPr="00042E33">
        <w:t>YEAR(</w:t>
      </w:r>
      <w:proofErr w:type="spellStart"/>
      <w:r w:rsidRPr="00042E33">
        <w:t>Joining_date</w:t>
      </w:r>
      <w:proofErr w:type="spellEnd"/>
      <w:r w:rsidRPr="00042E33">
        <w:t>) = 2013)</w:t>
      </w:r>
    </w:p>
    <w:p w14:paraId="1014FDA6" w14:textId="77777777" w:rsidR="008D5636" w:rsidRPr="00042E33" w:rsidRDefault="008D5636" w:rsidP="00042E33">
      <w:r w:rsidRPr="00042E33">
        <w:t xml:space="preserve">select * from employee </w:t>
      </w:r>
      <w:proofErr w:type="gramStart"/>
      <w:r w:rsidRPr="00042E33">
        <w:t>where( MONTH</w:t>
      </w:r>
      <w:proofErr w:type="gramEnd"/>
      <w:r w:rsidRPr="00042E33">
        <w:t>(</w:t>
      </w:r>
      <w:proofErr w:type="spellStart"/>
      <w:r w:rsidRPr="00042E33">
        <w:t>Joining_date</w:t>
      </w:r>
      <w:proofErr w:type="spellEnd"/>
      <w:r w:rsidRPr="00042E33">
        <w:t>)= 01 )</w:t>
      </w:r>
    </w:p>
    <w:p w14:paraId="1053804E" w14:textId="77777777" w:rsidR="008D5636" w:rsidRPr="00042E33" w:rsidRDefault="008D5636" w:rsidP="00042E33">
      <w:r w:rsidRPr="00042E33">
        <w:t xml:space="preserve">Select * from EMPLOYEE where </w:t>
      </w:r>
      <w:proofErr w:type="spellStart"/>
      <w:r w:rsidRPr="00042E33">
        <w:t>joining_date</w:t>
      </w:r>
      <w:proofErr w:type="spellEnd"/>
      <w:r w:rsidRPr="00042E33">
        <w:t xml:space="preserve"> &lt; '01/01/2013'</w:t>
      </w:r>
    </w:p>
    <w:p w14:paraId="6E6DF03F" w14:textId="77777777" w:rsidR="008D5636" w:rsidRPr="00042E33" w:rsidRDefault="008D5636" w:rsidP="00042E33">
      <w:r w:rsidRPr="00042E33">
        <w:t xml:space="preserve">Select * from EMPLOYEE where </w:t>
      </w:r>
      <w:proofErr w:type="spellStart"/>
      <w:r w:rsidRPr="00042E33">
        <w:t>joining_date</w:t>
      </w:r>
      <w:proofErr w:type="spellEnd"/>
      <w:r w:rsidRPr="00042E33">
        <w:t xml:space="preserve"> &gt; '01/31/2013'</w:t>
      </w:r>
    </w:p>
    <w:p w14:paraId="0AA69EC5" w14:textId="77777777" w:rsidR="008D5636" w:rsidRPr="00042E33" w:rsidRDefault="008D5636" w:rsidP="00042E33">
      <w:r w:rsidRPr="00042E33">
        <w:t xml:space="preserve">select </w:t>
      </w:r>
      <w:proofErr w:type="spellStart"/>
      <w:r w:rsidRPr="00042E33">
        <w:t>Joining_date</w:t>
      </w:r>
      <w:proofErr w:type="spellEnd"/>
      <w:r w:rsidRPr="00042E33">
        <w:t xml:space="preserve"> from employee</w:t>
      </w:r>
    </w:p>
    <w:p w14:paraId="3525A50A" w14:textId="77777777" w:rsidR="008D5636" w:rsidRPr="00042E33" w:rsidRDefault="008D5636" w:rsidP="00042E33">
      <w:r w:rsidRPr="00042E33">
        <w:t xml:space="preserve"> select </w:t>
      </w:r>
      <w:proofErr w:type="spellStart"/>
      <w:proofErr w:type="gramStart"/>
      <w:r w:rsidRPr="00042E33">
        <w:t>getdate</w:t>
      </w:r>
      <w:proofErr w:type="spellEnd"/>
      <w:r w:rsidRPr="00042E33">
        <w:t>(</w:t>
      </w:r>
      <w:proofErr w:type="gramEnd"/>
      <w:r w:rsidRPr="00042E33">
        <w:t>)</w:t>
      </w:r>
    </w:p>
    <w:p w14:paraId="00393053" w14:textId="77777777" w:rsidR="008D5636" w:rsidRPr="00042E33" w:rsidRDefault="008D5636" w:rsidP="00042E33">
      <w:r w:rsidRPr="00042E33">
        <w:t xml:space="preserve"> select </w:t>
      </w:r>
      <w:proofErr w:type="spellStart"/>
      <w:r w:rsidRPr="00042E33">
        <w:t>Last_name</w:t>
      </w:r>
      <w:proofErr w:type="spellEnd"/>
      <w:r w:rsidRPr="00042E33">
        <w:t xml:space="preserve"> from employee where </w:t>
      </w:r>
      <w:proofErr w:type="spellStart"/>
      <w:r w:rsidRPr="00042E33">
        <w:t>Last_name</w:t>
      </w:r>
      <w:proofErr w:type="spellEnd"/>
      <w:r w:rsidRPr="00042E33">
        <w:t xml:space="preserve"> like '</w:t>
      </w:r>
      <w:proofErr w:type="gramStart"/>
      <w:r w:rsidRPr="00042E33">
        <w:t>%[</w:t>
      </w:r>
      <w:proofErr w:type="gramEnd"/>
      <w:r w:rsidRPr="00042E33">
        <w:t>%]%'</w:t>
      </w:r>
    </w:p>
    <w:p w14:paraId="2CFFA2C4" w14:textId="77777777" w:rsidR="008D5636" w:rsidRPr="00042E33" w:rsidRDefault="008D5636" w:rsidP="00042E33">
      <w:r w:rsidRPr="00042E33">
        <w:t xml:space="preserve"> select </w:t>
      </w:r>
      <w:proofErr w:type="gramStart"/>
      <w:r w:rsidRPr="00042E33">
        <w:t>Replace(</w:t>
      </w:r>
      <w:proofErr w:type="spellStart"/>
      <w:proofErr w:type="gramEnd"/>
      <w:r w:rsidRPr="00042E33">
        <w:t>Last_name</w:t>
      </w:r>
      <w:proofErr w:type="spellEnd"/>
      <w:r w:rsidRPr="00042E33">
        <w:t>,'%',' ') from employee</w:t>
      </w:r>
    </w:p>
    <w:p w14:paraId="6613FF09" w14:textId="77777777" w:rsidR="008D5636" w:rsidRPr="00042E33" w:rsidRDefault="008D5636" w:rsidP="00042E33">
      <w:r w:rsidRPr="00042E33">
        <w:t xml:space="preserve"> select </w:t>
      </w:r>
      <w:proofErr w:type="spellStart"/>
      <w:r w:rsidRPr="00042E33">
        <w:t>Incentive_date</w:t>
      </w:r>
      <w:proofErr w:type="spellEnd"/>
      <w:r w:rsidRPr="00042E33">
        <w:t xml:space="preserve"> - </w:t>
      </w:r>
      <w:proofErr w:type="spellStart"/>
      <w:r w:rsidRPr="00042E33">
        <w:t>Joining_date</w:t>
      </w:r>
      <w:proofErr w:type="spellEnd"/>
      <w:r w:rsidRPr="00042E33">
        <w:t xml:space="preserve"> from employee </w:t>
      </w:r>
      <w:proofErr w:type="spellStart"/>
      <w:r w:rsidRPr="00042E33">
        <w:t>a</w:t>
      </w:r>
      <w:proofErr w:type="spellEnd"/>
      <w:r w:rsidRPr="00042E33">
        <w:t xml:space="preserve"> inner join Incentives b on </w:t>
      </w:r>
      <w:proofErr w:type="spellStart"/>
      <w:proofErr w:type="gramStart"/>
      <w:r w:rsidRPr="00042E33">
        <w:t>a.Employee</w:t>
      </w:r>
      <w:proofErr w:type="gramEnd"/>
      <w:r w:rsidRPr="00042E33">
        <w:t>_id</w:t>
      </w:r>
      <w:proofErr w:type="spellEnd"/>
      <w:r w:rsidRPr="00042E33">
        <w:t>=</w:t>
      </w:r>
      <w:proofErr w:type="spellStart"/>
      <w:r w:rsidRPr="00042E33">
        <w:t>b.Employee_ref_id</w:t>
      </w:r>
      <w:proofErr w:type="spellEnd"/>
    </w:p>
    <w:p w14:paraId="282BEF96" w14:textId="77777777" w:rsidR="008D5636" w:rsidRPr="00042E33" w:rsidRDefault="008D5636" w:rsidP="00042E33">
      <w:r w:rsidRPr="00042E33">
        <w:t xml:space="preserve"> select </w:t>
      </w:r>
      <w:proofErr w:type="spellStart"/>
      <w:proofErr w:type="gramStart"/>
      <w:r w:rsidRPr="00042E33">
        <w:t>department,sum</w:t>
      </w:r>
      <w:proofErr w:type="spellEnd"/>
      <w:proofErr w:type="gramEnd"/>
      <w:r w:rsidRPr="00042E33">
        <w:t>(salary) from employee group by Department</w:t>
      </w:r>
    </w:p>
    <w:p w14:paraId="389315E0" w14:textId="77777777" w:rsidR="008D5636" w:rsidRPr="00042E33" w:rsidRDefault="008D5636" w:rsidP="00042E33">
      <w:r w:rsidRPr="00042E33">
        <w:t xml:space="preserve"> select * from employee where </w:t>
      </w:r>
      <w:proofErr w:type="spellStart"/>
      <w:r w:rsidRPr="00042E33">
        <w:t>First_</w:t>
      </w:r>
      <w:proofErr w:type="gramStart"/>
      <w:r w:rsidRPr="00042E33">
        <w:t>name</w:t>
      </w:r>
      <w:proofErr w:type="spellEnd"/>
      <w:r w:rsidRPr="00042E33">
        <w:t>!=</w:t>
      </w:r>
      <w:proofErr w:type="gramEnd"/>
      <w:r w:rsidRPr="00042E33">
        <w:t xml:space="preserve">'john' and </w:t>
      </w:r>
      <w:proofErr w:type="spellStart"/>
      <w:r w:rsidRPr="00042E33">
        <w:t>First_name</w:t>
      </w:r>
      <w:proofErr w:type="spellEnd"/>
      <w:r w:rsidRPr="00042E33">
        <w:t>!='</w:t>
      </w:r>
      <w:proofErr w:type="spellStart"/>
      <w:r w:rsidRPr="00042E33">
        <w:t>roy</w:t>
      </w:r>
      <w:proofErr w:type="spellEnd"/>
      <w:r w:rsidRPr="00042E33">
        <w:t>'</w:t>
      </w:r>
    </w:p>
    <w:p w14:paraId="7DBAF7AE" w14:textId="77777777" w:rsidR="008D5636" w:rsidRPr="00042E33" w:rsidRDefault="008D5636" w:rsidP="00042E33">
      <w:r w:rsidRPr="00042E33">
        <w:t xml:space="preserve"> SELECT      </w:t>
      </w:r>
      <w:proofErr w:type="spellStart"/>
      <w:r w:rsidRPr="00042E33">
        <w:t>create_date</w:t>
      </w:r>
      <w:proofErr w:type="spellEnd"/>
      <w:r w:rsidRPr="00042E33">
        <w:t xml:space="preserve"> FROM        </w:t>
      </w:r>
      <w:proofErr w:type="spellStart"/>
      <w:proofErr w:type="gramStart"/>
      <w:r w:rsidRPr="00042E33">
        <w:t>sys.databases</w:t>
      </w:r>
      <w:proofErr w:type="spellEnd"/>
      <w:proofErr w:type="gramEnd"/>
      <w:r w:rsidRPr="00042E33">
        <w:t xml:space="preserve"> WHERE       name = '</w:t>
      </w:r>
      <w:proofErr w:type="spellStart"/>
      <w:r w:rsidRPr="00042E33">
        <w:t>ibm</w:t>
      </w:r>
      <w:proofErr w:type="spellEnd"/>
      <w:r w:rsidRPr="00042E33">
        <w:t>'</w:t>
      </w:r>
    </w:p>
    <w:p w14:paraId="08BCCF17" w14:textId="77777777" w:rsidR="008D5636" w:rsidRPr="00042E33" w:rsidRDefault="008D5636" w:rsidP="00042E33">
      <w:r w:rsidRPr="00042E33">
        <w:t xml:space="preserve"> Select </w:t>
      </w:r>
      <w:proofErr w:type="spellStart"/>
      <w:proofErr w:type="gramStart"/>
      <w:r w:rsidRPr="00042E33">
        <w:t>DEPARTMENT,sum</w:t>
      </w:r>
      <w:proofErr w:type="spellEnd"/>
      <w:proofErr w:type="gramEnd"/>
      <w:r w:rsidRPr="00042E33">
        <w:t xml:space="preserve">(SALARY)  </w:t>
      </w:r>
      <w:proofErr w:type="spellStart"/>
      <w:r w:rsidRPr="00042E33">
        <w:t>Total_Salary</w:t>
      </w:r>
      <w:proofErr w:type="spellEnd"/>
      <w:r w:rsidRPr="00042E33">
        <w:t xml:space="preserve"> from employee group by DEPARTMENT order by </w:t>
      </w:r>
      <w:proofErr w:type="spellStart"/>
      <w:r w:rsidRPr="00042E33">
        <w:t>Total_Salary</w:t>
      </w:r>
      <w:proofErr w:type="spellEnd"/>
      <w:r w:rsidRPr="00042E33">
        <w:t xml:space="preserve"> </w:t>
      </w:r>
      <w:proofErr w:type="spellStart"/>
      <w:r w:rsidRPr="00042E33">
        <w:t>desc</w:t>
      </w:r>
      <w:proofErr w:type="spellEnd"/>
    </w:p>
    <w:p w14:paraId="4E616904" w14:textId="77777777" w:rsidR="008D5636" w:rsidRPr="00042E33" w:rsidRDefault="008D5636" w:rsidP="00042E33">
      <w:r w:rsidRPr="00042E33">
        <w:t xml:space="preserve"> Select </w:t>
      </w:r>
      <w:proofErr w:type="spellStart"/>
      <w:proofErr w:type="gramStart"/>
      <w:r w:rsidRPr="00042E33">
        <w:t>DEPARTMENT,count</w:t>
      </w:r>
      <w:proofErr w:type="spellEnd"/>
      <w:proofErr w:type="gramEnd"/>
      <w:r w:rsidRPr="00042E33">
        <w:t xml:space="preserve">(FIRST_NAME),sum(SALARY) </w:t>
      </w:r>
      <w:proofErr w:type="spellStart"/>
      <w:r w:rsidRPr="00042E33">
        <w:t>Total_Salary</w:t>
      </w:r>
      <w:proofErr w:type="spellEnd"/>
      <w:r w:rsidRPr="00042E33">
        <w:t xml:space="preserve"> from employee group by DEPARTMENT order by </w:t>
      </w:r>
      <w:proofErr w:type="spellStart"/>
      <w:r w:rsidRPr="00042E33">
        <w:t>Total_Salary</w:t>
      </w:r>
      <w:proofErr w:type="spellEnd"/>
      <w:r w:rsidRPr="00042E33">
        <w:t xml:space="preserve"> </w:t>
      </w:r>
      <w:proofErr w:type="spellStart"/>
      <w:r w:rsidRPr="00042E33">
        <w:t>desc</w:t>
      </w:r>
      <w:proofErr w:type="spellEnd"/>
    </w:p>
    <w:p w14:paraId="0A06991F" w14:textId="77777777" w:rsidR="008D5636" w:rsidRPr="00042E33" w:rsidRDefault="008D5636" w:rsidP="00042E33">
      <w:r w:rsidRPr="00042E33">
        <w:t xml:space="preserve"> select </w:t>
      </w:r>
      <w:proofErr w:type="spellStart"/>
      <w:proofErr w:type="gramStart"/>
      <w:r w:rsidRPr="00042E33">
        <w:t>DEPARTMENT,avg</w:t>
      </w:r>
      <w:proofErr w:type="spellEnd"/>
      <w:proofErr w:type="gramEnd"/>
      <w:r w:rsidRPr="00042E33">
        <w:t xml:space="preserve">(SALARY) </w:t>
      </w:r>
      <w:proofErr w:type="spellStart"/>
      <w:r w:rsidRPr="00042E33">
        <w:t>AvgSalary</w:t>
      </w:r>
      <w:proofErr w:type="spellEnd"/>
      <w:r w:rsidRPr="00042E33">
        <w:t xml:space="preserve"> from employee group by DEPARTMENT order by </w:t>
      </w:r>
      <w:proofErr w:type="spellStart"/>
      <w:r w:rsidRPr="00042E33">
        <w:t>AvgSalary</w:t>
      </w:r>
      <w:proofErr w:type="spellEnd"/>
      <w:r w:rsidRPr="00042E33">
        <w:t xml:space="preserve"> </w:t>
      </w:r>
      <w:proofErr w:type="spellStart"/>
      <w:r w:rsidRPr="00042E33">
        <w:t>asc</w:t>
      </w:r>
      <w:proofErr w:type="spellEnd"/>
    </w:p>
    <w:p w14:paraId="3A2CE57F" w14:textId="77777777" w:rsidR="008D5636" w:rsidRPr="00042E33" w:rsidRDefault="008D5636" w:rsidP="00042E33">
      <w:r w:rsidRPr="00042E33">
        <w:t xml:space="preserve"> select </w:t>
      </w:r>
      <w:proofErr w:type="spellStart"/>
      <w:proofErr w:type="gramStart"/>
      <w:r w:rsidRPr="00042E33">
        <w:t>DEPARTMENT,max</w:t>
      </w:r>
      <w:proofErr w:type="spellEnd"/>
      <w:proofErr w:type="gramEnd"/>
      <w:r w:rsidRPr="00042E33">
        <w:t xml:space="preserve">(SALARY) </w:t>
      </w:r>
      <w:proofErr w:type="spellStart"/>
      <w:r w:rsidRPr="00042E33">
        <w:t>MaxSalary</w:t>
      </w:r>
      <w:proofErr w:type="spellEnd"/>
      <w:r w:rsidRPr="00042E33">
        <w:t xml:space="preserve"> from employee group by DEPARTMENT order by </w:t>
      </w:r>
      <w:proofErr w:type="spellStart"/>
      <w:r w:rsidRPr="00042E33">
        <w:t>MaxSalary</w:t>
      </w:r>
      <w:proofErr w:type="spellEnd"/>
      <w:r w:rsidRPr="00042E33">
        <w:t xml:space="preserve"> </w:t>
      </w:r>
      <w:proofErr w:type="spellStart"/>
      <w:r w:rsidRPr="00042E33">
        <w:t>asc</w:t>
      </w:r>
      <w:proofErr w:type="spellEnd"/>
    </w:p>
    <w:p w14:paraId="676D0B8E" w14:textId="77777777" w:rsidR="008D5636" w:rsidRPr="00042E33" w:rsidRDefault="008D5636" w:rsidP="00042E33">
      <w:r w:rsidRPr="00042E33">
        <w:t xml:space="preserve"> select </w:t>
      </w:r>
      <w:proofErr w:type="spellStart"/>
      <w:proofErr w:type="gramStart"/>
      <w:r w:rsidRPr="00042E33">
        <w:t>DEPARTMENT,min</w:t>
      </w:r>
      <w:proofErr w:type="spellEnd"/>
      <w:proofErr w:type="gramEnd"/>
      <w:r w:rsidRPr="00042E33">
        <w:t xml:space="preserve">(SALARY) </w:t>
      </w:r>
      <w:proofErr w:type="spellStart"/>
      <w:r w:rsidRPr="00042E33">
        <w:t>MinSalary</w:t>
      </w:r>
      <w:proofErr w:type="spellEnd"/>
      <w:r w:rsidRPr="00042E33">
        <w:t xml:space="preserve"> from employee group by DEPARTMENT order by </w:t>
      </w:r>
      <w:proofErr w:type="spellStart"/>
      <w:r w:rsidRPr="00042E33">
        <w:t>MinSalary</w:t>
      </w:r>
      <w:proofErr w:type="spellEnd"/>
      <w:r w:rsidRPr="00042E33">
        <w:t xml:space="preserve"> </w:t>
      </w:r>
      <w:proofErr w:type="spellStart"/>
      <w:r w:rsidRPr="00042E33">
        <w:t>asc</w:t>
      </w:r>
      <w:proofErr w:type="spellEnd"/>
    </w:p>
    <w:p w14:paraId="5D613F4B" w14:textId="77777777" w:rsidR="008D5636" w:rsidRPr="00042E33" w:rsidRDefault="008D5636" w:rsidP="00042E33">
      <w:r w:rsidRPr="00042E33">
        <w:t xml:space="preserve"> select </w:t>
      </w:r>
      <w:proofErr w:type="spellStart"/>
      <w:r w:rsidRPr="00042E33">
        <w:t>datepart</w:t>
      </w:r>
      <w:proofErr w:type="spellEnd"/>
      <w:r w:rsidRPr="00042E33">
        <w:t xml:space="preserve"> (</w:t>
      </w:r>
      <w:proofErr w:type="gramStart"/>
      <w:r w:rsidRPr="00042E33">
        <w:t>YYYY,JOINING</w:t>
      </w:r>
      <w:proofErr w:type="gramEnd"/>
      <w:r w:rsidRPr="00042E33">
        <w:t xml:space="preserve">_DATE) </w:t>
      </w:r>
      <w:proofErr w:type="spellStart"/>
      <w:r w:rsidRPr="00042E33">
        <w:t>Join_Year,datepart</w:t>
      </w:r>
      <w:proofErr w:type="spellEnd"/>
      <w:r w:rsidRPr="00042E33">
        <w:t xml:space="preserve"> (MM,JOINING_DATE) </w:t>
      </w:r>
      <w:proofErr w:type="spellStart"/>
      <w:r w:rsidRPr="00042E33">
        <w:t>Join_Month,count</w:t>
      </w:r>
      <w:proofErr w:type="spellEnd"/>
      <w:r w:rsidRPr="00042E33">
        <w:t xml:space="preserve">(*) </w:t>
      </w:r>
      <w:proofErr w:type="spellStart"/>
      <w:r w:rsidRPr="00042E33">
        <w:t>Total_Emp</w:t>
      </w:r>
      <w:proofErr w:type="spellEnd"/>
      <w:r w:rsidRPr="00042E33">
        <w:t xml:space="preserve"> from employee group by </w:t>
      </w:r>
      <w:proofErr w:type="spellStart"/>
      <w:r w:rsidRPr="00042E33">
        <w:t>datepart</w:t>
      </w:r>
      <w:proofErr w:type="spellEnd"/>
      <w:r w:rsidRPr="00042E33">
        <w:t xml:space="preserve">(YYYY,JOINING_DATE), </w:t>
      </w:r>
      <w:proofErr w:type="spellStart"/>
      <w:r w:rsidRPr="00042E33">
        <w:t>datepart</w:t>
      </w:r>
      <w:proofErr w:type="spellEnd"/>
      <w:r w:rsidRPr="00042E33">
        <w:t>(MM,JOINING_DATE)</w:t>
      </w:r>
    </w:p>
    <w:p w14:paraId="76C611FC" w14:textId="77777777" w:rsidR="008D5636" w:rsidRPr="00042E33" w:rsidRDefault="008D5636" w:rsidP="00042E33">
      <w:r w:rsidRPr="00042E33">
        <w:t xml:space="preserve"> Select </w:t>
      </w:r>
      <w:proofErr w:type="spellStart"/>
      <w:proofErr w:type="gramStart"/>
      <w:r w:rsidRPr="00042E33">
        <w:t>DEPARTMENT,sum</w:t>
      </w:r>
      <w:proofErr w:type="spellEnd"/>
      <w:proofErr w:type="gramEnd"/>
      <w:r w:rsidRPr="00042E33">
        <w:t xml:space="preserve">(SALARY) </w:t>
      </w:r>
      <w:proofErr w:type="spellStart"/>
      <w:r w:rsidRPr="00042E33">
        <w:t>Total_Salary</w:t>
      </w:r>
      <w:proofErr w:type="spellEnd"/>
      <w:r w:rsidRPr="00042E33">
        <w:t xml:space="preserve"> from employee group by DEPARTMENT having sum(SALARY) &gt;800000 order by </w:t>
      </w:r>
      <w:proofErr w:type="spellStart"/>
      <w:r w:rsidRPr="00042E33">
        <w:t>Total_Salary</w:t>
      </w:r>
      <w:proofErr w:type="spellEnd"/>
      <w:r w:rsidRPr="00042E33">
        <w:t xml:space="preserve"> </w:t>
      </w:r>
      <w:proofErr w:type="spellStart"/>
      <w:r w:rsidRPr="00042E33">
        <w:t>desc</w:t>
      </w:r>
      <w:proofErr w:type="spellEnd"/>
    </w:p>
    <w:p w14:paraId="27ACE669" w14:textId="77777777" w:rsidR="008D5636" w:rsidRPr="00042E33" w:rsidRDefault="008D5636" w:rsidP="00042E33">
      <w:r w:rsidRPr="00042E33">
        <w:t xml:space="preserve"> select * from EMPLOYEE where exists (select * from INCENTIVES)</w:t>
      </w:r>
    </w:p>
    <w:p w14:paraId="2F101958" w14:textId="77777777" w:rsidR="008D5636" w:rsidRPr="00042E33" w:rsidRDefault="008D5636" w:rsidP="00042E33">
      <w:r w:rsidRPr="00042E33">
        <w:t xml:space="preserve"> select * from EMPLOYEE where </w:t>
      </w:r>
      <w:proofErr w:type="spellStart"/>
      <w:r w:rsidRPr="00042E33">
        <w:t>Employee_id</w:t>
      </w:r>
      <w:proofErr w:type="spellEnd"/>
      <w:r w:rsidRPr="00042E33">
        <w:t xml:space="preserve"> INTERSECT select * from EMPLOYEE where EMPLOYEE_ID &lt; 4</w:t>
      </w:r>
    </w:p>
    <w:p w14:paraId="17A91E96" w14:textId="77777777" w:rsidR="008D5636" w:rsidRPr="00042E33" w:rsidRDefault="008D5636" w:rsidP="00042E33">
      <w:r w:rsidRPr="00042E33">
        <w:t xml:space="preserve"> select EMPLOYEE_ID from EMPLOYEE Except select EMPLOYEE_REF_ID from INCENTIVES</w:t>
      </w:r>
    </w:p>
    <w:p w14:paraId="4E071D42" w14:textId="77777777" w:rsidR="008D5636" w:rsidRPr="00042E33" w:rsidRDefault="008D5636" w:rsidP="00042E33">
      <w:r w:rsidRPr="00042E33">
        <w:t xml:space="preserve"> SELECT FIRST_NAME, CASE FIRST_NAME WHEN 'John' THEN SALARY * .2 WHEN 'Roy' THEN SALARY * .10 ELSE SALARY * .15 END "</w:t>
      </w:r>
      <w:proofErr w:type="spellStart"/>
      <w:r w:rsidRPr="00042E33">
        <w:t>Deduced_Amount</w:t>
      </w:r>
      <w:proofErr w:type="spellEnd"/>
      <w:r w:rsidRPr="00042E33">
        <w:t>" FROM EMPLOYEE</w:t>
      </w:r>
    </w:p>
    <w:p w14:paraId="01FA52BC" w14:textId="77777777" w:rsidR="008D5636" w:rsidRPr="00042E33" w:rsidRDefault="008D5636" w:rsidP="00042E33">
      <w:r w:rsidRPr="00042E33">
        <w:t xml:space="preserve"> SELECT case DEPARTMENT when 'Banking' then 'Bank Dept' when 'Insurance' then 'Insurance Dept' when 'Services' then 'Services Dept' end FROM EMPLOYEE</w:t>
      </w:r>
    </w:p>
    <w:p w14:paraId="7B449D08" w14:textId="77777777" w:rsidR="008D5636" w:rsidRPr="00042E33" w:rsidRDefault="008D5636" w:rsidP="00042E33">
      <w:r w:rsidRPr="00042E33">
        <w:lastRenderedPageBreak/>
        <w:t xml:space="preserve">delete from employee where </w:t>
      </w:r>
      <w:proofErr w:type="spellStart"/>
      <w:r w:rsidRPr="00042E33">
        <w:t>employee_id</w:t>
      </w:r>
      <w:proofErr w:type="spellEnd"/>
      <w:r w:rsidRPr="00042E33">
        <w:t xml:space="preserve"> </w:t>
      </w:r>
      <w:proofErr w:type="gramStart"/>
      <w:r w:rsidRPr="00042E33">
        <w:t>in  (</w:t>
      </w:r>
      <w:proofErr w:type="gramEnd"/>
      <w:r w:rsidRPr="00042E33">
        <w:t xml:space="preserve">select </w:t>
      </w:r>
      <w:proofErr w:type="spellStart"/>
      <w:r w:rsidRPr="00042E33">
        <w:t>Employee_ref_id</w:t>
      </w:r>
      <w:proofErr w:type="spellEnd"/>
      <w:r w:rsidRPr="00042E33">
        <w:t xml:space="preserve"> from Incentives)</w:t>
      </w:r>
    </w:p>
    <w:p w14:paraId="12493898" w14:textId="77777777" w:rsidR="008D5636" w:rsidRPr="00042E33" w:rsidRDefault="008D5636" w:rsidP="00042E33">
      <w:r w:rsidRPr="00042E33">
        <w:t>Insert into employee (LAST_NAME) values ('Test''')</w:t>
      </w:r>
    </w:p>
    <w:p w14:paraId="1E0CCD01" w14:textId="77777777" w:rsidR="008D5636" w:rsidRPr="00042E33" w:rsidRDefault="008D5636" w:rsidP="00042E33">
      <w:r w:rsidRPr="00042E33">
        <w:t xml:space="preserve">select </w:t>
      </w:r>
      <w:proofErr w:type="spellStart"/>
      <w:r w:rsidRPr="00042E33">
        <w:t>Last_name</w:t>
      </w:r>
      <w:proofErr w:type="spellEnd"/>
      <w:r w:rsidRPr="00042E33">
        <w:t xml:space="preserve"> from employee where </w:t>
      </w:r>
      <w:proofErr w:type="spellStart"/>
      <w:r w:rsidRPr="00042E33">
        <w:t>Last_name</w:t>
      </w:r>
      <w:proofErr w:type="spellEnd"/>
      <w:r w:rsidRPr="00042E33">
        <w:t xml:space="preserve"> like '</w:t>
      </w:r>
      <w:proofErr w:type="gramStart"/>
      <w:r w:rsidRPr="00042E33">
        <w:t>%[</w:t>
      </w:r>
      <w:proofErr w:type="gramEnd"/>
      <w:r w:rsidRPr="00042E33">
        <w:t>0123456789]%'</w:t>
      </w:r>
    </w:p>
    <w:p w14:paraId="6C21522A" w14:textId="77777777" w:rsidR="008D5636" w:rsidRPr="00042E33" w:rsidRDefault="008D5636" w:rsidP="00042E33">
      <w:r w:rsidRPr="00042E33">
        <w:t xml:space="preserve">Select * from EMPLOYEE where </w:t>
      </w:r>
      <w:proofErr w:type="gramStart"/>
      <w:r w:rsidRPr="00042E33">
        <w:t>lower(</w:t>
      </w:r>
      <w:proofErr w:type="gramEnd"/>
      <w:r w:rsidRPr="00042E33">
        <w:t>LAST_NAME)=upper(LAST_NAME)</w:t>
      </w:r>
    </w:p>
    <w:p w14:paraId="5559F4F1" w14:textId="77777777" w:rsidR="008D5636" w:rsidRPr="00042E33" w:rsidRDefault="008D5636" w:rsidP="00042E33">
      <w:r w:rsidRPr="00042E33">
        <w:t xml:space="preserve">update Incentives set </w:t>
      </w:r>
      <w:proofErr w:type="spellStart"/>
      <w:r w:rsidRPr="00042E33">
        <w:t>Incentive_amount</w:t>
      </w:r>
      <w:proofErr w:type="spellEnd"/>
      <w:r w:rsidRPr="00042E33">
        <w:t xml:space="preserve">='9000' where </w:t>
      </w:r>
      <w:proofErr w:type="spellStart"/>
      <w:r w:rsidRPr="00042E33">
        <w:t>Employee_ref_id</w:t>
      </w:r>
      <w:proofErr w:type="spellEnd"/>
      <w:proofErr w:type="gramStart"/>
      <w:r w:rsidRPr="00042E33">
        <w:t>=(</w:t>
      </w:r>
      <w:proofErr w:type="gramEnd"/>
      <w:r w:rsidRPr="00042E33">
        <w:t xml:space="preserve">select </w:t>
      </w:r>
      <w:proofErr w:type="spellStart"/>
      <w:r w:rsidRPr="00042E33">
        <w:t>Employee_id</w:t>
      </w:r>
      <w:proofErr w:type="spellEnd"/>
      <w:r w:rsidRPr="00042E33">
        <w:t xml:space="preserve"> from employee where </w:t>
      </w:r>
      <w:proofErr w:type="spellStart"/>
      <w:r w:rsidRPr="00042E33">
        <w:t>First_name</w:t>
      </w:r>
      <w:proofErr w:type="spellEnd"/>
      <w:r w:rsidRPr="00042E33">
        <w:t>='John' )</w:t>
      </w:r>
    </w:p>
    <w:p w14:paraId="771699BD" w14:textId="77777777" w:rsidR="008D5636" w:rsidRPr="00042E33" w:rsidRDefault="008D5636" w:rsidP="00042E33"/>
    <w:p w14:paraId="3914DFD9" w14:textId="77777777" w:rsidR="008D5636" w:rsidRPr="00042E33" w:rsidRDefault="008D5636" w:rsidP="00042E33"/>
    <w:p w14:paraId="70DC48CB" w14:textId="77777777" w:rsidR="008D5636" w:rsidRPr="00042E33" w:rsidRDefault="008D5636" w:rsidP="00042E33">
      <w:r w:rsidRPr="00042E33">
        <w:t xml:space="preserve">CREATE TABLE </w:t>
      </w:r>
      <w:proofErr w:type="gramStart"/>
      <w:r w:rsidRPr="00042E33">
        <w:t>EMPLOYE(</w:t>
      </w:r>
      <w:proofErr w:type="gramEnd"/>
    </w:p>
    <w:p w14:paraId="4DE18018" w14:textId="77777777" w:rsidR="008D5636" w:rsidRPr="00042E33" w:rsidRDefault="008D5636" w:rsidP="00042E33">
      <w:r w:rsidRPr="00042E33">
        <w:t>EMPLOYEE_ID int NOT NULL,</w:t>
      </w:r>
    </w:p>
    <w:p w14:paraId="5EFBE55E" w14:textId="77777777" w:rsidR="008D5636" w:rsidRPr="00042E33" w:rsidRDefault="008D5636" w:rsidP="00042E33">
      <w:r w:rsidRPr="00042E33">
        <w:t xml:space="preserve">FIRST_NAME </w:t>
      </w:r>
      <w:proofErr w:type="gramStart"/>
      <w:r w:rsidRPr="00042E33">
        <w:t>varchar(</w:t>
      </w:r>
      <w:proofErr w:type="gramEnd"/>
      <w:r w:rsidRPr="00042E33">
        <w:t>50) NULL,</w:t>
      </w:r>
    </w:p>
    <w:p w14:paraId="009B4063" w14:textId="77777777" w:rsidR="008D5636" w:rsidRPr="00042E33" w:rsidRDefault="008D5636" w:rsidP="00042E33">
      <w:r w:rsidRPr="00042E33">
        <w:t xml:space="preserve">LAST_NAME </w:t>
      </w:r>
      <w:proofErr w:type="gramStart"/>
      <w:r w:rsidRPr="00042E33">
        <w:t>varchar(</w:t>
      </w:r>
      <w:proofErr w:type="gramEnd"/>
      <w:r w:rsidRPr="00042E33">
        <w:t>50) NULL,</w:t>
      </w:r>
    </w:p>
    <w:p w14:paraId="5F01C565" w14:textId="77777777" w:rsidR="008D5636" w:rsidRPr="00042E33" w:rsidRDefault="008D5636" w:rsidP="00042E33">
      <w:r w:rsidRPr="00042E33">
        <w:t xml:space="preserve">SALARY </w:t>
      </w:r>
      <w:proofErr w:type="gramStart"/>
      <w:r w:rsidRPr="00042E33">
        <w:t>decimal(</w:t>
      </w:r>
      <w:proofErr w:type="gramEnd"/>
      <w:r w:rsidRPr="00042E33">
        <w:t>18, 0) NULL,</w:t>
      </w:r>
    </w:p>
    <w:p w14:paraId="61FE8CB5" w14:textId="77777777" w:rsidR="008D5636" w:rsidRPr="00042E33" w:rsidRDefault="008D5636" w:rsidP="00042E33">
      <w:r w:rsidRPr="00042E33">
        <w:t xml:space="preserve">JOINING_DATE datetime2(7) default </w:t>
      </w:r>
      <w:proofErr w:type="spellStart"/>
      <w:proofErr w:type="gramStart"/>
      <w:r w:rsidRPr="00042E33">
        <w:t>getdate</w:t>
      </w:r>
      <w:proofErr w:type="spellEnd"/>
      <w:r w:rsidRPr="00042E33">
        <w:t>(</w:t>
      </w:r>
      <w:proofErr w:type="gramEnd"/>
      <w:r w:rsidRPr="00042E33">
        <w:t>),</w:t>
      </w:r>
    </w:p>
    <w:p w14:paraId="7D68D8F6" w14:textId="77777777" w:rsidR="008D5636" w:rsidRPr="00042E33" w:rsidRDefault="008D5636" w:rsidP="00042E33">
      <w:r w:rsidRPr="00042E33">
        <w:t xml:space="preserve">DEPARTMENT </w:t>
      </w:r>
      <w:proofErr w:type="gramStart"/>
      <w:r w:rsidRPr="00042E33">
        <w:t>varchar(</w:t>
      </w:r>
      <w:proofErr w:type="gramEnd"/>
      <w:r w:rsidRPr="00042E33">
        <w:t>50) NULL)</w:t>
      </w:r>
    </w:p>
    <w:p w14:paraId="3A585412" w14:textId="77777777" w:rsidR="008D5636" w:rsidRPr="00042E33" w:rsidRDefault="008D5636" w:rsidP="00042E33">
      <w:r w:rsidRPr="00042E33">
        <w:t>ALTER TABLE EMPLOYE add CONSTRAINT EMPLOYEE_PK PRIMARY KEY(EMPLOYEE_ID)</w:t>
      </w:r>
    </w:p>
    <w:p w14:paraId="699E165F" w14:textId="77777777" w:rsidR="008D5636" w:rsidRPr="00042E33" w:rsidRDefault="008D5636" w:rsidP="00042E33">
      <w:r w:rsidRPr="00042E33">
        <w:t>select * from EMPLOYE</w:t>
      </w:r>
    </w:p>
    <w:p w14:paraId="70CD2090" w14:textId="77777777" w:rsidR="008D5636" w:rsidRPr="00042E33" w:rsidRDefault="008D5636" w:rsidP="00042E33">
      <w:r w:rsidRPr="00042E33">
        <w:t>ALTER TABLE EMPLOYE add CONSTRAINT EMPLOYEE_PK PRIMARY KEY(EMPLOYEE_</w:t>
      </w:r>
      <w:proofErr w:type="gramStart"/>
      <w:r w:rsidRPr="00042E33">
        <w:t>ID,FIRST</w:t>
      </w:r>
      <w:proofErr w:type="gramEnd"/>
      <w:r w:rsidRPr="00042E33">
        <w:t>_NAME)</w:t>
      </w:r>
    </w:p>
    <w:p w14:paraId="08671D4A" w14:textId="77777777" w:rsidR="008D5636" w:rsidRPr="00042E33" w:rsidRDefault="008D5636" w:rsidP="00042E33">
      <w:r w:rsidRPr="00042E33">
        <w:t>Alter TABLE EMPLOYE drop CONSTRAINT EMPLOYEE_PK;</w:t>
      </w:r>
    </w:p>
    <w:p w14:paraId="76DB65CA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min(</w:t>
      </w:r>
      <w:proofErr w:type="gramEnd"/>
      <w:r w:rsidRPr="00042E33">
        <w:t>SALARY) from (select top 2 * from employee) a</w:t>
      </w:r>
    </w:p>
    <w:p w14:paraId="59DCE247" w14:textId="77777777" w:rsidR="008D5636" w:rsidRPr="00042E33" w:rsidRDefault="008D5636" w:rsidP="00042E33">
      <w:r w:rsidRPr="00042E33">
        <w:t>select FIRST_NAME from EMPLOYEE union select LAST_NAME from EMPLOYEE</w:t>
      </w:r>
    </w:p>
    <w:p w14:paraId="77E8CEF5" w14:textId="77777777" w:rsidR="00042E33" w:rsidRDefault="00042E33" w:rsidP="00042E33"/>
    <w:p w14:paraId="53B79309" w14:textId="456968DD" w:rsidR="008D5636" w:rsidRPr="00042E33" w:rsidRDefault="008D5636" w:rsidP="00042E33">
      <w:r w:rsidRPr="00042E33">
        <w:t>create database synapse   //first step</w:t>
      </w:r>
    </w:p>
    <w:p w14:paraId="7BDF258C" w14:textId="77777777" w:rsidR="008D5636" w:rsidRPr="00042E33" w:rsidRDefault="008D5636" w:rsidP="00042E33">
      <w:r w:rsidRPr="00042E33">
        <w:t xml:space="preserve">create table </w:t>
      </w:r>
      <w:proofErr w:type="gramStart"/>
      <w:r w:rsidRPr="00042E33">
        <w:t>employee(</w:t>
      </w:r>
      <w:proofErr w:type="spellStart"/>
      <w:proofErr w:type="gramEnd"/>
      <w:r w:rsidRPr="00042E33">
        <w:t>eid</w:t>
      </w:r>
      <w:proofErr w:type="spellEnd"/>
      <w:r w:rsidRPr="00042E33">
        <w:t xml:space="preserve"> </w:t>
      </w:r>
      <w:proofErr w:type="spellStart"/>
      <w:r w:rsidRPr="00042E33">
        <w:t>int,name</w:t>
      </w:r>
      <w:proofErr w:type="spellEnd"/>
      <w:r w:rsidRPr="00042E33">
        <w:t xml:space="preserve"> varchar(20),mobile varchar(10),city varchar(20),department varchar(20) , salary int)</w:t>
      </w:r>
    </w:p>
    <w:p w14:paraId="3AB05715" w14:textId="77777777" w:rsidR="008D5636" w:rsidRPr="00042E33" w:rsidRDefault="008D5636" w:rsidP="00042E33"/>
    <w:p w14:paraId="1A0997C6" w14:textId="77777777" w:rsidR="008D5636" w:rsidRPr="00042E33" w:rsidRDefault="008D5636" w:rsidP="00042E33">
      <w:r w:rsidRPr="00042E33">
        <w:t>select * from employee</w:t>
      </w:r>
    </w:p>
    <w:p w14:paraId="740A8907" w14:textId="77777777" w:rsidR="008D5636" w:rsidRPr="00042E33" w:rsidRDefault="008D5636" w:rsidP="00042E33">
      <w:r w:rsidRPr="00042E33">
        <w:t>insert into employee values(1,'deepak','9874561234','Delhi','php',15000)</w:t>
      </w:r>
    </w:p>
    <w:p w14:paraId="5337B8B8" w14:textId="77777777" w:rsidR="008D5636" w:rsidRPr="00042E33" w:rsidRDefault="008D5636" w:rsidP="00042E33">
      <w:r w:rsidRPr="00042E33">
        <w:t>insert into employee values(22,'ajay','9874564534','Noida','asp',16000)</w:t>
      </w:r>
    </w:p>
    <w:p w14:paraId="1BB64955" w14:textId="77777777" w:rsidR="008D5636" w:rsidRPr="00042E33" w:rsidRDefault="008D5636" w:rsidP="00042E33">
      <w:r w:rsidRPr="00042E33">
        <w:t>insert into employee values(33,'sunil','9874545234','Agra','android',25000)</w:t>
      </w:r>
    </w:p>
    <w:p w14:paraId="3B27F73A" w14:textId="77777777" w:rsidR="008D5636" w:rsidRPr="00042E33" w:rsidRDefault="008D5636" w:rsidP="00042E33">
      <w:r w:rsidRPr="00042E33">
        <w:t>insert into employee values(44,'ashish','9874561234','chandigarh','windows',28000)</w:t>
      </w:r>
    </w:p>
    <w:p w14:paraId="07445280" w14:textId="77777777" w:rsidR="008D5636" w:rsidRPr="00042E33" w:rsidRDefault="008D5636" w:rsidP="00042E33">
      <w:r w:rsidRPr="00042E33">
        <w:t>insert into employee values(65,'deepkia','9878561234','kolkatta','linux',17000)</w:t>
      </w:r>
    </w:p>
    <w:p w14:paraId="631DB796" w14:textId="77777777" w:rsidR="008D5636" w:rsidRPr="00042E33" w:rsidRDefault="008D5636" w:rsidP="00042E33">
      <w:r w:rsidRPr="00042E33">
        <w:lastRenderedPageBreak/>
        <w:t>insert into employee values(16,'namrata','9823561234','aligarh','C',13000)</w:t>
      </w:r>
    </w:p>
    <w:p w14:paraId="0618F373" w14:textId="77777777" w:rsidR="008D5636" w:rsidRPr="00042E33" w:rsidRDefault="008D5636" w:rsidP="00042E33">
      <w:r w:rsidRPr="00042E33">
        <w:t>insert into employee values(23,'sanjay','9878961234','hathras','c++',17000)</w:t>
      </w:r>
    </w:p>
    <w:p w14:paraId="06404338" w14:textId="77777777" w:rsidR="008D5636" w:rsidRPr="00042E33" w:rsidRDefault="008D5636" w:rsidP="00042E33">
      <w:r w:rsidRPr="00042E33">
        <w:t>insert into employee values(67,'nishant','9890561234','kochi','unix',20000)</w:t>
      </w:r>
    </w:p>
    <w:p w14:paraId="6A5F76E9" w14:textId="77777777" w:rsidR="008D5636" w:rsidRPr="00042E33" w:rsidRDefault="008D5636" w:rsidP="00042E33">
      <w:r w:rsidRPr="00042E33">
        <w:t>insert into employee values(78,'shikhar','9809561234','jalhandar','solaris',28000)</w:t>
      </w:r>
    </w:p>
    <w:p w14:paraId="6B61B1FE" w14:textId="77777777" w:rsidR="008D5636" w:rsidRPr="00042E33" w:rsidRDefault="008D5636" w:rsidP="00042E33">
      <w:r w:rsidRPr="00042E33">
        <w:t>insert into employee values(101,'nitin','9874561234','Mathura','phonegap',18000)</w:t>
      </w:r>
    </w:p>
    <w:p w14:paraId="1DF645F3" w14:textId="77777777" w:rsidR="008D5636" w:rsidRPr="00042E33" w:rsidRDefault="008D5636" w:rsidP="00042E33">
      <w:r w:rsidRPr="00042E33">
        <w:t>insert into employee values(98,'harendra</w:t>
      </w:r>
      <w:proofErr w:type="gramStart"/>
      <w:r w:rsidRPr="00042E33">
        <w:t>',null</w:t>
      </w:r>
      <w:proofErr w:type="gramEnd"/>
      <w:r w:rsidRPr="00042E33">
        <w:t>,'jalhandar','solaris',88000)</w:t>
      </w:r>
    </w:p>
    <w:p w14:paraId="0BE64BAE" w14:textId="77777777" w:rsidR="008D5636" w:rsidRPr="00042E33" w:rsidRDefault="008D5636" w:rsidP="00042E33"/>
    <w:p w14:paraId="1CF201DE" w14:textId="77777777" w:rsidR="008D5636" w:rsidRPr="00042E33" w:rsidRDefault="008D5636" w:rsidP="00042E33">
      <w:r w:rsidRPr="00042E33">
        <w:t>select * from employee</w:t>
      </w:r>
    </w:p>
    <w:p w14:paraId="0B3E6935" w14:textId="77777777" w:rsidR="008D5636" w:rsidRPr="00042E33" w:rsidRDefault="008D5636" w:rsidP="00042E33"/>
    <w:p w14:paraId="7456DBA2" w14:textId="77777777" w:rsidR="008D5636" w:rsidRPr="00042E33" w:rsidRDefault="008D5636" w:rsidP="00042E33">
      <w:r w:rsidRPr="00042E33">
        <w:t xml:space="preserve">select </w:t>
      </w:r>
      <w:proofErr w:type="spellStart"/>
      <w:proofErr w:type="gramStart"/>
      <w:r w:rsidRPr="00042E33">
        <w:t>eid</w:t>
      </w:r>
      <w:proofErr w:type="spellEnd"/>
      <w:r w:rsidRPr="00042E33">
        <w:t xml:space="preserve"> ,</w:t>
      </w:r>
      <w:proofErr w:type="gramEnd"/>
      <w:r w:rsidRPr="00042E33">
        <w:t xml:space="preserve"> name from employee</w:t>
      </w:r>
    </w:p>
    <w:p w14:paraId="4334DDB2" w14:textId="77777777" w:rsidR="008D5636" w:rsidRPr="00042E33" w:rsidRDefault="008D5636" w:rsidP="00042E33"/>
    <w:p w14:paraId="5E29DBA4" w14:textId="77777777" w:rsidR="008D5636" w:rsidRPr="00042E33" w:rsidRDefault="008D5636" w:rsidP="00042E33">
      <w:r w:rsidRPr="00042E33">
        <w:t xml:space="preserve">select </w:t>
      </w:r>
      <w:proofErr w:type="spellStart"/>
      <w:proofErr w:type="gramStart"/>
      <w:r w:rsidRPr="00042E33">
        <w:t>eid</w:t>
      </w:r>
      <w:proofErr w:type="spellEnd"/>
      <w:r w:rsidRPr="00042E33">
        <w:t xml:space="preserve"> ,</w:t>
      </w:r>
      <w:proofErr w:type="gramEnd"/>
      <w:r w:rsidRPr="00042E33">
        <w:t xml:space="preserve"> name from employee where </w:t>
      </w:r>
      <w:proofErr w:type="spellStart"/>
      <w:r w:rsidRPr="00042E33">
        <w:t>eid</w:t>
      </w:r>
      <w:proofErr w:type="spellEnd"/>
      <w:r w:rsidRPr="00042E33">
        <w:t>=65</w:t>
      </w:r>
    </w:p>
    <w:p w14:paraId="06DC0497" w14:textId="77777777" w:rsidR="008D5636" w:rsidRPr="00042E33" w:rsidRDefault="008D5636" w:rsidP="00042E33"/>
    <w:p w14:paraId="41A8B872" w14:textId="77777777" w:rsidR="008D5636" w:rsidRPr="00042E33" w:rsidRDefault="008D5636" w:rsidP="00042E33">
      <w:r w:rsidRPr="00042E33">
        <w:t>delete employee</w:t>
      </w:r>
    </w:p>
    <w:p w14:paraId="00B8D1F9" w14:textId="77777777" w:rsidR="008D5636" w:rsidRPr="00042E33" w:rsidRDefault="008D5636" w:rsidP="00042E33">
      <w:r w:rsidRPr="00042E33">
        <w:t>drop table employee</w:t>
      </w:r>
    </w:p>
    <w:p w14:paraId="4D5BE7CB" w14:textId="77777777" w:rsidR="008D5636" w:rsidRPr="00042E33" w:rsidRDefault="008D5636" w:rsidP="00042E33"/>
    <w:p w14:paraId="59D82246" w14:textId="77777777" w:rsidR="008D5636" w:rsidRPr="00042E33" w:rsidRDefault="008D5636" w:rsidP="00042E33">
      <w:r w:rsidRPr="00042E33">
        <w:t xml:space="preserve">select </w:t>
      </w:r>
      <w:proofErr w:type="spellStart"/>
      <w:proofErr w:type="gramStart"/>
      <w:r w:rsidRPr="00042E33">
        <w:t>eid</w:t>
      </w:r>
      <w:proofErr w:type="spellEnd"/>
      <w:r w:rsidRPr="00042E33">
        <w:t xml:space="preserve"> ,</w:t>
      </w:r>
      <w:proofErr w:type="gramEnd"/>
      <w:r w:rsidRPr="00042E33">
        <w:t xml:space="preserve"> name ,  salary as 'Old </w:t>
      </w:r>
      <w:proofErr w:type="spellStart"/>
      <w:r w:rsidRPr="00042E33">
        <w:t>Salary','New</w:t>
      </w:r>
      <w:proofErr w:type="spellEnd"/>
      <w:r w:rsidRPr="00042E33">
        <w:t xml:space="preserve"> salary '= (1.1) * salary from employee</w:t>
      </w:r>
    </w:p>
    <w:p w14:paraId="53A7C054" w14:textId="77777777" w:rsidR="008D5636" w:rsidRPr="00042E33" w:rsidRDefault="008D5636" w:rsidP="00042E33"/>
    <w:p w14:paraId="658A3BBE" w14:textId="77777777" w:rsidR="008D5636" w:rsidRPr="00042E33" w:rsidRDefault="008D5636" w:rsidP="00042E33">
      <w:r w:rsidRPr="00042E33">
        <w:t>select * from employee where name like 'a%' or name like 'd%' or name like 's%'</w:t>
      </w:r>
    </w:p>
    <w:p w14:paraId="0322D114" w14:textId="77777777" w:rsidR="008D5636" w:rsidRPr="00042E33" w:rsidRDefault="008D5636" w:rsidP="00042E33"/>
    <w:p w14:paraId="69BB92B4" w14:textId="77777777" w:rsidR="008D5636" w:rsidRPr="00042E33" w:rsidRDefault="008D5636" w:rsidP="00042E33">
      <w:r w:rsidRPr="00042E33">
        <w:t>select * from employee where name like '[ads]%'</w:t>
      </w:r>
    </w:p>
    <w:p w14:paraId="5BF7E433" w14:textId="77777777" w:rsidR="008D5636" w:rsidRPr="00042E33" w:rsidRDefault="008D5636" w:rsidP="00042E33">
      <w:r w:rsidRPr="00042E33">
        <w:t>select * from employee where name like '[^</w:t>
      </w:r>
      <w:proofErr w:type="gramStart"/>
      <w:r w:rsidRPr="00042E33">
        <w:t>ads]%</w:t>
      </w:r>
      <w:proofErr w:type="gramEnd"/>
      <w:r w:rsidRPr="00042E33">
        <w:t>'</w:t>
      </w:r>
    </w:p>
    <w:p w14:paraId="4FFA5D15" w14:textId="77777777" w:rsidR="008D5636" w:rsidRPr="00042E33" w:rsidRDefault="008D5636" w:rsidP="00042E33">
      <w:r w:rsidRPr="00042E33">
        <w:t>select * from employee where name like '%[</w:t>
      </w:r>
      <w:proofErr w:type="spellStart"/>
      <w:r w:rsidRPr="00042E33">
        <w:t>lkt</w:t>
      </w:r>
      <w:proofErr w:type="spellEnd"/>
      <w:r w:rsidRPr="00042E33">
        <w:t>]'</w:t>
      </w:r>
    </w:p>
    <w:p w14:paraId="52D1BF53" w14:textId="77777777" w:rsidR="008D5636" w:rsidRPr="00042E33" w:rsidRDefault="008D5636" w:rsidP="00042E33">
      <w:r w:rsidRPr="00042E33">
        <w:t>select * from employee where name like '[ads]%[</w:t>
      </w:r>
      <w:proofErr w:type="spellStart"/>
      <w:r w:rsidRPr="00042E33">
        <w:t>lkt</w:t>
      </w:r>
      <w:proofErr w:type="spellEnd"/>
      <w:r w:rsidRPr="00042E33">
        <w:t>]'</w:t>
      </w:r>
    </w:p>
    <w:p w14:paraId="53A5C50B" w14:textId="77777777" w:rsidR="008D5636" w:rsidRPr="00042E33" w:rsidRDefault="008D5636" w:rsidP="00042E33">
      <w:r w:rsidRPr="00042E33">
        <w:t>select * from employee where name like '[ads]%k'</w:t>
      </w:r>
    </w:p>
    <w:p w14:paraId="1985146F" w14:textId="77777777" w:rsidR="008D5636" w:rsidRPr="00042E33" w:rsidRDefault="008D5636" w:rsidP="00042E33"/>
    <w:p w14:paraId="216DAD35" w14:textId="77777777" w:rsidR="008D5636" w:rsidRPr="00042E33" w:rsidRDefault="008D5636" w:rsidP="00042E33">
      <w:r w:rsidRPr="00042E33">
        <w:t>select * from employee where mobile is null</w:t>
      </w:r>
    </w:p>
    <w:p w14:paraId="079A9DA7" w14:textId="77777777" w:rsidR="008D5636" w:rsidRPr="00042E33" w:rsidRDefault="008D5636" w:rsidP="00042E33">
      <w:r w:rsidRPr="00042E33">
        <w:t>select * from employee where mobile is not null</w:t>
      </w:r>
    </w:p>
    <w:p w14:paraId="519EC983" w14:textId="77777777" w:rsidR="008D5636" w:rsidRPr="00042E33" w:rsidRDefault="008D5636" w:rsidP="00042E33"/>
    <w:p w14:paraId="53A5891F" w14:textId="395883B1" w:rsidR="008D5636" w:rsidRPr="00042E33" w:rsidRDefault="008D5636" w:rsidP="00042E33">
      <w:r w:rsidRPr="00042E33">
        <w:t>displaying details in order</w:t>
      </w:r>
    </w:p>
    <w:p w14:paraId="108A3EA2" w14:textId="77777777" w:rsidR="008D5636" w:rsidRPr="00042E33" w:rsidRDefault="008D5636" w:rsidP="00042E33"/>
    <w:p w14:paraId="2291948F" w14:textId="77777777" w:rsidR="008D5636" w:rsidRPr="00042E33" w:rsidRDefault="008D5636" w:rsidP="00042E33"/>
    <w:p w14:paraId="45FD0545" w14:textId="77777777" w:rsidR="008D5636" w:rsidRPr="00042E33" w:rsidRDefault="008D5636" w:rsidP="00042E33">
      <w:r w:rsidRPr="00042E33">
        <w:t xml:space="preserve">select * from employee order by </w:t>
      </w:r>
      <w:proofErr w:type="spellStart"/>
      <w:r w:rsidRPr="00042E33">
        <w:t>eid</w:t>
      </w:r>
      <w:proofErr w:type="spellEnd"/>
      <w:r w:rsidRPr="00042E33">
        <w:t xml:space="preserve"> </w:t>
      </w:r>
      <w:proofErr w:type="spellStart"/>
      <w:r w:rsidRPr="00042E33">
        <w:t>asc</w:t>
      </w:r>
      <w:proofErr w:type="spellEnd"/>
    </w:p>
    <w:p w14:paraId="5EFEF3FC" w14:textId="77777777" w:rsidR="008D5636" w:rsidRPr="00042E33" w:rsidRDefault="008D5636" w:rsidP="00042E33">
      <w:r w:rsidRPr="00042E33">
        <w:t xml:space="preserve">select * from employee order by </w:t>
      </w:r>
      <w:proofErr w:type="spellStart"/>
      <w:r w:rsidRPr="00042E33">
        <w:t>eid</w:t>
      </w:r>
      <w:proofErr w:type="spellEnd"/>
      <w:r w:rsidRPr="00042E33">
        <w:t xml:space="preserve"> </w:t>
      </w:r>
    </w:p>
    <w:p w14:paraId="21400383" w14:textId="77777777" w:rsidR="008D5636" w:rsidRPr="00042E33" w:rsidRDefault="008D5636" w:rsidP="00042E33">
      <w:r w:rsidRPr="00042E33">
        <w:t xml:space="preserve">select * from employee order by </w:t>
      </w:r>
      <w:proofErr w:type="spellStart"/>
      <w:r w:rsidRPr="00042E33">
        <w:t>eid</w:t>
      </w:r>
      <w:proofErr w:type="spellEnd"/>
      <w:r w:rsidRPr="00042E33">
        <w:t xml:space="preserve"> </w:t>
      </w:r>
      <w:proofErr w:type="spellStart"/>
      <w:r w:rsidRPr="00042E33">
        <w:t>desc</w:t>
      </w:r>
      <w:proofErr w:type="spellEnd"/>
    </w:p>
    <w:p w14:paraId="2FD37A27" w14:textId="77777777" w:rsidR="008D5636" w:rsidRPr="00042E33" w:rsidRDefault="008D5636" w:rsidP="00042E33"/>
    <w:p w14:paraId="5F020188" w14:textId="13C0EC5A" w:rsidR="008D5636" w:rsidRPr="00042E33" w:rsidRDefault="008D5636" w:rsidP="00042E33">
      <w:proofErr w:type="spellStart"/>
      <w:r w:rsidRPr="00042E33">
        <w:t>retreiving</w:t>
      </w:r>
      <w:proofErr w:type="spellEnd"/>
      <w:r w:rsidRPr="00042E33">
        <w:t xml:space="preserve"> the top details ....</w:t>
      </w:r>
    </w:p>
    <w:p w14:paraId="3BC9860E" w14:textId="77777777" w:rsidR="008D5636" w:rsidRPr="00042E33" w:rsidRDefault="008D5636" w:rsidP="00042E33">
      <w:r w:rsidRPr="00042E33">
        <w:t>select * from employee</w:t>
      </w:r>
    </w:p>
    <w:p w14:paraId="571A9F27" w14:textId="77777777" w:rsidR="008D5636" w:rsidRPr="00042E33" w:rsidRDefault="008D5636" w:rsidP="00042E33">
      <w:r w:rsidRPr="00042E33">
        <w:t>select top 3 * from employee</w:t>
      </w:r>
    </w:p>
    <w:p w14:paraId="65A44758" w14:textId="77777777" w:rsidR="008D5636" w:rsidRPr="00042E33" w:rsidRDefault="008D5636" w:rsidP="00042E33">
      <w:r w:rsidRPr="00042E33">
        <w:t xml:space="preserve">select top 3 </w:t>
      </w:r>
      <w:proofErr w:type="spellStart"/>
      <w:proofErr w:type="gramStart"/>
      <w:r w:rsidRPr="00042E33">
        <w:t>eid</w:t>
      </w:r>
      <w:proofErr w:type="spellEnd"/>
      <w:r w:rsidRPr="00042E33">
        <w:t xml:space="preserve"> ,name</w:t>
      </w:r>
      <w:proofErr w:type="gramEnd"/>
      <w:r w:rsidRPr="00042E33">
        <w:t xml:space="preserve"> from employee</w:t>
      </w:r>
    </w:p>
    <w:p w14:paraId="60695A5A" w14:textId="77777777" w:rsidR="008D5636" w:rsidRPr="00042E33" w:rsidRDefault="008D5636" w:rsidP="00042E33">
      <w:r w:rsidRPr="00042E33">
        <w:t xml:space="preserve">select top 3 * from employee order by salary </w:t>
      </w:r>
      <w:proofErr w:type="spellStart"/>
      <w:r w:rsidRPr="00042E33">
        <w:t>desc</w:t>
      </w:r>
      <w:proofErr w:type="spellEnd"/>
    </w:p>
    <w:p w14:paraId="7FD65C73" w14:textId="77777777" w:rsidR="008D5636" w:rsidRPr="00042E33" w:rsidRDefault="008D5636" w:rsidP="00042E33">
      <w:r w:rsidRPr="00042E33">
        <w:t xml:space="preserve">select top 3 * from employee order by salary </w:t>
      </w:r>
    </w:p>
    <w:p w14:paraId="38B10858" w14:textId="77777777" w:rsidR="008D5636" w:rsidRPr="00042E33" w:rsidRDefault="008D5636" w:rsidP="00042E33">
      <w:r w:rsidRPr="00042E33">
        <w:t>SELECT * FROM CUSTOMERS LIMIT 3;</w:t>
      </w:r>
    </w:p>
    <w:p w14:paraId="7C57A0F7" w14:textId="77777777" w:rsidR="008D5636" w:rsidRPr="00042E33" w:rsidRDefault="008D5636" w:rsidP="00042E33">
      <w:r w:rsidRPr="00042E33">
        <w:t>SELECT * FROM CUSTOMERS WHERE ROWNUM &lt;= 3;</w:t>
      </w:r>
    </w:p>
    <w:p w14:paraId="48C72A14" w14:textId="77777777" w:rsidR="008D5636" w:rsidRPr="00042E33" w:rsidRDefault="008D5636" w:rsidP="00042E33"/>
    <w:p w14:paraId="4C99016E" w14:textId="01C5122F" w:rsidR="008D5636" w:rsidRPr="00042E33" w:rsidRDefault="008D5636" w:rsidP="00042E33">
      <w:pPr>
        <w:rPr>
          <w:b/>
          <w:bCs/>
        </w:rPr>
      </w:pPr>
      <w:proofErr w:type="spellStart"/>
      <w:r w:rsidRPr="00042E33">
        <w:rPr>
          <w:b/>
          <w:bCs/>
        </w:rPr>
        <w:t>retreiving</w:t>
      </w:r>
      <w:proofErr w:type="spellEnd"/>
      <w:r w:rsidRPr="00042E33">
        <w:rPr>
          <w:b/>
          <w:bCs/>
        </w:rPr>
        <w:t xml:space="preserve"> distinct values </w:t>
      </w:r>
    </w:p>
    <w:p w14:paraId="2A8F1A48" w14:textId="005749D4" w:rsidR="008D5636" w:rsidRPr="00042E33" w:rsidRDefault="008D5636" w:rsidP="00042E33">
      <w:r w:rsidRPr="00042E33">
        <w:t>select city from employee</w:t>
      </w:r>
    </w:p>
    <w:p w14:paraId="68AE8A28" w14:textId="2FB7F8B3" w:rsidR="008D5636" w:rsidRPr="00042E33" w:rsidRDefault="008D5636" w:rsidP="00042E33">
      <w:r w:rsidRPr="00042E33">
        <w:t>select distinct city from employee</w:t>
      </w:r>
    </w:p>
    <w:p w14:paraId="41824E14" w14:textId="3FCCBBB8" w:rsidR="008D5636" w:rsidRPr="00042E33" w:rsidRDefault="008D5636" w:rsidP="00042E33">
      <w:r w:rsidRPr="00042E33">
        <w:t>------------------------------String functions --------------------------</w:t>
      </w:r>
    </w:p>
    <w:p w14:paraId="1EA333D8" w14:textId="2C4A637A" w:rsidR="008D5636" w:rsidRPr="00042E33" w:rsidRDefault="008D5636" w:rsidP="00042E33">
      <w:r w:rsidRPr="00042E33">
        <w:t>--Are used to manipulate varchar or char type columns in the table</w:t>
      </w:r>
    </w:p>
    <w:p w14:paraId="475E19DB" w14:textId="3CD70CCC" w:rsidR="008D5636" w:rsidRPr="00042E33" w:rsidRDefault="008D5636" w:rsidP="00042E33">
      <w:proofErr w:type="gramStart"/>
      <w:r w:rsidRPr="00042E33">
        <w:t>select  ASCII</w:t>
      </w:r>
      <w:proofErr w:type="gramEnd"/>
      <w:r w:rsidRPr="00042E33">
        <w:t xml:space="preserve">('c') as 'ASCII </w:t>
      </w:r>
      <w:proofErr w:type="spellStart"/>
      <w:r w:rsidRPr="00042E33">
        <w:t>VAlue</w:t>
      </w:r>
      <w:proofErr w:type="spellEnd"/>
      <w:r w:rsidRPr="00042E33">
        <w:t>'</w:t>
      </w:r>
    </w:p>
    <w:p w14:paraId="6A8E592C" w14:textId="2112C0E8" w:rsidR="008D5636" w:rsidRPr="00042E33" w:rsidRDefault="008D5636" w:rsidP="00042E33">
      <w:r w:rsidRPr="00042E33">
        <w:t xml:space="preserve">select </w:t>
      </w:r>
      <w:proofErr w:type="gramStart"/>
      <w:r w:rsidRPr="00042E33">
        <w:t>CHAR(</w:t>
      </w:r>
      <w:proofErr w:type="gramEnd"/>
      <w:r w:rsidRPr="00042E33">
        <w:t>97) as 'Character Value'</w:t>
      </w:r>
    </w:p>
    <w:p w14:paraId="00807DAB" w14:textId="677F531B" w:rsidR="008D5636" w:rsidRPr="00042E33" w:rsidRDefault="008D5636" w:rsidP="00042E33">
      <w:r w:rsidRPr="00042E33">
        <w:t>select CHARINDEX('</w:t>
      </w:r>
      <w:proofErr w:type="spellStart"/>
      <w:r w:rsidRPr="00042E33">
        <w:t>e','hello</w:t>
      </w:r>
      <w:proofErr w:type="spellEnd"/>
      <w:r w:rsidRPr="00042E33">
        <w:t>')</w:t>
      </w:r>
    </w:p>
    <w:p w14:paraId="2A372628" w14:textId="1AA40FF2" w:rsidR="008D5636" w:rsidRPr="00042E33" w:rsidRDefault="008D5636" w:rsidP="00042E33">
      <w:r w:rsidRPr="00042E33">
        <w:t>select CHARINDEX('</w:t>
      </w:r>
      <w:proofErr w:type="spellStart"/>
      <w:r w:rsidRPr="00042E33">
        <w:t>a</w:t>
      </w:r>
      <w:proofErr w:type="gramStart"/>
      <w:r w:rsidRPr="00042E33">
        <w:t>',name</w:t>
      </w:r>
      <w:proofErr w:type="spellEnd"/>
      <w:proofErr w:type="gramEnd"/>
      <w:r w:rsidRPr="00042E33">
        <w:t>) from employee</w:t>
      </w:r>
    </w:p>
    <w:p w14:paraId="713F14A0" w14:textId="2304884A" w:rsidR="008D5636" w:rsidRPr="00042E33" w:rsidRDefault="008D5636" w:rsidP="00042E33">
      <w:r w:rsidRPr="00042E33">
        <w:t xml:space="preserve">select </w:t>
      </w:r>
      <w:proofErr w:type="gramStart"/>
      <w:r w:rsidRPr="00042E33">
        <w:t>name  from</w:t>
      </w:r>
      <w:proofErr w:type="gramEnd"/>
      <w:r w:rsidRPr="00042E33">
        <w:t xml:space="preserve"> employee where CHARINDEX('</w:t>
      </w:r>
      <w:proofErr w:type="spellStart"/>
      <w:r w:rsidRPr="00042E33">
        <w:t>a',name</w:t>
      </w:r>
      <w:proofErr w:type="spellEnd"/>
      <w:r w:rsidRPr="00042E33">
        <w:t>) = 5</w:t>
      </w:r>
    </w:p>
    <w:p w14:paraId="58DB7D22" w14:textId="7FED3C65" w:rsidR="008D5636" w:rsidRPr="00042E33" w:rsidRDefault="008D5636" w:rsidP="00042E33">
      <w:r w:rsidRPr="00042E33">
        <w:t xml:space="preserve">select </w:t>
      </w:r>
      <w:proofErr w:type="gramStart"/>
      <w:r w:rsidRPr="00042E33">
        <w:t>LEFT(</w:t>
      </w:r>
      <w:proofErr w:type="gramEnd"/>
      <w:r w:rsidRPr="00042E33">
        <w:t>name,3) from employee</w:t>
      </w:r>
    </w:p>
    <w:p w14:paraId="2D0959A3" w14:textId="4B32F3C4" w:rsidR="008D5636" w:rsidRPr="00042E33" w:rsidRDefault="008D5636" w:rsidP="00042E33">
      <w:r w:rsidRPr="00042E33">
        <w:t xml:space="preserve">select </w:t>
      </w:r>
      <w:proofErr w:type="gramStart"/>
      <w:r w:rsidRPr="00042E33">
        <w:t>name  from</w:t>
      </w:r>
      <w:proofErr w:type="gramEnd"/>
      <w:r w:rsidRPr="00042E33">
        <w:t xml:space="preserve"> employee where LEFT(name,3) = 'dee'</w:t>
      </w:r>
    </w:p>
    <w:p w14:paraId="29F0599B" w14:textId="7CBE7074" w:rsidR="008D5636" w:rsidRPr="00042E33" w:rsidRDefault="008D5636" w:rsidP="00042E33">
      <w:r w:rsidRPr="00042E33">
        <w:t>select right(name,3) from employee</w:t>
      </w:r>
    </w:p>
    <w:p w14:paraId="14D6536A" w14:textId="11EE2B68" w:rsidR="008D5636" w:rsidRDefault="008D5636" w:rsidP="00042E33">
      <w:r w:rsidRPr="00042E33">
        <w:t xml:space="preserve">select </w:t>
      </w:r>
      <w:proofErr w:type="gramStart"/>
      <w:r w:rsidRPr="00042E33">
        <w:t>name  from</w:t>
      </w:r>
      <w:proofErr w:type="gramEnd"/>
      <w:r w:rsidRPr="00042E33">
        <w:t xml:space="preserve"> employee where right(name,1) = 'a'</w:t>
      </w:r>
    </w:p>
    <w:p w14:paraId="7903E961" w14:textId="77777777" w:rsidR="00042E33" w:rsidRPr="00042E33" w:rsidRDefault="00042E33" w:rsidP="00042E33"/>
    <w:p w14:paraId="7D4AD602" w14:textId="261D1BB6" w:rsidR="008D5636" w:rsidRPr="00042E33" w:rsidRDefault="008D5636" w:rsidP="00042E33">
      <w:pPr>
        <w:rPr>
          <w:b/>
          <w:bCs/>
        </w:rPr>
      </w:pPr>
      <w:proofErr w:type="spellStart"/>
      <w:r w:rsidRPr="00042E33">
        <w:rPr>
          <w:b/>
          <w:bCs/>
        </w:rPr>
        <w:t>equlvialent</w:t>
      </w:r>
      <w:proofErr w:type="spellEnd"/>
      <w:r w:rsidRPr="00042E33">
        <w:rPr>
          <w:b/>
          <w:bCs/>
        </w:rPr>
        <w:t xml:space="preserve"> like query</w:t>
      </w:r>
    </w:p>
    <w:p w14:paraId="3B00F606" w14:textId="77777777" w:rsidR="008D5636" w:rsidRPr="00042E33" w:rsidRDefault="008D5636" w:rsidP="00042E33"/>
    <w:p w14:paraId="2EEB2237" w14:textId="77777777" w:rsidR="008D5636" w:rsidRPr="00042E33" w:rsidRDefault="008D5636" w:rsidP="00042E33">
      <w:r w:rsidRPr="00042E33">
        <w:lastRenderedPageBreak/>
        <w:t>select name from employee where name like '%a'</w:t>
      </w:r>
    </w:p>
    <w:p w14:paraId="2309450E" w14:textId="77777777" w:rsidR="008D5636" w:rsidRPr="00042E33" w:rsidRDefault="008D5636" w:rsidP="00042E33"/>
    <w:p w14:paraId="35AAF072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LEN(</w:t>
      </w:r>
      <w:proofErr w:type="gramEnd"/>
      <w:r w:rsidRPr="00042E33">
        <w:t>name) from employee</w:t>
      </w:r>
    </w:p>
    <w:p w14:paraId="4A500F62" w14:textId="77777777" w:rsidR="008D5636" w:rsidRPr="00042E33" w:rsidRDefault="008D5636" w:rsidP="00042E33">
      <w:r w:rsidRPr="00042E33">
        <w:t xml:space="preserve">select name from employee where </w:t>
      </w:r>
      <w:proofErr w:type="gramStart"/>
      <w:r w:rsidRPr="00042E33">
        <w:t>LEN(</w:t>
      </w:r>
      <w:proofErr w:type="gramEnd"/>
      <w:r w:rsidRPr="00042E33">
        <w:t>name) &gt;4</w:t>
      </w:r>
    </w:p>
    <w:p w14:paraId="304F021F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UPPER(</w:t>
      </w:r>
      <w:proofErr w:type="gramEnd"/>
      <w:r w:rsidRPr="00042E33">
        <w:t>name) from employee</w:t>
      </w:r>
    </w:p>
    <w:p w14:paraId="4511226F" w14:textId="77777777" w:rsidR="008D5636" w:rsidRPr="00042E33" w:rsidRDefault="008D5636" w:rsidP="00042E33">
      <w:r w:rsidRPr="00042E33">
        <w:t>select lower(name) from employee</w:t>
      </w:r>
    </w:p>
    <w:p w14:paraId="145A13F3" w14:textId="77777777" w:rsidR="008D5636" w:rsidRPr="00042E33" w:rsidRDefault="008D5636" w:rsidP="00042E33">
      <w:r w:rsidRPr="00042E33">
        <w:t>select * from employee</w:t>
      </w:r>
    </w:p>
    <w:p w14:paraId="6F23255E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REPLACE(</w:t>
      </w:r>
      <w:proofErr w:type="gramEnd"/>
      <w:r w:rsidRPr="00042E33">
        <w:t>name,'</w:t>
      </w:r>
      <w:proofErr w:type="spellStart"/>
      <w:r w:rsidRPr="00042E33">
        <w:t>ee</w:t>
      </w:r>
      <w:proofErr w:type="spellEnd"/>
      <w:r w:rsidRPr="00042E33">
        <w:t>','</w:t>
      </w:r>
      <w:proofErr w:type="spellStart"/>
      <w:r w:rsidRPr="00042E33">
        <w:t>i</w:t>
      </w:r>
      <w:proofErr w:type="spellEnd"/>
      <w:r w:rsidRPr="00042E33">
        <w:t>') from employee</w:t>
      </w:r>
    </w:p>
    <w:p w14:paraId="2AB17A8F" w14:textId="45BCD721" w:rsidR="008D5636" w:rsidRPr="00042E33" w:rsidRDefault="008D5636" w:rsidP="00042E33">
      <w:r w:rsidRPr="00042E33">
        <w:t xml:space="preserve">select </w:t>
      </w:r>
      <w:proofErr w:type="gramStart"/>
      <w:r w:rsidRPr="00042E33">
        <w:t>name ,</w:t>
      </w:r>
      <w:proofErr w:type="gramEnd"/>
      <w:r w:rsidRPr="00042E33">
        <w:t xml:space="preserve"> REVERSE(name) as 'Reverse name ' from employee</w:t>
      </w:r>
    </w:p>
    <w:p w14:paraId="75B79896" w14:textId="77777777" w:rsidR="008D5636" w:rsidRPr="00042E33" w:rsidRDefault="008D5636" w:rsidP="00042E33">
      <w:r w:rsidRPr="00042E33">
        <w:t xml:space="preserve">select name from employee where name = </w:t>
      </w:r>
      <w:proofErr w:type="gramStart"/>
      <w:r w:rsidRPr="00042E33">
        <w:t>REVERSE(</w:t>
      </w:r>
      <w:proofErr w:type="gramEnd"/>
      <w:r w:rsidRPr="00042E33">
        <w:t>name)</w:t>
      </w:r>
    </w:p>
    <w:p w14:paraId="1AD5D061" w14:textId="77777777" w:rsidR="008D5636" w:rsidRPr="00042E33" w:rsidRDefault="008D5636" w:rsidP="00042E33">
      <w:r w:rsidRPr="00042E33">
        <w:t>select stuff('weather',2,2,'i')</w:t>
      </w:r>
    </w:p>
    <w:p w14:paraId="1AD8807E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name ,STUFF</w:t>
      </w:r>
      <w:proofErr w:type="gramEnd"/>
      <w:r w:rsidRPr="00042E33">
        <w:t>(name,2,3,'***') from employee</w:t>
      </w:r>
    </w:p>
    <w:p w14:paraId="119CD93E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name ,</w:t>
      </w:r>
      <w:proofErr w:type="gramEnd"/>
      <w:r w:rsidRPr="00042E33">
        <w:t xml:space="preserve"> SUBSTRING(name,2,3) from employee</w:t>
      </w:r>
    </w:p>
    <w:p w14:paraId="3DDCEFE1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name ,</w:t>
      </w:r>
      <w:proofErr w:type="gramEnd"/>
      <w:r w:rsidRPr="00042E33">
        <w:t xml:space="preserve"> SUBSTRING(name,1,3) from employee -- same as left working</w:t>
      </w:r>
    </w:p>
    <w:p w14:paraId="62ACA863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name ,</w:t>
      </w:r>
      <w:proofErr w:type="gramEnd"/>
      <w:r w:rsidRPr="00042E33">
        <w:t xml:space="preserve"> SUBSTRING(name , </w:t>
      </w:r>
      <w:proofErr w:type="spellStart"/>
      <w:r w:rsidRPr="00042E33">
        <w:t>len</w:t>
      </w:r>
      <w:proofErr w:type="spellEnd"/>
      <w:r w:rsidRPr="00042E33">
        <w:t>(name)-2,3) from employee --same as right working</w:t>
      </w:r>
    </w:p>
    <w:p w14:paraId="5C0B11A4" w14:textId="77777777" w:rsidR="008D5636" w:rsidRPr="00042E33" w:rsidRDefault="008D5636" w:rsidP="00042E33">
      <w:r w:rsidRPr="00042E33">
        <w:t>select * from employee</w:t>
      </w:r>
    </w:p>
    <w:p w14:paraId="28066B2E" w14:textId="77777777" w:rsidR="008D5636" w:rsidRPr="00042E33" w:rsidRDefault="008D5636" w:rsidP="00042E33">
      <w:r w:rsidRPr="00042E33">
        <w:t xml:space="preserve">select name + ' lives in </w:t>
      </w:r>
      <w:proofErr w:type="gramStart"/>
      <w:r w:rsidRPr="00042E33">
        <w:t>'  +</w:t>
      </w:r>
      <w:proofErr w:type="gramEnd"/>
      <w:r w:rsidRPr="00042E33">
        <w:t xml:space="preserve"> city  from employee</w:t>
      </w:r>
    </w:p>
    <w:p w14:paraId="5A5DAC01" w14:textId="77777777" w:rsidR="008D5636" w:rsidRPr="00042E33" w:rsidRDefault="008D5636" w:rsidP="00042E33">
      <w:r w:rsidRPr="00042E33">
        <w:t xml:space="preserve">select </w:t>
      </w:r>
      <w:proofErr w:type="spellStart"/>
      <w:r w:rsidRPr="00042E33">
        <w:t>eid</w:t>
      </w:r>
      <w:proofErr w:type="spellEnd"/>
      <w:r w:rsidRPr="00042E33">
        <w:t xml:space="preserve"> + '</w:t>
      </w:r>
      <w:proofErr w:type="gramStart"/>
      <w:r w:rsidRPr="00042E33">
        <w:t>is :</w:t>
      </w:r>
      <w:proofErr w:type="gramEnd"/>
      <w:r w:rsidRPr="00042E33">
        <w:t xml:space="preserve"> '+ name from employee--- error due to conversions</w:t>
      </w:r>
    </w:p>
    <w:p w14:paraId="4C0AEBED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CONVERT(</w:t>
      </w:r>
      <w:proofErr w:type="gramEnd"/>
      <w:r w:rsidRPr="00042E33">
        <w:t>char(3),</w:t>
      </w:r>
      <w:proofErr w:type="spellStart"/>
      <w:r w:rsidRPr="00042E33">
        <w:t>eid</w:t>
      </w:r>
      <w:proofErr w:type="spellEnd"/>
      <w:r w:rsidRPr="00042E33">
        <w:t>) + 'is : ' + name from employee</w:t>
      </w:r>
    </w:p>
    <w:p w14:paraId="5A09B48B" w14:textId="77777777" w:rsidR="008D5636" w:rsidRPr="00042E33" w:rsidRDefault="008D5636" w:rsidP="00042E33"/>
    <w:p w14:paraId="41602358" w14:textId="77777777" w:rsidR="008D5636" w:rsidRPr="00042E33" w:rsidRDefault="008D5636" w:rsidP="00042E33">
      <w:r w:rsidRPr="00042E33">
        <w:t>-------Date Functions ----------------------------</w:t>
      </w:r>
    </w:p>
    <w:p w14:paraId="2038C18F" w14:textId="290F5040" w:rsidR="008D5636" w:rsidRPr="00042E33" w:rsidRDefault="008D5636" w:rsidP="00042E33">
      <w:r w:rsidRPr="00042E33">
        <w:t xml:space="preserve">functions are used to manipulate the </w:t>
      </w:r>
      <w:proofErr w:type="spellStart"/>
      <w:r w:rsidRPr="00042E33">
        <w:t>datatime</w:t>
      </w:r>
      <w:proofErr w:type="spellEnd"/>
      <w:r w:rsidRPr="00042E33">
        <w:t xml:space="preserve"> </w:t>
      </w:r>
      <w:proofErr w:type="spellStart"/>
      <w:r w:rsidRPr="00042E33">
        <w:t>coulmns</w:t>
      </w:r>
      <w:proofErr w:type="spellEnd"/>
      <w:r w:rsidRPr="00042E33">
        <w:t xml:space="preserve"> values</w:t>
      </w:r>
    </w:p>
    <w:p w14:paraId="64548009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GETDATE(</w:t>
      </w:r>
      <w:proofErr w:type="gramEnd"/>
      <w:r w:rsidRPr="00042E33">
        <w:t>)</w:t>
      </w:r>
    </w:p>
    <w:p w14:paraId="18C0C817" w14:textId="77777777" w:rsidR="008D5636" w:rsidRPr="00042E33" w:rsidRDefault="008D5636" w:rsidP="00042E33"/>
    <w:p w14:paraId="5444AB3E" w14:textId="60D56C53" w:rsidR="008D5636" w:rsidRPr="00042E33" w:rsidRDefault="008D5636" w:rsidP="00042E33">
      <w:r w:rsidRPr="00042E33">
        <w:t>to change the format of date we will use convert functions</w:t>
      </w:r>
    </w:p>
    <w:p w14:paraId="696A53EB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CONVERT(</w:t>
      </w:r>
      <w:proofErr w:type="gramEnd"/>
      <w:r w:rsidRPr="00042E33">
        <w:t>varchar(20),</w:t>
      </w:r>
      <w:proofErr w:type="spellStart"/>
      <w:r w:rsidRPr="00042E33">
        <w:t>getdate</w:t>
      </w:r>
      <w:proofErr w:type="spellEnd"/>
      <w:r w:rsidRPr="00042E33">
        <w:t>(),1)</w:t>
      </w:r>
    </w:p>
    <w:p w14:paraId="2F225BE1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CONVERT(</w:t>
      </w:r>
      <w:proofErr w:type="gramEnd"/>
      <w:r w:rsidRPr="00042E33">
        <w:t>varchar(20),</w:t>
      </w:r>
      <w:proofErr w:type="spellStart"/>
      <w:r w:rsidRPr="00042E33">
        <w:t>getdate</w:t>
      </w:r>
      <w:proofErr w:type="spellEnd"/>
      <w:r w:rsidRPr="00042E33">
        <w:t>(),2)</w:t>
      </w:r>
    </w:p>
    <w:p w14:paraId="542B83BB" w14:textId="77777777" w:rsidR="008D5636" w:rsidRPr="00042E33" w:rsidRDefault="008D5636" w:rsidP="00042E33"/>
    <w:p w14:paraId="2469713B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CONVERT(</w:t>
      </w:r>
      <w:proofErr w:type="gramEnd"/>
      <w:r w:rsidRPr="00042E33">
        <w:t>varchar(20),</w:t>
      </w:r>
      <w:proofErr w:type="spellStart"/>
      <w:r w:rsidRPr="00042E33">
        <w:t>getdate</w:t>
      </w:r>
      <w:proofErr w:type="spellEnd"/>
      <w:r w:rsidRPr="00042E33">
        <w:t>(),3)--</w:t>
      </w:r>
      <w:proofErr w:type="spellStart"/>
      <w:r w:rsidRPr="00042E33">
        <w:t>indian</w:t>
      </w:r>
      <w:proofErr w:type="spellEnd"/>
      <w:r w:rsidRPr="00042E33">
        <w:t xml:space="preserve"> date</w:t>
      </w:r>
    </w:p>
    <w:p w14:paraId="7C29A52B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CONVERT(</w:t>
      </w:r>
      <w:proofErr w:type="gramEnd"/>
      <w:r w:rsidRPr="00042E33">
        <w:t>varchar(20),</w:t>
      </w:r>
      <w:proofErr w:type="spellStart"/>
      <w:r w:rsidRPr="00042E33">
        <w:t>getdate</w:t>
      </w:r>
      <w:proofErr w:type="spellEnd"/>
      <w:r w:rsidRPr="00042E33">
        <w:t>(),4)--</w:t>
      </w:r>
      <w:proofErr w:type="spellStart"/>
      <w:r w:rsidRPr="00042E33">
        <w:t>indian</w:t>
      </w:r>
      <w:proofErr w:type="spellEnd"/>
      <w:r w:rsidRPr="00042E33">
        <w:t xml:space="preserve"> date</w:t>
      </w:r>
    </w:p>
    <w:p w14:paraId="64B2606C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CONVERT(</w:t>
      </w:r>
      <w:proofErr w:type="gramEnd"/>
      <w:r w:rsidRPr="00042E33">
        <w:t>varchar(20),</w:t>
      </w:r>
      <w:proofErr w:type="spellStart"/>
      <w:r w:rsidRPr="00042E33">
        <w:t>getdate</w:t>
      </w:r>
      <w:proofErr w:type="spellEnd"/>
      <w:r w:rsidRPr="00042E33">
        <w:t>(),5)--</w:t>
      </w:r>
      <w:proofErr w:type="spellStart"/>
      <w:r w:rsidRPr="00042E33">
        <w:t>indian</w:t>
      </w:r>
      <w:proofErr w:type="spellEnd"/>
      <w:r w:rsidRPr="00042E33">
        <w:t xml:space="preserve"> date</w:t>
      </w:r>
    </w:p>
    <w:p w14:paraId="2A2A0E8A" w14:textId="77777777" w:rsidR="008D5636" w:rsidRPr="00042E33" w:rsidRDefault="008D5636" w:rsidP="00042E33"/>
    <w:p w14:paraId="2A7C8EEA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CONVERT(</w:t>
      </w:r>
      <w:proofErr w:type="gramEnd"/>
      <w:r w:rsidRPr="00042E33">
        <w:t>varchar(20),</w:t>
      </w:r>
      <w:proofErr w:type="spellStart"/>
      <w:r w:rsidRPr="00042E33">
        <w:t>getdate</w:t>
      </w:r>
      <w:proofErr w:type="spellEnd"/>
      <w:r w:rsidRPr="00042E33">
        <w:t>(),6)</w:t>
      </w:r>
    </w:p>
    <w:p w14:paraId="07836521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CONVERT(</w:t>
      </w:r>
      <w:proofErr w:type="gramEnd"/>
      <w:r w:rsidRPr="00042E33">
        <w:t>varchar(20),</w:t>
      </w:r>
      <w:proofErr w:type="spellStart"/>
      <w:r w:rsidRPr="00042E33">
        <w:t>getdate</w:t>
      </w:r>
      <w:proofErr w:type="spellEnd"/>
      <w:r w:rsidRPr="00042E33">
        <w:t>(),7)</w:t>
      </w:r>
    </w:p>
    <w:p w14:paraId="4F56E0B5" w14:textId="62971B26" w:rsidR="008D5636" w:rsidRPr="00042E33" w:rsidRDefault="008D5636" w:rsidP="00042E33">
      <w:r w:rsidRPr="00042E33">
        <w:t xml:space="preserve">select </w:t>
      </w:r>
      <w:proofErr w:type="gramStart"/>
      <w:r w:rsidRPr="00042E33">
        <w:t>CONVERT(</w:t>
      </w:r>
      <w:proofErr w:type="gramEnd"/>
      <w:r w:rsidRPr="00042E33">
        <w:t>varchar(20),</w:t>
      </w:r>
      <w:proofErr w:type="spellStart"/>
      <w:r w:rsidRPr="00042E33">
        <w:t>getdate</w:t>
      </w:r>
      <w:proofErr w:type="spellEnd"/>
      <w:r w:rsidRPr="00042E33">
        <w:t>(),8)</w:t>
      </w:r>
    </w:p>
    <w:p w14:paraId="76B08854" w14:textId="76A993C6" w:rsidR="008D5636" w:rsidRPr="00042E33" w:rsidRDefault="008D5636" w:rsidP="00042E33">
      <w:r w:rsidRPr="00042E33">
        <w:t xml:space="preserve">select </w:t>
      </w:r>
      <w:proofErr w:type="gramStart"/>
      <w:r w:rsidRPr="00042E33">
        <w:t>CONVERT(</w:t>
      </w:r>
      <w:proofErr w:type="gramEnd"/>
      <w:r w:rsidRPr="00042E33">
        <w:t>varchar(20),</w:t>
      </w:r>
      <w:proofErr w:type="spellStart"/>
      <w:r w:rsidRPr="00042E33">
        <w:t>getdate</w:t>
      </w:r>
      <w:proofErr w:type="spellEnd"/>
      <w:r w:rsidRPr="00042E33">
        <w:t xml:space="preserve">(),9)--time </w:t>
      </w:r>
    </w:p>
    <w:p w14:paraId="6D6AE683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CONVERT(</w:t>
      </w:r>
      <w:proofErr w:type="gramEnd"/>
      <w:r w:rsidRPr="00042E33">
        <w:t>varchar(20),</w:t>
      </w:r>
      <w:proofErr w:type="spellStart"/>
      <w:r w:rsidRPr="00042E33">
        <w:t>getdate</w:t>
      </w:r>
      <w:proofErr w:type="spellEnd"/>
      <w:r w:rsidRPr="00042E33">
        <w:t>(),10)</w:t>
      </w:r>
    </w:p>
    <w:p w14:paraId="391A344A" w14:textId="77777777" w:rsidR="008D5636" w:rsidRPr="00042E33" w:rsidRDefault="008D5636" w:rsidP="00042E33"/>
    <w:p w14:paraId="78A5A391" w14:textId="77777777" w:rsidR="008D5636" w:rsidRPr="00042E33" w:rsidRDefault="008D5636" w:rsidP="00042E33">
      <w:r w:rsidRPr="00042E33">
        <w:t xml:space="preserve">To get name of a </w:t>
      </w:r>
      <w:proofErr w:type="gramStart"/>
      <w:r w:rsidRPr="00042E33">
        <w:t>particular date</w:t>
      </w:r>
      <w:proofErr w:type="gramEnd"/>
      <w:r w:rsidRPr="00042E33">
        <w:t xml:space="preserve">, we can use DATENAME function in </w:t>
      </w:r>
      <w:proofErr w:type="spellStart"/>
      <w:r w:rsidRPr="00042E33">
        <w:t>Sql</w:t>
      </w:r>
      <w:proofErr w:type="spellEnd"/>
      <w:r w:rsidRPr="00042E33">
        <w:t xml:space="preserve"> Server.</w:t>
      </w:r>
    </w:p>
    <w:p w14:paraId="0580F8A0" w14:textId="77777777" w:rsidR="008D5636" w:rsidRPr="00042E33" w:rsidRDefault="008D5636" w:rsidP="00042E33">
      <w:r w:rsidRPr="00042E33">
        <w:t xml:space="preserve">To get integer part of a </w:t>
      </w:r>
      <w:proofErr w:type="gramStart"/>
      <w:r w:rsidRPr="00042E33">
        <w:t>particular date</w:t>
      </w:r>
      <w:proofErr w:type="gramEnd"/>
      <w:r w:rsidRPr="00042E33">
        <w:t xml:space="preserve">, we can use DATEPART function in </w:t>
      </w:r>
      <w:proofErr w:type="spellStart"/>
      <w:r w:rsidRPr="00042E33">
        <w:t>Sql</w:t>
      </w:r>
      <w:proofErr w:type="spellEnd"/>
      <w:r w:rsidRPr="00042E33">
        <w:t xml:space="preserve"> Server.</w:t>
      </w:r>
    </w:p>
    <w:p w14:paraId="3FCECAD9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Y(</w:t>
      </w:r>
      <w:proofErr w:type="spellStart"/>
      <w:proofErr w:type="gramEnd"/>
      <w:r w:rsidRPr="00042E33">
        <w:t>getdate</w:t>
      </w:r>
      <w:proofErr w:type="spellEnd"/>
      <w:r w:rsidRPr="00042E33">
        <w:t>())</w:t>
      </w:r>
    </w:p>
    <w:p w14:paraId="7B48AD90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PART(</w:t>
      </w:r>
      <w:proofErr w:type="spellStart"/>
      <w:proofErr w:type="gramEnd"/>
      <w:r w:rsidRPr="00042E33">
        <w:t>dd,getdate</w:t>
      </w:r>
      <w:proofErr w:type="spellEnd"/>
      <w:r w:rsidRPr="00042E33">
        <w:t>())</w:t>
      </w:r>
    </w:p>
    <w:p w14:paraId="2E375923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NAME(</w:t>
      </w:r>
      <w:proofErr w:type="spellStart"/>
      <w:proofErr w:type="gramEnd"/>
      <w:r w:rsidRPr="00042E33">
        <w:t>dd,getdate</w:t>
      </w:r>
      <w:proofErr w:type="spellEnd"/>
      <w:r w:rsidRPr="00042E33">
        <w:t>())</w:t>
      </w:r>
    </w:p>
    <w:p w14:paraId="1C6355E1" w14:textId="77777777" w:rsidR="008D5636" w:rsidRPr="00042E33" w:rsidRDefault="008D5636" w:rsidP="00042E33"/>
    <w:p w14:paraId="29E25B20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MONTH(</w:t>
      </w:r>
      <w:proofErr w:type="spellStart"/>
      <w:proofErr w:type="gramEnd"/>
      <w:r w:rsidRPr="00042E33">
        <w:t>getdate</w:t>
      </w:r>
      <w:proofErr w:type="spellEnd"/>
      <w:r w:rsidRPr="00042E33">
        <w:t>())</w:t>
      </w:r>
    </w:p>
    <w:p w14:paraId="6BCEB1EA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PART(</w:t>
      </w:r>
      <w:proofErr w:type="spellStart"/>
      <w:proofErr w:type="gramEnd"/>
      <w:r w:rsidRPr="00042E33">
        <w:t>mm,getdate</w:t>
      </w:r>
      <w:proofErr w:type="spellEnd"/>
      <w:r w:rsidRPr="00042E33">
        <w:t>())</w:t>
      </w:r>
    </w:p>
    <w:p w14:paraId="738C4F4C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NAME(</w:t>
      </w:r>
      <w:proofErr w:type="spellStart"/>
      <w:proofErr w:type="gramEnd"/>
      <w:r w:rsidRPr="00042E33">
        <w:t>mm,getdate</w:t>
      </w:r>
      <w:proofErr w:type="spellEnd"/>
      <w:r w:rsidRPr="00042E33">
        <w:t>())</w:t>
      </w:r>
    </w:p>
    <w:p w14:paraId="68CB0906" w14:textId="77777777" w:rsidR="008D5636" w:rsidRPr="00042E33" w:rsidRDefault="008D5636" w:rsidP="00042E33"/>
    <w:p w14:paraId="5026131B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YEAR(</w:t>
      </w:r>
      <w:proofErr w:type="spellStart"/>
      <w:proofErr w:type="gramEnd"/>
      <w:r w:rsidRPr="00042E33">
        <w:t>getdate</w:t>
      </w:r>
      <w:proofErr w:type="spellEnd"/>
      <w:r w:rsidRPr="00042E33">
        <w:t>())</w:t>
      </w:r>
    </w:p>
    <w:p w14:paraId="5FB7CA2C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PART(</w:t>
      </w:r>
      <w:proofErr w:type="spellStart"/>
      <w:proofErr w:type="gramEnd"/>
      <w:r w:rsidRPr="00042E33">
        <w:t>yy,getdate</w:t>
      </w:r>
      <w:proofErr w:type="spellEnd"/>
      <w:r w:rsidRPr="00042E33">
        <w:t>())</w:t>
      </w:r>
    </w:p>
    <w:p w14:paraId="28D3F23F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NAME(</w:t>
      </w:r>
      <w:proofErr w:type="spellStart"/>
      <w:proofErr w:type="gramEnd"/>
      <w:r w:rsidRPr="00042E33">
        <w:t>yy,getdate</w:t>
      </w:r>
      <w:proofErr w:type="spellEnd"/>
      <w:r w:rsidRPr="00042E33">
        <w:t>())</w:t>
      </w:r>
    </w:p>
    <w:p w14:paraId="660122D1" w14:textId="77777777" w:rsidR="008D5636" w:rsidRPr="00042E33" w:rsidRDefault="008D5636" w:rsidP="00042E33"/>
    <w:p w14:paraId="54A19426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PART(</w:t>
      </w:r>
      <w:proofErr w:type="spellStart"/>
      <w:proofErr w:type="gramEnd"/>
      <w:r w:rsidRPr="00042E33">
        <w:t>dw,getdate</w:t>
      </w:r>
      <w:proofErr w:type="spellEnd"/>
      <w:r w:rsidRPr="00042E33">
        <w:t>())</w:t>
      </w:r>
    </w:p>
    <w:p w14:paraId="55BD690B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NAME(</w:t>
      </w:r>
      <w:proofErr w:type="spellStart"/>
      <w:proofErr w:type="gramEnd"/>
      <w:r w:rsidRPr="00042E33">
        <w:t>dw,getdate</w:t>
      </w:r>
      <w:proofErr w:type="spellEnd"/>
      <w:r w:rsidRPr="00042E33">
        <w:t>())</w:t>
      </w:r>
    </w:p>
    <w:p w14:paraId="5E73B2C5" w14:textId="77777777" w:rsidR="008D5636" w:rsidRPr="00042E33" w:rsidRDefault="008D5636" w:rsidP="00042E33"/>
    <w:p w14:paraId="2825E690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PART(</w:t>
      </w:r>
      <w:proofErr w:type="spellStart"/>
      <w:proofErr w:type="gramEnd"/>
      <w:r w:rsidRPr="00042E33">
        <w:t>qq,getdate</w:t>
      </w:r>
      <w:proofErr w:type="spellEnd"/>
      <w:r w:rsidRPr="00042E33">
        <w:t>())</w:t>
      </w:r>
    </w:p>
    <w:p w14:paraId="2AAC760B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PART(</w:t>
      </w:r>
      <w:proofErr w:type="spellStart"/>
      <w:proofErr w:type="gramEnd"/>
      <w:r w:rsidRPr="00042E33">
        <w:t>dy,getdate</w:t>
      </w:r>
      <w:proofErr w:type="spellEnd"/>
      <w:r w:rsidRPr="00042E33">
        <w:t>())</w:t>
      </w:r>
    </w:p>
    <w:p w14:paraId="734D9DDF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PART(</w:t>
      </w:r>
      <w:proofErr w:type="spellStart"/>
      <w:proofErr w:type="gramEnd"/>
      <w:r w:rsidRPr="00042E33">
        <w:t>wk,getdate</w:t>
      </w:r>
      <w:proofErr w:type="spellEnd"/>
      <w:r w:rsidRPr="00042E33">
        <w:t>())</w:t>
      </w:r>
    </w:p>
    <w:p w14:paraId="53BEF58E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PART(</w:t>
      </w:r>
      <w:proofErr w:type="spellStart"/>
      <w:proofErr w:type="gramEnd"/>
      <w:r w:rsidRPr="00042E33">
        <w:t>hh,getdate</w:t>
      </w:r>
      <w:proofErr w:type="spellEnd"/>
      <w:r w:rsidRPr="00042E33">
        <w:t>())</w:t>
      </w:r>
    </w:p>
    <w:p w14:paraId="5FDF3156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PART(</w:t>
      </w:r>
      <w:proofErr w:type="spellStart"/>
      <w:proofErr w:type="gramEnd"/>
      <w:r w:rsidRPr="00042E33">
        <w:t>mi,getdate</w:t>
      </w:r>
      <w:proofErr w:type="spellEnd"/>
      <w:r w:rsidRPr="00042E33">
        <w:t>())</w:t>
      </w:r>
    </w:p>
    <w:p w14:paraId="10748789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PART(</w:t>
      </w:r>
      <w:proofErr w:type="spellStart"/>
      <w:proofErr w:type="gramEnd"/>
      <w:r w:rsidRPr="00042E33">
        <w:t>ss,getdate</w:t>
      </w:r>
      <w:proofErr w:type="spellEnd"/>
      <w:r w:rsidRPr="00042E33">
        <w:t>())</w:t>
      </w:r>
    </w:p>
    <w:p w14:paraId="61805DB2" w14:textId="77777777" w:rsidR="008D5636" w:rsidRPr="00042E33" w:rsidRDefault="008D5636" w:rsidP="00042E33"/>
    <w:p w14:paraId="14976815" w14:textId="77777777" w:rsidR="008D5636" w:rsidRPr="00042E33" w:rsidRDefault="008D5636" w:rsidP="00042E33"/>
    <w:p w14:paraId="0F80AF1F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ADD(</w:t>
      </w:r>
      <w:proofErr w:type="gramEnd"/>
      <w:r w:rsidRPr="00042E33">
        <w:t>dd,5,getdate())</w:t>
      </w:r>
    </w:p>
    <w:p w14:paraId="56CAE24C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ADD(</w:t>
      </w:r>
      <w:proofErr w:type="gramEnd"/>
      <w:r w:rsidRPr="00042E33">
        <w:t>mm,5,getdate())</w:t>
      </w:r>
    </w:p>
    <w:p w14:paraId="405853A1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ADD(</w:t>
      </w:r>
      <w:proofErr w:type="gramEnd"/>
      <w:r w:rsidRPr="00042E33">
        <w:t>yy,5,getdate())</w:t>
      </w:r>
    </w:p>
    <w:p w14:paraId="198704BF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ATEADD(</w:t>
      </w:r>
      <w:proofErr w:type="gramEnd"/>
      <w:r w:rsidRPr="00042E33">
        <w:t>dd,5,getdate()),DATEADD(mm,5,getdate()),DATEADD(yy,5,getdate())</w:t>
      </w:r>
    </w:p>
    <w:p w14:paraId="517810C4" w14:textId="77777777" w:rsidR="008D5636" w:rsidRPr="00042E33" w:rsidRDefault="008D5636" w:rsidP="00042E33">
      <w:r w:rsidRPr="00042E33">
        <w:t xml:space="preserve">create table emp (id </w:t>
      </w:r>
      <w:proofErr w:type="gramStart"/>
      <w:r w:rsidRPr="00042E33">
        <w:t>int ,</w:t>
      </w:r>
      <w:proofErr w:type="gramEnd"/>
      <w:r w:rsidRPr="00042E33">
        <w:t xml:space="preserve"> name varchar(20) , dob datetime)</w:t>
      </w:r>
    </w:p>
    <w:p w14:paraId="491DBA99" w14:textId="77777777" w:rsidR="008D5636" w:rsidRPr="00042E33" w:rsidRDefault="008D5636" w:rsidP="00042E33">
      <w:r w:rsidRPr="00042E33">
        <w:t>insert into emp values (1,'abhay','03/21/1992')</w:t>
      </w:r>
    </w:p>
    <w:p w14:paraId="68DC040F" w14:textId="77777777" w:rsidR="008D5636" w:rsidRPr="00042E33" w:rsidRDefault="008D5636" w:rsidP="00042E33">
      <w:r w:rsidRPr="00042E33">
        <w:t>select DATEDIFF(</w:t>
      </w:r>
      <w:proofErr w:type="spellStart"/>
      <w:proofErr w:type="gramStart"/>
      <w:r w:rsidRPr="00042E33">
        <w:t>YY,dob</w:t>
      </w:r>
      <w:proofErr w:type="gramEnd"/>
      <w:r w:rsidRPr="00042E33">
        <w:t>,GETDATE</w:t>
      </w:r>
      <w:proofErr w:type="spellEnd"/>
      <w:r w:rsidRPr="00042E33">
        <w:t>()) from emp</w:t>
      </w:r>
    </w:p>
    <w:p w14:paraId="147DF90E" w14:textId="4F64AE9C" w:rsidR="008D5636" w:rsidRPr="00042E33" w:rsidRDefault="008D5636" w:rsidP="00042E33">
      <w:r w:rsidRPr="00042E33">
        <w:t xml:space="preserve">select </w:t>
      </w:r>
      <w:proofErr w:type="gramStart"/>
      <w:r w:rsidRPr="00042E33">
        <w:t>DATENAME(</w:t>
      </w:r>
      <w:proofErr w:type="spellStart"/>
      <w:proofErr w:type="gramEnd"/>
      <w:r w:rsidRPr="00042E33">
        <w:t>dw,dob</w:t>
      </w:r>
      <w:proofErr w:type="spellEnd"/>
      <w:r w:rsidRPr="00042E33">
        <w:t>) from emp</w:t>
      </w:r>
    </w:p>
    <w:p w14:paraId="03F4BB8B" w14:textId="648B84BD" w:rsidR="008D5636" w:rsidRPr="00042E33" w:rsidRDefault="008D5636" w:rsidP="00042E33">
      <w:r w:rsidRPr="00042E33">
        <w:t>-------------Mathematical Functions ------------------------------</w:t>
      </w:r>
    </w:p>
    <w:p w14:paraId="5ECB7F96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ABS(</w:t>
      </w:r>
      <w:proofErr w:type="gramEnd"/>
      <w:r w:rsidRPr="00042E33">
        <w:t>23)</w:t>
      </w:r>
    </w:p>
    <w:p w14:paraId="3FEA9142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ABS(</w:t>
      </w:r>
      <w:proofErr w:type="gramEnd"/>
      <w:r w:rsidRPr="00042E33">
        <w:t>-23)</w:t>
      </w:r>
    </w:p>
    <w:p w14:paraId="24D35CCE" w14:textId="77777777" w:rsidR="008D5636" w:rsidRPr="00042E33" w:rsidRDefault="008D5636" w:rsidP="00042E33"/>
    <w:p w14:paraId="5B9C1DC8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CEILING(</w:t>
      </w:r>
      <w:proofErr w:type="gramEnd"/>
      <w:r w:rsidRPr="00042E33">
        <w:t>8.3)</w:t>
      </w:r>
    </w:p>
    <w:p w14:paraId="0F2F5E6C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Floor(</w:t>
      </w:r>
      <w:proofErr w:type="gramEnd"/>
      <w:r w:rsidRPr="00042E33">
        <w:t>8.3)</w:t>
      </w:r>
    </w:p>
    <w:p w14:paraId="274603C4" w14:textId="77777777" w:rsidR="008D5636" w:rsidRPr="00042E33" w:rsidRDefault="008D5636" w:rsidP="00042E33"/>
    <w:p w14:paraId="440B4853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ROUND(</w:t>
      </w:r>
      <w:proofErr w:type="gramEnd"/>
      <w:r w:rsidRPr="00042E33">
        <w:t>34.568,2)</w:t>
      </w:r>
    </w:p>
    <w:p w14:paraId="7FE274FC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ROUND(</w:t>
      </w:r>
      <w:proofErr w:type="gramEnd"/>
      <w:r w:rsidRPr="00042E33">
        <w:t>34.568,1)</w:t>
      </w:r>
    </w:p>
    <w:p w14:paraId="2DAEE9C6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ROUND(</w:t>
      </w:r>
      <w:proofErr w:type="gramEnd"/>
      <w:r w:rsidRPr="00042E33">
        <w:t>34.568,0)</w:t>
      </w:r>
    </w:p>
    <w:p w14:paraId="2A4B1F15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ROUND(</w:t>
      </w:r>
      <w:proofErr w:type="gramEnd"/>
      <w:r w:rsidRPr="00042E33">
        <w:t>34.568,-1) ---30.00</w:t>
      </w:r>
    </w:p>
    <w:p w14:paraId="1EF42D6A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ROUND(</w:t>
      </w:r>
      <w:proofErr w:type="gramEnd"/>
      <w:r w:rsidRPr="00042E33">
        <w:t>37.568,-1) --- 40.00</w:t>
      </w:r>
    </w:p>
    <w:p w14:paraId="187F0B9C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ROUND(</w:t>
      </w:r>
      <w:proofErr w:type="gramEnd"/>
      <w:r w:rsidRPr="00042E33">
        <w:t>34.568,-2)--0.000</w:t>
      </w:r>
    </w:p>
    <w:p w14:paraId="5CED19D1" w14:textId="77777777" w:rsidR="008D5636" w:rsidRPr="00042E33" w:rsidRDefault="008D5636" w:rsidP="00042E33"/>
    <w:p w14:paraId="0F043EF8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PI(</w:t>
      </w:r>
      <w:proofErr w:type="gramEnd"/>
      <w:r w:rsidRPr="00042E33">
        <w:t>)</w:t>
      </w:r>
    </w:p>
    <w:p w14:paraId="30F073FB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round(</w:t>
      </w:r>
      <w:proofErr w:type="gramEnd"/>
      <w:r w:rsidRPr="00042E33">
        <w:t>PI(),2)</w:t>
      </w:r>
    </w:p>
    <w:p w14:paraId="139E2D64" w14:textId="77777777" w:rsidR="008D5636" w:rsidRPr="00042E33" w:rsidRDefault="008D5636" w:rsidP="00042E33"/>
    <w:p w14:paraId="36401A90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LOG(</w:t>
      </w:r>
      <w:proofErr w:type="gramEnd"/>
      <w:r w:rsidRPr="00042E33">
        <w:t>100)</w:t>
      </w:r>
    </w:p>
    <w:p w14:paraId="5447D9DB" w14:textId="77777777" w:rsidR="008D5636" w:rsidRPr="00042E33" w:rsidRDefault="008D5636" w:rsidP="00042E33">
      <w:r w:rsidRPr="00042E33">
        <w:t>select LOG10(100)</w:t>
      </w:r>
    </w:p>
    <w:p w14:paraId="637D94B4" w14:textId="77777777" w:rsidR="008D5636" w:rsidRPr="00042E33" w:rsidRDefault="008D5636" w:rsidP="00042E33"/>
    <w:p w14:paraId="63BE97AD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POWER(</w:t>
      </w:r>
      <w:proofErr w:type="gramEnd"/>
      <w:r w:rsidRPr="00042E33">
        <w:t>4,3)</w:t>
      </w:r>
    </w:p>
    <w:p w14:paraId="21CDC355" w14:textId="77777777" w:rsidR="008D5636" w:rsidRPr="00042E33" w:rsidRDefault="008D5636" w:rsidP="00042E33"/>
    <w:p w14:paraId="6DCB548A" w14:textId="77777777" w:rsidR="008D5636" w:rsidRPr="00042E33" w:rsidRDefault="008D5636" w:rsidP="00042E33">
      <w:r w:rsidRPr="00042E33">
        <w:lastRenderedPageBreak/>
        <w:t xml:space="preserve">select </w:t>
      </w:r>
      <w:proofErr w:type="gramStart"/>
      <w:r w:rsidRPr="00042E33">
        <w:t>RAND(</w:t>
      </w:r>
      <w:proofErr w:type="gramEnd"/>
      <w:r w:rsidRPr="00042E33">
        <w:t>)</w:t>
      </w:r>
    </w:p>
    <w:p w14:paraId="2C7728F8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floor(</w:t>
      </w:r>
      <w:proofErr w:type="gramEnd"/>
      <w:r w:rsidRPr="00042E33">
        <w:t>RAND()*10)</w:t>
      </w:r>
    </w:p>
    <w:p w14:paraId="726B8F3A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floor(</w:t>
      </w:r>
      <w:proofErr w:type="gramEnd"/>
      <w:r w:rsidRPr="00042E33">
        <w:t>RAND()*100)</w:t>
      </w:r>
    </w:p>
    <w:p w14:paraId="23629BCF" w14:textId="77777777" w:rsidR="008D5636" w:rsidRPr="00042E33" w:rsidRDefault="008D5636" w:rsidP="00042E33"/>
    <w:p w14:paraId="190011DE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SQRT(</w:t>
      </w:r>
      <w:proofErr w:type="gramEnd"/>
      <w:r w:rsidRPr="00042E33">
        <w:t>64)</w:t>
      </w:r>
    </w:p>
    <w:p w14:paraId="32BA37EF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SQRT(</w:t>
      </w:r>
      <w:proofErr w:type="gramEnd"/>
      <w:r w:rsidRPr="00042E33">
        <w:t>63)</w:t>
      </w:r>
    </w:p>
    <w:p w14:paraId="2D008DD6" w14:textId="77777777" w:rsidR="008D5636" w:rsidRPr="00042E33" w:rsidRDefault="008D5636" w:rsidP="00042E33"/>
    <w:p w14:paraId="094E258F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SIGN(</w:t>
      </w:r>
      <w:proofErr w:type="gramEnd"/>
      <w:r w:rsidRPr="00042E33">
        <w:t>-33)</w:t>
      </w:r>
    </w:p>
    <w:p w14:paraId="1603981F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SIGN(</w:t>
      </w:r>
      <w:proofErr w:type="gramEnd"/>
      <w:r w:rsidRPr="00042E33">
        <w:t>34)</w:t>
      </w:r>
    </w:p>
    <w:p w14:paraId="22EFA771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SIGN(</w:t>
      </w:r>
      <w:proofErr w:type="gramEnd"/>
      <w:r w:rsidRPr="00042E33">
        <w:t>0)</w:t>
      </w:r>
    </w:p>
    <w:p w14:paraId="5EF76D25" w14:textId="77777777" w:rsidR="008D5636" w:rsidRPr="00042E33" w:rsidRDefault="008D5636" w:rsidP="00042E33"/>
    <w:p w14:paraId="55230F23" w14:textId="77777777" w:rsidR="008D5636" w:rsidRPr="00042E33" w:rsidRDefault="008D5636" w:rsidP="00042E33">
      <w:r w:rsidRPr="00042E33">
        <w:t xml:space="preserve">--- will return </w:t>
      </w:r>
      <w:proofErr w:type="spellStart"/>
      <w:r w:rsidRPr="00042E33">
        <w:t>conutries</w:t>
      </w:r>
      <w:proofErr w:type="spellEnd"/>
      <w:r w:rsidRPr="00042E33">
        <w:t xml:space="preserve"> whose temperature is less than 0.</w:t>
      </w:r>
    </w:p>
    <w:p w14:paraId="3D08A4BB" w14:textId="77777777" w:rsidR="008D5636" w:rsidRPr="00042E33" w:rsidRDefault="008D5636" w:rsidP="00042E33">
      <w:r w:rsidRPr="00042E33">
        <w:t xml:space="preserve">select </w:t>
      </w:r>
      <w:proofErr w:type="spellStart"/>
      <w:r w:rsidRPr="00042E33">
        <w:t>countryname</w:t>
      </w:r>
      <w:proofErr w:type="spellEnd"/>
      <w:r w:rsidRPr="00042E33">
        <w:t xml:space="preserve"> from world where </w:t>
      </w:r>
      <w:proofErr w:type="gramStart"/>
      <w:r w:rsidRPr="00042E33">
        <w:t>SIGN(</w:t>
      </w:r>
      <w:proofErr w:type="spellStart"/>
      <w:proofErr w:type="gramEnd"/>
      <w:r w:rsidRPr="00042E33">
        <w:t>countrytemperature</w:t>
      </w:r>
      <w:proofErr w:type="spellEnd"/>
      <w:r w:rsidRPr="00042E33">
        <w:t xml:space="preserve">) = -1 </w:t>
      </w:r>
    </w:p>
    <w:p w14:paraId="0FA46CCF" w14:textId="77777777" w:rsidR="008D5636" w:rsidRPr="00042E33" w:rsidRDefault="008D5636" w:rsidP="00042E33"/>
    <w:p w14:paraId="31EEF0A1" w14:textId="77777777" w:rsidR="008D5636" w:rsidRPr="00042E33" w:rsidRDefault="008D5636" w:rsidP="00042E33">
      <w:r w:rsidRPr="00042E33">
        <w:t>------------------------Aggregate Functions ---------------------------</w:t>
      </w:r>
    </w:p>
    <w:p w14:paraId="36922981" w14:textId="77777777" w:rsidR="008D5636" w:rsidRPr="00042E33" w:rsidRDefault="008D5636" w:rsidP="00042E33"/>
    <w:p w14:paraId="470E3D03" w14:textId="57704058" w:rsidR="008D5636" w:rsidRPr="00042E33" w:rsidRDefault="008D5636" w:rsidP="00042E33">
      <w:r w:rsidRPr="00042E33">
        <w:t xml:space="preserve">---- </w:t>
      </w:r>
      <w:proofErr w:type="gramStart"/>
      <w:r w:rsidRPr="00042E33">
        <w:t>Max(</w:t>
      </w:r>
      <w:proofErr w:type="gramEnd"/>
      <w:r w:rsidRPr="00042E33">
        <w:t xml:space="preserve">), Min() , Sum() , </w:t>
      </w:r>
      <w:proofErr w:type="spellStart"/>
      <w:r w:rsidRPr="00042E33">
        <w:t>Avg</w:t>
      </w:r>
      <w:proofErr w:type="spellEnd"/>
      <w:r w:rsidRPr="00042E33">
        <w:t>() , Count()</w:t>
      </w:r>
    </w:p>
    <w:p w14:paraId="3675F4CD" w14:textId="08614936" w:rsidR="008D5636" w:rsidRPr="00042E33" w:rsidRDefault="008D5636" w:rsidP="00042E33">
      <w:r w:rsidRPr="00042E33">
        <w:t>select * from employee</w:t>
      </w:r>
    </w:p>
    <w:p w14:paraId="53512424" w14:textId="17425CE9" w:rsidR="008D5636" w:rsidRPr="00042E33" w:rsidRDefault="008D5636" w:rsidP="00042E33">
      <w:r w:rsidRPr="00042E33">
        <w:t xml:space="preserve">select </w:t>
      </w:r>
      <w:proofErr w:type="gramStart"/>
      <w:r w:rsidRPr="00042E33">
        <w:t>SUM(</w:t>
      </w:r>
      <w:proofErr w:type="gramEnd"/>
      <w:r w:rsidRPr="00042E33">
        <w:t>salary) from employee</w:t>
      </w:r>
    </w:p>
    <w:p w14:paraId="56C91676" w14:textId="67F30446" w:rsidR="008D5636" w:rsidRPr="00042E33" w:rsidRDefault="008D5636" w:rsidP="00042E33">
      <w:r w:rsidRPr="00042E33">
        <w:t xml:space="preserve">select </w:t>
      </w:r>
      <w:proofErr w:type="spellStart"/>
      <w:r w:rsidRPr="00042E33">
        <w:t>Avg</w:t>
      </w:r>
      <w:proofErr w:type="spellEnd"/>
      <w:r w:rsidRPr="00042E33">
        <w:t>(salary) from employee</w:t>
      </w:r>
    </w:p>
    <w:p w14:paraId="01FF8EE0" w14:textId="70F7E305" w:rsidR="008D5636" w:rsidRPr="00042E33" w:rsidRDefault="008D5636" w:rsidP="00042E33">
      <w:r w:rsidRPr="00042E33">
        <w:t xml:space="preserve">select </w:t>
      </w:r>
      <w:proofErr w:type="spellStart"/>
      <w:r w:rsidRPr="00042E33">
        <w:t>MAx</w:t>
      </w:r>
      <w:proofErr w:type="spellEnd"/>
      <w:r w:rsidRPr="00042E33">
        <w:t>(salary) from employee</w:t>
      </w:r>
    </w:p>
    <w:p w14:paraId="09F51ED6" w14:textId="70CD1EBD" w:rsidR="008D5636" w:rsidRPr="00042E33" w:rsidRDefault="008D5636" w:rsidP="00042E33">
      <w:r w:rsidRPr="00042E33">
        <w:t>select min(salary) from employee</w:t>
      </w:r>
    </w:p>
    <w:p w14:paraId="4BBB234C" w14:textId="08213678" w:rsidR="008D5636" w:rsidRPr="00042E33" w:rsidRDefault="008D5636" w:rsidP="00042E33">
      <w:r w:rsidRPr="00042E33">
        <w:t>select count(salary) from employee</w:t>
      </w:r>
    </w:p>
    <w:p w14:paraId="494F3F79" w14:textId="7D334C2B" w:rsidR="008D5636" w:rsidRPr="00042E33" w:rsidRDefault="008D5636" w:rsidP="00042E33">
      <w:r w:rsidRPr="00042E33">
        <w:t xml:space="preserve">select </w:t>
      </w:r>
      <w:proofErr w:type="gramStart"/>
      <w:r w:rsidRPr="00042E33">
        <w:t>COUNT(</w:t>
      </w:r>
      <w:proofErr w:type="gramEnd"/>
      <w:r w:rsidRPr="00042E33">
        <w:t>city) from employee</w:t>
      </w:r>
    </w:p>
    <w:p w14:paraId="20BD6608" w14:textId="33FDFEC4" w:rsidR="008D5636" w:rsidRPr="00042E33" w:rsidRDefault="008D5636" w:rsidP="00042E33">
      <w:r w:rsidRPr="00042E33">
        <w:t xml:space="preserve">select </w:t>
      </w:r>
      <w:proofErr w:type="gramStart"/>
      <w:r w:rsidRPr="00042E33">
        <w:t>COUNT(</w:t>
      </w:r>
      <w:proofErr w:type="gramEnd"/>
      <w:r w:rsidRPr="00042E33">
        <w:t>distinct city) from employee</w:t>
      </w:r>
    </w:p>
    <w:p w14:paraId="7CB8D6D1" w14:textId="77777777" w:rsidR="008D5636" w:rsidRPr="00042E33" w:rsidRDefault="008D5636" w:rsidP="00042E33"/>
    <w:p w14:paraId="5A15F8F9" w14:textId="77777777" w:rsidR="008D5636" w:rsidRPr="00042E33" w:rsidRDefault="008D5636" w:rsidP="00042E33">
      <w:r w:rsidRPr="00042E33">
        <w:t xml:space="preserve">create table </w:t>
      </w:r>
      <w:proofErr w:type="spellStart"/>
      <w:r w:rsidRPr="00042E33">
        <w:t>empextra</w:t>
      </w:r>
      <w:proofErr w:type="spellEnd"/>
      <w:r w:rsidRPr="00042E33">
        <w:t xml:space="preserve"> (</w:t>
      </w:r>
      <w:proofErr w:type="spellStart"/>
      <w:r w:rsidRPr="00042E33">
        <w:t>eid</w:t>
      </w:r>
      <w:proofErr w:type="spellEnd"/>
      <w:r w:rsidRPr="00042E33">
        <w:t xml:space="preserve"> </w:t>
      </w:r>
      <w:proofErr w:type="gramStart"/>
      <w:r w:rsidRPr="00042E33">
        <w:t>int ,</w:t>
      </w:r>
      <w:proofErr w:type="gramEnd"/>
      <w:r w:rsidRPr="00042E33">
        <w:t xml:space="preserve"> hobby varchar(20) , interest varchar(20) )</w:t>
      </w:r>
    </w:p>
    <w:p w14:paraId="17FD5BC6" w14:textId="77777777" w:rsidR="008D5636" w:rsidRPr="00042E33" w:rsidRDefault="008D5636" w:rsidP="00042E33"/>
    <w:p w14:paraId="6DB6834F" w14:textId="77777777" w:rsidR="008D5636" w:rsidRPr="00042E33" w:rsidRDefault="008D5636" w:rsidP="00042E33">
      <w:r w:rsidRPr="00042E33">
        <w:t xml:space="preserve">insert into </w:t>
      </w:r>
      <w:proofErr w:type="spellStart"/>
      <w:r w:rsidRPr="00042E33">
        <w:t>empextra</w:t>
      </w:r>
      <w:proofErr w:type="spellEnd"/>
      <w:r w:rsidRPr="00042E33">
        <w:t xml:space="preserve"> </w:t>
      </w:r>
      <w:proofErr w:type="gramStart"/>
      <w:r w:rsidRPr="00042E33">
        <w:t>values(</w:t>
      </w:r>
      <w:proofErr w:type="gramEnd"/>
      <w:r w:rsidRPr="00042E33">
        <w:t xml:space="preserve">100,'reading </w:t>
      </w:r>
      <w:proofErr w:type="spellStart"/>
      <w:r w:rsidRPr="00042E33">
        <w:t>books','cooking</w:t>
      </w:r>
      <w:proofErr w:type="spellEnd"/>
      <w:r w:rsidRPr="00042E33">
        <w:t>')</w:t>
      </w:r>
    </w:p>
    <w:p w14:paraId="0DD85960" w14:textId="77777777" w:rsidR="008D5636" w:rsidRPr="00042E33" w:rsidRDefault="008D5636" w:rsidP="00042E33">
      <w:r w:rsidRPr="00042E33">
        <w:t xml:space="preserve">insert into </w:t>
      </w:r>
      <w:proofErr w:type="spellStart"/>
      <w:r w:rsidRPr="00042E33">
        <w:t>empextra</w:t>
      </w:r>
      <w:proofErr w:type="spellEnd"/>
      <w:r w:rsidRPr="00042E33">
        <w:t xml:space="preserve"> </w:t>
      </w:r>
      <w:proofErr w:type="gramStart"/>
      <w:r w:rsidRPr="00042E33">
        <w:t>values(</w:t>
      </w:r>
      <w:proofErr w:type="gramEnd"/>
      <w:r w:rsidRPr="00042E33">
        <w:t xml:space="preserve">65,'playing </w:t>
      </w:r>
      <w:proofErr w:type="spellStart"/>
      <w:r w:rsidRPr="00042E33">
        <w:t>games','playing</w:t>
      </w:r>
      <w:proofErr w:type="spellEnd"/>
      <w:r w:rsidRPr="00042E33">
        <w:t>')</w:t>
      </w:r>
    </w:p>
    <w:p w14:paraId="3FE96C1A" w14:textId="77777777" w:rsidR="008D5636" w:rsidRPr="00042E33" w:rsidRDefault="008D5636" w:rsidP="00042E33">
      <w:r w:rsidRPr="00042E33">
        <w:t xml:space="preserve">insert into </w:t>
      </w:r>
      <w:proofErr w:type="spellStart"/>
      <w:r w:rsidRPr="00042E33">
        <w:t>empextra</w:t>
      </w:r>
      <w:proofErr w:type="spellEnd"/>
      <w:r w:rsidRPr="00042E33">
        <w:t xml:space="preserve"> </w:t>
      </w:r>
      <w:proofErr w:type="gramStart"/>
      <w:r w:rsidRPr="00042E33">
        <w:t>values(</w:t>
      </w:r>
      <w:proofErr w:type="gramEnd"/>
      <w:r w:rsidRPr="00042E33">
        <w:t xml:space="preserve">101,'reading </w:t>
      </w:r>
      <w:proofErr w:type="spellStart"/>
      <w:r w:rsidRPr="00042E33">
        <w:t>co</w:t>
      </w:r>
      <w:bookmarkStart w:id="0" w:name="_GoBack"/>
      <w:bookmarkEnd w:id="0"/>
      <w:r w:rsidRPr="00042E33">
        <w:t>mics','outing</w:t>
      </w:r>
      <w:proofErr w:type="spellEnd"/>
      <w:r w:rsidRPr="00042E33">
        <w:t>')</w:t>
      </w:r>
    </w:p>
    <w:p w14:paraId="78E4EC12" w14:textId="77777777" w:rsidR="008D5636" w:rsidRPr="00042E33" w:rsidRDefault="008D5636" w:rsidP="00042E33">
      <w:r w:rsidRPr="00042E33">
        <w:lastRenderedPageBreak/>
        <w:t xml:space="preserve">insert into </w:t>
      </w:r>
      <w:proofErr w:type="spellStart"/>
      <w:r w:rsidRPr="00042E33">
        <w:t>empextra</w:t>
      </w:r>
      <w:proofErr w:type="spellEnd"/>
      <w:r w:rsidRPr="00042E33">
        <w:t xml:space="preserve"> </w:t>
      </w:r>
      <w:proofErr w:type="gramStart"/>
      <w:r w:rsidRPr="00042E33">
        <w:t>values(</w:t>
      </w:r>
      <w:proofErr w:type="gramEnd"/>
      <w:r w:rsidRPr="00042E33">
        <w:t xml:space="preserve">99,'reading </w:t>
      </w:r>
      <w:proofErr w:type="spellStart"/>
      <w:r w:rsidRPr="00042E33">
        <w:t>news','chatting</w:t>
      </w:r>
      <w:proofErr w:type="spellEnd"/>
      <w:r w:rsidRPr="00042E33">
        <w:t>')</w:t>
      </w:r>
    </w:p>
    <w:p w14:paraId="01416B73" w14:textId="77777777" w:rsidR="008D5636" w:rsidRPr="00042E33" w:rsidRDefault="008D5636" w:rsidP="00042E33"/>
    <w:p w14:paraId="45C3C676" w14:textId="77777777" w:rsidR="008D5636" w:rsidRPr="00042E33" w:rsidRDefault="008D5636" w:rsidP="00042E33">
      <w:r w:rsidRPr="00042E33">
        <w:t xml:space="preserve">select * from </w:t>
      </w:r>
      <w:proofErr w:type="spellStart"/>
      <w:r w:rsidRPr="00042E33">
        <w:t>empextra</w:t>
      </w:r>
      <w:proofErr w:type="spellEnd"/>
    </w:p>
    <w:p w14:paraId="02A172BE" w14:textId="77777777" w:rsidR="008D5636" w:rsidRPr="00042E33" w:rsidRDefault="008D5636" w:rsidP="00042E33"/>
    <w:p w14:paraId="06BB81BF" w14:textId="77777777" w:rsidR="008D5636" w:rsidRPr="00042E33" w:rsidRDefault="008D5636" w:rsidP="00042E33">
      <w:proofErr w:type="gramStart"/>
      <w:r w:rsidRPr="00042E33">
        <w:t xml:space="preserve">select  </w:t>
      </w:r>
      <w:proofErr w:type="spellStart"/>
      <w:r w:rsidRPr="00042E33">
        <w:t>ec.eid</w:t>
      </w:r>
      <w:proofErr w:type="spellEnd"/>
      <w:proofErr w:type="gramEnd"/>
      <w:r w:rsidRPr="00042E33">
        <w:t xml:space="preserve"> , </w:t>
      </w:r>
    </w:p>
    <w:p w14:paraId="626D41FF" w14:textId="77777777" w:rsidR="008D5636" w:rsidRPr="00042E33" w:rsidRDefault="008D5636" w:rsidP="00042E33">
      <w:r w:rsidRPr="00042E33">
        <w:tab/>
      </w:r>
      <w:r w:rsidRPr="00042E33">
        <w:tab/>
      </w:r>
      <w:proofErr w:type="spellStart"/>
      <w:r w:rsidRPr="00042E33">
        <w:t>ename</w:t>
      </w:r>
      <w:proofErr w:type="spellEnd"/>
      <w:r w:rsidRPr="00042E33">
        <w:t>,</w:t>
      </w:r>
    </w:p>
    <w:p w14:paraId="1489BAA8" w14:textId="77777777" w:rsidR="008D5636" w:rsidRPr="00042E33" w:rsidRDefault="008D5636" w:rsidP="00042E33">
      <w:r w:rsidRPr="00042E33">
        <w:tab/>
      </w:r>
      <w:r w:rsidRPr="00042E33">
        <w:tab/>
        <w:t>department,</w:t>
      </w:r>
    </w:p>
    <w:p w14:paraId="02CA8039" w14:textId="77777777" w:rsidR="008D5636" w:rsidRPr="00042E33" w:rsidRDefault="008D5636" w:rsidP="00042E33">
      <w:r w:rsidRPr="00042E33">
        <w:tab/>
      </w:r>
      <w:r w:rsidRPr="00042E33">
        <w:tab/>
        <w:t>designation,</w:t>
      </w:r>
    </w:p>
    <w:p w14:paraId="2DA5BF3C" w14:textId="77777777" w:rsidR="008D5636" w:rsidRPr="00042E33" w:rsidRDefault="008D5636" w:rsidP="00042E33">
      <w:r w:rsidRPr="00042E33">
        <w:tab/>
      </w:r>
      <w:r w:rsidRPr="00042E33">
        <w:tab/>
      </w:r>
      <w:proofErr w:type="spellStart"/>
      <w:r w:rsidRPr="00042E33">
        <w:t>doj</w:t>
      </w:r>
      <w:proofErr w:type="spellEnd"/>
      <w:r w:rsidRPr="00042E33">
        <w:t>,</w:t>
      </w:r>
    </w:p>
    <w:p w14:paraId="4AA620F0" w14:textId="77777777" w:rsidR="008D5636" w:rsidRPr="00042E33" w:rsidRDefault="008D5636" w:rsidP="00042E33">
      <w:r w:rsidRPr="00042E33">
        <w:tab/>
      </w:r>
      <w:r w:rsidRPr="00042E33">
        <w:tab/>
        <w:t>mobile,</w:t>
      </w:r>
    </w:p>
    <w:p w14:paraId="624A743F" w14:textId="77777777" w:rsidR="008D5636" w:rsidRPr="00042E33" w:rsidRDefault="008D5636" w:rsidP="00042E33">
      <w:r w:rsidRPr="00042E33">
        <w:tab/>
      </w:r>
      <w:r w:rsidRPr="00042E33">
        <w:tab/>
        <w:t>city,</w:t>
      </w:r>
    </w:p>
    <w:p w14:paraId="5D5A85A7" w14:textId="77777777" w:rsidR="008D5636" w:rsidRPr="00042E33" w:rsidRDefault="008D5636" w:rsidP="00042E33">
      <w:r w:rsidRPr="00042E33">
        <w:tab/>
      </w:r>
      <w:r w:rsidRPr="00042E33">
        <w:tab/>
        <w:t>dob,</w:t>
      </w:r>
    </w:p>
    <w:p w14:paraId="74C63FAA" w14:textId="77777777" w:rsidR="008D5636" w:rsidRPr="00042E33" w:rsidRDefault="008D5636" w:rsidP="00042E33">
      <w:r w:rsidRPr="00042E33">
        <w:tab/>
      </w:r>
      <w:r w:rsidRPr="00042E33">
        <w:tab/>
        <w:t>hobby,</w:t>
      </w:r>
    </w:p>
    <w:p w14:paraId="74856174" w14:textId="77777777" w:rsidR="008D5636" w:rsidRPr="00042E33" w:rsidRDefault="008D5636" w:rsidP="00042E33">
      <w:r w:rsidRPr="00042E33">
        <w:tab/>
      </w:r>
      <w:r w:rsidRPr="00042E33">
        <w:tab/>
        <w:t xml:space="preserve">interest </w:t>
      </w:r>
    </w:p>
    <w:p w14:paraId="3BF8935B" w14:textId="77777777" w:rsidR="008D5636" w:rsidRPr="00042E33" w:rsidRDefault="008D5636" w:rsidP="00042E33">
      <w:r w:rsidRPr="00042E33">
        <w:t xml:space="preserve">from </w:t>
      </w:r>
      <w:proofErr w:type="spellStart"/>
      <w:r w:rsidRPr="00042E33">
        <w:t>empcompany</w:t>
      </w:r>
      <w:proofErr w:type="spellEnd"/>
      <w:r w:rsidRPr="00042E33">
        <w:t xml:space="preserve"> </w:t>
      </w:r>
      <w:proofErr w:type="spellStart"/>
      <w:proofErr w:type="gramStart"/>
      <w:r w:rsidRPr="00042E33">
        <w:t>ec</w:t>
      </w:r>
      <w:proofErr w:type="spellEnd"/>
      <w:r w:rsidRPr="00042E33">
        <w:t xml:space="preserve"> ,</w:t>
      </w:r>
      <w:proofErr w:type="gramEnd"/>
      <w:r w:rsidRPr="00042E33">
        <w:t xml:space="preserve"> </w:t>
      </w:r>
      <w:proofErr w:type="spellStart"/>
      <w:r w:rsidRPr="00042E33">
        <w:t>empdetails</w:t>
      </w:r>
      <w:proofErr w:type="spellEnd"/>
      <w:r w:rsidRPr="00042E33">
        <w:t xml:space="preserve"> ed  , </w:t>
      </w:r>
      <w:proofErr w:type="spellStart"/>
      <w:r w:rsidRPr="00042E33">
        <w:t>empextra</w:t>
      </w:r>
      <w:proofErr w:type="spellEnd"/>
      <w:r w:rsidRPr="00042E33">
        <w:t xml:space="preserve"> </w:t>
      </w:r>
      <w:proofErr w:type="spellStart"/>
      <w:r w:rsidRPr="00042E33">
        <w:t>ee</w:t>
      </w:r>
      <w:proofErr w:type="spellEnd"/>
      <w:r w:rsidRPr="00042E33">
        <w:t xml:space="preserve"> where </w:t>
      </w:r>
      <w:proofErr w:type="spellStart"/>
      <w:r w:rsidRPr="00042E33">
        <w:t>ec.eid</w:t>
      </w:r>
      <w:proofErr w:type="spellEnd"/>
      <w:r w:rsidRPr="00042E33">
        <w:t>=</w:t>
      </w:r>
      <w:proofErr w:type="spellStart"/>
      <w:r w:rsidRPr="00042E33">
        <w:t>ed.eid</w:t>
      </w:r>
      <w:proofErr w:type="spellEnd"/>
      <w:r w:rsidRPr="00042E33">
        <w:t xml:space="preserve"> and </w:t>
      </w:r>
      <w:proofErr w:type="spellStart"/>
      <w:r w:rsidRPr="00042E33">
        <w:t>ed.eid</w:t>
      </w:r>
      <w:proofErr w:type="spellEnd"/>
      <w:r w:rsidRPr="00042E33">
        <w:t xml:space="preserve"> = </w:t>
      </w:r>
      <w:proofErr w:type="spellStart"/>
      <w:r w:rsidRPr="00042E33">
        <w:t>ee.eid</w:t>
      </w:r>
      <w:proofErr w:type="spellEnd"/>
    </w:p>
    <w:p w14:paraId="4A39D968" w14:textId="77777777" w:rsidR="008D5636" w:rsidRPr="00042E33" w:rsidRDefault="008D5636" w:rsidP="00042E33"/>
    <w:p w14:paraId="28565255" w14:textId="77777777" w:rsidR="008D5636" w:rsidRPr="00042E33" w:rsidRDefault="008D5636" w:rsidP="00042E33">
      <w:r w:rsidRPr="00042E33">
        <w:t>-----------------------------Outer Join -------------------------------------</w:t>
      </w:r>
    </w:p>
    <w:p w14:paraId="12A161C5" w14:textId="77777777" w:rsidR="008D5636" w:rsidRPr="00042E33" w:rsidRDefault="008D5636" w:rsidP="00042E33"/>
    <w:p w14:paraId="543082B4" w14:textId="77777777" w:rsidR="008D5636" w:rsidRPr="00042E33" w:rsidRDefault="008D5636" w:rsidP="00042E33">
      <w:r w:rsidRPr="00042E33">
        <w:t>---- Left Outer Join ----------------</w:t>
      </w:r>
    </w:p>
    <w:p w14:paraId="64131FCF" w14:textId="77777777" w:rsidR="008D5636" w:rsidRPr="00042E33" w:rsidRDefault="008D5636" w:rsidP="00042E33"/>
    <w:p w14:paraId="4CB84208" w14:textId="77777777" w:rsidR="008D5636" w:rsidRPr="00042E33" w:rsidRDefault="008D5636" w:rsidP="00042E33">
      <w:r w:rsidRPr="00042E33">
        <w:t xml:space="preserve">create table </w:t>
      </w:r>
      <w:proofErr w:type="gramStart"/>
      <w:r w:rsidRPr="00042E33">
        <w:t>A(</w:t>
      </w:r>
      <w:proofErr w:type="spellStart"/>
      <w:proofErr w:type="gramEnd"/>
      <w:r w:rsidRPr="00042E33">
        <w:t>eid</w:t>
      </w:r>
      <w:proofErr w:type="spellEnd"/>
      <w:r w:rsidRPr="00042E33">
        <w:t xml:space="preserve"> int, </w:t>
      </w:r>
      <w:proofErr w:type="spellStart"/>
      <w:r w:rsidRPr="00042E33">
        <w:t>ename</w:t>
      </w:r>
      <w:proofErr w:type="spellEnd"/>
      <w:r w:rsidRPr="00042E33">
        <w:t xml:space="preserve"> varchar(20) , </w:t>
      </w:r>
      <w:proofErr w:type="spellStart"/>
      <w:r w:rsidRPr="00042E33">
        <w:t>edepartment</w:t>
      </w:r>
      <w:proofErr w:type="spellEnd"/>
      <w:r w:rsidRPr="00042E33">
        <w:t xml:space="preserve"> varchar(20))</w:t>
      </w:r>
    </w:p>
    <w:p w14:paraId="53CA1415" w14:textId="77777777" w:rsidR="008D5636" w:rsidRPr="00042E33" w:rsidRDefault="008D5636" w:rsidP="00042E33"/>
    <w:p w14:paraId="0A71480B" w14:textId="77777777" w:rsidR="008D5636" w:rsidRPr="00042E33" w:rsidRDefault="008D5636" w:rsidP="00042E33">
      <w:r w:rsidRPr="00042E33">
        <w:t>insert into A values(1,'deepak','IT')</w:t>
      </w:r>
    </w:p>
    <w:p w14:paraId="36E57C61" w14:textId="77777777" w:rsidR="008D5636" w:rsidRPr="00042E33" w:rsidRDefault="008D5636" w:rsidP="00042E33">
      <w:r w:rsidRPr="00042E33">
        <w:t>insert into A values(2,'ajay','Sales')</w:t>
      </w:r>
    </w:p>
    <w:p w14:paraId="1CE1596D" w14:textId="77777777" w:rsidR="008D5636" w:rsidRPr="00042E33" w:rsidRDefault="008D5636" w:rsidP="00042E33">
      <w:r w:rsidRPr="00042E33">
        <w:t>insert into A values(3,'sanjay','Bussines')</w:t>
      </w:r>
    </w:p>
    <w:p w14:paraId="0C306951" w14:textId="77777777" w:rsidR="008D5636" w:rsidRPr="00042E33" w:rsidRDefault="008D5636" w:rsidP="00042E33"/>
    <w:p w14:paraId="3844FD2D" w14:textId="77777777" w:rsidR="008D5636" w:rsidRPr="00042E33" w:rsidRDefault="008D5636" w:rsidP="00042E33">
      <w:r w:rsidRPr="00042E33">
        <w:t xml:space="preserve">create table </w:t>
      </w:r>
      <w:proofErr w:type="gramStart"/>
      <w:r w:rsidRPr="00042E33">
        <w:t>B(</w:t>
      </w:r>
      <w:proofErr w:type="spellStart"/>
      <w:proofErr w:type="gramEnd"/>
      <w:r w:rsidRPr="00042E33">
        <w:t>eid</w:t>
      </w:r>
      <w:proofErr w:type="spellEnd"/>
      <w:r w:rsidRPr="00042E33">
        <w:t xml:space="preserve"> int , </w:t>
      </w:r>
      <w:proofErr w:type="spellStart"/>
      <w:r w:rsidRPr="00042E33">
        <w:t>ecity</w:t>
      </w:r>
      <w:proofErr w:type="spellEnd"/>
      <w:r w:rsidRPr="00042E33">
        <w:t xml:space="preserve"> varchar(20), </w:t>
      </w:r>
      <w:proofErr w:type="spellStart"/>
      <w:r w:rsidRPr="00042E33">
        <w:t>emobile</w:t>
      </w:r>
      <w:proofErr w:type="spellEnd"/>
      <w:r w:rsidRPr="00042E33">
        <w:t xml:space="preserve"> varchar(10))</w:t>
      </w:r>
    </w:p>
    <w:p w14:paraId="49B17C64" w14:textId="77777777" w:rsidR="008D5636" w:rsidRPr="00042E33" w:rsidRDefault="008D5636" w:rsidP="00042E33"/>
    <w:p w14:paraId="38FDE863" w14:textId="77777777" w:rsidR="008D5636" w:rsidRPr="00042E33" w:rsidRDefault="008D5636" w:rsidP="00042E33">
      <w:r w:rsidRPr="00042E33">
        <w:t>insert into B values(1,'Agra','989747847')</w:t>
      </w:r>
    </w:p>
    <w:p w14:paraId="7FC8F28E" w14:textId="77777777" w:rsidR="008D5636" w:rsidRPr="00042E33" w:rsidRDefault="008D5636" w:rsidP="00042E33">
      <w:r w:rsidRPr="00042E33">
        <w:t>insert into B values(2,'Delhi','987457474')</w:t>
      </w:r>
    </w:p>
    <w:p w14:paraId="5B0E348F" w14:textId="77777777" w:rsidR="008D5636" w:rsidRPr="00042E33" w:rsidRDefault="008D5636" w:rsidP="00042E33">
      <w:r w:rsidRPr="00042E33">
        <w:t>insert into B values(4,'Noida','98745747')</w:t>
      </w:r>
    </w:p>
    <w:p w14:paraId="4B033F45" w14:textId="77777777" w:rsidR="008D5636" w:rsidRPr="00042E33" w:rsidRDefault="008D5636" w:rsidP="00042E33"/>
    <w:p w14:paraId="569F146E" w14:textId="77777777" w:rsidR="008D5636" w:rsidRPr="00042E33" w:rsidRDefault="008D5636" w:rsidP="00042E33">
      <w:r w:rsidRPr="00042E33">
        <w:t>select * from A</w:t>
      </w:r>
    </w:p>
    <w:p w14:paraId="2FDF9C0D" w14:textId="77777777" w:rsidR="008D5636" w:rsidRPr="00042E33" w:rsidRDefault="008D5636" w:rsidP="00042E33">
      <w:r w:rsidRPr="00042E33">
        <w:t>select * from B</w:t>
      </w:r>
    </w:p>
    <w:p w14:paraId="30725B44" w14:textId="77777777" w:rsidR="008D5636" w:rsidRPr="00042E33" w:rsidRDefault="008D5636" w:rsidP="00042E33"/>
    <w:p w14:paraId="2E24108D" w14:textId="77777777" w:rsidR="008D5636" w:rsidRPr="00042E33" w:rsidRDefault="008D5636" w:rsidP="00042E33">
      <w:r w:rsidRPr="00042E33">
        <w:t xml:space="preserve">select </w:t>
      </w:r>
      <w:proofErr w:type="spellStart"/>
      <w:proofErr w:type="gramStart"/>
      <w:r w:rsidRPr="00042E33">
        <w:t>A.eid</w:t>
      </w:r>
      <w:proofErr w:type="spellEnd"/>
      <w:r w:rsidRPr="00042E33">
        <w:t xml:space="preserve"> ,</w:t>
      </w:r>
      <w:proofErr w:type="gramEnd"/>
      <w:r w:rsidRPr="00042E33">
        <w:t xml:space="preserve"> </w:t>
      </w:r>
      <w:proofErr w:type="spellStart"/>
      <w:r w:rsidRPr="00042E33">
        <w:t>ename</w:t>
      </w:r>
      <w:proofErr w:type="spellEnd"/>
      <w:r w:rsidRPr="00042E33">
        <w:t xml:space="preserve"> , </w:t>
      </w:r>
      <w:proofErr w:type="spellStart"/>
      <w:r w:rsidRPr="00042E33">
        <w:t>edepartment</w:t>
      </w:r>
      <w:proofErr w:type="spellEnd"/>
      <w:r w:rsidRPr="00042E33">
        <w:t xml:space="preserve"> , </w:t>
      </w:r>
      <w:proofErr w:type="spellStart"/>
      <w:r w:rsidRPr="00042E33">
        <w:t>ecity</w:t>
      </w:r>
      <w:proofErr w:type="spellEnd"/>
      <w:r w:rsidRPr="00042E33">
        <w:t xml:space="preserve"> , </w:t>
      </w:r>
      <w:proofErr w:type="spellStart"/>
      <w:r w:rsidRPr="00042E33">
        <w:t>emobile</w:t>
      </w:r>
      <w:proofErr w:type="spellEnd"/>
      <w:r w:rsidRPr="00042E33">
        <w:t xml:space="preserve"> from A left outer join B on </w:t>
      </w:r>
      <w:proofErr w:type="spellStart"/>
      <w:r w:rsidRPr="00042E33">
        <w:t>A.eid</w:t>
      </w:r>
      <w:proofErr w:type="spellEnd"/>
      <w:r w:rsidRPr="00042E33">
        <w:t xml:space="preserve"> = </w:t>
      </w:r>
      <w:proofErr w:type="spellStart"/>
      <w:r w:rsidRPr="00042E33">
        <w:t>B.eid</w:t>
      </w:r>
      <w:proofErr w:type="spellEnd"/>
    </w:p>
    <w:p w14:paraId="389BCAB0" w14:textId="77777777" w:rsidR="008D5636" w:rsidRPr="00042E33" w:rsidRDefault="008D5636" w:rsidP="00042E33"/>
    <w:p w14:paraId="4BBB9721" w14:textId="77777777" w:rsidR="008D5636" w:rsidRPr="00042E33" w:rsidRDefault="008D5636" w:rsidP="00042E33">
      <w:r w:rsidRPr="00042E33">
        <w:t xml:space="preserve">select </w:t>
      </w:r>
      <w:proofErr w:type="spellStart"/>
      <w:proofErr w:type="gramStart"/>
      <w:r w:rsidRPr="00042E33">
        <w:t>B.eid</w:t>
      </w:r>
      <w:proofErr w:type="spellEnd"/>
      <w:r w:rsidRPr="00042E33">
        <w:t xml:space="preserve"> ,</w:t>
      </w:r>
      <w:proofErr w:type="gramEnd"/>
      <w:r w:rsidRPr="00042E33">
        <w:t xml:space="preserve"> </w:t>
      </w:r>
      <w:proofErr w:type="spellStart"/>
      <w:r w:rsidRPr="00042E33">
        <w:t>ename</w:t>
      </w:r>
      <w:proofErr w:type="spellEnd"/>
      <w:r w:rsidRPr="00042E33">
        <w:t xml:space="preserve"> , </w:t>
      </w:r>
      <w:proofErr w:type="spellStart"/>
      <w:r w:rsidRPr="00042E33">
        <w:t>edepartment</w:t>
      </w:r>
      <w:proofErr w:type="spellEnd"/>
      <w:r w:rsidRPr="00042E33">
        <w:t xml:space="preserve"> , </w:t>
      </w:r>
      <w:proofErr w:type="spellStart"/>
      <w:r w:rsidRPr="00042E33">
        <w:t>ecity</w:t>
      </w:r>
      <w:proofErr w:type="spellEnd"/>
      <w:r w:rsidRPr="00042E33">
        <w:t xml:space="preserve"> , </w:t>
      </w:r>
      <w:proofErr w:type="spellStart"/>
      <w:r w:rsidRPr="00042E33">
        <w:t>emobile</w:t>
      </w:r>
      <w:proofErr w:type="spellEnd"/>
      <w:r w:rsidRPr="00042E33">
        <w:t xml:space="preserve"> from A right outer join B on </w:t>
      </w:r>
      <w:proofErr w:type="spellStart"/>
      <w:r w:rsidRPr="00042E33">
        <w:t>A.eid</w:t>
      </w:r>
      <w:proofErr w:type="spellEnd"/>
      <w:r w:rsidRPr="00042E33">
        <w:t xml:space="preserve"> = </w:t>
      </w:r>
      <w:proofErr w:type="spellStart"/>
      <w:r w:rsidRPr="00042E33">
        <w:t>B.eid</w:t>
      </w:r>
      <w:proofErr w:type="spellEnd"/>
    </w:p>
    <w:p w14:paraId="76A1BAFB" w14:textId="77777777" w:rsidR="008D5636" w:rsidRPr="00042E33" w:rsidRDefault="008D5636" w:rsidP="00042E33"/>
    <w:p w14:paraId="358F21E6" w14:textId="77777777" w:rsidR="008D5636" w:rsidRPr="00042E33" w:rsidRDefault="008D5636" w:rsidP="00042E33">
      <w:r w:rsidRPr="00042E33">
        <w:t xml:space="preserve">select </w:t>
      </w:r>
      <w:proofErr w:type="spellStart"/>
      <w:proofErr w:type="gramStart"/>
      <w:r w:rsidRPr="00042E33">
        <w:t>A.eid</w:t>
      </w:r>
      <w:proofErr w:type="spellEnd"/>
      <w:r w:rsidRPr="00042E33">
        <w:t xml:space="preserve"> ,</w:t>
      </w:r>
      <w:proofErr w:type="gramEnd"/>
      <w:r w:rsidRPr="00042E33">
        <w:t xml:space="preserve"> </w:t>
      </w:r>
      <w:proofErr w:type="spellStart"/>
      <w:r w:rsidRPr="00042E33">
        <w:t>ename</w:t>
      </w:r>
      <w:proofErr w:type="spellEnd"/>
      <w:r w:rsidRPr="00042E33">
        <w:t xml:space="preserve"> , </w:t>
      </w:r>
      <w:proofErr w:type="spellStart"/>
      <w:r w:rsidRPr="00042E33">
        <w:t>edepartment</w:t>
      </w:r>
      <w:proofErr w:type="spellEnd"/>
      <w:r w:rsidRPr="00042E33">
        <w:t xml:space="preserve"> , </w:t>
      </w:r>
      <w:proofErr w:type="spellStart"/>
      <w:r w:rsidRPr="00042E33">
        <w:t>ecity</w:t>
      </w:r>
      <w:proofErr w:type="spellEnd"/>
      <w:r w:rsidRPr="00042E33">
        <w:t xml:space="preserve"> , </w:t>
      </w:r>
      <w:proofErr w:type="spellStart"/>
      <w:r w:rsidRPr="00042E33">
        <w:t>emobile</w:t>
      </w:r>
      <w:proofErr w:type="spellEnd"/>
      <w:r w:rsidRPr="00042E33">
        <w:t xml:space="preserve"> from A full outer join B on </w:t>
      </w:r>
      <w:proofErr w:type="spellStart"/>
      <w:r w:rsidRPr="00042E33">
        <w:t>A.eid</w:t>
      </w:r>
      <w:proofErr w:type="spellEnd"/>
      <w:r w:rsidRPr="00042E33">
        <w:t xml:space="preserve"> = </w:t>
      </w:r>
      <w:proofErr w:type="spellStart"/>
      <w:r w:rsidRPr="00042E33">
        <w:t>B.eid</w:t>
      </w:r>
      <w:proofErr w:type="spellEnd"/>
    </w:p>
    <w:p w14:paraId="4F1451FD" w14:textId="77777777" w:rsidR="008D5636" w:rsidRPr="00042E33" w:rsidRDefault="008D5636" w:rsidP="00042E33">
      <w:r w:rsidRPr="00042E33">
        <w:t>---------------------------------------------------------self join----------------</w:t>
      </w:r>
    </w:p>
    <w:p w14:paraId="599A4428" w14:textId="77777777" w:rsidR="008D5636" w:rsidRPr="00042E33" w:rsidRDefault="008D5636" w:rsidP="00042E33">
      <w:proofErr w:type="spellStart"/>
      <w:r w:rsidRPr="00042E33">
        <w:t>eid</w:t>
      </w:r>
      <w:proofErr w:type="spellEnd"/>
      <w:r w:rsidRPr="00042E33">
        <w:t xml:space="preserve"> name </w:t>
      </w:r>
      <w:proofErr w:type="spellStart"/>
      <w:r w:rsidRPr="00042E33">
        <w:t>managerid</w:t>
      </w:r>
      <w:proofErr w:type="spellEnd"/>
    </w:p>
    <w:p w14:paraId="0E3585EE" w14:textId="77777777" w:rsidR="008D5636" w:rsidRPr="00042E33" w:rsidRDefault="008D5636" w:rsidP="00042E33">
      <w:r w:rsidRPr="00042E33">
        <w:t>1    mike</w:t>
      </w:r>
    </w:p>
    <w:p w14:paraId="365FB54E" w14:textId="77777777" w:rsidR="008D5636" w:rsidRPr="00042E33" w:rsidRDefault="008D5636" w:rsidP="00042E33">
      <w:r w:rsidRPr="00042E33">
        <w:t xml:space="preserve">2    </w:t>
      </w:r>
      <w:proofErr w:type="spellStart"/>
      <w:r w:rsidRPr="00042E33">
        <w:t>todd</w:t>
      </w:r>
      <w:proofErr w:type="spellEnd"/>
    </w:p>
    <w:p w14:paraId="10BB53DF" w14:textId="77777777" w:rsidR="008D5636" w:rsidRPr="00042E33" w:rsidRDefault="008D5636" w:rsidP="00042E33">
      <w:r w:rsidRPr="00042E33">
        <w:t>3</w:t>
      </w:r>
    </w:p>
    <w:p w14:paraId="7D8D4004" w14:textId="77777777" w:rsidR="008D5636" w:rsidRPr="00042E33" w:rsidRDefault="008D5636" w:rsidP="00042E33">
      <w:r w:rsidRPr="00042E33">
        <w:t>4</w:t>
      </w:r>
    </w:p>
    <w:p w14:paraId="2EDDC786" w14:textId="77777777" w:rsidR="008D5636" w:rsidRPr="00042E33" w:rsidRDefault="008D5636" w:rsidP="00042E33">
      <w:r w:rsidRPr="00042E33">
        <w:t>5</w:t>
      </w:r>
    </w:p>
    <w:p w14:paraId="0D3C3314" w14:textId="77777777" w:rsidR="008D5636" w:rsidRPr="00042E33" w:rsidRDefault="008D5636" w:rsidP="00042E33"/>
    <w:p w14:paraId="5980401C" w14:textId="77777777" w:rsidR="008D5636" w:rsidRPr="00042E33" w:rsidRDefault="008D5636" w:rsidP="00042E33">
      <w:r w:rsidRPr="00042E33">
        <w:t>----------------------------------Group by -----------------------------------------</w:t>
      </w:r>
    </w:p>
    <w:p w14:paraId="282854B4" w14:textId="77777777" w:rsidR="008D5636" w:rsidRPr="00042E33" w:rsidRDefault="008D5636" w:rsidP="00042E33"/>
    <w:p w14:paraId="2E4651C3" w14:textId="77777777" w:rsidR="008D5636" w:rsidRPr="00042E33" w:rsidRDefault="008D5636" w:rsidP="00042E33">
      <w:r w:rsidRPr="00042E33">
        <w:t>select * from employee</w:t>
      </w:r>
    </w:p>
    <w:p w14:paraId="5ABB6D8B" w14:textId="77777777" w:rsidR="008D5636" w:rsidRPr="00042E33" w:rsidRDefault="008D5636" w:rsidP="00042E33"/>
    <w:p w14:paraId="6366672E" w14:textId="77777777" w:rsidR="008D5636" w:rsidRPr="00042E33" w:rsidRDefault="008D5636" w:rsidP="00042E33">
      <w:r w:rsidRPr="00042E33">
        <w:t xml:space="preserve">select * into </w:t>
      </w:r>
      <w:proofErr w:type="spellStart"/>
      <w:r w:rsidRPr="00042E33">
        <w:t>empd</w:t>
      </w:r>
      <w:proofErr w:type="spellEnd"/>
      <w:r w:rsidRPr="00042E33">
        <w:t xml:space="preserve"> from employee where </w:t>
      </w:r>
      <w:proofErr w:type="spellStart"/>
      <w:r w:rsidRPr="00042E33">
        <w:t>eid</w:t>
      </w:r>
      <w:proofErr w:type="spellEnd"/>
      <w:r w:rsidRPr="00042E33">
        <w:t xml:space="preserve"> &lt;= 65</w:t>
      </w:r>
    </w:p>
    <w:p w14:paraId="6A9128F3" w14:textId="77777777" w:rsidR="008D5636" w:rsidRPr="00042E33" w:rsidRDefault="008D5636" w:rsidP="00042E33"/>
    <w:p w14:paraId="5DDCD8ED" w14:textId="77777777" w:rsidR="008D5636" w:rsidRPr="00042E33" w:rsidRDefault="008D5636" w:rsidP="00042E33">
      <w:r w:rsidRPr="00042E33">
        <w:t xml:space="preserve">select * from </w:t>
      </w:r>
      <w:proofErr w:type="spellStart"/>
      <w:r w:rsidRPr="00042E33">
        <w:t>empd</w:t>
      </w:r>
      <w:proofErr w:type="spellEnd"/>
    </w:p>
    <w:p w14:paraId="7C7AF674" w14:textId="77777777" w:rsidR="008D5636" w:rsidRPr="00042E33" w:rsidRDefault="008D5636" w:rsidP="00042E33"/>
    <w:p w14:paraId="144DB1BC" w14:textId="77777777" w:rsidR="008D5636" w:rsidRPr="00042E33" w:rsidRDefault="008D5636" w:rsidP="00042E33">
      <w:r w:rsidRPr="00042E33">
        <w:t xml:space="preserve">update </w:t>
      </w:r>
      <w:proofErr w:type="spellStart"/>
      <w:r w:rsidRPr="00042E33">
        <w:t>empd</w:t>
      </w:r>
      <w:proofErr w:type="spellEnd"/>
      <w:r w:rsidRPr="00042E33">
        <w:t xml:space="preserve"> </w:t>
      </w:r>
    </w:p>
    <w:p w14:paraId="03A83ADD" w14:textId="77777777" w:rsidR="008D5636" w:rsidRPr="00042E33" w:rsidRDefault="008D5636" w:rsidP="00042E33">
      <w:r w:rsidRPr="00042E33">
        <w:t xml:space="preserve">set department='asp' where </w:t>
      </w:r>
      <w:proofErr w:type="spellStart"/>
      <w:r w:rsidRPr="00042E33">
        <w:t>eid</w:t>
      </w:r>
      <w:proofErr w:type="spellEnd"/>
      <w:r w:rsidRPr="00042E33">
        <w:t xml:space="preserve">=44 OR </w:t>
      </w:r>
      <w:proofErr w:type="spellStart"/>
      <w:r w:rsidRPr="00042E33">
        <w:t>eid</w:t>
      </w:r>
      <w:proofErr w:type="spellEnd"/>
      <w:r w:rsidRPr="00042E33">
        <w:t>=16</w:t>
      </w:r>
    </w:p>
    <w:p w14:paraId="67E6E149" w14:textId="77777777" w:rsidR="008D5636" w:rsidRPr="00042E33" w:rsidRDefault="008D5636" w:rsidP="00042E33"/>
    <w:p w14:paraId="1F5DA5C8" w14:textId="77777777" w:rsidR="008D5636" w:rsidRPr="00042E33" w:rsidRDefault="008D5636" w:rsidP="00042E33">
      <w:r w:rsidRPr="00042E33">
        <w:t xml:space="preserve">update </w:t>
      </w:r>
      <w:proofErr w:type="spellStart"/>
      <w:r w:rsidRPr="00042E33">
        <w:t>empd</w:t>
      </w:r>
      <w:proofErr w:type="spellEnd"/>
      <w:r w:rsidRPr="00042E33">
        <w:t xml:space="preserve"> </w:t>
      </w:r>
    </w:p>
    <w:p w14:paraId="66ADB196" w14:textId="77777777" w:rsidR="008D5636" w:rsidRPr="00042E33" w:rsidRDefault="008D5636" w:rsidP="00042E33">
      <w:r w:rsidRPr="00042E33">
        <w:t xml:space="preserve">set department='php' where </w:t>
      </w:r>
      <w:proofErr w:type="spellStart"/>
      <w:r w:rsidRPr="00042E33">
        <w:t>eid</w:t>
      </w:r>
      <w:proofErr w:type="spellEnd"/>
      <w:r w:rsidRPr="00042E33">
        <w:t xml:space="preserve">=33 OR </w:t>
      </w:r>
      <w:proofErr w:type="spellStart"/>
      <w:r w:rsidRPr="00042E33">
        <w:t>eid</w:t>
      </w:r>
      <w:proofErr w:type="spellEnd"/>
      <w:r w:rsidRPr="00042E33">
        <w:t xml:space="preserve">=65 or </w:t>
      </w:r>
      <w:proofErr w:type="spellStart"/>
      <w:r w:rsidRPr="00042E33">
        <w:t>eid</w:t>
      </w:r>
      <w:proofErr w:type="spellEnd"/>
      <w:r w:rsidRPr="00042E33">
        <w:t>=23</w:t>
      </w:r>
    </w:p>
    <w:p w14:paraId="3082AFB8" w14:textId="77777777" w:rsidR="008D5636" w:rsidRPr="00042E33" w:rsidRDefault="008D5636" w:rsidP="00042E33"/>
    <w:p w14:paraId="209BF2B9" w14:textId="77777777" w:rsidR="008D5636" w:rsidRPr="00042E33" w:rsidRDefault="008D5636" w:rsidP="00042E33">
      <w:r w:rsidRPr="00042E33">
        <w:lastRenderedPageBreak/>
        <w:t xml:space="preserve">select </w:t>
      </w:r>
      <w:proofErr w:type="gramStart"/>
      <w:r w:rsidRPr="00042E33">
        <w:t>department ,</w:t>
      </w:r>
      <w:proofErr w:type="gramEnd"/>
      <w:r w:rsidRPr="00042E33">
        <w:t xml:space="preserve"> SUM(salary) as 'Total salary' from </w:t>
      </w:r>
      <w:proofErr w:type="spellStart"/>
      <w:r w:rsidRPr="00042E33">
        <w:t>empd</w:t>
      </w:r>
      <w:proofErr w:type="spellEnd"/>
      <w:r w:rsidRPr="00042E33">
        <w:t xml:space="preserve"> group by department</w:t>
      </w:r>
    </w:p>
    <w:p w14:paraId="19BB649F" w14:textId="77777777" w:rsidR="008D5636" w:rsidRPr="00042E33" w:rsidRDefault="008D5636" w:rsidP="00042E33"/>
    <w:p w14:paraId="450FF131" w14:textId="77777777" w:rsidR="008D5636" w:rsidRPr="00042E33" w:rsidRDefault="008D5636" w:rsidP="00042E33">
      <w:r w:rsidRPr="00042E33">
        <w:t xml:space="preserve">select </w:t>
      </w:r>
      <w:proofErr w:type="gramStart"/>
      <w:r w:rsidRPr="00042E33">
        <w:t>department ,</w:t>
      </w:r>
      <w:proofErr w:type="gramEnd"/>
      <w:r w:rsidRPr="00042E33">
        <w:t xml:space="preserve"> SUM(salary) as 'Total salary' from </w:t>
      </w:r>
      <w:proofErr w:type="spellStart"/>
      <w:r w:rsidRPr="00042E33">
        <w:t>empd</w:t>
      </w:r>
      <w:proofErr w:type="spellEnd"/>
      <w:r w:rsidRPr="00042E33">
        <w:t xml:space="preserve"> group by department having sum(salary)&gt;58000</w:t>
      </w:r>
    </w:p>
    <w:p w14:paraId="0FA4BEF1" w14:textId="77777777" w:rsidR="008D5636" w:rsidRPr="00042E33" w:rsidRDefault="008D5636" w:rsidP="00042E33"/>
    <w:p w14:paraId="3E3DEABC" w14:textId="77777777" w:rsidR="008D5636" w:rsidRPr="00042E33" w:rsidRDefault="008D5636" w:rsidP="00042E33">
      <w:r w:rsidRPr="00042E33">
        <w:t>-----------------------------------Subqueries ---------------------------------</w:t>
      </w:r>
    </w:p>
    <w:p w14:paraId="6862F733" w14:textId="77777777" w:rsidR="008D5636" w:rsidRPr="00042E33" w:rsidRDefault="008D5636" w:rsidP="00042E33"/>
    <w:p w14:paraId="37B2559D" w14:textId="77777777" w:rsidR="008D5636" w:rsidRPr="00042E33" w:rsidRDefault="008D5636" w:rsidP="00042E33">
      <w:r w:rsidRPr="00042E33">
        <w:t>select * from employee</w:t>
      </w:r>
    </w:p>
    <w:p w14:paraId="4F8B4C10" w14:textId="77777777" w:rsidR="008D5636" w:rsidRPr="00042E33" w:rsidRDefault="008D5636" w:rsidP="00042E33"/>
    <w:p w14:paraId="2DF1EE76" w14:textId="77777777" w:rsidR="008D5636" w:rsidRPr="00042E33" w:rsidRDefault="008D5636" w:rsidP="00042E33">
      <w:r w:rsidRPr="00042E33">
        <w:t>select * from A</w:t>
      </w:r>
    </w:p>
    <w:p w14:paraId="3555E6E1" w14:textId="77777777" w:rsidR="008D5636" w:rsidRPr="00042E33" w:rsidRDefault="008D5636" w:rsidP="00042E33">
      <w:r w:rsidRPr="00042E33">
        <w:t>select * from B</w:t>
      </w:r>
    </w:p>
    <w:p w14:paraId="3B87208D" w14:textId="77777777" w:rsidR="008D5636" w:rsidRPr="00042E33" w:rsidRDefault="008D5636" w:rsidP="00042E33"/>
    <w:p w14:paraId="49F8A0C2" w14:textId="77777777" w:rsidR="008D5636" w:rsidRPr="00042E33" w:rsidRDefault="008D5636" w:rsidP="00042E33">
      <w:r w:rsidRPr="00042E33">
        <w:t>select * from employee where city in ('</w:t>
      </w:r>
      <w:proofErr w:type="spellStart"/>
      <w:r w:rsidRPr="00042E33">
        <w:t>agra</w:t>
      </w:r>
      <w:proofErr w:type="spellEnd"/>
      <w:r w:rsidRPr="00042E33">
        <w:t>','</w:t>
      </w:r>
      <w:proofErr w:type="spellStart"/>
      <w:r w:rsidRPr="00042E33">
        <w:t>delhi</w:t>
      </w:r>
      <w:proofErr w:type="spellEnd"/>
      <w:r w:rsidRPr="00042E33">
        <w:t>','</w:t>
      </w:r>
      <w:proofErr w:type="spellStart"/>
      <w:r w:rsidRPr="00042E33">
        <w:t>noida</w:t>
      </w:r>
      <w:proofErr w:type="spellEnd"/>
      <w:r w:rsidRPr="00042E33">
        <w:t>')</w:t>
      </w:r>
    </w:p>
    <w:p w14:paraId="623BFCA7" w14:textId="77777777" w:rsidR="008D5636" w:rsidRPr="00042E33" w:rsidRDefault="008D5636" w:rsidP="00042E33"/>
    <w:p w14:paraId="32588C21" w14:textId="77777777" w:rsidR="008D5636" w:rsidRPr="00042E33" w:rsidRDefault="008D5636" w:rsidP="00042E33">
      <w:r w:rsidRPr="00042E33">
        <w:t xml:space="preserve">select * from employee where city in </w:t>
      </w:r>
      <w:proofErr w:type="gramStart"/>
      <w:r w:rsidRPr="00042E33">
        <w:t>( select</w:t>
      </w:r>
      <w:proofErr w:type="gramEnd"/>
      <w:r w:rsidRPr="00042E33">
        <w:t xml:space="preserve"> </w:t>
      </w:r>
      <w:proofErr w:type="spellStart"/>
      <w:r w:rsidRPr="00042E33">
        <w:t>ecity</w:t>
      </w:r>
      <w:proofErr w:type="spellEnd"/>
      <w:r w:rsidRPr="00042E33">
        <w:t xml:space="preserve"> from B )</w:t>
      </w:r>
    </w:p>
    <w:p w14:paraId="0A049254" w14:textId="77777777" w:rsidR="008D5636" w:rsidRPr="00042E33" w:rsidRDefault="008D5636" w:rsidP="00042E33"/>
    <w:p w14:paraId="6C6E46CD" w14:textId="77777777" w:rsidR="008D5636" w:rsidRPr="00042E33" w:rsidRDefault="008D5636" w:rsidP="00042E33">
      <w:r w:rsidRPr="00042E33">
        <w:t xml:space="preserve">select * from employee where city in </w:t>
      </w:r>
      <w:proofErr w:type="gramStart"/>
      <w:r w:rsidRPr="00042E33">
        <w:t>( select</w:t>
      </w:r>
      <w:proofErr w:type="gramEnd"/>
      <w:r w:rsidRPr="00042E33">
        <w:t xml:space="preserve"> </w:t>
      </w:r>
      <w:proofErr w:type="spellStart"/>
      <w:r w:rsidRPr="00042E33">
        <w:t>ecity</w:t>
      </w:r>
      <w:proofErr w:type="spellEnd"/>
      <w:r w:rsidRPr="00042E33">
        <w:t xml:space="preserve"> from B where </w:t>
      </w:r>
      <w:proofErr w:type="spellStart"/>
      <w:r w:rsidRPr="00042E33">
        <w:t>emobile</w:t>
      </w:r>
      <w:proofErr w:type="spellEnd"/>
      <w:r w:rsidRPr="00042E33">
        <w:t>='989747847')</w:t>
      </w:r>
    </w:p>
    <w:p w14:paraId="5D9F1FB5" w14:textId="77777777" w:rsidR="008D5636" w:rsidRPr="00042E33" w:rsidRDefault="008D5636" w:rsidP="00042E33"/>
    <w:p w14:paraId="3C9038B2" w14:textId="77777777" w:rsidR="008D5636" w:rsidRPr="00042E33" w:rsidRDefault="008D5636" w:rsidP="00042E33">
      <w:r w:rsidRPr="00042E33">
        <w:t xml:space="preserve">select * from employee where city = (select </w:t>
      </w:r>
      <w:proofErr w:type="spellStart"/>
      <w:r w:rsidRPr="00042E33">
        <w:t>ecity</w:t>
      </w:r>
      <w:proofErr w:type="spellEnd"/>
      <w:r w:rsidRPr="00042E33">
        <w:t xml:space="preserve"> from B where </w:t>
      </w:r>
      <w:proofErr w:type="spellStart"/>
      <w:r w:rsidRPr="00042E33">
        <w:t>emobile</w:t>
      </w:r>
      <w:proofErr w:type="spellEnd"/>
      <w:r w:rsidRPr="00042E33">
        <w:t>='989747847')</w:t>
      </w:r>
    </w:p>
    <w:p w14:paraId="03DBEB9F" w14:textId="77777777" w:rsidR="008D5636" w:rsidRPr="00042E33" w:rsidRDefault="008D5636" w:rsidP="00042E33"/>
    <w:p w14:paraId="26EAD5E8" w14:textId="77777777" w:rsidR="008D5636" w:rsidRPr="00042E33" w:rsidRDefault="008D5636" w:rsidP="00042E33">
      <w:r w:rsidRPr="00042E33">
        <w:t xml:space="preserve">select * from employee where exists </w:t>
      </w:r>
      <w:proofErr w:type="gramStart"/>
      <w:r w:rsidRPr="00042E33">
        <w:t>( select</w:t>
      </w:r>
      <w:proofErr w:type="gramEnd"/>
      <w:r w:rsidRPr="00042E33">
        <w:t xml:space="preserve"> </w:t>
      </w:r>
      <w:proofErr w:type="spellStart"/>
      <w:r w:rsidRPr="00042E33">
        <w:t>ecity</w:t>
      </w:r>
      <w:proofErr w:type="spellEnd"/>
      <w:r w:rsidRPr="00042E33">
        <w:t xml:space="preserve"> from B where </w:t>
      </w:r>
      <w:proofErr w:type="spellStart"/>
      <w:r w:rsidRPr="00042E33">
        <w:t>emobile</w:t>
      </w:r>
      <w:proofErr w:type="spellEnd"/>
      <w:r w:rsidRPr="00042E33">
        <w:t>='98974784712')</w:t>
      </w:r>
    </w:p>
    <w:p w14:paraId="1A1CE007" w14:textId="77777777" w:rsidR="008D5636" w:rsidRPr="00042E33" w:rsidRDefault="008D5636" w:rsidP="00042E33"/>
    <w:p w14:paraId="60CB2F9A" w14:textId="77777777" w:rsidR="008D5636" w:rsidRPr="00042E33" w:rsidRDefault="008D5636" w:rsidP="00042E33">
      <w:r w:rsidRPr="00042E33">
        <w:t xml:space="preserve">select * from employee where exists </w:t>
      </w:r>
      <w:proofErr w:type="gramStart"/>
      <w:r w:rsidRPr="00042E33">
        <w:t>( select</w:t>
      </w:r>
      <w:proofErr w:type="gramEnd"/>
      <w:r w:rsidRPr="00042E33">
        <w:t xml:space="preserve"> </w:t>
      </w:r>
      <w:proofErr w:type="spellStart"/>
      <w:r w:rsidRPr="00042E33">
        <w:t>ecity</w:t>
      </w:r>
      <w:proofErr w:type="spellEnd"/>
      <w:r w:rsidRPr="00042E33">
        <w:t xml:space="preserve"> from B where </w:t>
      </w:r>
      <w:proofErr w:type="spellStart"/>
      <w:r w:rsidRPr="00042E33">
        <w:t>emobile</w:t>
      </w:r>
      <w:proofErr w:type="spellEnd"/>
      <w:r w:rsidRPr="00042E33">
        <w:t>='989747847')</w:t>
      </w:r>
    </w:p>
    <w:p w14:paraId="6DEE1696" w14:textId="77777777" w:rsidR="008D5636" w:rsidRPr="00042E33" w:rsidRDefault="008D5636" w:rsidP="00042E33"/>
    <w:p w14:paraId="61E56B0E" w14:textId="77777777" w:rsidR="008D5636" w:rsidRPr="00042E33" w:rsidRDefault="008D5636" w:rsidP="00042E33">
      <w:r w:rsidRPr="00042E33">
        <w:t>---------------------------------------Constraints-----------------------------------------</w:t>
      </w:r>
    </w:p>
    <w:p w14:paraId="3948EDF3" w14:textId="77777777" w:rsidR="008D5636" w:rsidRPr="00042E33" w:rsidRDefault="008D5636" w:rsidP="00042E33">
      <w:r w:rsidRPr="00042E33">
        <w:t>/*</w:t>
      </w:r>
    </w:p>
    <w:p w14:paraId="3DDD5267" w14:textId="77777777" w:rsidR="008D5636" w:rsidRPr="00042E33" w:rsidRDefault="008D5636" w:rsidP="00042E33"/>
    <w:p w14:paraId="6EAF0C10" w14:textId="77777777" w:rsidR="008D5636" w:rsidRPr="00042E33" w:rsidRDefault="008D5636" w:rsidP="00042E33">
      <w:r w:rsidRPr="00042E33">
        <w:t>Implementing Data Integrity:</w:t>
      </w:r>
    </w:p>
    <w:p w14:paraId="4C6EA910" w14:textId="77777777" w:rsidR="008D5636" w:rsidRPr="00042E33" w:rsidRDefault="008D5636" w:rsidP="00042E33">
      <w:proofErr w:type="spellStart"/>
      <w:proofErr w:type="gramStart"/>
      <w:r w:rsidRPr="00042E33">
        <w:t>A.Entity</w:t>
      </w:r>
      <w:proofErr w:type="spellEnd"/>
      <w:proofErr w:type="gramEnd"/>
      <w:r w:rsidRPr="00042E33">
        <w:t xml:space="preserve"> Integrity --</w:t>
      </w:r>
    </w:p>
    <w:p w14:paraId="4C58B057" w14:textId="77777777" w:rsidR="008D5636" w:rsidRPr="00042E33" w:rsidRDefault="008D5636" w:rsidP="00042E33">
      <w:proofErr w:type="spellStart"/>
      <w:proofErr w:type="gramStart"/>
      <w:r w:rsidRPr="00042E33">
        <w:t>B.Domain</w:t>
      </w:r>
      <w:proofErr w:type="spellEnd"/>
      <w:proofErr w:type="gramEnd"/>
      <w:r w:rsidRPr="00042E33">
        <w:t xml:space="preserve"> Integrity --</w:t>
      </w:r>
    </w:p>
    <w:p w14:paraId="0171D82B" w14:textId="77777777" w:rsidR="008D5636" w:rsidRPr="00042E33" w:rsidRDefault="008D5636" w:rsidP="00042E33">
      <w:proofErr w:type="spellStart"/>
      <w:r w:rsidRPr="00042E33">
        <w:t>C.Referential</w:t>
      </w:r>
      <w:proofErr w:type="spellEnd"/>
      <w:r w:rsidRPr="00042E33">
        <w:t xml:space="preserve"> integrity --</w:t>
      </w:r>
    </w:p>
    <w:p w14:paraId="077EA5F1" w14:textId="77777777" w:rsidR="008D5636" w:rsidRPr="00042E33" w:rsidRDefault="008D5636" w:rsidP="00042E33">
      <w:proofErr w:type="spellStart"/>
      <w:r w:rsidRPr="00042E33">
        <w:t>D.User</w:t>
      </w:r>
      <w:proofErr w:type="spellEnd"/>
      <w:r w:rsidRPr="00042E33">
        <w:t xml:space="preserve"> defined </w:t>
      </w:r>
      <w:proofErr w:type="gramStart"/>
      <w:r w:rsidRPr="00042E33">
        <w:t>integrity :</w:t>
      </w:r>
      <w:proofErr w:type="gramEnd"/>
      <w:r w:rsidRPr="00042E33">
        <w:t xml:space="preserve"> by set of rules.</w:t>
      </w:r>
    </w:p>
    <w:p w14:paraId="20B0CA7F" w14:textId="77777777" w:rsidR="008D5636" w:rsidRPr="00042E33" w:rsidRDefault="008D5636" w:rsidP="00042E33"/>
    <w:p w14:paraId="3955351A" w14:textId="77777777" w:rsidR="008D5636" w:rsidRPr="00042E33" w:rsidRDefault="008D5636" w:rsidP="00042E33">
      <w:r w:rsidRPr="00042E33">
        <w:t xml:space="preserve">can maintain integrity by below </w:t>
      </w:r>
      <w:proofErr w:type="gramStart"/>
      <w:r w:rsidRPr="00042E33">
        <w:t>ways :</w:t>
      </w:r>
      <w:proofErr w:type="gramEnd"/>
    </w:p>
    <w:p w14:paraId="14E3092B" w14:textId="77777777" w:rsidR="008D5636" w:rsidRPr="00042E33" w:rsidRDefault="008D5636" w:rsidP="00042E33">
      <w:proofErr w:type="spellStart"/>
      <w:proofErr w:type="gramStart"/>
      <w:r w:rsidRPr="00042E33">
        <w:t>A.Applying</w:t>
      </w:r>
      <w:proofErr w:type="spellEnd"/>
      <w:proofErr w:type="gramEnd"/>
      <w:r w:rsidRPr="00042E33">
        <w:t xml:space="preserve"> constraints with Enabling and disabling constraints.</w:t>
      </w:r>
    </w:p>
    <w:p w14:paraId="64E362D4" w14:textId="77777777" w:rsidR="008D5636" w:rsidRPr="00042E33" w:rsidRDefault="008D5636" w:rsidP="00042E33">
      <w:proofErr w:type="spellStart"/>
      <w:proofErr w:type="gramStart"/>
      <w:r w:rsidRPr="00042E33">
        <w:t>B.Applying</w:t>
      </w:r>
      <w:proofErr w:type="spellEnd"/>
      <w:proofErr w:type="gramEnd"/>
      <w:r w:rsidRPr="00042E33">
        <w:t xml:space="preserve"> rules</w:t>
      </w:r>
    </w:p>
    <w:p w14:paraId="02533F4D" w14:textId="77777777" w:rsidR="008D5636" w:rsidRPr="00042E33" w:rsidRDefault="008D5636" w:rsidP="00042E33">
      <w:proofErr w:type="spellStart"/>
      <w:r w:rsidRPr="00042E33">
        <w:t>C.User</w:t>
      </w:r>
      <w:proofErr w:type="spellEnd"/>
      <w:r w:rsidRPr="00042E33">
        <w:t xml:space="preserve"> defined data types</w:t>
      </w:r>
    </w:p>
    <w:p w14:paraId="4EB0301C" w14:textId="77777777" w:rsidR="008D5636" w:rsidRPr="00042E33" w:rsidRDefault="008D5636" w:rsidP="00042E33"/>
    <w:p w14:paraId="5832726C" w14:textId="77777777" w:rsidR="008D5636" w:rsidRPr="00042E33" w:rsidRDefault="008D5636" w:rsidP="00042E33">
      <w:proofErr w:type="gramStart"/>
      <w:r w:rsidRPr="00042E33">
        <w:t>Constraints :</w:t>
      </w:r>
      <w:proofErr w:type="gramEnd"/>
    </w:p>
    <w:p w14:paraId="225C7852" w14:textId="77777777" w:rsidR="008D5636" w:rsidRPr="00042E33" w:rsidRDefault="008D5636" w:rsidP="00042E33"/>
    <w:p w14:paraId="5080A885" w14:textId="77777777" w:rsidR="008D5636" w:rsidRPr="00042E33" w:rsidRDefault="008D5636" w:rsidP="00042E33">
      <w:proofErr w:type="spellStart"/>
      <w:proofErr w:type="gramStart"/>
      <w:r w:rsidRPr="00042E33">
        <w:t>A.Primary</w:t>
      </w:r>
      <w:proofErr w:type="spellEnd"/>
      <w:proofErr w:type="gramEnd"/>
      <w:r w:rsidRPr="00042E33">
        <w:t xml:space="preserve"> Keys Constraint</w:t>
      </w:r>
    </w:p>
    <w:p w14:paraId="72CDE223" w14:textId="77777777" w:rsidR="008D5636" w:rsidRPr="00042E33" w:rsidRDefault="008D5636" w:rsidP="00042E33">
      <w:proofErr w:type="spellStart"/>
      <w:proofErr w:type="gramStart"/>
      <w:r w:rsidRPr="00042E33">
        <w:t>B.Unique</w:t>
      </w:r>
      <w:proofErr w:type="spellEnd"/>
      <w:proofErr w:type="gramEnd"/>
      <w:r w:rsidRPr="00042E33">
        <w:t xml:space="preserve"> Keys ''</w:t>
      </w:r>
    </w:p>
    <w:p w14:paraId="5F69412A" w14:textId="77777777" w:rsidR="008D5636" w:rsidRPr="00042E33" w:rsidRDefault="008D5636" w:rsidP="00042E33">
      <w:proofErr w:type="spellStart"/>
      <w:r w:rsidRPr="00042E33">
        <w:t>C.Foreign</w:t>
      </w:r>
      <w:proofErr w:type="spellEnd"/>
      <w:r w:rsidRPr="00042E33">
        <w:t xml:space="preserve"> Keys ''</w:t>
      </w:r>
    </w:p>
    <w:p w14:paraId="63F5CA30" w14:textId="77777777" w:rsidR="008D5636" w:rsidRPr="00042E33" w:rsidRDefault="008D5636" w:rsidP="00042E33">
      <w:proofErr w:type="spellStart"/>
      <w:r w:rsidRPr="00042E33">
        <w:t>D.Check</w:t>
      </w:r>
      <w:proofErr w:type="spellEnd"/>
      <w:r w:rsidRPr="00042E33">
        <w:t xml:space="preserve"> Constraint</w:t>
      </w:r>
    </w:p>
    <w:p w14:paraId="675A7CC9" w14:textId="77777777" w:rsidR="008D5636" w:rsidRPr="00042E33" w:rsidRDefault="008D5636" w:rsidP="00042E33">
      <w:proofErr w:type="spellStart"/>
      <w:proofErr w:type="gramStart"/>
      <w:r w:rsidRPr="00042E33">
        <w:t>E.Default</w:t>
      </w:r>
      <w:proofErr w:type="spellEnd"/>
      <w:proofErr w:type="gramEnd"/>
      <w:r w:rsidRPr="00042E33">
        <w:t xml:space="preserve"> Constraint</w:t>
      </w:r>
    </w:p>
    <w:p w14:paraId="157213B3" w14:textId="77777777" w:rsidR="008D5636" w:rsidRPr="00042E33" w:rsidRDefault="008D5636" w:rsidP="00042E33">
      <w:r w:rsidRPr="00042E33">
        <w:t>*/</w:t>
      </w:r>
    </w:p>
    <w:p w14:paraId="546A63FC" w14:textId="77777777" w:rsidR="008D5636" w:rsidRPr="00042E33" w:rsidRDefault="008D5636" w:rsidP="00042E33"/>
    <w:p w14:paraId="108AAFF6" w14:textId="77777777" w:rsidR="008D5636" w:rsidRPr="00042E33" w:rsidRDefault="008D5636" w:rsidP="00042E33">
      <w:r w:rsidRPr="00042E33">
        <w:t xml:space="preserve">create table </w:t>
      </w:r>
      <w:proofErr w:type="spellStart"/>
      <w:r w:rsidRPr="00042E33">
        <w:t>employeedetails</w:t>
      </w:r>
      <w:proofErr w:type="spellEnd"/>
    </w:p>
    <w:p w14:paraId="338D3C0C" w14:textId="77777777" w:rsidR="008D5636" w:rsidRPr="00042E33" w:rsidRDefault="008D5636" w:rsidP="00042E33">
      <w:r w:rsidRPr="00042E33">
        <w:t>(</w:t>
      </w:r>
    </w:p>
    <w:p w14:paraId="4C455D5E" w14:textId="77777777" w:rsidR="008D5636" w:rsidRPr="00042E33" w:rsidRDefault="008D5636" w:rsidP="00042E33">
      <w:r w:rsidRPr="00042E33">
        <w:tab/>
      </w:r>
      <w:proofErr w:type="spellStart"/>
      <w:r w:rsidRPr="00042E33">
        <w:t>eid</w:t>
      </w:r>
      <w:proofErr w:type="spellEnd"/>
      <w:r w:rsidRPr="00042E33">
        <w:t xml:space="preserve"> int primary </w:t>
      </w:r>
      <w:proofErr w:type="gramStart"/>
      <w:r w:rsidRPr="00042E33">
        <w:t>key ,</w:t>
      </w:r>
      <w:proofErr w:type="gramEnd"/>
    </w:p>
    <w:p w14:paraId="1C1BC427" w14:textId="77777777" w:rsidR="008D5636" w:rsidRPr="00042E33" w:rsidRDefault="008D5636" w:rsidP="00042E33">
      <w:r w:rsidRPr="00042E33">
        <w:tab/>
      </w:r>
      <w:proofErr w:type="spellStart"/>
      <w:r w:rsidRPr="00042E33">
        <w:t>ename</w:t>
      </w:r>
      <w:proofErr w:type="spellEnd"/>
      <w:r w:rsidRPr="00042E33">
        <w:t xml:space="preserve"> </w:t>
      </w:r>
      <w:proofErr w:type="gramStart"/>
      <w:r w:rsidRPr="00042E33">
        <w:t>varchar(</w:t>
      </w:r>
      <w:proofErr w:type="gramEnd"/>
      <w:r w:rsidRPr="00042E33">
        <w:t>20) not null default 'Admin',</w:t>
      </w:r>
    </w:p>
    <w:p w14:paraId="7040E04F" w14:textId="77777777" w:rsidR="008D5636" w:rsidRPr="00042E33" w:rsidRDefault="008D5636" w:rsidP="00042E33">
      <w:r w:rsidRPr="00042E33">
        <w:tab/>
      </w:r>
      <w:proofErr w:type="spellStart"/>
      <w:r w:rsidRPr="00042E33">
        <w:t>emobile</w:t>
      </w:r>
      <w:proofErr w:type="spellEnd"/>
      <w:r w:rsidRPr="00042E33">
        <w:t xml:space="preserve"> </w:t>
      </w:r>
      <w:proofErr w:type="gramStart"/>
      <w:r w:rsidRPr="00042E33">
        <w:t>varchar(</w:t>
      </w:r>
      <w:proofErr w:type="gramEnd"/>
      <w:r w:rsidRPr="00042E33">
        <w:t>10) unique,</w:t>
      </w:r>
    </w:p>
    <w:p w14:paraId="03EA363B" w14:textId="77777777" w:rsidR="008D5636" w:rsidRPr="00042E33" w:rsidRDefault="008D5636" w:rsidP="00042E33">
      <w:r w:rsidRPr="00042E33">
        <w:tab/>
      </w:r>
      <w:proofErr w:type="spellStart"/>
      <w:r w:rsidRPr="00042E33">
        <w:t>ecity</w:t>
      </w:r>
      <w:proofErr w:type="spellEnd"/>
      <w:r w:rsidRPr="00042E33">
        <w:t xml:space="preserve"> </w:t>
      </w:r>
      <w:proofErr w:type="gramStart"/>
      <w:r w:rsidRPr="00042E33">
        <w:t>varchar(</w:t>
      </w:r>
      <w:proofErr w:type="gramEnd"/>
      <w:r w:rsidRPr="00042E33">
        <w:t xml:space="preserve">20) check ( </w:t>
      </w:r>
      <w:proofErr w:type="spellStart"/>
      <w:r w:rsidRPr="00042E33">
        <w:t>ecity</w:t>
      </w:r>
      <w:proofErr w:type="spellEnd"/>
      <w:r w:rsidRPr="00042E33">
        <w:t xml:space="preserve"> in ('</w:t>
      </w:r>
      <w:proofErr w:type="spellStart"/>
      <w:r w:rsidRPr="00042E33">
        <w:t>Agra','Noida','Delhi</w:t>
      </w:r>
      <w:proofErr w:type="spellEnd"/>
      <w:r w:rsidRPr="00042E33">
        <w:t>'))  default 'Agra' ,</w:t>
      </w:r>
    </w:p>
    <w:p w14:paraId="4B2F2EE7" w14:textId="77777777" w:rsidR="008D5636" w:rsidRPr="00042E33" w:rsidRDefault="008D5636" w:rsidP="00042E33">
      <w:r w:rsidRPr="00042E33">
        <w:tab/>
      </w:r>
      <w:proofErr w:type="spellStart"/>
      <w:r w:rsidRPr="00042E33">
        <w:t>eage</w:t>
      </w:r>
      <w:proofErr w:type="spellEnd"/>
      <w:r w:rsidRPr="00042E33">
        <w:t xml:space="preserve"> int check </w:t>
      </w:r>
      <w:proofErr w:type="gramStart"/>
      <w:r w:rsidRPr="00042E33">
        <w:t xml:space="preserve">( </w:t>
      </w:r>
      <w:proofErr w:type="spellStart"/>
      <w:r w:rsidRPr="00042E33">
        <w:t>eage</w:t>
      </w:r>
      <w:proofErr w:type="spellEnd"/>
      <w:proofErr w:type="gramEnd"/>
      <w:r w:rsidRPr="00042E33">
        <w:t xml:space="preserve"> between 20 and 25),</w:t>
      </w:r>
    </w:p>
    <w:p w14:paraId="6C2739F8" w14:textId="77777777" w:rsidR="008D5636" w:rsidRPr="00042E33" w:rsidRDefault="008D5636" w:rsidP="00042E33">
      <w:r w:rsidRPr="00042E33">
        <w:tab/>
      </w:r>
      <w:proofErr w:type="spellStart"/>
      <w:r w:rsidRPr="00042E33">
        <w:t>egender</w:t>
      </w:r>
      <w:proofErr w:type="spellEnd"/>
      <w:r w:rsidRPr="00042E33">
        <w:t xml:space="preserve"> </w:t>
      </w:r>
      <w:proofErr w:type="gramStart"/>
      <w:r w:rsidRPr="00042E33">
        <w:t>char(</w:t>
      </w:r>
      <w:proofErr w:type="gramEnd"/>
      <w:r w:rsidRPr="00042E33">
        <w:t>1) check (</w:t>
      </w:r>
      <w:proofErr w:type="spellStart"/>
      <w:r w:rsidRPr="00042E33">
        <w:t>egender</w:t>
      </w:r>
      <w:proofErr w:type="spellEnd"/>
      <w:r w:rsidRPr="00042E33">
        <w:t xml:space="preserve"> in ('F','M'))</w:t>
      </w:r>
    </w:p>
    <w:p w14:paraId="37E7C812" w14:textId="77777777" w:rsidR="008D5636" w:rsidRPr="00042E33" w:rsidRDefault="008D5636" w:rsidP="00042E33">
      <w:r w:rsidRPr="00042E33">
        <w:t>)</w:t>
      </w:r>
    </w:p>
    <w:p w14:paraId="51F32072" w14:textId="77777777" w:rsidR="008D5636" w:rsidRPr="00042E33" w:rsidRDefault="008D5636" w:rsidP="00042E33">
      <w:r w:rsidRPr="00042E33">
        <w:tab/>
        <w:t xml:space="preserve">  </w:t>
      </w:r>
    </w:p>
    <w:p w14:paraId="7730A14F" w14:textId="77777777" w:rsidR="008D5636" w:rsidRPr="00042E33" w:rsidRDefault="008D5636" w:rsidP="00042E33">
      <w:r w:rsidRPr="00042E33">
        <w:tab/>
        <w:t xml:space="preserve">  </w:t>
      </w:r>
    </w:p>
    <w:p w14:paraId="1FA9431F" w14:textId="77777777" w:rsidR="008D5636" w:rsidRPr="00042E33" w:rsidRDefault="008D5636" w:rsidP="00042E33">
      <w:r w:rsidRPr="00042E33">
        <w:t xml:space="preserve">insert into </w:t>
      </w:r>
      <w:proofErr w:type="spellStart"/>
      <w:r w:rsidRPr="00042E33">
        <w:t>employeedetails</w:t>
      </w:r>
      <w:proofErr w:type="spellEnd"/>
      <w:r w:rsidRPr="00042E33">
        <w:t xml:space="preserve"> values(101,'deepak','987414784','Agra',23,'M')</w:t>
      </w:r>
    </w:p>
    <w:p w14:paraId="3B80B3A2" w14:textId="77777777" w:rsidR="008D5636" w:rsidRPr="00042E33" w:rsidRDefault="008D5636" w:rsidP="00042E33"/>
    <w:p w14:paraId="5378309B" w14:textId="77777777" w:rsidR="008D5636" w:rsidRPr="00042E33" w:rsidRDefault="008D5636" w:rsidP="00042E33">
      <w:r w:rsidRPr="00042E33">
        <w:t xml:space="preserve">insert into </w:t>
      </w:r>
      <w:proofErr w:type="spellStart"/>
      <w:r w:rsidRPr="00042E33">
        <w:t>employeedetails</w:t>
      </w:r>
      <w:proofErr w:type="spellEnd"/>
      <w:r w:rsidRPr="00042E33">
        <w:t xml:space="preserve"> values(102,'deepak','987414785','Agra',23,'M')</w:t>
      </w:r>
    </w:p>
    <w:p w14:paraId="44ED9395" w14:textId="77777777" w:rsidR="008D5636" w:rsidRPr="00042E33" w:rsidRDefault="008D5636" w:rsidP="00042E33"/>
    <w:p w14:paraId="69439CD5" w14:textId="77777777" w:rsidR="008D5636" w:rsidRPr="00042E33" w:rsidRDefault="008D5636" w:rsidP="00042E33">
      <w:r w:rsidRPr="00042E33">
        <w:t xml:space="preserve">insert into </w:t>
      </w:r>
      <w:proofErr w:type="spellStart"/>
      <w:r w:rsidRPr="00042E33">
        <w:t>employeedetails</w:t>
      </w:r>
      <w:proofErr w:type="spellEnd"/>
      <w:r w:rsidRPr="00042E33">
        <w:t xml:space="preserve"> values(103,'deepak','987414781','Delhi',24,'M')</w:t>
      </w:r>
    </w:p>
    <w:p w14:paraId="61E4922F" w14:textId="77777777" w:rsidR="008D5636" w:rsidRPr="00042E33" w:rsidRDefault="008D5636" w:rsidP="00042E33"/>
    <w:p w14:paraId="18C90A1D" w14:textId="77777777" w:rsidR="008D5636" w:rsidRPr="00042E33" w:rsidRDefault="008D5636" w:rsidP="00042E33">
      <w:r w:rsidRPr="00042E33">
        <w:t xml:space="preserve">insert into </w:t>
      </w:r>
      <w:proofErr w:type="spellStart"/>
      <w:r w:rsidRPr="00042E33">
        <w:t>employeedetails</w:t>
      </w:r>
      <w:proofErr w:type="spellEnd"/>
      <w:r w:rsidRPr="00042E33">
        <w:t xml:space="preserve"> values(</w:t>
      </w:r>
      <w:proofErr w:type="gramStart"/>
      <w:r w:rsidRPr="00042E33">
        <w:t>104,default</w:t>
      </w:r>
      <w:proofErr w:type="gramEnd"/>
      <w:r w:rsidRPr="00042E33">
        <w:t>,'987414782',default,24,'M')</w:t>
      </w:r>
    </w:p>
    <w:p w14:paraId="7395C9BB" w14:textId="77777777" w:rsidR="008D5636" w:rsidRPr="00042E33" w:rsidRDefault="008D5636" w:rsidP="00042E33"/>
    <w:p w14:paraId="54690AE9" w14:textId="77777777" w:rsidR="008D5636" w:rsidRPr="00042E33" w:rsidRDefault="008D5636" w:rsidP="00042E33">
      <w:r w:rsidRPr="00042E33">
        <w:t xml:space="preserve">select * from </w:t>
      </w:r>
      <w:proofErr w:type="spellStart"/>
      <w:r w:rsidRPr="00042E33">
        <w:t>employeedetails</w:t>
      </w:r>
      <w:proofErr w:type="spellEnd"/>
    </w:p>
    <w:p w14:paraId="5CD46FC6" w14:textId="77777777" w:rsidR="008D5636" w:rsidRPr="00042E33" w:rsidRDefault="008D5636" w:rsidP="00042E33"/>
    <w:p w14:paraId="5CD0E4AE" w14:textId="77777777" w:rsidR="008D5636" w:rsidRPr="00042E33" w:rsidRDefault="008D5636" w:rsidP="00042E33">
      <w:r w:rsidRPr="00042E33">
        <w:t xml:space="preserve">insert into </w:t>
      </w:r>
      <w:proofErr w:type="spellStart"/>
      <w:r w:rsidRPr="00042E33">
        <w:t>employeedetails</w:t>
      </w:r>
      <w:proofErr w:type="spellEnd"/>
      <w:r w:rsidRPr="00042E33">
        <w:t>(</w:t>
      </w:r>
      <w:proofErr w:type="spellStart"/>
      <w:proofErr w:type="gramStart"/>
      <w:r w:rsidRPr="00042E33">
        <w:t>eid,emobile</w:t>
      </w:r>
      <w:proofErr w:type="gramEnd"/>
      <w:r w:rsidRPr="00042E33">
        <w:t>,eage,egender</w:t>
      </w:r>
      <w:proofErr w:type="spellEnd"/>
      <w:r w:rsidRPr="00042E33">
        <w:t>) values (105,'87471477',24,'F')</w:t>
      </w:r>
    </w:p>
    <w:p w14:paraId="54E1DAAD" w14:textId="77777777" w:rsidR="008D5636" w:rsidRPr="00042E33" w:rsidRDefault="008D5636" w:rsidP="00042E33"/>
    <w:p w14:paraId="778EF529" w14:textId="77777777" w:rsidR="008D5636" w:rsidRPr="00042E33" w:rsidRDefault="008D5636" w:rsidP="00042E33">
      <w:r w:rsidRPr="00042E33">
        <w:t>-------------------------------------------Identity columns---------------------------------</w:t>
      </w:r>
    </w:p>
    <w:p w14:paraId="42602FB0" w14:textId="77777777" w:rsidR="008D5636" w:rsidRPr="00042E33" w:rsidRDefault="008D5636" w:rsidP="00042E33"/>
    <w:p w14:paraId="7F124E46" w14:textId="77777777" w:rsidR="008D5636" w:rsidRPr="00042E33" w:rsidRDefault="008D5636" w:rsidP="00042E33">
      <w:r w:rsidRPr="00042E33">
        <w:t xml:space="preserve">create table employee1 </w:t>
      </w:r>
    </w:p>
    <w:p w14:paraId="7C51BD60" w14:textId="77777777" w:rsidR="008D5636" w:rsidRPr="00042E33" w:rsidRDefault="008D5636" w:rsidP="00042E33">
      <w:r w:rsidRPr="00042E33">
        <w:t>(</w:t>
      </w:r>
    </w:p>
    <w:p w14:paraId="66DB0615" w14:textId="77777777" w:rsidR="008D5636" w:rsidRPr="00042E33" w:rsidRDefault="008D5636" w:rsidP="00042E33">
      <w:r w:rsidRPr="00042E33">
        <w:tab/>
        <w:t xml:space="preserve">id int </w:t>
      </w:r>
      <w:proofErr w:type="gramStart"/>
      <w:r w:rsidRPr="00042E33">
        <w:t>identity(</w:t>
      </w:r>
      <w:proofErr w:type="gramEnd"/>
      <w:r w:rsidRPr="00042E33">
        <w:t xml:space="preserve">100,1) primary key , </w:t>
      </w:r>
    </w:p>
    <w:p w14:paraId="7B85375B" w14:textId="77777777" w:rsidR="008D5636" w:rsidRPr="00042E33" w:rsidRDefault="008D5636" w:rsidP="00042E33">
      <w:r w:rsidRPr="00042E33">
        <w:tab/>
      </w:r>
      <w:proofErr w:type="spellStart"/>
      <w:r w:rsidRPr="00042E33">
        <w:t>ename</w:t>
      </w:r>
      <w:proofErr w:type="spellEnd"/>
      <w:r w:rsidRPr="00042E33">
        <w:t xml:space="preserve"> </w:t>
      </w:r>
      <w:proofErr w:type="gramStart"/>
      <w:r w:rsidRPr="00042E33">
        <w:t>varchar(</w:t>
      </w:r>
      <w:proofErr w:type="gramEnd"/>
      <w:r w:rsidRPr="00042E33">
        <w:t>20) not null,</w:t>
      </w:r>
    </w:p>
    <w:p w14:paraId="40A99532" w14:textId="77777777" w:rsidR="008D5636" w:rsidRPr="00042E33" w:rsidRDefault="008D5636" w:rsidP="00042E33">
      <w:r w:rsidRPr="00042E33">
        <w:tab/>
        <w:t xml:space="preserve">department </w:t>
      </w:r>
      <w:proofErr w:type="gramStart"/>
      <w:r w:rsidRPr="00042E33">
        <w:t>varchar(</w:t>
      </w:r>
      <w:proofErr w:type="gramEnd"/>
      <w:r w:rsidRPr="00042E33">
        <w:t>30) not null,</w:t>
      </w:r>
    </w:p>
    <w:p w14:paraId="44CD71CF" w14:textId="77777777" w:rsidR="008D5636" w:rsidRPr="00042E33" w:rsidRDefault="008D5636" w:rsidP="00042E33">
      <w:r w:rsidRPr="00042E33">
        <w:tab/>
      </w:r>
      <w:proofErr w:type="spellStart"/>
      <w:r w:rsidRPr="00042E33">
        <w:t>doj</w:t>
      </w:r>
      <w:proofErr w:type="spellEnd"/>
      <w:r w:rsidRPr="00042E33">
        <w:t xml:space="preserve"> datetime not null</w:t>
      </w:r>
    </w:p>
    <w:p w14:paraId="1893F974" w14:textId="77777777" w:rsidR="008D5636" w:rsidRPr="00042E33" w:rsidRDefault="008D5636" w:rsidP="00042E33">
      <w:r w:rsidRPr="00042E33">
        <w:t>)</w:t>
      </w:r>
    </w:p>
    <w:p w14:paraId="7FD59627" w14:textId="77777777" w:rsidR="008D5636" w:rsidRPr="00042E33" w:rsidRDefault="008D5636" w:rsidP="00042E33"/>
    <w:p w14:paraId="3FEE4D28" w14:textId="77777777" w:rsidR="008D5636" w:rsidRPr="00042E33" w:rsidRDefault="008D5636" w:rsidP="00042E33">
      <w:r w:rsidRPr="00042E33">
        <w:t xml:space="preserve">-- adding </w:t>
      </w:r>
      <w:proofErr w:type="gramStart"/>
      <w:r w:rsidRPr="00042E33">
        <w:t>columns  by</w:t>
      </w:r>
      <w:proofErr w:type="gramEnd"/>
      <w:r w:rsidRPr="00042E33">
        <w:t xml:space="preserve"> using alter table</w:t>
      </w:r>
    </w:p>
    <w:p w14:paraId="3412BC17" w14:textId="77777777" w:rsidR="008D5636" w:rsidRPr="00042E33" w:rsidRDefault="008D5636" w:rsidP="00042E33">
      <w:r w:rsidRPr="00042E33">
        <w:t>alter table employee1</w:t>
      </w:r>
    </w:p>
    <w:p w14:paraId="4DC69FE9" w14:textId="77777777" w:rsidR="008D5636" w:rsidRPr="00042E33" w:rsidRDefault="008D5636" w:rsidP="00042E33">
      <w:r w:rsidRPr="00042E33">
        <w:t xml:space="preserve">add designation </w:t>
      </w:r>
      <w:proofErr w:type="gramStart"/>
      <w:r w:rsidRPr="00042E33">
        <w:t>varchar(</w:t>
      </w:r>
      <w:proofErr w:type="gramEnd"/>
      <w:r w:rsidRPr="00042E33">
        <w:t>20) not null</w:t>
      </w:r>
    </w:p>
    <w:p w14:paraId="57F19A84" w14:textId="77777777" w:rsidR="008D5636" w:rsidRPr="00042E33" w:rsidRDefault="008D5636" w:rsidP="00042E33"/>
    <w:p w14:paraId="6AC190DE" w14:textId="77777777" w:rsidR="008D5636" w:rsidRPr="00042E33" w:rsidRDefault="008D5636" w:rsidP="00042E33">
      <w:r w:rsidRPr="00042E33">
        <w:t>drop table employee1</w:t>
      </w:r>
    </w:p>
    <w:p w14:paraId="1EDF8977" w14:textId="77777777" w:rsidR="008D5636" w:rsidRPr="00042E33" w:rsidRDefault="008D5636" w:rsidP="00042E33"/>
    <w:p w14:paraId="00A95487" w14:textId="77777777" w:rsidR="008D5636" w:rsidRPr="00042E33" w:rsidRDefault="008D5636" w:rsidP="00042E33">
      <w:r w:rsidRPr="00042E33">
        <w:t xml:space="preserve">create table employee1 </w:t>
      </w:r>
    </w:p>
    <w:p w14:paraId="7B1C7EA7" w14:textId="77777777" w:rsidR="008D5636" w:rsidRPr="00042E33" w:rsidRDefault="008D5636" w:rsidP="00042E33">
      <w:r w:rsidRPr="00042E33">
        <w:t>(</w:t>
      </w:r>
    </w:p>
    <w:p w14:paraId="0F33D50B" w14:textId="77777777" w:rsidR="008D5636" w:rsidRPr="00042E33" w:rsidRDefault="008D5636" w:rsidP="00042E33">
      <w:r w:rsidRPr="00042E33">
        <w:tab/>
        <w:t xml:space="preserve">id int </w:t>
      </w:r>
      <w:proofErr w:type="gramStart"/>
      <w:r w:rsidRPr="00042E33">
        <w:t>identity(</w:t>
      </w:r>
      <w:proofErr w:type="gramEnd"/>
      <w:r w:rsidRPr="00042E33">
        <w:t xml:space="preserve">100,1) primary key , </w:t>
      </w:r>
    </w:p>
    <w:p w14:paraId="5280B620" w14:textId="77777777" w:rsidR="008D5636" w:rsidRPr="00042E33" w:rsidRDefault="008D5636" w:rsidP="00042E33">
      <w:r w:rsidRPr="00042E33">
        <w:tab/>
      </w:r>
      <w:proofErr w:type="spellStart"/>
      <w:r w:rsidRPr="00042E33">
        <w:t>ename</w:t>
      </w:r>
      <w:proofErr w:type="spellEnd"/>
      <w:r w:rsidRPr="00042E33">
        <w:t xml:space="preserve"> </w:t>
      </w:r>
      <w:proofErr w:type="gramStart"/>
      <w:r w:rsidRPr="00042E33">
        <w:t>varchar(</w:t>
      </w:r>
      <w:proofErr w:type="gramEnd"/>
      <w:r w:rsidRPr="00042E33">
        <w:t>20) not null,</w:t>
      </w:r>
    </w:p>
    <w:p w14:paraId="2ED7CD22" w14:textId="77777777" w:rsidR="008D5636" w:rsidRPr="00042E33" w:rsidRDefault="008D5636" w:rsidP="00042E33">
      <w:r w:rsidRPr="00042E33">
        <w:tab/>
        <w:t xml:space="preserve">department </w:t>
      </w:r>
      <w:proofErr w:type="gramStart"/>
      <w:r w:rsidRPr="00042E33">
        <w:t>varchar(</w:t>
      </w:r>
      <w:proofErr w:type="gramEnd"/>
      <w:r w:rsidRPr="00042E33">
        <w:t>30) not null,</w:t>
      </w:r>
    </w:p>
    <w:p w14:paraId="27E54D39" w14:textId="77777777" w:rsidR="008D5636" w:rsidRPr="00042E33" w:rsidRDefault="008D5636" w:rsidP="00042E33">
      <w:r w:rsidRPr="00042E33">
        <w:tab/>
        <w:t xml:space="preserve">designation </w:t>
      </w:r>
      <w:proofErr w:type="gramStart"/>
      <w:r w:rsidRPr="00042E33">
        <w:t>varchar(</w:t>
      </w:r>
      <w:proofErr w:type="gramEnd"/>
      <w:r w:rsidRPr="00042E33">
        <w:t>20) not null,</w:t>
      </w:r>
    </w:p>
    <w:p w14:paraId="22D03C34" w14:textId="77777777" w:rsidR="008D5636" w:rsidRPr="00042E33" w:rsidRDefault="008D5636" w:rsidP="00042E33">
      <w:r w:rsidRPr="00042E33">
        <w:tab/>
      </w:r>
      <w:proofErr w:type="spellStart"/>
      <w:r w:rsidRPr="00042E33">
        <w:t>doj</w:t>
      </w:r>
      <w:proofErr w:type="spellEnd"/>
      <w:r w:rsidRPr="00042E33">
        <w:t xml:space="preserve"> datetime not null</w:t>
      </w:r>
    </w:p>
    <w:p w14:paraId="29A26F15" w14:textId="77777777" w:rsidR="008D5636" w:rsidRPr="00042E33" w:rsidRDefault="008D5636" w:rsidP="00042E33">
      <w:r w:rsidRPr="00042E33">
        <w:t>)</w:t>
      </w:r>
    </w:p>
    <w:p w14:paraId="578C4A73" w14:textId="77777777" w:rsidR="008D5636" w:rsidRPr="00042E33" w:rsidRDefault="008D5636" w:rsidP="00042E33"/>
    <w:p w14:paraId="3C11051B" w14:textId="77777777" w:rsidR="008D5636" w:rsidRPr="00042E33" w:rsidRDefault="008D5636" w:rsidP="00042E33"/>
    <w:p w14:paraId="73FDA2CA" w14:textId="77777777" w:rsidR="008D5636" w:rsidRPr="00042E33" w:rsidRDefault="008D5636" w:rsidP="00042E33">
      <w:r w:rsidRPr="00042E33">
        <w:t xml:space="preserve">insert into employee1 </w:t>
      </w:r>
      <w:proofErr w:type="gramStart"/>
      <w:r w:rsidRPr="00042E33">
        <w:t>values(</w:t>
      </w:r>
      <w:proofErr w:type="gramEnd"/>
      <w:r w:rsidRPr="00042E33">
        <w:t xml:space="preserve">'Deepak </w:t>
      </w:r>
      <w:proofErr w:type="spellStart"/>
      <w:r w:rsidRPr="00042E33">
        <w:t>Singh','IT','Software</w:t>
      </w:r>
      <w:proofErr w:type="spellEnd"/>
      <w:r w:rsidRPr="00042E33">
        <w:t xml:space="preserve"> Enginner','09/03/2014')</w:t>
      </w:r>
    </w:p>
    <w:p w14:paraId="645B123F" w14:textId="77777777" w:rsidR="008D5636" w:rsidRPr="00042E33" w:rsidRDefault="008D5636" w:rsidP="00042E33">
      <w:r w:rsidRPr="00042E33">
        <w:t xml:space="preserve">insert into employee1 </w:t>
      </w:r>
      <w:proofErr w:type="gramStart"/>
      <w:r w:rsidRPr="00042E33">
        <w:t>values(</w:t>
      </w:r>
      <w:proofErr w:type="gramEnd"/>
      <w:r w:rsidRPr="00042E33">
        <w:t xml:space="preserve">'Abhay </w:t>
      </w:r>
      <w:proofErr w:type="spellStart"/>
      <w:r w:rsidRPr="00042E33">
        <w:t>Singh','SALES','Sales</w:t>
      </w:r>
      <w:proofErr w:type="spellEnd"/>
      <w:r w:rsidRPr="00042E33">
        <w:t xml:space="preserve"> Manager','02/08/2014')</w:t>
      </w:r>
    </w:p>
    <w:p w14:paraId="14D7E643" w14:textId="77777777" w:rsidR="008D5636" w:rsidRPr="00042E33" w:rsidRDefault="008D5636" w:rsidP="00042E33"/>
    <w:p w14:paraId="39A956FB" w14:textId="77777777" w:rsidR="008D5636" w:rsidRPr="00042E33" w:rsidRDefault="008D5636" w:rsidP="00042E33">
      <w:r w:rsidRPr="00042E33">
        <w:t>select * from employee1</w:t>
      </w:r>
    </w:p>
    <w:p w14:paraId="3EFD0F06" w14:textId="77777777" w:rsidR="008D5636" w:rsidRPr="00042E33" w:rsidRDefault="008D5636" w:rsidP="00042E33"/>
    <w:sectPr w:rsidR="008D5636" w:rsidRPr="00042E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rMwMDAxNTQxNzNV0lEKTi0uzszPAykwrAUA7JpR/SwAAAA="/>
  </w:docVars>
  <w:rsids>
    <w:rsidRoot w:val="008D5636"/>
    <w:rsid w:val="00042E33"/>
    <w:rsid w:val="006C701C"/>
    <w:rsid w:val="008D5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9D3F2"/>
  <w15:chartTrackingRefBased/>
  <w15:docId w15:val="{B51EF881-9411-41D9-8EF0-D252C989F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563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8D56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Standard">
    <w:name w:val="Standard"/>
    <w:rsid w:val="008D5636"/>
    <w:pPr>
      <w:widowControl w:val="0"/>
      <w:suppressAutoHyphens/>
      <w:autoSpaceDN w:val="0"/>
      <w:spacing w:after="0" w:line="240" w:lineRule="auto"/>
    </w:pPr>
    <w:rPr>
      <w:rFonts w:ascii="Times New Roman" w:eastAsia="SimSun" w:hAnsi="Times New Roman" w:cs="Mangal"/>
      <w:kern w:val="3"/>
      <w:sz w:val="24"/>
      <w:szCs w:val="24"/>
      <w:lang w:val="en-US" w:eastAsia="zh-CN" w:bidi="hi-IN"/>
    </w:rPr>
  </w:style>
  <w:style w:type="paragraph" w:customStyle="1" w:styleId="TableContents">
    <w:name w:val="Table Contents"/>
    <w:basedOn w:val="Standard"/>
    <w:rsid w:val="008D5636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48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9</Pages>
  <Words>5373</Words>
  <Characters>30632</Characters>
  <Application>Microsoft Office Word</Application>
  <DocSecurity>0</DocSecurity>
  <Lines>255</Lines>
  <Paragraphs>71</Paragraphs>
  <ScaleCrop>false</ScaleCrop>
  <Company/>
  <LinksUpToDate>false</LinksUpToDate>
  <CharactersWithSpaces>35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Gupta</dc:creator>
  <cp:keywords/>
  <dc:description/>
  <cp:lastModifiedBy>Sunny Gupta</cp:lastModifiedBy>
  <cp:revision>2</cp:revision>
  <dcterms:created xsi:type="dcterms:W3CDTF">2020-01-18T16:00:00Z</dcterms:created>
  <dcterms:modified xsi:type="dcterms:W3CDTF">2020-01-18T19:57:00Z</dcterms:modified>
</cp:coreProperties>
</file>